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E8D66" w14:textId="77777777" w:rsidR="007072FA" w:rsidRPr="00D72D16" w:rsidRDefault="0047289C" w:rsidP="00D72D16">
      <w:pPr>
        <w:jc w:val="center"/>
        <w:rPr>
          <w:b/>
          <w:sz w:val="32"/>
          <w:szCs w:val="32"/>
        </w:rPr>
      </w:pPr>
      <w:r w:rsidRPr="00D72D16">
        <w:rPr>
          <w:b/>
          <w:sz w:val="32"/>
          <w:szCs w:val="32"/>
        </w:rPr>
        <w:t>RAMTHAR VENG YMA LIBRARY SOFTWARE DOCUMENTATION</w:t>
      </w:r>
    </w:p>
    <w:p w14:paraId="32335022" w14:textId="77777777" w:rsidR="0047289C" w:rsidRPr="00D72D16" w:rsidRDefault="0047289C">
      <w:pPr>
        <w:rPr>
          <w:b/>
        </w:rPr>
      </w:pPr>
      <w:r w:rsidRPr="00D72D16">
        <w:rPr>
          <w:b/>
        </w:rPr>
        <w:t>USERS REGISTRATION</w:t>
      </w:r>
      <w:r w:rsidR="00985A5A" w:rsidRPr="00D72D16">
        <w:rPr>
          <w:b/>
        </w:rPr>
        <w:t xml:space="preserve"> &amp; LOGIN</w:t>
      </w:r>
    </w:p>
    <w:p w14:paraId="7595E62A" w14:textId="77777777" w:rsidR="0047289C" w:rsidRDefault="0047289C" w:rsidP="0047289C">
      <w:pPr>
        <w:pStyle w:val="ListParagraph"/>
        <w:numPr>
          <w:ilvl w:val="0"/>
          <w:numId w:val="1"/>
        </w:numPr>
      </w:pPr>
      <w:r>
        <w:t>Login and Register page (Landing Page)</w:t>
      </w:r>
    </w:p>
    <w:p w14:paraId="12ABD3D8" w14:textId="628E903B" w:rsidR="0047289C" w:rsidRDefault="00EF3A3D">
      <w:r w:rsidRPr="00EF3A3D">
        <w:drawing>
          <wp:inline distT="0" distB="0" distL="0" distR="0" wp14:anchorId="12400BEA" wp14:editId="500FF93E">
            <wp:extent cx="5943600" cy="2922270"/>
            <wp:effectExtent l="0" t="0" r="0" b="0"/>
            <wp:docPr id="1504457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457829" name=""/>
                    <pic:cNvPicPr/>
                  </pic:nvPicPr>
                  <pic:blipFill>
                    <a:blip r:embed="rId5"/>
                    <a:stretch>
                      <a:fillRect/>
                    </a:stretch>
                  </pic:blipFill>
                  <pic:spPr>
                    <a:xfrm>
                      <a:off x="0" y="0"/>
                      <a:ext cx="5943600" cy="2922270"/>
                    </a:xfrm>
                    <a:prstGeom prst="rect">
                      <a:avLst/>
                    </a:prstGeom>
                  </pic:spPr>
                </pic:pic>
              </a:graphicData>
            </a:graphic>
          </wp:inline>
        </w:drawing>
      </w:r>
    </w:p>
    <w:p w14:paraId="64EABF3D" w14:textId="77777777" w:rsidR="0047289C" w:rsidRDefault="0047289C"/>
    <w:p w14:paraId="1CB762BA" w14:textId="77777777" w:rsidR="0047289C" w:rsidRDefault="0047289C" w:rsidP="0047289C">
      <w:pPr>
        <w:pStyle w:val="ListParagraph"/>
        <w:numPr>
          <w:ilvl w:val="0"/>
          <w:numId w:val="1"/>
        </w:numPr>
      </w:pPr>
      <w:r>
        <w:t>Registration Process :</w:t>
      </w:r>
    </w:p>
    <w:p w14:paraId="42532BB3" w14:textId="19449C94" w:rsidR="0047289C" w:rsidRDefault="0047289C" w:rsidP="0047289C">
      <w:pPr>
        <w:pStyle w:val="ListParagraph"/>
      </w:pPr>
      <w:r>
        <w:t>When you click Register located Right Corner of landing page, you have to enter the Software code to proceed for users registration.</w:t>
      </w:r>
      <w:r w:rsidR="00EF3A3D">
        <w:t xml:space="preserve"> Here you can create administrator’s privileges only.  </w:t>
      </w:r>
    </w:p>
    <w:p w14:paraId="0BC0395D" w14:textId="77777777" w:rsidR="0047289C" w:rsidRDefault="0047289C" w:rsidP="0047289C">
      <w:pPr>
        <w:pStyle w:val="ListParagraph"/>
      </w:pPr>
    </w:p>
    <w:p w14:paraId="68655543" w14:textId="103557B5" w:rsidR="0047289C" w:rsidRDefault="00EF3A3D" w:rsidP="0047289C">
      <w:pPr>
        <w:pStyle w:val="ListParagraph"/>
      </w:pPr>
      <w:r w:rsidRPr="00EF3A3D">
        <w:drawing>
          <wp:inline distT="0" distB="0" distL="0" distR="0" wp14:anchorId="697264F0" wp14:editId="56495915">
            <wp:extent cx="3405146" cy="2638425"/>
            <wp:effectExtent l="0" t="0" r="0" b="0"/>
            <wp:docPr id="49115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54331" name=""/>
                    <pic:cNvPicPr/>
                  </pic:nvPicPr>
                  <pic:blipFill>
                    <a:blip r:embed="rId6"/>
                    <a:stretch>
                      <a:fillRect/>
                    </a:stretch>
                  </pic:blipFill>
                  <pic:spPr>
                    <a:xfrm>
                      <a:off x="0" y="0"/>
                      <a:ext cx="3436733" cy="2662899"/>
                    </a:xfrm>
                    <a:prstGeom prst="rect">
                      <a:avLst/>
                    </a:prstGeom>
                  </pic:spPr>
                </pic:pic>
              </a:graphicData>
            </a:graphic>
          </wp:inline>
        </w:drawing>
      </w:r>
    </w:p>
    <w:p w14:paraId="1284D930" w14:textId="77777777" w:rsidR="00D72D16" w:rsidRDefault="00D72D16" w:rsidP="0047289C">
      <w:pPr>
        <w:pStyle w:val="ListParagraph"/>
      </w:pPr>
    </w:p>
    <w:p w14:paraId="0D8CC4DB" w14:textId="77777777" w:rsidR="0047289C" w:rsidRDefault="0047289C" w:rsidP="0047289C">
      <w:pPr>
        <w:pStyle w:val="ListParagraph"/>
        <w:numPr>
          <w:ilvl w:val="0"/>
          <w:numId w:val="1"/>
        </w:numPr>
      </w:pPr>
      <w:r>
        <w:lastRenderedPageBreak/>
        <w:t>Users Registration:</w:t>
      </w:r>
    </w:p>
    <w:p w14:paraId="6C68C4CC" w14:textId="78378C7D" w:rsidR="0047289C" w:rsidRDefault="0012250D" w:rsidP="0047289C">
      <w:pPr>
        <w:pStyle w:val="ListParagraph"/>
      </w:pPr>
      <w:r>
        <w:t>Steps to create users:</w:t>
      </w:r>
    </w:p>
    <w:p w14:paraId="0A52ABA4" w14:textId="77777777" w:rsidR="0012250D" w:rsidRDefault="0012250D" w:rsidP="0012250D">
      <w:pPr>
        <w:pStyle w:val="ListParagraph"/>
        <w:numPr>
          <w:ilvl w:val="0"/>
          <w:numId w:val="2"/>
        </w:numPr>
      </w:pPr>
      <w:r w:rsidRPr="00D72D16">
        <w:rPr>
          <w:b/>
        </w:rPr>
        <w:t>Full name:</w:t>
      </w:r>
      <w:r>
        <w:t xml:space="preserve"> You have to select/choose user name and it will be used as Display Name.</w:t>
      </w:r>
    </w:p>
    <w:p w14:paraId="208F6ADA" w14:textId="77777777" w:rsidR="0012250D" w:rsidRDefault="0012250D" w:rsidP="0012250D">
      <w:pPr>
        <w:pStyle w:val="ListParagraph"/>
        <w:numPr>
          <w:ilvl w:val="0"/>
          <w:numId w:val="2"/>
        </w:numPr>
      </w:pPr>
      <w:r w:rsidRPr="00D72D16">
        <w:rPr>
          <w:b/>
        </w:rPr>
        <w:t>Email:</w:t>
      </w:r>
      <w:r>
        <w:t xml:space="preserve"> You can use </w:t>
      </w:r>
      <w:r w:rsidR="00B830EC">
        <w:t>dummy or existing email addresses which have</w:t>
      </w:r>
      <w:r>
        <w:t xml:space="preserve"> a correct email format (</w:t>
      </w:r>
      <w:proofErr w:type="spellStart"/>
      <w:r>
        <w:t>eg.</w:t>
      </w:r>
      <w:proofErr w:type="spellEnd"/>
      <w:r>
        <w:t xml:space="preserve"> </w:t>
      </w:r>
      <w:hyperlink r:id="rId7" w:history="1">
        <w:r w:rsidRPr="00D749A3">
          <w:rPr>
            <w:rStyle w:val="Hyperlink"/>
          </w:rPr>
          <w:t>xxx@email.com</w:t>
        </w:r>
      </w:hyperlink>
      <w:r>
        <w:t>). This email address is used for login credentials.</w:t>
      </w:r>
    </w:p>
    <w:p w14:paraId="3902F07B" w14:textId="77777777" w:rsidR="0012250D" w:rsidRDefault="0012250D" w:rsidP="0012250D">
      <w:pPr>
        <w:pStyle w:val="ListParagraph"/>
        <w:numPr>
          <w:ilvl w:val="0"/>
          <w:numId w:val="2"/>
        </w:numPr>
      </w:pPr>
      <w:r w:rsidRPr="00D72D16">
        <w:rPr>
          <w:b/>
        </w:rPr>
        <w:t>Password:</w:t>
      </w:r>
      <w:r>
        <w:t xml:space="preserve"> You can create any word or phrase not less than 8 characters. This password is used for login credentials.</w:t>
      </w:r>
    </w:p>
    <w:p w14:paraId="40D07CDE" w14:textId="77777777" w:rsidR="0012250D" w:rsidRDefault="0012250D" w:rsidP="0012250D">
      <w:pPr>
        <w:pStyle w:val="ListParagraph"/>
        <w:numPr>
          <w:ilvl w:val="0"/>
          <w:numId w:val="2"/>
        </w:numPr>
      </w:pPr>
      <w:r w:rsidRPr="00D72D16">
        <w:rPr>
          <w:b/>
        </w:rPr>
        <w:t>Retype Password:</w:t>
      </w:r>
      <w:r>
        <w:t xml:space="preserve"> You have to enter exactly the same as you have entered in the Password field.</w:t>
      </w:r>
    </w:p>
    <w:p w14:paraId="195336DA" w14:textId="77777777" w:rsidR="0012250D" w:rsidRDefault="00B830EC" w:rsidP="0012250D">
      <w:pPr>
        <w:pStyle w:val="ListParagraph"/>
        <w:ind w:left="1080"/>
      </w:pPr>
      <w:r>
        <w:t>Click on Register button to register the new users. Make sure Full Name and Email is not already registered.</w:t>
      </w:r>
    </w:p>
    <w:p w14:paraId="286C19BF" w14:textId="77777777" w:rsidR="0047289C" w:rsidRDefault="0047289C" w:rsidP="0047289C">
      <w:pPr>
        <w:pStyle w:val="ListParagraph"/>
      </w:pPr>
    </w:p>
    <w:p w14:paraId="562471FA" w14:textId="1113EE71" w:rsidR="0047289C" w:rsidRDefault="00EF3A3D" w:rsidP="0047289C">
      <w:pPr>
        <w:pStyle w:val="ListParagraph"/>
      </w:pPr>
      <w:r w:rsidRPr="00EF3A3D">
        <w:drawing>
          <wp:inline distT="0" distB="0" distL="0" distR="0" wp14:anchorId="44AF1F45" wp14:editId="0D4F7914">
            <wp:extent cx="3867690" cy="4553585"/>
            <wp:effectExtent l="0" t="0" r="0" b="0"/>
            <wp:docPr id="1402993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93108" name=""/>
                    <pic:cNvPicPr/>
                  </pic:nvPicPr>
                  <pic:blipFill>
                    <a:blip r:embed="rId8"/>
                    <a:stretch>
                      <a:fillRect/>
                    </a:stretch>
                  </pic:blipFill>
                  <pic:spPr>
                    <a:xfrm>
                      <a:off x="0" y="0"/>
                      <a:ext cx="3867690" cy="4553585"/>
                    </a:xfrm>
                    <a:prstGeom prst="rect">
                      <a:avLst/>
                    </a:prstGeom>
                  </pic:spPr>
                </pic:pic>
              </a:graphicData>
            </a:graphic>
          </wp:inline>
        </w:drawing>
      </w:r>
    </w:p>
    <w:p w14:paraId="4F35697F" w14:textId="77777777" w:rsidR="0047289C" w:rsidRDefault="0047289C" w:rsidP="0047289C">
      <w:pPr>
        <w:pStyle w:val="ListParagraph"/>
      </w:pPr>
    </w:p>
    <w:p w14:paraId="4F1D19A2" w14:textId="77777777" w:rsidR="00B830EC" w:rsidRDefault="00B830EC" w:rsidP="00B830EC">
      <w:pPr>
        <w:pStyle w:val="ListParagraph"/>
        <w:numPr>
          <w:ilvl w:val="0"/>
          <w:numId w:val="1"/>
        </w:numPr>
      </w:pPr>
      <w:r>
        <w:t>Login:</w:t>
      </w:r>
    </w:p>
    <w:p w14:paraId="2A6D364B" w14:textId="77777777" w:rsidR="00B830EC" w:rsidRDefault="00B830EC" w:rsidP="00B830EC">
      <w:pPr>
        <w:pStyle w:val="ListParagraph"/>
      </w:pPr>
      <w:r>
        <w:t>When you click Login located Right Corner of landing page, you have to enter the details you have entered during Users Registration.</w:t>
      </w:r>
    </w:p>
    <w:p w14:paraId="3AC897F0" w14:textId="77777777" w:rsidR="00B830EC" w:rsidRDefault="00B830EC" w:rsidP="00B830EC">
      <w:pPr>
        <w:pStyle w:val="ListParagraph"/>
        <w:numPr>
          <w:ilvl w:val="0"/>
          <w:numId w:val="3"/>
        </w:numPr>
      </w:pPr>
      <w:r w:rsidRPr="00D72D16">
        <w:rPr>
          <w:b/>
        </w:rPr>
        <w:t>Email:</w:t>
      </w:r>
      <w:r>
        <w:t xml:space="preserve"> Enter your email address that you have entered during registration.</w:t>
      </w:r>
    </w:p>
    <w:p w14:paraId="3C79B0F9" w14:textId="77777777" w:rsidR="00B830EC" w:rsidRDefault="00B830EC" w:rsidP="00B830EC">
      <w:pPr>
        <w:pStyle w:val="ListParagraph"/>
        <w:numPr>
          <w:ilvl w:val="0"/>
          <w:numId w:val="3"/>
        </w:numPr>
      </w:pPr>
      <w:r w:rsidRPr="00D72D16">
        <w:rPr>
          <w:b/>
        </w:rPr>
        <w:t>Password:</w:t>
      </w:r>
      <w:r>
        <w:t xml:space="preserve"> Enter your password that you have entered during registration.</w:t>
      </w:r>
    </w:p>
    <w:p w14:paraId="238711AE" w14:textId="77777777" w:rsidR="00985A5A" w:rsidRDefault="00985A5A" w:rsidP="00B830EC">
      <w:pPr>
        <w:pStyle w:val="ListParagraph"/>
        <w:numPr>
          <w:ilvl w:val="0"/>
          <w:numId w:val="3"/>
        </w:numPr>
      </w:pPr>
      <w:r>
        <w:lastRenderedPageBreak/>
        <w:t xml:space="preserve">I forgot my password: When you forgot your password, you can retrieve through this link and provide a valid email address. </w:t>
      </w:r>
      <w:r w:rsidRPr="00985A5A">
        <w:rPr>
          <w:b/>
        </w:rPr>
        <w:t>But this link is useable only when your domain have supported a mail services only</w:t>
      </w:r>
      <w:r>
        <w:t>.</w:t>
      </w:r>
    </w:p>
    <w:p w14:paraId="0FBE1628" w14:textId="77777777" w:rsidR="00B830EC" w:rsidRDefault="00B830EC" w:rsidP="00B830EC">
      <w:pPr>
        <w:pStyle w:val="ListParagraph"/>
      </w:pPr>
    </w:p>
    <w:p w14:paraId="0A64BD1F" w14:textId="193E19F7" w:rsidR="00B830EC" w:rsidRDefault="00EF3A3D" w:rsidP="0047289C">
      <w:pPr>
        <w:pStyle w:val="ListParagraph"/>
      </w:pPr>
      <w:r w:rsidRPr="00EF3A3D">
        <w:drawing>
          <wp:inline distT="0" distB="0" distL="0" distR="0" wp14:anchorId="7E76E1C8" wp14:editId="31C0B9AE">
            <wp:extent cx="4191585" cy="4010585"/>
            <wp:effectExtent l="0" t="0" r="0" b="9525"/>
            <wp:docPr id="2063514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14707" name=""/>
                    <pic:cNvPicPr/>
                  </pic:nvPicPr>
                  <pic:blipFill>
                    <a:blip r:embed="rId9"/>
                    <a:stretch>
                      <a:fillRect/>
                    </a:stretch>
                  </pic:blipFill>
                  <pic:spPr>
                    <a:xfrm>
                      <a:off x="0" y="0"/>
                      <a:ext cx="4191585" cy="4010585"/>
                    </a:xfrm>
                    <a:prstGeom prst="rect">
                      <a:avLst/>
                    </a:prstGeom>
                  </pic:spPr>
                </pic:pic>
              </a:graphicData>
            </a:graphic>
          </wp:inline>
        </w:drawing>
      </w:r>
    </w:p>
    <w:p w14:paraId="55B817C4" w14:textId="77777777" w:rsidR="00482849" w:rsidRDefault="00482849" w:rsidP="0047289C">
      <w:pPr>
        <w:pStyle w:val="ListParagraph"/>
      </w:pPr>
    </w:p>
    <w:p w14:paraId="12749B50" w14:textId="193F5F92" w:rsidR="00482849" w:rsidRPr="004A43E7" w:rsidRDefault="004A43E7" w:rsidP="0047289C">
      <w:pPr>
        <w:pStyle w:val="ListParagraph"/>
        <w:rPr>
          <w:i/>
        </w:rPr>
      </w:pPr>
      <w:r w:rsidRPr="004A43E7">
        <w:rPr>
          <w:b/>
          <w:i/>
        </w:rPr>
        <w:t>Note:</w:t>
      </w:r>
      <w:r w:rsidRPr="004A43E7">
        <w:rPr>
          <w:i/>
        </w:rPr>
        <w:tab/>
        <w:t xml:space="preserve">1) </w:t>
      </w:r>
      <w:r w:rsidR="00EF3A3D">
        <w:rPr>
          <w:i/>
        </w:rPr>
        <w:t>When</w:t>
      </w:r>
      <w:r w:rsidRPr="004A43E7">
        <w:rPr>
          <w:i/>
        </w:rPr>
        <w:t xml:space="preserve"> you login with the admin</w:t>
      </w:r>
      <w:r w:rsidR="00EF3A3D">
        <w:rPr>
          <w:i/>
        </w:rPr>
        <w:t>istrator privilege</w:t>
      </w:r>
      <w:r w:rsidRPr="004A43E7">
        <w:rPr>
          <w:i/>
        </w:rPr>
        <w:t xml:space="preserve"> user, you can create another user as well as you can change the password or other details of the users.</w:t>
      </w:r>
    </w:p>
    <w:p w14:paraId="1E770F20" w14:textId="77777777" w:rsidR="002F2F94" w:rsidRDefault="002F2F94" w:rsidP="0047289C">
      <w:pPr>
        <w:pStyle w:val="ListParagraph"/>
      </w:pPr>
    </w:p>
    <w:p w14:paraId="588C07E7" w14:textId="77777777" w:rsidR="002F2F94" w:rsidRDefault="002F2F94" w:rsidP="0047289C">
      <w:pPr>
        <w:pStyle w:val="ListParagraph"/>
      </w:pPr>
    </w:p>
    <w:p w14:paraId="0F181B7D" w14:textId="77777777" w:rsidR="002F2F94" w:rsidRDefault="002F2F94" w:rsidP="0047289C">
      <w:pPr>
        <w:pStyle w:val="ListParagraph"/>
      </w:pPr>
    </w:p>
    <w:p w14:paraId="2AE33379" w14:textId="77777777" w:rsidR="002F2F94" w:rsidRDefault="002F2F94" w:rsidP="0047289C">
      <w:pPr>
        <w:pStyle w:val="ListParagraph"/>
      </w:pPr>
    </w:p>
    <w:p w14:paraId="693A711C" w14:textId="77777777" w:rsidR="004A43E7" w:rsidRDefault="004A43E7" w:rsidP="0047289C">
      <w:pPr>
        <w:pStyle w:val="ListParagraph"/>
      </w:pPr>
    </w:p>
    <w:p w14:paraId="02123C4E" w14:textId="77777777" w:rsidR="004A43E7" w:rsidRDefault="004A43E7" w:rsidP="0047289C">
      <w:pPr>
        <w:pStyle w:val="ListParagraph"/>
      </w:pPr>
    </w:p>
    <w:p w14:paraId="10A03CDA" w14:textId="77777777" w:rsidR="004A43E7" w:rsidRDefault="004A43E7" w:rsidP="0047289C">
      <w:pPr>
        <w:pStyle w:val="ListParagraph"/>
      </w:pPr>
    </w:p>
    <w:p w14:paraId="6E4B39BB" w14:textId="77777777" w:rsidR="004A43E7" w:rsidRDefault="004A43E7" w:rsidP="0047289C">
      <w:pPr>
        <w:pStyle w:val="ListParagraph"/>
      </w:pPr>
    </w:p>
    <w:p w14:paraId="56F2B72A" w14:textId="77777777" w:rsidR="004A43E7" w:rsidRDefault="004A43E7" w:rsidP="0047289C">
      <w:pPr>
        <w:pStyle w:val="ListParagraph"/>
      </w:pPr>
    </w:p>
    <w:p w14:paraId="3869A664" w14:textId="77777777" w:rsidR="004A43E7" w:rsidRDefault="004A43E7" w:rsidP="0047289C">
      <w:pPr>
        <w:pStyle w:val="ListParagraph"/>
      </w:pPr>
    </w:p>
    <w:p w14:paraId="482125E4" w14:textId="77777777" w:rsidR="004A43E7" w:rsidRDefault="004A43E7" w:rsidP="0047289C">
      <w:pPr>
        <w:pStyle w:val="ListParagraph"/>
      </w:pPr>
    </w:p>
    <w:p w14:paraId="3AB77452" w14:textId="77777777" w:rsidR="004A43E7" w:rsidRDefault="004A43E7" w:rsidP="0047289C">
      <w:pPr>
        <w:pStyle w:val="ListParagraph"/>
      </w:pPr>
    </w:p>
    <w:p w14:paraId="2AF6351F" w14:textId="77777777" w:rsidR="004A43E7" w:rsidRDefault="004A43E7" w:rsidP="0047289C">
      <w:pPr>
        <w:pStyle w:val="ListParagraph"/>
      </w:pPr>
    </w:p>
    <w:p w14:paraId="4260BD1B" w14:textId="77777777" w:rsidR="004A43E7" w:rsidRDefault="004A43E7" w:rsidP="0047289C">
      <w:pPr>
        <w:pStyle w:val="ListParagraph"/>
      </w:pPr>
    </w:p>
    <w:p w14:paraId="14437C4B" w14:textId="02F773E1" w:rsidR="004A43E7" w:rsidRDefault="004A43E7" w:rsidP="0047289C">
      <w:pPr>
        <w:pStyle w:val="ListParagraph"/>
      </w:pPr>
    </w:p>
    <w:p w14:paraId="7C0407A8" w14:textId="22135053" w:rsidR="002F2F94" w:rsidRDefault="002F2F94" w:rsidP="0047289C">
      <w:pPr>
        <w:pStyle w:val="ListParagraph"/>
      </w:pPr>
    </w:p>
    <w:p w14:paraId="41A6C3FF" w14:textId="69F4B76E" w:rsidR="002F2F94" w:rsidRDefault="002F2F94" w:rsidP="0047289C">
      <w:pPr>
        <w:pStyle w:val="ListParagraph"/>
      </w:pPr>
    </w:p>
    <w:p w14:paraId="35B9F32A" w14:textId="475BCF9A" w:rsidR="00482849" w:rsidRPr="00D72D16" w:rsidRDefault="00482849" w:rsidP="0047289C">
      <w:pPr>
        <w:pStyle w:val="ListParagraph"/>
        <w:rPr>
          <w:b/>
        </w:rPr>
      </w:pPr>
      <w:r w:rsidRPr="00D72D16">
        <w:rPr>
          <w:b/>
        </w:rPr>
        <w:t>DASHBOARD</w:t>
      </w:r>
    </w:p>
    <w:p w14:paraId="39B270D1" w14:textId="7A3D33FB" w:rsidR="00482849" w:rsidRDefault="00482849" w:rsidP="0047289C">
      <w:pPr>
        <w:pStyle w:val="ListParagraph"/>
      </w:pPr>
    </w:p>
    <w:p w14:paraId="0D9EE49C" w14:textId="1E9B0188" w:rsidR="00482849" w:rsidRDefault="00482849" w:rsidP="00482849">
      <w:pPr>
        <w:pStyle w:val="ListParagraph"/>
        <w:numPr>
          <w:ilvl w:val="0"/>
          <w:numId w:val="4"/>
        </w:numPr>
      </w:pPr>
      <w:r>
        <w:t>After you Login to the system, first page is the Dashboard. Here, you can have many functions and information one click away. Lets dig in.</w:t>
      </w:r>
    </w:p>
    <w:p w14:paraId="7B65BAA5" w14:textId="7100DB10" w:rsidR="00EF3A3D" w:rsidRDefault="00EF3A3D" w:rsidP="00EF3A3D">
      <w:r w:rsidRPr="00EF3A3D">
        <w:drawing>
          <wp:inline distT="0" distB="0" distL="0" distR="0" wp14:anchorId="157316F8" wp14:editId="3B8AABC1">
            <wp:extent cx="5943600" cy="2807335"/>
            <wp:effectExtent l="0" t="0" r="0" b="0"/>
            <wp:docPr id="1046235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35757" name=""/>
                    <pic:cNvPicPr/>
                  </pic:nvPicPr>
                  <pic:blipFill>
                    <a:blip r:embed="rId10"/>
                    <a:stretch>
                      <a:fillRect/>
                    </a:stretch>
                  </pic:blipFill>
                  <pic:spPr>
                    <a:xfrm>
                      <a:off x="0" y="0"/>
                      <a:ext cx="5943600" cy="2807335"/>
                    </a:xfrm>
                    <a:prstGeom prst="rect">
                      <a:avLst/>
                    </a:prstGeom>
                  </pic:spPr>
                </pic:pic>
              </a:graphicData>
            </a:graphic>
          </wp:inline>
        </w:drawing>
      </w:r>
    </w:p>
    <w:p w14:paraId="27129FF0" w14:textId="77777777" w:rsidR="00BA25F5" w:rsidRDefault="00BA25F5" w:rsidP="00EF3A3D"/>
    <w:p w14:paraId="2F0E4E38" w14:textId="575DAD02" w:rsidR="002F2F94" w:rsidRDefault="00BA25F5" w:rsidP="002F2F94">
      <w:pPr>
        <w:pStyle w:val="ListParagraph"/>
        <w:numPr>
          <w:ilvl w:val="0"/>
          <w:numId w:val="5"/>
        </w:numPr>
      </w:pPr>
      <w:r w:rsidRPr="00BA25F5">
        <w:drawing>
          <wp:anchor distT="0" distB="0" distL="114300" distR="114300" simplePos="0" relativeHeight="251658752" behindDoc="0" locked="0" layoutInCell="1" allowOverlap="1" wp14:anchorId="08F592AB" wp14:editId="0B393C4D">
            <wp:simplePos x="0" y="0"/>
            <wp:positionH relativeFrom="column">
              <wp:posOffset>-438150</wp:posOffset>
            </wp:positionH>
            <wp:positionV relativeFrom="paragraph">
              <wp:posOffset>255905</wp:posOffset>
            </wp:positionV>
            <wp:extent cx="1762428" cy="3333750"/>
            <wp:effectExtent l="0" t="0" r="0" b="0"/>
            <wp:wrapThrough wrapText="bothSides">
              <wp:wrapPolygon edited="0">
                <wp:start x="0" y="0"/>
                <wp:lineTo x="0" y="21477"/>
                <wp:lineTo x="21483" y="21477"/>
                <wp:lineTo x="21483" y="0"/>
                <wp:lineTo x="0" y="0"/>
              </wp:wrapPolygon>
            </wp:wrapThrough>
            <wp:docPr id="59908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85297" name=""/>
                    <pic:cNvPicPr/>
                  </pic:nvPicPr>
                  <pic:blipFill>
                    <a:blip r:embed="rId11">
                      <a:extLst>
                        <a:ext uri="{28A0092B-C50C-407E-A947-70E740481C1C}">
                          <a14:useLocalDpi xmlns:a14="http://schemas.microsoft.com/office/drawing/2010/main" val="0"/>
                        </a:ext>
                      </a:extLst>
                    </a:blip>
                    <a:stretch>
                      <a:fillRect/>
                    </a:stretch>
                  </pic:blipFill>
                  <pic:spPr>
                    <a:xfrm>
                      <a:off x="0" y="0"/>
                      <a:ext cx="1762428" cy="3333750"/>
                    </a:xfrm>
                    <a:prstGeom prst="rect">
                      <a:avLst/>
                    </a:prstGeom>
                  </pic:spPr>
                </pic:pic>
              </a:graphicData>
            </a:graphic>
            <wp14:sizeRelH relativeFrom="page">
              <wp14:pctWidth>0</wp14:pctWidth>
            </wp14:sizeRelH>
            <wp14:sizeRelV relativeFrom="page">
              <wp14:pctHeight>0</wp14:pctHeight>
            </wp14:sizeRelV>
          </wp:anchor>
        </w:drawing>
      </w:r>
      <w:r w:rsidR="002F2F94">
        <w:t>Menu:</w:t>
      </w:r>
    </w:p>
    <w:p w14:paraId="52DB80ED" w14:textId="54EB064D" w:rsidR="002F2F94" w:rsidRDefault="002F2F94" w:rsidP="00BA25F5">
      <w:pPr>
        <w:pStyle w:val="ListParagraph"/>
        <w:ind w:left="1440"/>
      </w:pPr>
      <w:r>
        <w:t>Menu is located at the left side of the page.</w:t>
      </w:r>
    </w:p>
    <w:p w14:paraId="49EDE1FC" w14:textId="77777777" w:rsidR="002F2F94" w:rsidRDefault="002F2F94" w:rsidP="002F2F94">
      <w:pPr>
        <w:pStyle w:val="ListParagraph"/>
        <w:ind w:left="1440"/>
      </w:pPr>
    </w:p>
    <w:p w14:paraId="46034AE0" w14:textId="77777777" w:rsidR="002F2F94" w:rsidRDefault="002F2F94" w:rsidP="002F2F94">
      <w:pPr>
        <w:pStyle w:val="ListParagraph"/>
        <w:numPr>
          <w:ilvl w:val="0"/>
          <w:numId w:val="6"/>
        </w:numPr>
        <w:ind w:left="851"/>
      </w:pPr>
      <w:r w:rsidRPr="00D72D16">
        <w:rPr>
          <w:b/>
        </w:rPr>
        <w:t>Library YMA:</w:t>
      </w:r>
      <w:r>
        <w:t xml:space="preserve">  This enable to navigate to a landing page.</w:t>
      </w:r>
    </w:p>
    <w:p w14:paraId="075C5469" w14:textId="77777777" w:rsidR="002F2F94" w:rsidRDefault="002F2F94" w:rsidP="002F2F94">
      <w:pPr>
        <w:pStyle w:val="ListParagraph"/>
        <w:numPr>
          <w:ilvl w:val="0"/>
          <w:numId w:val="6"/>
        </w:numPr>
        <w:ind w:left="851"/>
      </w:pPr>
      <w:r w:rsidRPr="00D72D16">
        <w:rPr>
          <w:b/>
        </w:rPr>
        <w:t>User:</w:t>
      </w:r>
      <w:r w:rsidR="00D02706">
        <w:t xml:space="preserve"> </w:t>
      </w:r>
      <w:r>
        <w:t xml:space="preserve">This will </w:t>
      </w:r>
      <w:r w:rsidR="00D02706">
        <w:t>navigate you to a page where you can edit your users details.</w:t>
      </w:r>
    </w:p>
    <w:p w14:paraId="7C1EFC3C" w14:textId="77777777" w:rsidR="00D02706" w:rsidRDefault="00D02706" w:rsidP="002F2F94">
      <w:pPr>
        <w:pStyle w:val="ListParagraph"/>
        <w:numPr>
          <w:ilvl w:val="0"/>
          <w:numId w:val="6"/>
        </w:numPr>
        <w:ind w:left="851"/>
      </w:pPr>
      <w:r w:rsidRPr="00D72D16">
        <w:rPr>
          <w:b/>
        </w:rPr>
        <w:t>Dashboard:</w:t>
      </w:r>
      <w:r>
        <w:t xml:space="preserve"> It will navigate to Dashboard page.</w:t>
      </w:r>
    </w:p>
    <w:p w14:paraId="4BBF7D90" w14:textId="77777777" w:rsidR="00D02706" w:rsidRDefault="00D02706" w:rsidP="002F2F94">
      <w:pPr>
        <w:pStyle w:val="ListParagraph"/>
        <w:numPr>
          <w:ilvl w:val="0"/>
          <w:numId w:val="6"/>
        </w:numPr>
        <w:ind w:left="851"/>
      </w:pPr>
      <w:r w:rsidRPr="00D72D16">
        <w:rPr>
          <w:b/>
        </w:rPr>
        <w:t>Books:</w:t>
      </w:r>
      <w:r>
        <w:t xml:space="preserve"> It will navigate to a page where you can create, view, search, edit and delete books.</w:t>
      </w:r>
    </w:p>
    <w:p w14:paraId="0C40C938" w14:textId="77777777" w:rsidR="00456FA1" w:rsidRDefault="00456FA1" w:rsidP="00456FA1">
      <w:pPr>
        <w:pStyle w:val="ListParagraph"/>
        <w:numPr>
          <w:ilvl w:val="0"/>
          <w:numId w:val="6"/>
        </w:numPr>
        <w:ind w:left="851"/>
      </w:pPr>
      <w:r w:rsidRPr="00D72D16">
        <w:rPr>
          <w:b/>
        </w:rPr>
        <w:t>Member Management:</w:t>
      </w:r>
      <w:r>
        <w:t xml:space="preserve"> It will navigate to a page where you can create, view, search, edit, give rating and delete members, Member ID Card print,  sort member rating list, List out inactive users and activating/renew of membership.</w:t>
      </w:r>
    </w:p>
    <w:p w14:paraId="2C741CE5" w14:textId="77777777" w:rsidR="00D02706" w:rsidRDefault="00B915A3" w:rsidP="00456FA1">
      <w:pPr>
        <w:pStyle w:val="ListParagraph"/>
        <w:numPr>
          <w:ilvl w:val="0"/>
          <w:numId w:val="6"/>
        </w:numPr>
        <w:ind w:left="851"/>
      </w:pPr>
      <w:r>
        <w:rPr>
          <w:b/>
        </w:rPr>
        <w:t>Circulation of Library</w:t>
      </w:r>
      <w:r w:rsidR="00D02706" w:rsidRPr="00D72D16">
        <w:rPr>
          <w:b/>
        </w:rPr>
        <w:t>:</w:t>
      </w:r>
      <w:r w:rsidR="00D02706">
        <w:t xml:space="preserve"> It will navigate to a page where you can Issue Book, Return Book, View Receipt of Late Fees Payments</w:t>
      </w:r>
      <w:r w:rsidR="00A840D3">
        <w:t>, Print Books Code(Bar Codes or QR Codes)</w:t>
      </w:r>
      <w:r w:rsidR="00D02706">
        <w:t xml:space="preserve"> and Transactions (Returned and Lending books).</w:t>
      </w:r>
    </w:p>
    <w:p w14:paraId="7D8555D4" w14:textId="77777777" w:rsidR="00B915A3" w:rsidRDefault="00B915A3" w:rsidP="002F2F94">
      <w:pPr>
        <w:pStyle w:val="ListParagraph"/>
        <w:numPr>
          <w:ilvl w:val="0"/>
          <w:numId w:val="6"/>
        </w:numPr>
        <w:ind w:left="851"/>
      </w:pPr>
      <w:r>
        <w:rPr>
          <w:b/>
        </w:rPr>
        <w:t>Back Up:</w:t>
      </w:r>
      <w:r>
        <w:t xml:space="preserve"> It will back up all the database and save it to your PC.</w:t>
      </w:r>
    </w:p>
    <w:p w14:paraId="7F3AA1A5" w14:textId="77777777" w:rsidR="00D02706" w:rsidRDefault="00D02706" w:rsidP="00D02706">
      <w:pPr>
        <w:pStyle w:val="ListParagraph"/>
        <w:numPr>
          <w:ilvl w:val="0"/>
          <w:numId w:val="6"/>
        </w:numPr>
        <w:ind w:left="851"/>
      </w:pPr>
      <w:r w:rsidRPr="00A840D3">
        <w:rPr>
          <w:b/>
        </w:rPr>
        <w:t>Logout:</w:t>
      </w:r>
      <w:r>
        <w:t xml:space="preserve"> It will logging you out of the system.</w:t>
      </w:r>
    </w:p>
    <w:p w14:paraId="5C9EEB54" w14:textId="77777777" w:rsidR="00D02706" w:rsidRDefault="00D02706" w:rsidP="00D02706">
      <w:pPr>
        <w:pStyle w:val="ListParagraph"/>
        <w:numPr>
          <w:ilvl w:val="0"/>
          <w:numId w:val="5"/>
        </w:numPr>
      </w:pPr>
      <w:r>
        <w:lastRenderedPageBreak/>
        <w:t>Information tab:</w:t>
      </w:r>
    </w:p>
    <w:p w14:paraId="57B6D1FA" w14:textId="77777777" w:rsidR="00D02706" w:rsidRDefault="00000000" w:rsidP="00D02706">
      <w:pPr>
        <w:pStyle w:val="ListParagraph"/>
        <w:ind w:left="1440"/>
      </w:pPr>
      <w:r>
        <w:rPr>
          <w:noProof/>
        </w:rPr>
        <w:pict w14:anchorId="269D64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6.45pt;margin-top:27.1pt;width:473.5pt;height:85.65pt;z-index:-251652096" wrapcoords="-35 0 -35 21535 21600 21535 21600 0 -35 0">
            <v:imagedata r:id="rId12" o:title="5" croptop="11988f" cropbottom="34931f" cropleft="10948f"/>
            <w10:wrap type="tight"/>
          </v:shape>
        </w:pict>
      </w:r>
      <w:r w:rsidR="00D02706">
        <w:t>Information tabs are located at the top of a Dashboard page.</w:t>
      </w:r>
    </w:p>
    <w:p w14:paraId="1BA24335" w14:textId="77777777" w:rsidR="00D02706" w:rsidRDefault="00000000" w:rsidP="00D02706">
      <w:pPr>
        <w:pStyle w:val="ListParagraph"/>
        <w:ind w:left="1440"/>
      </w:pPr>
      <w:r>
        <w:rPr>
          <w:noProof/>
        </w:rPr>
        <w:pict w14:anchorId="7F37D206">
          <v:shapetype id="_x0000_t202" coordsize="21600,21600" o:spt="202" path="m,l,21600r21600,l21600,xe">
            <v:stroke joinstyle="miter"/>
            <v:path gradientshapeok="t" o:connecttype="rect"/>
          </v:shapetype>
          <v:shape id="_x0000_s1033" type="#_x0000_t202" style="position:absolute;left:0;text-align:left;margin-left:367.4pt;margin-top:2.45pt;width:101.95pt;height:199.65pt;z-index:251669504;mso-width-relative:margin;mso-height-relative:margin">
            <v:textbox style="mso-next-textbox:#_x0000_s1033">
              <w:txbxContent>
                <w:p w14:paraId="47D6D1A9" w14:textId="77777777" w:rsidR="005E39D4" w:rsidRPr="00896704" w:rsidRDefault="005E39D4" w:rsidP="00896704">
                  <w:pPr>
                    <w:jc w:val="center"/>
                    <w:rPr>
                      <w:b/>
                    </w:rPr>
                  </w:pPr>
                  <w:r w:rsidRPr="00896704">
                    <w:rPr>
                      <w:b/>
                    </w:rPr>
                    <w:t>Books</w:t>
                  </w:r>
                  <w:r>
                    <w:rPr>
                      <w:b/>
                    </w:rPr>
                    <w:t xml:space="preserve"> not return</w:t>
                  </w:r>
                </w:p>
                <w:p w14:paraId="1736246D" w14:textId="227ADC14" w:rsidR="005E39D4" w:rsidRDefault="005E39D4" w:rsidP="00896704">
                  <w:r>
                    <w:t xml:space="preserve">The red info tab represents Number of books that is </w:t>
                  </w:r>
                  <w:r w:rsidR="00BA25F5">
                    <w:t>on loan</w:t>
                  </w:r>
                  <w:r>
                    <w:t xml:space="preserve"> and still not returned by members.</w:t>
                  </w:r>
                </w:p>
                <w:p w14:paraId="13202FE2" w14:textId="77777777" w:rsidR="005E39D4" w:rsidRDefault="005E39D4" w:rsidP="00896704">
                  <w:r>
                    <w:t>More info link will navigate you to a page where you can return a book.</w:t>
                  </w:r>
                </w:p>
              </w:txbxContent>
            </v:textbox>
          </v:shape>
        </w:pict>
      </w:r>
      <w:r>
        <w:rPr>
          <w:noProof/>
        </w:rPr>
        <w:pict w14:anchorId="1B813AC3">
          <v:shape id="_x0000_s1032" type="#_x0000_t202" style="position:absolute;left:0;text-align:left;margin-left:248.5pt;margin-top:2.45pt;width:101.95pt;height:298.85pt;z-index:251668480;mso-width-relative:margin;mso-height-relative:margin">
            <v:textbox style="mso-next-textbox:#_x0000_s1032">
              <w:txbxContent>
                <w:p w14:paraId="3EB93A59" w14:textId="77777777" w:rsidR="005E39D4" w:rsidRPr="00896704" w:rsidRDefault="005E39D4" w:rsidP="00896704">
                  <w:pPr>
                    <w:jc w:val="center"/>
                    <w:rPr>
                      <w:b/>
                    </w:rPr>
                  </w:pPr>
                  <w:r>
                    <w:rPr>
                      <w:b/>
                    </w:rPr>
                    <w:t>USER</w:t>
                  </w:r>
                </w:p>
                <w:p w14:paraId="630047DD" w14:textId="77777777" w:rsidR="005E39D4" w:rsidRDefault="005E39D4" w:rsidP="00896704">
                  <w:r>
                    <w:t>The yellow  info tab represents Number of users.</w:t>
                  </w:r>
                </w:p>
                <w:p w14:paraId="1CD1D9D4" w14:textId="77777777" w:rsidR="005E39D4" w:rsidRDefault="005E39D4" w:rsidP="00896704">
                  <w:r>
                    <w:t>Circle with Plus sign icon is a link to enter new users. This icon appears only with the Admin user.</w:t>
                  </w:r>
                </w:p>
                <w:p w14:paraId="399E6D1D" w14:textId="77777777" w:rsidR="005E39D4" w:rsidRPr="00FE612E" w:rsidRDefault="005E39D4" w:rsidP="00896704">
                  <w:pPr>
                    <w:rPr>
                      <w:b/>
                    </w:rPr>
                  </w:pPr>
                  <w:r>
                    <w:t xml:space="preserve">More info link will navigate you to view, search, edit, create and delete users page. </w:t>
                  </w:r>
                  <w:r w:rsidRPr="00FE612E">
                    <w:rPr>
                      <w:b/>
                    </w:rPr>
                    <w:t>You can reset users password.</w:t>
                  </w:r>
                </w:p>
              </w:txbxContent>
            </v:textbox>
          </v:shape>
        </w:pict>
      </w:r>
      <w:r>
        <w:rPr>
          <w:noProof/>
        </w:rPr>
        <w:pict w14:anchorId="47B80F66">
          <v:shape id="_x0000_s1031" type="#_x0000_t202" style="position:absolute;left:0;text-align:left;margin-left:128.65pt;margin-top:2.45pt;width:108.1pt;height:283.05pt;z-index:251667456;mso-width-relative:margin;mso-height-relative:margin">
            <v:textbox style="mso-next-textbox:#_x0000_s1031">
              <w:txbxContent>
                <w:p w14:paraId="0169F8AB" w14:textId="77777777" w:rsidR="005E39D4" w:rsidRPr="00896704" w:rsidRDefault="005E39D4" w:rsidP="00896704">
                  <w:pPr>
                    <w:jc w:val="center"/>
                    <w:rPr>
                      <w:b/>
                    </w:rPr>
                  </w:pPr>
                  <w:r>
                    <w:rPr>
                      <w:b/>
                    </w:rPr>
                    <w:t>MEMBERS</w:t>
                  </w:r>
                </w:p>
                <w:p w14:paraId="597564A1" w14:textId="5E59C015" w:rsidR="005E39D4" w:rsidRDefault="005E39D4" w:rsidP="00896704">
                  <w:r>
                    <w:t>The green info tab represents Number of members. The number appears in the left corner is total members is active and inactive.</w:t>
                  </w:r>
                </w:p>
                <w:p w14:paraId="07A24A49" w14:textId="77777777" w:rsidR="005E39D4" w:rsidRDefault="005E39D4" w:rsidP="00896704">
                  <w:r>
                    <w:t>Image with Plus sign icon is a link to enter new Members.</w:t>
                  </w:r>
                </w:p>
                <w:p w14:paraId="780890A2" w14:textId="77777777" w:rsidR="005E39D4" w:rsidRDefault="005E39D4" w:rsidP="00896704">
                  <w:r>
                    <w:t>More info link will navigate you to view, search, edit, create and delete members page.</w:t>
                  </w:r>
                </w:p>
              </w:txbxContent>
            </v:textbox>
          </v:shape>
        </w:pict>
      </w:r>
      <w:r>
        <w:rPr>
          <w:noProof/>
          <w:lang w:eastAsia="zh-TW"/>
        </w:rPr>
        <w:pict w14:anchorId="7B339D9C">
          <v:shape id="_x0000_s1030" type="#_x0000_t202" style="position:absolute;left:0;text-align:left;margin-left:10.85pt;margin-top:2.45pt;width:101.95pt;height:221.45pt;z-index:251666432;mso-width-relative:margin;mso-height-relative:margin">
            <v:textbox style="mso-next-textbox:#_x0000_s1030">
              <w:txbxContent>
                <w:p w14:paraId="7EC2C18F" w14:textId="77777777" w:rsidR="005E39D4" w:rsidRPr="00896704" w:rsidRDefault="005E39D4" w:rsidP="00896704">
                  <w:pPr>
                    <w:jc w:val="center"/>
                    <w:rPr>
                      <w:b/>
                    </w:rPr>
                  </w:pPr>
                  <w:r>
                    <w:rPr>
                      <w:b/>
                    </w:rPr>
                    <w:t>BOOKS</w:t>
                  </w:r>
                </w:p>
                <w:p w14:paraId="10888E74" w14:textId="77777777" w:rsidR="005E39D4" w:rsidRDefault="005E39D4">
                  <w:r>
                    <w:t>The blue info tab represents Number of books.</w:t>
                  </w:r>
                </w:p>
                <w:p w14:paraId="61CDA339" w14:textId="77777777" w:rsidR="005E39D4" w:rsidRDefault="005E39D4">
                  <w:r>
                    <w:t>Book with Plus sign icon is a link to enter new books.</w:t>
                  </w:r>
                </w:p>
                <w:p w14:paraId="28FBAC8E" w14:textId="77777777" w:rsidR="005E39D4" w:rsidRDefault="005E39D4">
                  <w:r>
                    <w:t>More info link will navigate you to view, search, edit, create and delete books page.</w:t>
                  </w:r>
                </w:p>
              </w:txbxContent>
            </v:textbox>
          </v:shape>
        </w:pict>
      </w:r>
    </w:p>
    <w:p w14:paraId="3AF9047F" w14:textId="77777777" w:rsidR="00D02706" w:rsidRDefault="00D02706" w:rsidP="00D02706">
      <w:pPr>
        <w:pStyle w:val="ListParagraph"/>
        <w:ind w:left="1440"/>
      </w:pPr>
    </w:p>
    <w:p w14:paraId="7E2E5779" w14:textId="77777777" w:rsidR="00896704" w:rsidRDefault="00896704" w:rsidP="00D02706">
      <w:pPr>
        <w:pStyle w:val="ListParagraph"/>
        <w:ind w:left="1440"/>
      </w:pPr>
    </w:p>
    <w:p w14:paraId="52DEA6E8" w14:textId="77777777" w:rsidR="00896704" w:rsidRDefault="00896704" w:rsidP="00D02706">
      <w:pPr>
        <w:pStyle w:val="ListParagraph"/>
        <w:ind w:left="1440"/>
      </w:pPr>
    </w:p>
    <w:p w14:paraId="42B5E620" w14:textId="77777777" w:rsidR="00896704" w:rsidRDefault="00896704" w:rsidP="00D02706">
      <w:pPr>
        <w:pStyle w:val="ListParagraph"/>
        <w:ind w:left="1440"/>
      </w:pPr>
    </w:p>
    <w:p w14:paraId="574A3D47" w14:textId="77777777" w:rsidR="00896704" w:rsidRDefault="00896704" w:rsidP="00D02706">
      <w:pPr>
        <w:pStyle w:val="ListParagraph"/>
        <w:ind w:left="1440"/>
      </w:pPr>
    </w:p>
    <w:p w14:paraId="561DBCF6" w14:textId="77777777" w:rsidR="00896704" w:rsidRDefault="00896704" w:rsidP="00D02706">
      <w:pPr>
        <w:pStyle w:val="ListParagraph"/>
        <w:ind w:left="1440"/>
      </w:pPr>
    </w:p>
    <w:p w14:paraId="4DE6FFFC" w14:textId="77777777" w:rsidR="00896704" w:rsidRDefault="00896704" w:rsidP="00D02706">
      <w:pPr>
        <w:pStyle w:val="ListParagraph"/>
        <w:ind w:left="1440"/>
      </w:pPr>
    </w:p>
    <w:p w14:paraId="31F73F7D" w14:textId="77777777" w:rsidR="00896704" w:rsidRDefault="00896704" w:rsidP="00D02706">
      <w:pPr>
        <w:pStyle w:val="ListParagraph"/>
        <w:ind w:left="1440"/>
      </w:pPr>
    </w:p>
    <w:p w14:paraId="754B6930" w14:textId="77777777" w:rsidR="00896704" w:rsidRDefault="00896704" w:rsidP="00D02706">
      <w:pPr>
        <w:pStyle w:val="ListParagraph"/>
        <w:ind w:left="1440"/>
      </w:pPr>
    </w:p>
    <w:p w14:paraId="690F3AEA" w14:textId="77777777" w:rsidR="00896704" w:rsidRDefault="00896704" w:rsidP="00D02706">
      <w:pPr>
        <w:pStyle w:val="ListParagraph"/>
        <w:ind w:left="1440"/>
      </w:pPr>
    </w:p>
    <w:p w14:paraId="0854132E" w14:textId="77777777" w:rsidR="00896704" w:rsidRDefault="00896704" w:rsidP="00D02706">
      <w:pPr>
        <w:pStyle w:val="ListParagraph"/>
        <w:ind w:left="1440"/>
      </w:pPr>
    </w:p>
    <w:p w14:paraId="1C707BF8" w14:textId="77777777" w:rsidR="00896704" w:rsidRDefault="00896704" w:rsidP="00D02706">
      <w:pPr>
        <w:pStyle w:val="ListParagraph"/>
        <w:ind w:left="1440"/>
      </w:pPr>
    </w:p>
    <w:p w14:paraId="22508BAC" w14:textId="77777777" w:rsidR="00896704" w:rsidRDefault="00896704" w:rsidP="00D02706">
      <w:pPr>
        <w:pStyle w:val="ListParagraph"/>
        <w:ind w:left="1440"/>
      </w:pPr>
    </w:p>
    <w:p w14:paraId="070B1044" w14:textId="77777777" w:rsidR="00896704" w:rsidRDefault="00896704" w:rsidP="00D02706">
      <w:pPr>
        <w:pStyle w:val="ListParagraph"/>
        <w:ind w:left="1440"/>
      </w:pPr>
    </w:p>
    <w:p w14:paraId="4E7BBED1" w14:textId="77777777" w:rsidR="00896704" w:rsidRDefault="00896704" w:rsidP="00D02706">
      <w:pPr>
        <w:pStyle w:val="ListParagraph"/>
        <w:ind w:left="1440"/>
      </w:pPr>
    </w:p>
    <w:p w14:paraId="7C544804" w14:textId="77777777" w:rsidR="00896704" w:rsidRDefault="00896704" w:rsidP="00D02706">
      <w:pPr>
        <w:pStyle w:val="ListParagraph"/>
        <w:ind w:left="1440"/>
      </w:pPr>
    </w:p>
    <w:p w14:paraId="485BB777" w14:textId="77777777" w:rsidR="00896704" w:rsidRDefault="00896704" w:rsidP="00D02706">
      <w:pPr>
        <w:pStyle w:val="ListParagraph"/>
        <w:ind w:left="1440"/>
      </w:pPr>
    </w:p>
    <w:p w14:paraId="019A2D5F" w14:textId="77777777" w:rsidR="00896704" w:rsidRDefault="00896704" w:rsidP="00D02706">
      <w:pPr>
        <w:pStyle w:val="ListParagraph"/>
        <w:ind w:left="1440"/>
      </w:pPr>
    </w:p>
    <w:p w14:paraId="12CB4086" w14:textId="77777777" w:rsidR="00896704" w:rsidRDefault="00896704" w:rsidP="00D02706">
      <w:pPr>
        <w:pStyle w:val="ListParagraph"/>
        <w:ind w:left="1440"/>
      </w:pPr>
    </w:p>
    <w:p w14:paraId="1A771233" w14:textId="77777777" w:rsidR="009B6968" w:rsidRDefault="009B6968" w:rsidP="00D02706">
      <w:pPr>
        <w:pStyle w:val="ListParagraph"/>
        <w:ind w:left="1440"/>
      </w:pPr>
    </w:p>
    <w:p w14:paraId="6501F25F" w14:textId="77777777" w:rsidR="009B6968" w:rsidRDefault="009B6968" w:rsidP="00D02706">
      <w:pPr>
        <w:pStyle w:val="ListParagraph"/>
        <w:ind w:left="1440"/>
      </w:pPr>
    </w:p>
    <w:p w14:paraId="16BC25C8" w14:textId="77777777" w:rsidR="00896704" w:rsidRDefault="009B6968" w:rsidP="009B6968">
      <w:pPr>
        <w:pStyle w:val="ListParagraph"/>
        <w:numPr>
          <w:ilvl w:val="0"/>
          <w:numId w:val="5"/>
        </w:numPr>
      </w:pPr>
      <w:r>
        <w:t>Registers:</w:t>
      </w:r>
    </w:p>
    <w:p w14:paraId="4B021DCE" w14:textId="77777777" w:rsidR="009B6968" w:rsidRDefault="00000000" w:rsidP="009B6968">
      <w:pPr>
        <w:pStyle w:val="ListParagraph"/>
        <w:ind w:left="1440"/>
      </w:pPr>
      <w:r>
        <w:rPr>
          <w:noProof/>
        </w:rPr>
        <w:pict w14:anchorId="0632568C">
          <v:shape id="_x0000_s1034" type="#_x0000_t75" style="position:absolute;left:0;text-align:left;margin-left:-9.15pt;margin-top:6.1pt;width:225.75pt;height:123.2pt;z-index:-251644928" wrapcoords="-72 0 -72 21468 21600 21468 21600 0 -72 0">
            <v:imagedata r:id="rId12" o:title="5" croptop="30746f" cropbottom="2166f" cropleft="10897f" cropright="22815f"/>
            <w10:wrap type="tight"/>
          </v:shape>
        </w:pict>
      </w:r>
      <w:r w:rsidR="009B6968">
        <w:t>The register is a graphical representation of Total Books, Total Issue and Total Return of lending books of a year per month. Total number of books is represented by the green color line, Total issue is represented by the blue color line and the Total return is represented by the grey color line. The highest line color will be used as the background color of the graph.</w:t>
      </w:r>
    </w:p>
    <w:p w14:paraId="2B3E51DC" w14:textId="77777777" w:rsidR="002811A8" w:rsidRDefault="002811A8" w:rsidP="009B6968">
      <w:pPr>
        <w:pStyle w:val="ListParagraph"/>
        <w:ind w:left="1440"/>
      </w:pPr>
    </w:p>
    <w:p w14:paraId="10D73F97" w14:textId="77777777" w:rsidR="002811A8" w:rsidRDefault="002811A8" w:rsidP="009B6968">
      <w:pPr>
        <w:pStyle w:val="ListParagraph"/>
        <w:ind w:left="1440"/>
      </w:pPr>
    </w:p>
    <w:p w14:paraId="2CAF2F17" w14:textId="77777777" w:rsidR="002811A8" w:rsidRDefault="002811A8" w:rsidP="002811A8">
      <w:pPr>
        <w:pStyle w:val="ListParagraph"/>
        <w:numPr>
          <w:ilvl w:val="0"/>
          <w:numId w:val="5"/>
        </w:numPr>
      </w:pPr>
      <w:r>
        <w:lastRenderedPageBreak/>
        <w:t>To Do List:</w:t>
      </w:r>
    </w:p>
    <w:p w14:paraId="57AE57C7" w14:textId="77777777" w:rsidR="002811A8" w:rsidRDefault="002811A8" w:rsidP="002811A8">
      <w:pPr>
        <w:pStyle w:val="ListParagraph"/>
        <w:ind w:left="1440"/>
      </w:pPr>
      <w:r>
        <w:t>The To Do List is acting as a note book which you can write some information or notes and delete when done.</w:t>
      </w:r>
    </w:p>
    <w:p w14:paraId="566A3FA3" w14:textId="77777777" w:rsidR="002511BF" w:rsidRDefault="00000000" w:rsidP="002811A8">
      <w:pPr>
        <w:pStyle w:val="ListParagraph"/>
        <w:ind w:left="1440"/>
      </w:pPr>
      <w:r>
        <w:rPr>
          <w:noProof/>
        </w:rPr>
        <w:pict w14:anchorId="542EE97D">
          <v:shape id="_x0000_s1038" type="#_x0000_t75" style="position:absolute;left:0;text-align:left;margin-left:156.5pt;margin-top:4.45pt;width:189.05pt;height:64.3pt;z-index:-251636736" wrapcoords="-98 0 -98 21312 21600 21312 21600 0 -98 0" o:allowoverlap="f">
            <v:imagedata r:id="rId12" o:title="5" croptop="29556f" cropbottom="21107f" cropleft="42342f"/>
            <w10:wrap type="tight"/>
          </v:shape>
        </w:pict>
      </w:r>
    </w:p>
    <w:p w14:paraId="451841F5" w14:textId="77777777" w:rsidR="002511BF" w:rsidRDefault="002511BF" w:rsidP="002811A8">
      <w:pPr>
        <w:pStyle w:val="ListParagraph"/>
        <w:ind w:left="1440"/>
      </w:pPr>
    </w:p>
    <w:p w14:paraId="4EA72381" w14:textId="77777777" w:rsidR="002511BF" w:rsidRDefault="002511BF" w:rsidP="002811A8">
      <w:pPr>
        <w:pStyle w:val="ListParagraph"/>
        <w:ind w:left="1440"/>
      </w:pPr>
    </w:p>
    <w:p w14:paraId="7D09DAFC" w14:textId="77777777" w:rsidR="002511BF" w:rsidRDefault="002511BF" w:rsidP="002811A8">
      <w:pPr>
        <w:pStyle w:val="ListParagraph"/>
        <w:ind w:left="1440"/>
      </w:pPr>
    </w:p>
    <w:p w14:paraId="7E22EE8D" w14:textId="77777777" w:rsidR="002811A8" w:rsidRDefault="002811A8" w:rsidP="002811A8">
      <w:pPr>
        <w:pStyle w:val="ListParagraph"/>
        <w:ind w:left="1440"/>
      </w:pPr>
    </w:p>
    <w:p w14:paraId="1D26A4EA" w14:textId="77777777" w:rsidR="002811A8" w:rsidRDefault="00000000" w:rsidP="002811A8">
      <w:pPr>
        <w:pStyle w:val="ListParagraph"/>
        <w:numPr>
          <w:ilvl w:val="0"/>
          <w:numId w:val="7"/>
        </w:numPr>
      </w:pPr>
      <w:r>
        <w:rPr>
          <w:noProof/>
        </w:rPr>
        <w:pict w14:anchorId="26C035D5">
          <v:shape id="_x0000_s1037" type="#_x0000_t75" style="position:absolute;left:0;text-align:left;margin-left:156.5pt;margin-top:37.25pt;width:206.2pt;height:72.35pt;z-index:-251638784" wrapcoords="-35 0 -35 21527 21600 21527 21600 0 -35 0">
            <v:imagedata r:id="rId13" o:title="6" croptop="2017f" cropbottom="40638f" cropleft="14276f" cropright="20242f"/>
            <w10:wrap type="tight"/>
          </v:shape>
        </w:pict>
      </w:r>
      <w:r w:rsidR="002811A8">
        <w:t xml:space="preserve">When Clicking </w:t>
      </w:r>
      <w:r w:rsidR="002811A8" w:rsidRPr="00D72D16">
        <w:rPr>
          <w:b/>
          <w:i/>
        </w:rPr>
        <w:t>Add Task</w:t>
      </w:r>
      <w:r w:rsidR="002811A8">
        <w:t xml:space="preserve"> button, it will open a pop up dialog box where you can enter your important notes.</w:t>
      </w:r>
    </w:p>
    <w:p w14:paraId="6E916B10" w14:textId="77777777" w:rsidR="002511BF" w:rsidRDefault="002511BF" w:rsidP="002511BF"/>
    <w:p w14:paraId="5BC53EA5" w14:textId="77777777" w:rsidR="002511BF" w:rsidRDefault="002511BF" w:rsidP="002511BF"/>
    <w:p w14:paraId="39012745" w14:textId="77777777" w:rsidR="002511BF" w:rsidRDefault="002511BF" w:rsidP="002511BF"/>
    <w:p w14:paraId="7C4C480C" w14:textId="77777777" w:rsidR="002811A8" w:rsidRDefault="002811A8" w:rsidP="002811A8">
      <w:pPr>
        <w:pStyle w:val="ListParagraph"/>
        <w:numPr>
          <w:ilvl w:val="0"/>
          <w:numId w:val="7"/>
        </w:numPr>
      </w:pPr>
      <w:r>
        <w:t xml:space="preserve">When you want to delete your task, point the mouse to the task and </w:t>
      </w:r>
      <w:r w:rsidRPr="00D72D16">
        <w:rPr>
          <w:b/>
          <w:i/>
        </w:rPr>
        <w:t>Delete</w:t>
      </w:r>
      <w:r>
        <w:t xml:space="preserve"> button will show up, and click the Trash button.</w:t>
      </w:r>
    </w:p>
    <w:p w14:paraId="1574E73A" w14:textId="77777777" w:rsidR="002811A8" w:rsidRDefault="00000000" w:rsidP="002811A8">
      <w:pPr>
        <w:pStyle w:val="ListParagraph"/>
        <w:ind w:left="1440"/>
      </w:pPr>
      <w:r>
        <w:rPr>
          <w:noProof/>
        </w:rPr>
        <w:pict w14:anchorId="36DDE28E">
          <v:shape id="_x0000_s1036" type="#_x0000_t75" style="position:absolute;left:0;text-align:left;margin-left:162.8pt;margin-top:10.6pt;width:199.9pt;height:85.3pt;z-index:-251640832" wrapcoords="-42 0 -42 21513 21600 21513 21600 0 -42 0">
            <v:imagedata r:id="rId14" o:title="task" croptop="2387f" cropbottom="4852f"/>
            <w10:wrap type="tight"/>
          </v:shape>
        </w:pict>
      </w:r>
    </w:p>
    <w:p w14:paraId="40D76114" w14:textId="77777777" w:rsidR="002811A8" w:rsidRDefault="002811A8" w:rsidP="002811A8">
      <w:pPr>
        <w:pStyle w:val="ListParagraph"/>
        <w:ind w:left="1440"/>
      </w:pPr>
    </w:p>
    <w:p w14:paraId="21B42145" w14:textId="77777777" w:rsidR="00896704" w:rsidRDefault="00896704" w:rsidP="00D02706">
      <w:pPr>
        <w:pStyle w:val="ListParagraph"/>
        <w:ind w:left="1440"/>
      </w:pPr>
    </w:p>
    <w:p w14:paraId="166D2837" w14:textId="77777777" w:rsidR="00896704" w:rsidRDefault="00896704" w:rsidP="00D02706">
      <w:pPr>
        <w:pStyle w:val="ListParagraph"/>
        <w:ind w:left="1440"/>
      </w:pPr>
    </w:p>
    <w:p w14:paraId="74AC78C7" w14:textId="77777777" w:rsidR="00896704" w:rsidRDefault="00896704" w:rsidP="00D02706">
      <w:pPr>
        <w:pStyle w:val="ListParagraph"/>
        <w:ind w:left="1440"/>
      </w:pPr>
    </w:p>
    <w:p w14:paraId="17A27058" w14:textId="77777777" w:rsidR="00896704" w:rsidRDefault="00896704" w:rsidP="00D02706">
      <w:pPr>
        <w:pStyle w:val="ListParagraph"/>
        <w:ind w:left="1440"/>
      </w:pPr>
    </w:p>
    <w:p w14:paraId="4DBC91CC" w14:textId="77777777" w:rsidR="00896704" w:rsidRDefault="00896704" w:rsidP="00D02706">
      <w:pPr>
        <w:pStyle w:val="ListParagraph"/>
        <w:ind w:left="1440"/>
      </w:pPr>
    </w:p>
    <w:p w14:paraId="563210EE" w14:textId="77777777" w:rsidR="00896704" w:rsidRDefault="00896704" w:rsidP="00D02706">
      <w:pPr>
        <w:pStyle w:val="ListParagraph"/>
        <w:ind w:left="1440"/>
      </w:pPr>
    </w:p>
    <w:p w14:paraId="59C061C9" w14:textId="77777777" w:rsidR="002511BF" w:rsidRDefault="002511BF" w:rsidP="002511BF">
      <w:pPr>
        <w:pStyle w:val="ListParagraph"/>
        <w:numPr>
          <w:ilvl w:val="0"/>
          <w:numId w:val="5"/>
        </w:numPr>
      </w:pPr>
      <w:r>
        <w:t>Menu Search Bar:</w:t>
      </w:r>
    </w:p>
    <w:p w14:paraId="4474485E" w14:textId="77777777" w:rsidR="002511BF" w:rsidRDefault="002511BF" w:rsidP="002511BF">
      <w:pPr>
        <w:pStyle w:val="ListParagraph"/>
        <w:ind w:left="1440"/>
      </w:pPr>
    </w:p>
    <w:p w14:paraId="3C090AA7" w14:textId="45F45E4D" w:rsidR="002511BF" w:rsidRDefault="00BA25F5" w:rsidP="002511BF">
      <w:pPr>
        <w:pStyle w:val="ListParagraph"/>
        <w:ind w:left="1440"/>
      </w:pPr>
      <w:r w:rsidRPr="00BA25F5">
        <w:drawing>
          <wp:inline distT="0" distB="0" distL="0" distR="0" wp14:anchorId="6DE15DF3" wp14:editId="79DE1701">
            <wp:extent cx="2086266" cy="409632"/>
            <wp:effectExtent l="0" t="0" r="9525" b="9525"/>
            <wp:docPr id="232314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314737" name=""/>
                    <pic:cNvPicPr/>
                  </pic:nvPicPr>
                  <pic:blipFill>
                    <a:blip r:embed="rId15"/>
                    <a:stretch>
                      <a:fillRect/>
                    </a:stretch>
                  </pic:blipFill>
                  <pic:spPr>
                    <a:xfrm>
                      <a:off x="0" y="0"/>
                      <a:ext cx="2086266" cy="409632"/>
                    </a:xfrm>
                    <a:prstGeom prst="rect">
                      <a:avLst/>
                    </a:prstGeom>
                  </pic:spPr>
                </pic:pic>
              </a:graphicData>
            </a:graphic>
          </wp:inline>
        </w:drawing>
      </w:r>
      <w:r w:rsidRPr="00BA25F5">
        <w:rPr>
          <w:noProof/>
        </w:rPr>
        <w:t xml:space="preserve"> </w:t>
      </w:r>
    </w:p>
    <w:p w14:paraId="41EA6D9A" w14:textId="77777777" w:rsidR="002511BF" w:rsidRDefault="002511BF" w:rsidP="002511BF">
      <w:pPr>
        <w:pStyle w:val="ListParagraph"/>
        <w:ind w:left="1440"/>
      </w:pPr>
    </w:p>
    <w:p w14:paraId="597B8AFB" w14:textId="77777777" w:rsidR="002511BF" w:rsidRDefault="002511BF" w:rsidP="002511BF">
      <w:pPr>
        <w:pStyle w:val="ListParagraph"/>
        <w:ind w:left="1440"/>
      </w:pPr>
    </w:p>
    <w:p w14:paraId="738F9772" w14:textId="77777777" w:rsidR="002511BF" w:rsidRDefault="002511BF" w:rsidP="002511BF">
      <w:pPr>
        <w:pStyle w:val="ListParagraph"/>
        <w:ind w:left="1440"/>
      </w:pPr>
    </w:p>
    <w:p w14:paraId="66B1EF91" w14:textId="77777777" w:rsidR="002511BF" w:rsidRDefault="002511BF" w:rsidP="002511BF">
      <w:pPr>
        <w:pStyle w:val="ListParagraph"/>
        <w:ind w:left="1440"/>
      </w:pPr>
    </w:p>
    <w:p w14:paraId="534070F4" w14:textId="77777777" w:rsidR="002511BF" w:rsidRDefault="002511BF" w:rsidP="002511BF">
      <w:pPr>
        <w:pStyle w:val="ListParagraph"/>
        <w:numPr>
          <w:ilvl w:val="0"/>
          <w:numId w:val="8"/>
        </w:numPr>
      </w:pPr>
      <w:r w:rsidRPr="00D72D16">
        <w:rPr>
          <w:b/>
        </w:rPr>
        <w:t>3 horizontal Line</w:t>
      </w:r>
      <w:r>
        <w:t>: The 3 horizontal lines are used to toggle Side Bar Menu Hide/Show.</w:t>
      </w:r>
    </w:p>
    <w:p w14:paraId="6A3A3454" w14:textId="77777777" w:rsidR="002511BF" w:rsidRDefault="002511BF" w:rsidP="002511BF">
      <w:pPr>
        <w:pStyle w:val="ListParagraph"/>
        <w:numPr>
          <w:ilvl w:val="0"/>
          <w:numId w:val="8"/>
        </w:numPr>
      </w:pPr>
      <w:r w:rsidRPr="00D72D16">
        <w:rPr>
          <w:b/>
        </w:rPr>
        <w:t>Home</w:t>
      </w:r>
      <w:r>
        <w:t>: This link is used for directing to Dashboard.</w:t>
      </w:r>
    </w:p>
    <w:p w14:paraId="55F665BD" w14:textId="77777777" w:rsidR="002511BF" w:rsidRDefault="002511BF" w:rsidP="002511BF">
      <w:pPr>
        <w:pStyle w:val="ListParagraph"/>
        <w:numPr>
          <w:ilvl w:val="0"/>
          <w:numId w:val="8"/>
        </w:numPr>
      </w:pPr>
      <w:r w:rsidRPr="00D72D16">
        <w:rPr>
          <w:b/>
        </w:rPr>
        <w:t>Contact</w:t>
      </w:r>
      <w:r>
        <w:t>: This navigates to About the Software and Software developer details. It can be viewed only from the Dashboard page.</w:t>
      </w:r>
    </w:p>
    <w:p w14:paraId="0B035678" w14:textId="77777777" w:rsidR="00BA25F5" w:rsidRDefault="00BA25F5" w:rsidP="005E39D4">
      <w:pPr>
        <w:rPr>
          <w:b/>
          <w:lang w:val="en-IN"/>
        </w:rPr>
      </w:pPr>
    </w:p>
    <w:p w14:paraId="5738EDF5" w14:textId="4AD290A1" w:rsidR="005E39D4" w:rsidRPr="00D72D16" w:rsidRDefault="00F354B1" w:rsidP="005E39D4">
      <w:pPr>
        <w:rPr>
          <w:b/>
          <w:lang w:val="en-IN"/>
        </w:rPr>
      </w:pPr>
      <w:r w:rsidRPr="00D72D16">
        <w:rPr>
          <w:b/>
          <w:lang w:val="en-IN"/>
        </w:rPr>
        <w:lastRenderedPageBreak/>
        <w:t>BOOK ENTRY &amp; BOOK MENU</w:t>
      </w:r>
    </w:p>
    <w:p w14:paraId="3E0DA86B" w14:textId="77777777" w:rsidR="00F354B1" w:rsidRDefault="00F354B1" w:rsidP="005E39D4">
      <w:pPr>
        <w:rPr>
          <w:lang w:val="en-IN"/>
        </w:rPr>
      </w:pPr>
    </w:p>
    <w:p w14:paraId="2D02F799" w14:textId="483B5CBF" w:rsidR="00F354B1" w:rsidRDefault="00F354B1" w:rsidP="00F354B1">
      <w:pPr>
        <w:pStyle w:val="ListParagraph"/>
        <w:numPr>
          <w:ilvl w:val="0"/>
          <w:numId w:val="10"/>
        </w:numPr>
        <w:ind w:left="720"/>
      </w:pPr>
      <w:r>
        <w:t>When you click on Books Menu, Books Page will open. Here you can view list of books, search, edit, delete and enter new books.</w:t>
      </w:r>
    </w:p>
    <w:p w14:paraId="65E1838B" w14:textId="588EE4B5" w:rsidR="00F354B1" w:rsidRDefault="00BA25F5" w:rsidP="00F354B1">
      <w:r w:rsidRPr="00BA25F5">
        <w:drawing>
          <wp:inline distT="0" distB="0" distL="0" distR="0" wp14:anchorId="7CE8D648" wp14:editId="618ABA60">
            <wp:extent cx="5943600" cy="1738630"/>
            <wp:effectExtent l="0" t="0" r="0" b="0"/>
            <wp:docPr id="1417817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17987" name=""/>
                    <pic:cNvPicPr/>
                  </pic:nvPicPr>
                  <pic:blipFill>
                    <a:blip r:embed="rId16"/>
                    <a:stretch>
                      <a:fillRect/>
                    </a:stretch>
                  </pic:blipFill>
                  <pic:spPr>
                    <a:xfrm>
                      <a:off x="0" y="0"/>
                      <a:ext cx="5943600" cy="1738630"/>
                    </a:xfrm>
                    <a:prstGeom prst="rect">
                      <a:avLst/>
                    </a:prstGeom>
                  </pic:spPr>
                </pic:pic>
              </a:graphicData>
            </a:graphic>
          </wp:inline>
        </w:drawing>
      </w:r>
    </w:p>
    <w:p w14:paraId="4C05F1E0" w14:textId="1DF2C1C2" w:rsidR="00BA25F5" w:rsidRDefault="00BA25F5" w:rsidP="00F354B1">
      <w:pPr>
        <w:pStyle w:val="ListParagraph"/>
        <w:numPr>
          <w:ilvl w:val="0"/>
          <w:numId w:val="10"/>
        </w:numPr>
      </w:pPr>
      <w:r>
        <w:t xml:space="preserve">You can view all the books record in the form of a table by clicking </w:t>
      </w:r>
      <w:r w:rsidRPr="00BA25F5">
        <w:rPr>
          <w:b/>
          <w:bCs/>
          <w:i/>
          <w:iCs/>
        </w:rPr>
        <w:t>View All Books</w:t>
      </w:r>
      <w:r>
        <w:t xml:space="preserve"> button</w:t>
      </w:r>
    </w:p>
    <w:p w14:paraId="6878D363" w14:textId="67D27AA2" w:rsidR="00BA25F5" w:rsidRDefault="00BA25F5" w:rsidP="00BA25F5">
      <w:r w:rsidRPr="00BA25F5">
        <w:drawing>
          <wp:inline distT="0" distB="0" distL="0" distR="0" wp14:anchorId="10B7764A" wp14:editId="1A0689EB">
            <wp:extent cx="5943600" cy="2819400"/>
            <wp:effectExtent l="0" t="0" r="0" b="0"/>
            <wp:docPr id="854912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12452" name=""/>
                    <pic:cNvPicPr/>
                  </pic:nvPicPr>
                  <pic:blipFill>
                    <a:blip r:embed="rId17"/>
                    <a:stretch>
                      <a:fillRect/>
                    </a:stretch>
                  </pic:blipFill>
                  <pic:spPr>
                    <a:xfrm>
                      <a:off x="0" y="0"/>
                      <a:ext cx="5943600" cy="2819400"/>
                    </a:xfrm>
                    <a:prstGeom prst="rect">
                      <a:avLst/>
                    </a:prstGeom>
                  </pic:spPr>
                </pic:pic>
              </a:graphicData>
            </a:graphic>
          </wp:inline>
        </w:drawing>
      </w:r>
    </w:p>
    <w:p w14:paraId="3B28E85B" w14:textId="77777777" w:rsidR="00BA25F5" w:rsidRDefault="00BA25F5" w:rsidP="00BA25F5">
      <w:pPr>
        <w:pStyle w:val="ListParagraph"/>
        <w:ind w:left="1080"/>
      </w:pPr>
    </w:p>
    <w:p w14:paraId="178058F8" w14:textId="2861D3C5" w:rsidR="00F354B1" w:rsidRDefault="00F354B1" w:rsidP="00F354B1">
      <w:pPr>
        <w:pStyle w:val="ListParagraph"/>
        <w:numPr>
          <w:ilvl w:val="0"/>
          <w:numId w:val="10"/>
        </w:numPr>
      </w:pPr>
      <w:r>
        <w:t>Show and Search modules:</w:t>
      </w:r>
    </w:p>
    <w:p w14:paraId="31E1E408" w14:textId="77777777" w:rsidR="00F354B1" w:rsidRDefault="00F354B1" w:rsidP="00F354B1"/>
    <w:p w14:paraId="41F5DAC0" w14:textId="77777777" w:rsidR="00F354B1" w:rsidRDefault="00F354B1" w:rsidP="00F354B1">
      <w:pPr>
        <w:pStyle w:val="ListParagraph"/>
        <w:numPr>
          <w:ilvl w:val="0"/>
          <w:numId w:val="11"/>
        </w:numPr>
      </w:pPr>
      <w:r w:rsidRPr="00D72D16">
        <w:rPr>
          <w:b/>
        </w:rPr>
        <w:t>Show entries</w:t>
      </w:r>
      <w:r>
        <w:t>: This enables you to select number of Books sh</w:t>
      </w:r>
      <w:r w:rsidR="00D72D16">
        <w:t>ows in one page;</w:t>
      </w:r>
      <w:r>
        <w:t xml:space="preserve"> you have 10, 25, 50 and 100 options to choose. </w:t>
      </w:r>
    </w:p>
    <w:p w14:paraId="0FD5DB68" w14:textId="77777777" w:rsidR="00F354B1" w:rsidRDefault="00F354B1" w:rsidP="00F354B1">
      <w:pPr>
        <w:pStyle w:val="ListParagraph"/>
        <w:numPr>
          <w:ilvl w:val="0"/>
          <w:numId w:val="11"/>
        </w:numPr>
      </w:pPr>
      <w:r w:rsidRPr="00D72D16">
        <w:rPr>
          <w:b/>
        </w:rPr>
        <w:t>Search</w:t>
      </w:r>
      <w:r>
        <w:t>: You can search any column of the table by typing into the Search text fields. It will list out on the table if the text you type is match with the content of the table.</w:t>
      </w:r>
    </w:p>
    <w:p w14:paraId="1A4EEE97" w14:textId="77777777" w:rsidR="001762C4" w:rsidRDefault="001762C4" w:rsidP="001762C4"/>
    <w:p w14:paraId="6123C71C" w14:textId="77777777" w:rsidR="001762C4" w:rsidRDefault="001762C4" w:rsidP="001762C4">
      <w:pPr>
        <w:pStyle w:val="ListParagraph"/>
        <w:numPr>
          <w:ilvl w:val="0"/>
          <w:numId w:val="10"/>
        </w:numPr>
      </w:pPr>
      <w:r>
        <w:t>Adding Books Procedure:</w:t>
      </w:r>
    </w:p>
    <w:p w14:paraId="349A561D" w14:textId="77777777" w:rsidR="001762C4" w:rsidRDefault="001762C4" w:rsidP="001762C4">
      <w:pPr>
        <w:pStyle w:val="ListParagraph"/>
        <w:numPr>
          <w:ilvl w:val="0"/>
          <w:numId w:val="13"/>
        </w:numPr>
      </w:pPr>
      <w:r w:rsidRPr="00D72D16">
        <w:rPr>
          <w:b/>
        </w:rPr>
        <w:t>Add New Book</w:t>
      </w:r>
      <w:r>
        <w:t>: This</w:t>
      </w:r>
      <w:r w:rsidR="00D72D16">
        <w:t xml:space="preserve"> </w:t>
      </w:r>
      <w:r w:rsidR="00D72D16" w:rsidRPr="00D72D16">
        <w:rPr>
          <w:b/>
          <w:i/>
        </w:rPr>
        <w:t>Add New Book</w:t>
      </w:r>
      <w:r>
        <w:t xml:space="preserve"> button is used to create a new book to the system.</w:t>
      </w:r>
    </w:p>
    <w:p w14:paraId="1FE66151" w14:textId="77777777" w:rsidR="001762C4" w:rsidRDefault="00000000" w:rsidP="001762C4">
      <w:pPr>
        <w:pStyle w:val="ListParagraph"/>
        <w:ind w:left="1080"/>
      </w:pPr>
      <w:r>
        <w:rPr>
          <w:noProof/>
        </w:rPr>
        <w:pict w14:anchorId="100A56A6">
          <v:shape id="_x0000_s1042" type="#_x0000_t75" style="position:absolute;left:0;text-align:left;margin-left:98.4pt;margin-top:13.7pt;width:140.35pt;height:53.2pt;z-index:-251630592" wrapcoords="-35 0 -35 21526 21600 21526 21600 0 -35 0">
            <v:imagedata r:id="rId18" o:title="7" croptop="4409f" cropbottom="51457f" cropleft="8314f" cropright="45256f"/>
            <w10:wrap type="tight"/>
          </v:shape>
        </w:pict>
      </w:r>
    </w:p>
    <w:p w14:paraId="64301E8A" w14:textId="77777777" w:rsidR="001762C4" w:rsidRDefault="001762C4" w:rsidP="001762C4">
      <w:pPr>
        <w:pStyle w:val="ListParagraph"/>
        <w:ind w:left="1080"/>
      </w:pPr>
    </w:p>
    <w:p w14:paraId="2510843A" w14:textId="77777777" w:rsidR="001762C4" w:rsidRDefault="001762C4" w:rsidP="001762C4">
      <w:pPr>
        <w:pStyle w:val="ListParagraph"/>
        <w:ind w:left="1080"/>
      </w:pPr>
    </w:p>
    <w:p w14:paraId="05AD74B9" w14:textId="77777777" w:rsidR="001762C4" w:rsidRDefault="001762C4" w:rsidP="001762C4">
      <w:pPr>
        <w:pStyle w:val="ListParagraph"/>
        <w:ind w:left="1080"/>
      </w:pPr>
    </w:p>
    <w:p w14:paraId="6A6393E7" w14:textId="77777777" w:rsidR="001762C4" w:rsidRDefault="001762C4" w:rsidP="001762C4"/>
    <w:p w14:paraId="092DF5B0" w14:textId="77777777" w:rsidR="001762C4" w:rsidRDefault="001762C4" w:rsidP="0008227D">
      <w:pPr>
        <w:pStyle w:val="ListParagraph"/>
        <w:numPr>
          <w:ilvl w:val="0"/>
          <w:numId w:val="13"/>
        </w:numPr>
      </w:pPr>
      <w:r w:rsidRPr="00D72D16">
        <w:rPr>
          <w:b/>
        </w:rPr>
        <w:t>Add Books</w:t>
      </w:r>
      <w:r>
        <w:t xml:space="preserve">: Add Books page is navigate after clicking the </w:t>
      </w:r>
      <w:r w:rsidR="00D72D16" w:rsidRPr="00D72D16">
        <w:rPr>
          <w:b/>
          <w:i/>
        </w:rPr>
        <w:t>Add New Book</w:t>
      </w:r>
      <w:r w:rsidR="00D72D16">
        <w:t xml:space="preserve"> </w:t>
      </w:r>
      <w:r>
        <w:t>button.</w:t>
      </w:r>
    </w:p>
    <w:p w14:paraId="73DB2EFD" w14:textId="7E0C07DC" w:rsidR="00787E75" w:rsidRDefault="00787E75" w:rsidP="00787E75">
      <w:pPr>
        <w:pStyle w:val="ListParagraph"/>
        <w:ind w:left="1440"/>
      </w:pPr>
      <w:r w:rsidRPr="00787E75">
        <w:drawing>
          <wp:inline distT="0" distB="0" distL="0" distR="0" wp14:anchorId="2E968380" wp14:editId="3893266F">
            <wp:extent cx="4572000" cy="6083770"/>
            <wp:effectExtent l="0" t="0" r="0" b="0"/>
            <wp:docPr id="1084819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19691" name=""/>
                    <pic:cNvPicPr/>
                  </pic:nvPicPr>
                  <pic:blipFill>
                    <a:blip r:embed="rId19"/>
                    <a:stretch>
                      <a:fillRect/>
                    </a:stretch>
                  </pic:blipFill>
                  <pic:spPr>
                    <a:xfrm>
                      <a:off x="0" y="0"/>
                      <a:ext cx="4589476" cy="6107025"/>
                    </a:xfrm>
                    <a:prstGeom prst="rect">
                      <a:avLst/>
                    </a:prstGeom>
                  </pic:spPr>
                </pic:pic>
              </a:graphicData>
            </a:graphic>
          </wp:inline>
        </w:drawing>
      </w:r>
    </w:p>
    <w:p w14:paraId="29242C5F" w14:textId="5759371C" w:rsidR="001762C4" w:rsidRDefault="001762C4" w:rsidP="0032654B">
      <w:pPr>
        <w:pStyle w:val="ListParagraph"/>
        <w:ind w:left="1440"/>
      </w:pPr>
    </w:p>
    <w:p w14:paraId="6BC70310" w14:textId="77777777" w:rsidR="001762C4" w:rsidRDefault="008E589E" w:rsidP="008E589E">
      <w:pPr>
        <w:pStyle w:val="ListParagraph"/>
        <w:numPr>
          <w:ilvl w:val="0"/>
          <w:numId w:val="14"/>
        </w:numPr>
      </w:pPr>
      <w:r w:rsidRPr="00D72D16">
        <w:rPr>
          <w:b/>
        </w:rPr>
        <w:t>Title</w:t>
      </w:r>
      <w:r>
        <w:t>: Enter the Book Title here</w:t>
      </w:r>
    </w:p>
    <w:p w14:paraId="4CCD72C0" w14:textId="627790D6" w:rsidR="008E589E" w:rsidRDefault="008E589E" w:rsidP="008E589E">
      <w:pPr>
        <w:pStyle w:val="ListParagraph"/>
        <w:numPr>
          <w:ilvl w:val="0"/>
          <w:numId w:val="14"/>
        </w:numPr>
      </w:pPr>
      <w:r w:rsidRPr="00D72D16">
        <w:rPr>
          <w:b/>
        </w:rPr>
        <w:t>Author</w:t>
      </w:r>
      <w:r>
        <w:t xml:space="preserve">: Enter the Author of the Book </w:t>
      </w:r>
      <w:r w:rsidR="0032654B">
        <w:t>in the text field if not already entered, else select the author from dropdown list.</w:t>
      </w:r>
    </w:p>
    <w:p w14:paraId="00B805FF" w14:textId="77777777" w:rsidR="008E589E" w:rsidRDefault="008E589E" w:rsidP="008E589E">
      <w:pPr>
        <w:pStyle w:val="ListParagraph"/>
        <w:numPr>
          <w:ilvl w:val="0"/>
          <w:numId w:val="14"/>
        </w:numPr>
      </w:pPr>
      <w:r w:rsidRPr="00D72D16">
        <w:rPr>
          <w:b/>
        </w:rPr>
        <w:t>Edition</w:t>
      </w:r>
      <w:r>
        <w:t>: Enter the edition of the Book here, Just the edition(</w:t>
      </w:r>
      <w:proofErr w:type="spellStart"/>
      <w:r>
        <w:t>eg.</w:t>
      </w:r>
      <w:proofErr w:type="spellEnd"/>
      <w:r>
        <w:t xml:space="preserve"> 1</w:t>
      </w:r>
      <w:r w:rsidRPr="008E589E">
        <w:rPr>
          <w:vertAlign w:val="superscript"/>
        </w:rPr>
        <w:t>st</w:t>
      </w:r>
      <w:r>
        <w:t>, 3</w:t>
      </w:r>
      <w:r w:rsidRPr="008E589E">
        <w:rPr>
          <w:vertAlign w:val="superscript"/>
        </w:rPr>
        <w:t>rd</w:t>
      </w:r>
      <w:r>
        <w:t>, etc)</w:t>
      </w:r>
    </w:p>
    <w:p w14:paraId="2ECABDBC" w14:textId="77777777" w:rsidR="008E589E" w:rsidRDefault="008E589E" w:rsidP="008E589E">
      <w:pPr>
        <w:pStyle w:val="ListParagraph"/>
        <w:numPr>
          <w:ilvl w:val="0"/>
          <w:numId w:val="14"/>
        </w:numPr>
      </w:pPr>
      <w:r w:rsidRPr="00D72D16">
        <w:rPr>
          <w:b/>
        </w:rPr>
        <w:t>Year</w:t>
      </w:r>
      <w:r>
        <w:t>: Enter the publishing year of the book</w:t>
      </w:r>
    </w:p>
    <w:p w14:paraId="32DDB4AF" w14:textId="68DE9ED2" w:rsidR="008E589E" w:rsidRDefault="008E589E" w:rsidP="008E589E">
      <w:pPr>
        <w:pStyle w:val="ListParagraph"/>
        <w:numPr>
          <w:ilvl w:val="0"/>
          <w:numId w:val="14"/>
        </w:numPr>
      </w:pPr>
      <w:r w:rsidRPr="00D72D16">
        <w:rPr>
          <w:b/>
        </w:rPr>
        <w:t>Publishers</w:t>
      </w:r>
      <w:r>
        <w:t xml:space="preserve">: Enter the publisher of the </w:t>
      </w:r>
      <w:r w:rsidR="0032654B">
        <w:t xml:space="preserve">Book in the text field if not already entered, else select the </w:t>
      </w:r>
      <w:r w:rsidR="0032654B">
        <w:t>publisher</w:t>
      </w:r>
      <w:r w:rsidR="0032654B">
        <w:t xml:space="preserve"> from dropdown list</w:t>
      </w:r>
      <w:r>
        <w:t>.</w:t>
      </w:r>
    </w:p>
    <w:p w14:paraId="7E696551" w14:textId="77777777" w:rsidR="008E589E" w:rsidRDefault="008E589E" w:rsidP="008E589E">
      <w:pPr>
        <w:pStyle w:val="ListParagraph"/>
        <w:numPr>
          <w:ilvl w:val="0"/>
          <w:numId w:val="14"/>
        </w:numPr>
      </w:pPr>
      <w:r w:rsidRPr="00D72D16">
        <w:rPr>
          <w:b/>
        </w:rPr>
        <w:t>Pages</w:t>
      </w:r>
      <w:r>
        <w:t>: Enter the number of page of the book.</w:t>
      </w:r>
    </w:p>
    <w:p w14:paraId="2C60BE6A" w14:textId="77777777" w:rsidR="008E589E" w:rsidRDefault="008E589E" w:rsidP="008E589E">
      <w:pPr>
        <w:pStyle w:val="ListParagraph"/>
        <w:numPr>
          <w:ilvl w:val="0"/>
          <w:numId w:val="14"/>
        </w:numPr>
      </w:pPr>
      <w:r w:rsidRPr="00D72D16">
        <w:rPr>
          <w:b/>
        </w:rPr>
        <w:t>Accession No</w:t>
      </w:r>
      <w:r>
        <w:t>: Enter the accession no, this accession number cannot be same as another. So make sure it is unique before entering.</w:t>
      </w:r>
    </w:p>
    <w:p w14:paraId="1675AC9F" w14:textId="6DB06A2F" w:rsidR="008E589E" w:rsidRDefault="0032654B" w:rsidP="008E589E">
      <w:pPr>
        <w:pStyle w:val="ListParagraph"/>
        <w:numPr>
          <w:ilvl w:val="0"/>
          <w:numId w:val="14"/>
        </w:numPr>
      </w:pPr>
      <w:r>
        <w:rPr>
          <w:b/>
        </w:rPr>
        <w:t>Volume</w:t>
      </w:r>
      <w:r w:rsidR="008E589E">
        <w:t xml:space="preserve">: Enter </w:t>
      </w:r>
      <w:r>
        <w:t>Volume</w:t>
      </w:r>
      <w:r w:rsidR="0099385A">
        <w:t xml:space="preserve"> No as Library guidelines.</w:t>
      </w:r>
    </w:p>
    <w:p w14:paraId="3A68E576" w14:textId="216937A1" w:rsidR="0099385A" w:rsidRDefault="0099385A" w:rsidP="00902F23">
      <w:pPr>
        <w:pStyle w:val="ListParagraph"/>
        <w:numPr>
          <w:ilvl w:val="0"/>
          <w:numId w:val="14"/>
        </w:numPr>
      </w:pPr>
      <w:r w:rsidRPr="00D72D16">
        <w:rPr>
          <w:b/>
        </w:rPr>
        <w:t>Subject</w:t>
      </w:r>
      <w:r>
        <w:t>: Enter Subject to describe the Book itself (</w:t>
      </w:r>
      <w:proofErr w:type="spellStart"/>
      <w:r>
        <w:t>eg.</w:t>
      </w:r>
      <w:proofErr w:type="spellEnd"/>
      <w:r>
        <w:t xml:space="preserve"> Mizo, English, Science, etc.)</w:t>
      </w:r>
    </w:p>
    <w:p w14:paraId="6537B489" w14:textId="77777777" w:rsidR="0099385A" w:rsidRDefault="0099385A" w:rsidP="008E589E">
      <w:pPr>
        <w:pStyle w:val="ListParagraph"/>
        <w:numPr>
          <w:ilvl w:val="0"/>
          <w:numId w:val="14"/>
        </w:numPr>
      </w:pPr>
      <w:r w:rsidRPr="00D72D16">
        <w:rPr>
          <w:b/>
        </w:rPr>
        <w:t>Source</w:t>
      </w:r>
      <w:r>
        <w:t>: Enter Source of the book whether it is donated or buy by the Library. Mention the donator name only.</w:t>
      </w:r>
    </w:p>
    <w:p w14:paraId="2515CF5A" w14:textId="77777777" w:rsidR="0099385A" w:rsidRDefault="0099385A" w:rsidP="008E589E">
      <w:pPr>
        <w:pStyle w:val="ListParagraph"/>
        <w:numPr>
          <w:ilvl w:val="0"/>
          <w:numId w:val="14"/>
        </w:numPr>
      </w:pPr>
      <w:r w:rsidRPr="00D72D16">
        <w:rPr>
          <w:b/>
        </w:rPr>
        <w:t>Price</w:t>
      </w:r>
      <w:r>
        <w:t>: Enter Price of the book.</w:t>
      </w:r>
    </w:p>
    <w:p w14:paraId="50C07288" w14:textId="77777777" w:rsidR="0099385A" w:rsidRDefault="0099385A" w:rsidP="008E589E">
      <w:pPr>
        <w:pStyle w:val="ListParagraph"/>
        <w:numPr>
          <w:ilvl w:val="0"/>
          <w:numId w:val="14"/>
        </w:numPr>
      </w:pPr>
      <w:r w:rsidRPr="00D72D16">
        <w:rPr>
          <w:b/>
        </w:rPr>
        <w:t>Location</w:t>
      </w:r>
      <w:r>
        <w:t>: Enter Location as Library guidelines.</w:t>
      </w:r>
    </w:p>
    <w:p w14:paraId="01F6A626" w14:textId="77777777" w:rsidR="0099385A" w:rsidRDefault="0099385A" w:rsidP="008E589E">
      <w:pPr>
        <w:pStyle w:val="ListParagraph"/>
        <w:numPr>
          <w:ilvl w:val="0"/>
          <w:numId w:val="14"/>
        </w:numPr>
      </w:pPr>
      <w:r w:rsidRPr="00D72D16">
        <w:rPr>
          <w:b/>
        </w:rPr>
        <w:t>Number of Copies</w:t>
      </w:r>
      <w:r>
        <w:t xml:space="preserve">: The default value is 1. When you enter only one book, you do not need to modify. But to enter more than one </w:t>
      </w:r>
      <w:r w:rsidR="00910E34">
        <w:t>copies of the same book, you can enter the number of copies and enter only once.</w:t>
      </w:r>
    </w:p>
    <w:p w14:paraId="6E50B201" w14:textId="77777777" w:rsidR="00910E34" w:rsidRDefault="00910E34" w:rsidP="00910E34">
      <w:pPr>
        <w:pStyle w:val="ListParagraph"/>
        <w:ind w:left="2160"/>
      </w:pPr>
    </w:p>
    <w:p w14:paraId="28C9C508" w14:textId="77777777" w:rsidR="00910E34" w:rsidRDefault="00910E34" w:rsidP="00910E34">
      <w:pPr>
        <w:pStyle w:val="ListParagraph"/>
        <w:ind w:left="2160"/>
      </w:pPr>
      <w:r>
        <w:t xml:space="preserve">After entering all the fields, click on </w:t>
      </w:r>
      <w:r w:rsidRPr="00D72D16">
        <w:rPr>
          <w:b/>
          <w:i/>
        </w:rPr>
        <w:t>Submit</w:t>
      </w:r>
      <w:r>
        <w:t xml:space="preserve"> button to create new book to the system. </w:t>
      </w:r>
    </w:p>
    <w:p w14:paraId="5F988744" w14:textId="77777777" w:rsidR="00910E34" w:rsidRDefault="00910E34" w:rsidP="00910E34">
      <w:pPr>
        <w:pStyle w:val="ListParagraph"/>
        <w:ind w:left="2160"/>
      </w:pPr>
    </w:p>
    <w:p w14:paraId="798A20DA" w14:textId="07BE00AE" w:rsidR="00910E34" w:rsidRDefault="00910E34" w:rsidP="00910E34">
      <w:pPr>
        <w:pStyle w:val="ListParagraph"/>
        <w:ind w:left="2160"/>
        <w:rPr>
          <w:i/>
        </w:rPr>
      </w:pPr>
      <w:r w:rsidRPr="00910E34">
        <w:rPr>
          <w:i/>
        </w:rPr>
        <w:t xml:space="preserve">Note: </w:t>
      </w:r>
      <w:r>
        <w:rPr>
          <w:i/>
        </w:rPr>
        <w:t>1)</w:t>
      </w:r>
      <w:r w:rsidR="0078646D">
        <w:rPr>
          <w:i/>
        </w:rPr>
        <w:t xml:space="preserve"> </w:t>
      </w:r>
      <w:r>
        <w:rPr>
          <w:i/>
        </w:rPr>
        <w:t>All the</w:t>
      </w:r>
      <w:r w:rsidR="008B76F6">
        <w:rPr>
          <w:i/>
        </w:rPr>
        <w:t xml:space="preserve"> red star</w:t>
      </w:r>
      <w:r>
        <w:rPr>
          <w:i/>
        </w:rPr>
        <w:t xml:space="preserve"> fields are required</w:t>
      </w:r>
      <w:r w:rsidR="00D72D16">
        <w:rPr>
          <w:i/>
        </w:rPr>
        <w:t>. S</w:t>
      </w:r>
      <w:r>
        <w:rPr>
          <w:i/>
        </w:rPr>
        <w:t>o</w:t>
      </w:r>
      <w:r w:rsidR="00D72D16">
        <w:rPr>
          <w:i/>
        </w:rPr>
        <w:t>,</w:t>
      </w:r>
      <w:r>
        <w:rPr>
          <w:i/>
        </w:rPr>
        <w:t xml:space="preserve"> fill </w:t>
      </w:r>
      <w:r w:rsidR="006E46FC">
        <w:rPr>
          <w:i/>
        </w:rPr>
        <w:t>the entire</w:t>
      </w:r>
      <w:r>
        <w:rPr>
          <w:i/>
        </w:rPr>
        <w:t xml:space="preserve"> text field.</w:t>
      </w:r>
    </w:p>
    <w:p w14:paraId="431B53A4" w14:textId="77777777" w:rsidR="00910E34" w:rsidRPr="00B74178" w:rsidRDefault="00910E34" w:rsidP="00B74178">
      <w:pPr>
        <w:pStyle w:val="ListParagraph"/>
        <w:ind w:left="2160"/>
        <w:rPr>
          <w:i/>
        </w:rPr>
      </w:pPr>
      <w:r>
        <w:rPr>
          <w:i/>
        </w:rPr>
        <w:t xml:space="preserve">          2) Most of the error will be pop up.</w:t>
      </w:r>
    </w:p>
    <w:p w14:paraId="0A648B94" w14:textId="77777777" w:rsidR="00910E34" w:rsidRDefault="00910E34" w:rsidP="00910E34">
      <w:pPr>
        <w:pStyle w:val="ListParagraph"/>
        <w:ind w:left="2160"/>
        <w:rPr>
          <w:i/>
        </w:rPr>
      </w:pPr>
      <w:r>
        <w:rPr>
          <w:i/>
        </w:rPr>
        <w:t xml:space="preserve">          </w:t>
      </w:r>
      <w:r w:rsidR="00B74178">
        <w:rPr>
          <w:i/>
        </w:rPr>
        <w:t>3</w:t>
      </w:r>
      <w:r>
        <w:rPr>
          <w:i/>
        </w:rPr>
        <w:t xml:space="preserve">) </w:t>
      </w:r>
      <w:r w:rsidRPr="00910E34">
        <w:rPr>
          <w:i/>
        </w:rPr>
        <w:t>Before entering books into the system, issue and return cannot be done.</w:t>
      </w:r>
    </w:p>
    <w:p w14:paraId="4E4B6DCE" w14:textId="77777777" w:rsidR="0008227D" w:rsidRDefault="0008227D" w:rsidP="00910E34">
      <w:pPr>
        <w:pStyle w:val="ListParagraph"/>
        <w:ind w:left="2160"/>
        <w:rPr>
          <w:i/>
        </w:rPr>
      </w:pPr>
    </w:p>
    <w:p w14:paraId="3EC044CA" w14:textId="77777777" w:rsidR="0008227D" w:rsidRDefault="0008227D" w:rsidP="0008227D">
      <w:pPr>
        <w:pStyle w:val="ListParagraph"/>
        <w:numPr>
          <w:ilvl w:val="0"/>
          <w:numId w:val="10"/>
        </w:numPr>
      </w:pPr>
      <w:r>
        <w:t xml:space="preserve">Edit Book details: </w:t>
      </w:r>
    </w:p>
    <w:p w14:paraId="711BC1C3" w14:textId="77777777" w:rsidR="0008227D" w:rsidRDefault="0008227D" w:rsidP="0008227D">
      <w:pPr>
        <w:pStyle w:val="ListParagraph"/>
        <w:ind w:left="1080"/>
      </w:pPr>
      <w:r>
        <w:t>In the list of book table, the last column i.e. Action has a button. The blue button of Action column is used to edit an individual book.</w:t>
      </w:r>
    </w:p>
    <w:p w14:paraId="50E54183" w14:textId="77777777" w:rsidR="0008227D" w:rsidRDefault="00000000" w:rsidP="0008227D">
      <w:pPr>
        <w:pStyle w:val="ListParagraph"/>
        <w:ind w:left="1080"/>
      </w:pPr>
      <w:r>
        <w:rPr>
          <w:noProof/>
        </w:rPr>
        <w:pict w14:anchorId="678D481F">
          <v:shape id="_x0000_s1045" type="#_x0000_t75" style="position:absolute;left:0;text-align:left;margin-left:41.85pt;margin-top:6.2pt;width:467.2pt;height:79.6pt;z-index:-251624448" wrapcoords="-35 0 -35 21396 21600 21396 21600 0 -35 0">
            <v:imagedata r:id="rId20" o:title="10"/>
            <w10:wrap type="tight"/>
          </v:shape>
        </w:pict>
      </w:r>
    </w:p>
    <w:p w14:paraId="060F192F" w14:textId="77777777" w:rsidR="0008227D" w:rsidRDefault="0008227D" w:rsidP="0008227D">
      <w:pPr>
        <w:pStyle w:val="ListParagraph"/>
        <w:ind w:left="1080"/>
      </w:pPr>
    </w:p>
    <w:p w14:paraId="0C45C458" w14:textId="77777777" w:rsidR="0008227D" w:rsidRDefault="0008227D" w:rsidP="0008227D">
      <w:pPr>
        <w:pStyle w:val="ListParagraph"/>
        <w:ind w:left="1080"/>
      </w:pPr>
    </w:p>
    <w:p w14:paraId="6B8A1425" w14:textId="77777777" w:rsidR="0008227D" w:rsidRDefault="0008227D" w:rsidP="0008227D">
      <w:pPr>
        <w:pStyle w:val="ListParagraph"/>
        <w:ind w:left="1080"/>
      </w:pPr>
    </w:p>
    <w:p w14:paraId="2B33C7C7" w14:textId="77777777" w:rsidR="0008227D" w:rsidRDefault="0008227D" w:rsidP="0008227D">
      <w:pPr>
        <w:pStyle w:val="ListParagraph"/>
        <w:ind w:left="1080"/>
      </w:pPr>
    </w:p>
    <w:p w14:paraId="7C83EC57" w14:textId="77777777" w:rsidR="00233C88" w:rsidRDefault="00233C88" w:rsidP="0008227D">
      <w:pPr>
        <w:pStyle w:val="ListParagraph"/>
        <w:ind w:left="1080"/>
      </w:pPr>
    </w:p>
    <w:p w14:paraId="6C0EB7A5" w14:textId="77777777" w:rsidR="00233C88" w:rsidRDefault="00233C88" w:rsidP="0008227D">
      <w:pPr>
        <w:pStyle w:val="ListParagraph"/>
        <w:ind w:left="1080"/>
      </w:pPr>
    </w:p>
    <w:p w14:paraId="0BA82078" w14:textId="77777777" w:rsidR="00233C88" w:rsidRDefault="00233C88" w:rsidP="0008227D">
      <w:pPr>
        <w:pStyle w:val="ListParagraph"/>
        <w:ind w:left="1080"/>
      </w:pPr>
    </w:p>
    <w:p w14:paraId="4BF241E2" w14:textId="77777777" w:rsidR="00233C88" w:rsidRDefault="00233C88" w:rsidP="0008227D">
      <w:pPr>
        <w:pStyle w:val="ListParagraph"/>
        <w:ind w:left="1080"/>
      </w:pPr>
    </w:p>
    <w:p w14:paraId="308B0CCB" w14:textId="77777777" w:rsidR="0008227D" w:rsidRDefault="0008227D" w:rsidP="0008227D">
      <w:pPr>
        <w:pStyle w:val="ListParagraph"/>
        <w:ind w:left="1080"/>
      </w:pPr>
    </w:p>
    <w:p w14:paraId="61769E23" w14:textId="3C943694" w:rsidR="0008227D" w:rsidRDefault="0008227D" w:rsidP="0008227D">
      <w:pPr>
        <w:pStyle w:val="ListParagraph"/>
        <w:numPr>
          <w:ilvl w:val="0"/>
          <w:numId w:val="15"/>
        </w:numPr>
      </w:pPr>
      <w:r>
        <w:lastRenderedPageBreak/>
        <w:t xml:space="preserve">When edit button is clicked, it will navigate to </w:t>
      </w:r>
      <w:r w:rsidR="00D72D16">
        <w:t>an</w:t>
      </w:r>
      <w:r>
        <w:t xml:space="preserve"> edit page.</w:t>
      </w:r>
    </w:p>
    <w:p w14:paraId="1E9D8F1E" w14:textId="76077048" w:rsidR="001762C4" w:rsidRDefault="008B76F6" w:rsidP="0008227D">
      <w:r w:rsidRPr="008B76F6">
        <w:drawing>
          <wp:inline distT="0" distB="0" distL="0" distR="0" wp14:anchorId="166B6D79" wp14:editId="76C13498">
            <wp:extent cx="5593447" cy="6715125"/>
            <wp:effectExtent l="0" t="0" r="0" b="0"/>
            <wp:docPr id="328712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12065" name=""/>
                    <pic:cNvPicPr/>
                  </pic:nvPicPr>
                  <pic:blipFill>
                    <a:blip r:embed="rId21"/>
                    <a:stretch>
                      <a:fillRect/>
                    </a:stretch>
                  </pic:blipFill>
                  <pic:spPr>
                    <a:xfrm>
                      <a:off x="0" y="0"/>
                      <a:ext cx="5605429" cy="6729510"/>
                    </a:xfrm>
                    <a:prstGeom prst="rect">
                      <a:avLst/>
                    </a:prstGeom>
                  </pic:spPr>
                </pic:pic>
              </a:graphicData>
            </a:graphic>
          </wp:inline>
        </w:drawing>
      </w:r>
    </w:p>
    <w:p w14:paraId="1D8822AE" w14:textId="77777777" w:rsidR="001762C4" w:rsidRDefault="001762C4" w:rsidP="001762C4">
      <w:pPr>
        <w:pStyle w:val="ListParagraph"/>
        <w:ind w:left="1440"/>
      </w:pPr>
    </w:p>
    <w:p w14:paraId="0AA72A35" w14:textId="77777777" w:rsidR="001762C4" w:rsidRDefault="001762C4" w:rsidP="001762C4">
      <w:pPr>
        <w:pStyle w:val="ListParagraph"/>
        <w:ind w:left="1440"/>
      </w:pPr>
    </w:p>
    <w:p w14:paraId="2B9191A8" w14:textId="77777777" w:rsidR="00233C88" w:rsidRDefault="00233C88" w:rsidP="00233C88">
      <w:pPr>
        <w:pStyle w:val="ListParagraph"/>
        <w:numPr>
          <w:ilvl w:val="0"/>
          <w:numId w:val="15"/>
        </w:numPr>
      </w:pPr>
      <w:r>
        <w:t>After making changes to the fields as required. Click on</w:t>
      </w:r>
      <w:r w:rsidRPr="00D72D16">
        <w:rPr>
          <w:b/>
          <w:i/>
        </w:rPr>
        <w:t xml:space="preserve"> Update</w:t>
      </w:r>
      <w:r>
        <w:t xml:space="preserve"> to Save the changes made.</w:t>
      </w:r>
    </w:p>
    <w:p w14:paraId="73CA7F42" w14:textId="77777777" w:rsidR="008B76F6" w:rsidRDefault="008B76F6" w:rsidP="008B76F6">
      <w:pPr>
        <w:pStyle w:val="ListParagraph"/>
        <w:ind w:left="1080"/>
      </w:pPr>
    </w:p>
    <w:p w14:paraId="3783D2AF" w14:textId="6D0BABCB" w:rsidR="00233C88" w:rsidRDefault="00233C88" w:rsidP="00233C88">
      <w:pPr>
        <w:pStyle w:val="ListParagraph"/>
        <w:numPr>
          <w:ilvl w:val="0"/>
          <w:numId w:val="10"/>
        </w:numPr>
      </w:pPr>
      <w:r>
        <w:lastRenderedPageBreak/>
        <w:t>Delete Book:</w:t>
      </w:r>
    </w:p>
    <w:p w14:paraId="57365D1D" w14:textId="77777777" w:rsidR="00233C88" w:rsidRDefault="00233C88" w:rsidP="00233C88">
      <w:pPr>
        <w:pStyle w:val="ListParagraph"/>
        <w:ind w:left="1080"/>
      </w:pPr>
      <w:r>
        <w:t>In the list of book table, the last column i.e. Action has a button. The red button of Action column is used to Delete an individual book.</w:t>
      </w:r>
    </w:p>
    <w:p w14:paraId="5B9EFDB2" w14:textId="77777777" w:rsidR="00233C88" w:rsidRDefault="00233C88" w:rsidP="00233C88">
      <w:pPr>
        <w:pStyle w:val="ListParagraph"/>
        <w:numPr>
          <w:ilvl w:val="0"/>
          <w:numId w:val="10"/>
        </w:numPr>
      </w:pPr>
      <w:r>
        <w:rPr>
          <w:noProof/>
        </w:rPr>
        <w:drawing>
          <wp:anchor distT="0" distB="0" distL="114300" distR="114300" simplePos="0" relativeHeight="251698176" behindDoc="1" locked="0" layoutInCell="1" allowOverlap="1" wp14:anchorId="3350381A" wp14:editId="2785132A">
            <wp:simplePos x="0" y="0"/>
            <wp:positionH relativeFrom="column">
              <wp:posOffset>531495</wp:posOffset>
            </wp:positionH>
            <wp:positionV relativeFrom="paragraph">
              <wp:posOffset>78740</wp:posOffset>
            </wp:positionV>
            <wp:extent cx="5933440" cy="1010920"/>
            <wp:effectExtent l="19050" t="0" r="0" b="0"/>
            <wp:wrapTight wrapText="bothSides">
              <wp:wrapPolygon edited="0">
                <wp:start x="-69" y="0"/>
                <wp:lineTo x="-69" y="21166"/>
                <wp:lineTo x="21568" y="21166"/>
                <wp:lineTo x="21568" y="0"/>
                <wp:lineTo x="-69" y="0"/>
              </wp:wrapPolygon>
            </wp:wrapTight>
            <wp:docPr id="2" name="Picture 24"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0"/>
                    <pic:cNvPicPr>
                      <a:picLocks noChangeAspect="1" noChangeArrowheads="1"/>
                    </pic:cNvPicPr>
                  </pic:nvPicPr>
                  <pic:blipFill>
                    <a:blip r:embed="rId22"/>
                    <a:srcRect/>
                    <a:stretch>
                      <a:fillRect/>
                    </a:stretch>
                  </pic:blipFill>
                  <pic:spPr bwMode="auto">
                    <a:xfrm>
                      <a:off x="0" y="0"/>
                      <a:ext cx="5933440" cy="1010920"/>
                    </a:xfrm>
                    <a:prstGeom prst="rect">
                      <a:avLst/>
                    </a:prstGeom>
                    <a:noFill/>
                    <a:ln w="9525">
                      <a:noFill/>
                      <a:miter lim="800000"/>
                      <a:headEnd/>
                      <a:tailEnd/>
                    </a:ln>
                  </pic:spPr>
                </pic:pic>
              </a:graphicData>
            </a:graphic>
          </wp:anchor>
        </w:drawing>
      </w:r>
    </w:p>
    <w:p w14:paraId="7D777F89" w14:textId="77777777" w:rsidR="00233C88" w:rsidRDefault="00233C88" w:rsidP="00233C88">
      <w:pPr>
        <w:pStyle w:val="ListParagraph"/>
        <w:numPr>
          <w:ilvl w:val="0"/>
          <w:numId w:val="10"/>
        </w:numPr>
      </w:pPr>
    </w:p>
    <w:p w14:paraId="6C649DDB" w14:textId="77777777" w:rsidR="00233C88" w:rsidRDefault="00233C88" w:rsidP="00233C88">
      <w:pPr>
        <w:pStyle w:val="ListParagraph"/>
        <w:numPr>
          <w:ilvl w:val="0"/>
          <w:numId w:val="10"/>
        </w:numPr>
      </w:pPr>
    </w:p>
    <w:p w14:paraId="6B08DAC2" w14:textId="77777777" w:rsidR="00233C88" w:rsidRDefault="00233C88" w:rsidP="00233C88">
      <w:pPr>
        <w:pStyle w:val="ListParagraph"/>
        <w:numPr>
          <w:ilvl w:val="0"/>
          <w:numId w:val="10"/>
        </w:numPr>
      </w:pPr>
    </w:p>
    <w:p w14:paraId="4DBD3C96" w14:textId="77777777" w:rsidR="00233C88" w:rsidRDefault="00233C88" w:rsidP="00233C88">
      <w:pPr>
        <w:pStyle w:val="ListParagraph"/>
        <w:numPr>
          <w:ilvl w:val="0"/>
          <w:numId w:val="10"/>
        </w:numPr>
      </w:pPr>
    </w:p>
    <w:p w14:paraId="6FCA26EC" w14:textId="77777777" w:rsidR="00233C88" w:rsidRDefault="00233C88" w:rsidP="00233C88">
      <w:pPr>
        <w:pStyle w:val="ListParagraph"/>
        <w:ind w:left="1080"/>
      </w:pPr>
    </w:p>
    <w:p w14:paraId="3944232C" w14:textId="77777777" w:rsidR="00233C88" w:rsidRDefault="00233C88" w:rsidP="00233C88">
      <w:pPr>
        <w:pStyle w:val="ListParagraph"/>
        <w:numPr>
          <w:ilvl w:val="0"/>
          <w:numId w:val="16"/>
        </w:numPr>
      </w:pPr>
      <w:r>
        <w:t>Click on the trash button (Red button) to delete an individual book record. A confirm popup message will show.</w:t>
      </w:r>
    </w:p>
    <w:p w14:paraId="06061725" w14:textId="77777777" w:rsidR="00233C88" w:rsidRDefault="00233C88" w:rsidP="00233C88">
      <w:pPr>
        <w:pStyle w:val="ListParagraph"/>
        <w:ind w:left="1800"/>
      </w:pPr>
    </w:p>
    <w:p w14:paraId="32B296D9" w14:textId="77777777" w:rsidR="00233C88" w:rsidRDefault="00000000" w:rsidP="001762C4">
      <w:pPr>
        <w:pStyle w:val="ListParagraph"/>
        <w:ind w:left="1440"/>
      </w:pPr>
      <w:r>
        <w:rPr>
          <w:noProof/>
        </w:rPr>
        <w:pict w14:anchorId="373D044E">
          <v:shape id="_x0000_s1049" type="#_x0000_t75" style="position:absolute;left:0;text-align:left;margin-left:76.4pt;margin-top:3.75pt;width:332.4pt;height:214.4pt;z-index:-251616256" wrapcoords="-35 0 -35 21538 21600 21538 21600 0 -35 0">
            <v:imagedata r:id="rId23" o:title="13" cropbottom="11742f" cropleft="7688f" cropright="11261f"/>
            <w10:wrap type="tight"/>
          </v:shape>
        </w:pict>
      </w:r>
    </w:p>
    <w:p w14:paraId="0851C359" w14:textId="77777777" w:rsidR="00233C88" w:rsidRDefault="00233C88" w:rsidP="001762C4">
      <w:pPr>
        <w:pStyle w:val="ListParagraph"/>
        <w:ind w:left="1440"/>
      </w:pPr>
    </w:p>
    <w:p w14:paraId="43BFEFDE" w14:textId="77777777" w:rsidR="00233C88" w:rsidRDefault="00233C88" w:rsidP="001762C4">
      <w:pPr>
        <w:pStyle w:val="ListParagraph"/>
        <w:ind w:left="1440"/>
      </w:pPr>
    </w:p>
    <w:p w14:paraId="3561FCE1" w14:textId="77777777" w:rsidR="001762C4" w:rsidRDefault="001762C4" w:rsidP="001762C4">
      <w:pPr>
        <w:pStyle w:val="ListParagraph"/>
        <w:ind w:left="1440"/>
      </w:pPr>
    </w:p>
    <w:p w14:paraId="0B2F066E" w14:textId="77777777" w:rsidR="00233C88" w:rsidRDefault="00233C88" w:rsidP="001762C4">
      <w:pPr>
        <w:pStyle w:val="ListParagraph"/>
        <w:ind w:left="1440"/>
      </w:pPr>
    </w:p>
    <w:p w14:paraId="26165067" w14:textId="77777777" w:rsidR="00233C88" w:rsidRDefault="00233C88" w:rsidP="001762C4">
      <w:pPr>
        <w:pStyle w:val="ListParagraph"/>
        <w:ind w:left="1440"/>
      </w:pPr>
    </w:p>
    <w:p w14:paraId="411739DD" w14:textId="77777777" w:rsidR="00233C88" w:rsidRDefault="00233C88" w:rsidP="001762C4">
      <w:pPr>
        <w:pStyle w:val="ListParagraph"/>
        <w:ind w:left="1440"/>
      </w:pPr>
    </w:p>
    <w:p w14:paraId="3313A0D6" w14:textId="77777777" w:rsidR="00233C88" w:rsidRDefault="00233C88" w:rsidP="001762C4">
      <w:pPr>
        <w:pStyle w:val="ListParagraph"/>
        <w:ind w:left="1440"/>
      </w:pPr>
    </w:p>
    <w:p w14:paraId="130E0B82" w14:textId="77777777" w:rsidR="00233C88" w:rsidRDefault="00233C88" w:rsidP="001762C4">
      <w:pPr>
        <w:pStyle w:val="ListParagraph"/>
        <w:ind w:left="1440"/>
      </w:pPr>
    </w:p>
    <w:p w14:paraId="1CDC44EF" w14:textId="77777777" w:rsidR="00233C88" w:rsidRDefault="00233C88" w:rsidP="001762C4">
      <w:pPr>
        <w:pStyle w:val="ListParagraph"/>
        <w:ind w:left="1440"/>
      </w:pPr>
    </w:p>
    <w:p w14:paraId="494D3BF9" w14:textId="77777777" w:rsidR="00233C88" w:rsidRDefault="00233C88" w:rsidP="001762C4">
      <w:pPr>
        <w:pStyle w:val="ListParagraph"/>
        <w:ind w:left="1440"/>
      </w:pPr>
    </w:p>
    <w:p w14:paraId="33028D4F" w14:textId="77777777" w:rsidR="00233C88" w:rsidRDefault="00233C88" w:rsidP="001762C4">
      <w:pPr>
        <w:pStyle w:val="ListParagraph"/>
        <w:ind w:left="1440"/>
      </w:pPr>
    </w:p>
    <w:p w14:paraId="03F3DEFA" w14:textId="77777777" w:rsidR="00233C88" w:rsidRDefault="00233C88" w:rsidP="001762C4">
      <w:pPr>
        <w:pStyle w:val="ListParagraph"/>
        <w:ind w:left="1440"/>
      </w:pPr>
    </w:p>
    <w:p w14:paraId="3DBDD70A" w14:textId="77777777" w:rsidR="00233C88" w:rsidRDefault="00233C88" w:rsidP="001762C4">
      <w:pPr>
        <w:pStyle w:val="ListParagraph"/>
        <w:ind w:left="1440"/>
      </w:pPr>
    </w:p>
    <w:p w14:paraId="36EF79A5" w14:textId="77777777" w:rsidR="00233C88" w:rsidRDefault="00233C88" w:rsidP="001762C4">
      <w:pPr>
        <w:pStyle w:val="ListParagraph"/>
        <w:ind w:left="1440"/>
      </w:pPr>
    </w:p>
    <w:p w14:paraId="1C1A6EB5" w14:textId="77777777" w:rsidR="00233C88" w:rsidRDefault="00233C88" w:rsidP="00233C88">
      <w:pPr>
        <w:pStyle w:val="ListParagraph"/>
        <w:numPr>
          <w:ilvl w:val="0"/>
          <w:numId w:val="16"/>
        </w:numPr>
      </w:pPr>
      <w:r>
        <w:t xml:space="preserve">Click on </w:t>
      </w:r>
      <w:r w:rsidRPr="006B207E">
        <w:rPr>
          <w:b/>
          <w:i/>
        </w:rPr>
        <w:t>Delete</w:t>
      </w:r>
      <w:r>
        <w:t xml:space="preserve"> to completely remove the book record from the system. But there is no undelete button or recover deleted books option.</w:t>
      </w:r>
    </w:p>
    <w:p w14:paraId="3D15DF56" w14:textId="77777777" w:rsidR="00233C88" w:rsidRPr="00FA6DFA" w:rsidRDefault="00233C88" w:rsidP="00233C88">
      <w:pPr>
        <w:rPr>
          <w:i/>
        </w:rPr>
      </w:pPr>
      <w:r w:rsidRPr="00FA6DFA">
        <w:rPr>
          <w:i/>
        </w:rPr>
        <w:t xml:space="preserve">Notes: </w:t>
      </w:r>
      <w:r w:rsidR="00FA6DFA" w:rsidRPr="00FA6DFA">
        <w:rPr>
          <w:i/>
        </w:rPr>
        <w:tab/>
      </w:r>
      <w:proofErr w:type="spellStart"/>
      <w:r w:rsidR="006B207E">
        <w:rPr>
          <w:i/>
        </w:rPr>
        <w:t>i</w:t>
      </w:r>
      <w:proofErr w:type="spellEnd"/>
      <w:r w:rsidRPr="00FA6DFA">
        <w:rPr>
          <w:i/>
        </w:rPr>
        <w:t xml:space="preserve">) </w:t>
      </w:r>
      <w:r w:rsidR="00FA6DFA" w:rsidRPr="00FA6DFA">
        <w:rPr>
          <w:i/>
        </w:rPr>
        <w:t>Before</w:t>
      </w:r>
      <w:r w:rsidRPr="00FA6DFA">
        <w:rPr>
          <w:i/>
        </w:rPr>
        <w:t xml:space="preserve"> deleting </w:t>
      </w:r>
      <w:r w:rsidR="00FA6DFA" w:rsidRPr="00FA6DFA">
        <w:rPr>
          <w:i/>
        </w:rPr>
        <w:t>a book from a system, you must be sure the book you have selected to delete is purely necessary or required as the book is damage or lost.</w:t>
      </w:r>
    </w:p>
    <w:p w14:paraId="0B25A7F5" w14:textId="77777777" w:rsidR="00FA6DFA" w:rsidRPr="00FA6DFA" w:rsidRDefault="006B207E" w:rsidP="00FA6DFA">
      <w:pPr>
        <w:ind w:firstLine="720"/>
        <w:rPr>
          <w:i/>
        </w:rPr>
      </w:pPr>
      <w:r>
        <w:rPr>
          <w:i/>
        </w:rPr>
        <w:t>ii</w:t>
      </w:r>
      <w:r w:rsidR="00FA6DFA" w:rsidRPr="00FA6DFA">
        <w:rPr>
          <w:i/>
        </w:rPr>
        <w:t>) Books which are still out for lending cannot be deleted. To delete those book which are still out on lending, you need to returned from the Return Section.</w:t>
      </w:r>
    </w:p>
    <w:p w14:paraId="3EA920F2" w14:textId="77777777" w:rsidR="00FA6DFA" w:rsidRDefault="00C776F2" w:rsidP="00FA6DFA">
      <w:pPr>
        <w:ind w:firstLine="720"/>
      </w:pPr>
      <w:r>
        <w:t>6. Book Status:</w:t>
      </w:r>
    </w:p>
    <w:p w14:paraId="7961AD91" w14:textId="77777777" w:rsidR="00C776F2" w:rsidRDefault="00C776F2" w:rsidP="00FA6DFA">
      <w:pPr>
        <w:ind w:firstLine="720"/>
      </w:pPr>
      <w:r>
        <w:t xml:space="preserve">The Book Status is located at the second last column of the Book table, Available are those available at the Library for lending and borrowed are those out from Library and details of </w:t>
      </w:r>
      <w:r w:rsidRPr="00C776F2">
        <w:rPr>
          <w:b/>
        </w:rPr>
        <w:t>Borrower</w:t>
      </w:r>
      <w:r>
        <w:t xml:space="preserve"> and </w:t>
      </w:r>
      <w:r w:rsidRPr="00C776F2">
        <w:rPr>
          <w:b/>
        </w:rPr>
        <w:t>Issuer</w:t>
      </w:r>
      <w:r>
        <w:t xml:space="preserve"> of books borrowed is shown when move mouse pointer over the binocular icon.</w:t>
      </w:r>
    </w:p>
    <w:p w14:paraId="334C82B8" w14:textId="77777777" w:rsidR="00FA6DFA" w:rsidRDefault="006B207E" w:rsidP="00FA6DFA">
      <w:pPr>
        <w:ind w:firstLine="720"/>
      </w:pPr>
      <w:r>
        <w:rPr>
          <w:noProof/>
        </w:rPr>
        <w:drawing>
          <wp:anchor distT="0" distB="0" distL="114300" distR="114300" simplePos="0" relativeHeight="251757568" behindDoc="1" locked="0" layoutInCell="1" allowOverlap="1" wp14:anchorId="3ADAFA34" wp14:editId="7DBD7CDF">
            <wp:simplePos x="0" y="0"/>
            <wp:positionH relativeFrom="column">
              <wp:posOffset>-87630</wp:posOffset>
            </wp:positionH>
            <wp:positionV relativeFrom="paragraph">
              <wp:posOffset>28575</wp:posOffset>
            </wp:positionV>
            <wp:extent cx="6554470" cy="187960"/>
            <wp:effectExtent l="19050" t="0" r="0" b="0"/>
            <wp:wrapNone/>
            <wp:docPr id="1" name="Picture 24"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0"/>
                    <pic:cNvPicPr>
                      <a:picLocks noChangeAspect="1" noChangeArrowheads="1"/>
                    </pic:cNvPicPr>
                  </pic:nvPicPr>
                  <pic:blipFill>
                    <a:blip r:embed="rId22"/>
                    <a:srcRect t="32663" b="48744"/>
                    <a:stretch>
                      <a:fillRect/>
                    </a:stretch>
                  </pic:blipFill>
                  <pic:spPr bwMode="auto">
                    <a:xfrm>
                      <a:off x="0" y="0"/>
                      <a:ext cx="6554470" cy="187960"/>
                    </a:xfrm>
                    <a:prstGeom prst="rect">
                      <a:avLst/>
                    </a:prstGeom>
                    <a:noFill/>
                    <a:ln w="9525">
                      <a:noFill/>
                      <a:miter lim="800000"/>
                      <a:headEnd/>
                      <a:tailEnd/>
                    </a:ln>
                  </pic:spPr>
                </pic:pic>
              </a:graphicData>
            </a:graphic>
          </wp:anchor>
        </w:drawing>
      </w:r>
      <w:r w:rsidR="00C776F2">
        <w:rPr>
          <w:noProof/>
        </w:rPr>
        <w:drawing>
          <wp:anchor distT="0" distB="0" distL="114300" distR="114300" simplePos="0" relativeHeight="251701248" behindDoc="0" locked="0" layoutInCell="1" allowOverlap="1" wp14:anchorId="696C6B00" wp14:editId="7F51BFBB">
            <wp:simplePos x="0" y="0"/>
            <wp:positionH relativeFrom="column">
              <wp:posOffset>-87630</wp:posOffset>
            </wp:positionH>
            <wp:positionV relativeFrom="paragraph">
              <wp:posOffset>216535</wp:posOffset>
            </wp:positionV>
            <wp:extent cx="6554470" cy="579120"/>
            <wp:effectExtent l="19050" t="0" r="0" b="0"/>
            <wp:wrapNone/>
            <wp:docPr id="75" name="Picture 75" descr="C:\Users\Marta\AppData\Local\Microsoft\Windows\INetCache\Content.Wor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Marta\AppData\Local\Microsoft\Windows\INetCache\Content.Word\7.png"/>
                    <pic:cNvPicPr>
                      <a:picLocks noChangeAspect="1" noChangeArrowheads="1"/>
                    </pic:cNvPicPr>
                  </pic:nvPicPr>
                  <pic:blipFill>
                    <a:blip r:embed="rId24"/>
                    <a:srcRect l="13181" t="79015" r="1004" b="4744"/>
                    <a:stretch>
                      <a:fillRect/>
                    </a:stretch>
                  </pic:blipFill>
                  <pic:spPr bwMode="auto">
                    <a:xfrm>
                      <a:off x="0" y="0"/>
                      <a:ext cx="6554470" cy="579120"/>
                    </a:xfrm>
                    <a:prstGeom prst="rect">
                      <a:avLst/>
                    </a:prstGeom>
                    <a:noFill/>
                    <a:ln w="9525">
                      <a:noFill/>
                      <a:miter lim="800000"/>
                      <a:headEnd/>
                      <a:tailEnd/>
                    </a:ln>
                  </pic:spPr>
                </pic:pic>
              </a:graphicData>
            </a:graphic>
          </wp:anchor>
        </w:drawing>
      </w:r>
    </w:p>
    <w:p w14:paraId="193FAE2E" w14:textId="77777777" w:rsidR="00FA6DFA" w:rsidRPr="006B207E" w:rsidRDefault="00FC3C62" w:rsidP="00FC3C62">
      <w:pPr>
        <w:rPr>
          <w:b/>
        </w:rPr>
      </w:pPr>
      <w:r w:rsidRPr="006B207E">
        <w:rPr>
          <w:b/>
        </w:rPr>
        <w:lastRenderedPageBreak/>
        <w:t>MEMBER ENTRY &amp; MEMBER MANAGEMENT</w:t>
      </w:r>
    </w:p>
    <w:p w14:paraId="3B09CC50" w14:textId="77777777" w:rsidR="00FC3C62" w:rsidRDefault="00FC3C62" w:rsidP="00FC3C62">
      <w:r>
        <w:t xml:space="preserve">When you click on </w:t>
      </w:r>
      <w:r w:rsidRPr="006B207E">
        <w:rPr>
          <w:u w:val="single"/>
        </w:rPr>
        <w:t>Member Management</w:t>
      </w:r>
      <w:r>
        <w:t xml:space="preserve"> Menu, it will breakup and shows its Sub-Menu: </w:t>
      </w:r>
      <w:r w:rsidRPr="006B207E">
        <w:rPr>
          <w:u w:val="single"/>
        </w:rPr>
        <w:t>Member</w:t>
      </w:r>
      <w:r>
        <w:t xml:space="preserve">, </w:t>
      </w:r>
      <w:r w:rsidRPr="006B207E">
        <w:rPr>
          <w:u w:val="single"/>
        </w:rPr>
        <w:t>ID Card</w:t>
      </w:r>
      <w:r>
        <w:t xml:space="preserve">, </w:t>
      </w:r>
      <w:r w:rsidRPr="006B207E">
        <w:rPr>
          <w:u w:val="single"/>
        </w:rPr>
        <w:t>Rating List</w:t>
      </w:r>
      <w:r>
        <w:t xml:space="preserve"> and </w:t>
      </w:r>
      <w:r w:rsidRPr="006B207E">
        <w:rPr>
          <w:u w:val="single"/>
        </w:rPr>
        <w:t>Inactive Users</w:t>
      </w:r>
      <w:r>
        <w:t xml:space="preserve">. </w:t>
      </w:r>
    </w:p>
    <w:p w14:paraId="01EFFC59" w14:textId="77777777" w:rsidR="00FA6DFA" w:rsidRDefault="00FC3C62" w:rsidP="00833900">
      <w:pPr>
        <w:pStyle w:val="ListParagraph"/>
        <w:ind w:left="1080"/>
      </w:pPr>
      <w:r>
        <w:t xml:space="preserve">When you click on </w:t>
      </w:r>
      <w:r w:rsidRPr="006B207E">
        <w:rPr>
          <w:u w:val="single"/>
        </w:rPr>
        <w:t>Member</w:t>
      </w:r>
      <w:r>
        <w:t xml:space="preserve"> Menu, </w:t>
      </w:r>
      <w:r w:rsidR="00240C27">
        <w:t xml:space="preserve">Member </w:t>
      </w:r>
      <w:r>
        <w:t xml:space="preserve">Page will open. Here you can view list of </w:t>
      </w:r>
      <w:r w:rsidR="00240C27">
        <w:t>members</w:t>
      </w:r>
      <w:r>
        <w:t>, search, edit,</w:t>
      </w:r>
      <w:r w:rsidR="00240C27">
        <w:t xml:space="preserve"> view member transactions,</w:t>
      </w:r>
      <w:r>
        <w:t xml:space="preserve"> delete and enter new </w:t>
      </w:r>
      <w:r w:rsidR="00240C27">
        <w:t>members</w:t>
      </w:r>
      <w:r>
        <w:t>. The book is listed in alphabetic order by its Title.</w:t>
      </w:r>
    </w:p>
    <w:p w14:paraId="6EB0894B" w14:textId="7FD865AA" w:rsidR="00FA6DFA" w:rsidRDefault="008B76F6" w:rsidP="00FA6DFA">
      <w:pPr>
        <w:ind w:firstLine="720"/>
      </w:pPr>
      <w:r>
        <w:pict w14:anchorId="7E3555E0">
          <v:shape id="_x0000_i1030" type="#_x0000_t75" style="width:468pt;height:184.5pt">
            <v:imagedata r:id="rId25" o:title="New Member" croptop="4928f"/>
          </v:shape>
        </w:pict>
      </w:r>
    </w:p>
    <w:p w14:paraId="058FED7A" w14:textId="77777777" w:rsidR="00CD2C9D" w:rsidRDefault="00CD2C9D" w:rsidP="00CD2C9D">
      <w:pPr>
        <w:pStyle w:val="ListParagraph"/>
        <w:numPr>
          <w:ilvl w:val="0"/>
          <w:numId w:val="20"/>
        </w:numPr>
      </w:pPr>
      <w:r w:rsidRPr="006B207E">
        <w:rPr>
          <w:b/>
        </w:rPr>
        <w:t>Adding Member Procedure</w:t>
      </w:r>
      <w:r>
        <w:t xml:space="preserve">: Click on the </w:t>
      </w:r>
      <w:r w:rsidRPr="006B207E">
        <w:rPr>
          <w:b/>
          <w:i/>
        </w:rPr>
        <w:t>Add New Member</w:t>
      </w:r>
      <w:r>
        <w:t xml:space="preserve"> button located in the left top corner of the page. The following page will open.</w:t>
      </w:r>
    </w:p>
    <w:p w14:paraId="5944B436" w14:textId="0ACA31A0" w:rsidR="008B76F6" w:rsidRDefault="008B76F6" w:rsidP="008B76F6">
      <w:pPr>
        <w:ind w:left="720"/>
      </w:pPr>
      <w:r w:rsidRPr="008B76F6">
        <w:drawing>
          <wp:inline distT="0" distB="0" distL="0" distR="0" wp14:anchorId="09DE78CE" wp14:editId="503AB984">
            <wp:extent cx="4219575" cy="3652908"/>
            <wp:effectExtent l="0" t="0" r="0" b="0"/>
            <wp:docPr id="1286474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74815" name=""/>
                    <pic:cNvPicPr/>
                  </pic:nvPicPr>
                  <pic:blipFill>
                    <a:blip r:embed="rId26"/>
                    <a:stretch>
                      <a:fillRect/>
                    </a:stretch>
                  </pic:blipFill>
                  <pic:spPr>
                    <a:xfrm>
                      <a:off x="0" y="0"/>
                      <a:ext cx="4253814" cy="3682549"/>
                    </a:xfrm>
                    <a:prstGeom prst="rect">
                      <a:avLst/>
                    </a:prstGeom>
                  </pic:spPr>
                </pic:pic>
              </a:graphicData>
            </a:graphic>
          </wp:inline>
        </w:drawing>
      </w:r>
    </w:p>
    <w:p w14:paraId="7B0FE3D9" w14:textId="77777777" w:rsidR="00CD2C9D" w:rsidRDefault="00B64B0E" w:rsidP="00B64B0E">
      <w:pPr>
        <w:pStyle w:val="ListParagraph"/>
        <w:numPr>
          <w:ilvl w:val="0"/>
          <w:numId w:val="21"/>
        </w:numPr>
      </w:pPr>
      <w:r w:rsidRPr="006B207E">
        <w:rPr>
          <w:b/>
        </w:rPr>
        <w:lastRenderedPageBreak/>
        <w:t>Name</w:t>
      </w:r>
      <w:r>
        <w:t>: Enter the member name. Write in a proper order as this will appear in the ID Card as you entered here.</w:t>
      </w:r>
    </w:p>
    <w:p w14:paraId="2BA4EEEC" w14:textId="77777777" w:rsidR="00B64B0E" w:rsidRDefault="00B64B0E" w:rsidP="00B64B0E">
      <w:pPr>
        <w:pStyle w:val="ListParagraph"/>
        <w:numPr>
          <w:ilvl w:val="0"/>
          <w:numId w:val="21"/>
        </w:numPr>
      </w:pPr>
      <w:r w:rsidRPr="006B207E">
        <w:rPr>
          <w:b/>
        </w:rPr>
        <w:t>Gender</w:t>
      </w:r>
      <w:r>
        <w:t>: Select the gender of a member from dropdown list.</w:t>
      </w:r>
    </w:p>
    <w:p w14:paraId="716EAD92" w14:textId="4354805F" w:rsidR="00B64B0E" w:rsidRDefault="008B76F6" w:rsidP="00B64B0E">
      <w:pPr>
        <w:pStyle w:val="ListParagraph"/>
        <w:numPr>
          <w:ilvl w:val="0"/>
          <w:numId w:val="21"/>
        </w:numPr>
      </w:pPr>
      <w:r>
        <w:rPr>
          <w:b/>
        </w:rPr>
        <w:t>Family Relationship</w:t>
      </w:r>
      <w:r w:rsidR="00B64B0E">
        <w:t xml:space="preserve">: Enter the </w:t>
      </w:r>
      <w:r>
        <w:t>relationship if available, this fields are not mandatory</w:t>
      </w:r>
      <w:r w:rsidR="00B64B0E">
        <w:t>.</w:t>
      </w:r>
    </w:p>
    <w:p w14:paraId="79203736" w14:textId="77777777" w:rsidR="00B64B0E" w:rsidRDefault="00B64B0E" w:rsidP="00B64B0E">
      <w:pPr>
        <w:pStyle w:val="ListParagraph"/>
        <w:numPr>
          <w:ilvl w:val="0"/>
          <w:numId w:val="21"/>
        </w:numPr>
      </w:pPr>
      <w:r w:rsidRPr="006B207E">
        <w:rPr>
          <w:b/>
        </w:rPr>
        <w:t>Mobile Number</w:t>
      </w:r>
      <w:r>
        <w:t>: Enter mobile number of a member or where the member can be contacted. Enter only numerical is allowed with a digit of 10.</w:t>
      </w:r>
    </w:p>
    <w:p w14:paraId="63F2FCA4" w14:textId="673B9C98" w:rsidR="00B64B0E" w:rsidRDefault="00B64B0E" w:rsidP="00B64B0E">
      <w:pPr>
        <w:pStyle w:val="ListParagraph"/>
        <w:numPr>
          <w:ilvl w:val="0"/>
          <w:numId w:val="21"/>
        </w:numPr>
      </w:pPr>
      <w:r w:rsidRPr="006B207E">
        <w:rPr>
          <w:b/>
        </w:rPr>
        <w:t>Address</w:t>
      </w:r>
      <w:r>
        <w:t xml:space="preserve">: Enter address of the member. Here you have to enter House No, Street Name or building name which can specify the location of </w:t>
      </w:r>
      <w:r w:rsidR="00456FA1">
        <w:t>members’</w:t>
      </w:r>
      <w:r>
        <w:t xml:space="preserve"> resident. You do not need to ente</w:t>
      </w:r>
      <w:r w:rsidR="008B76F6">
        <w:t>r the default Resident Address which you can preset through settings</w:t>
      </w:r>
      <w:bookmarkStart w:id="0" w:name="_Hlk160024268"/>
      <w:r w:rsidR="008B76F6">
        <w:t xml:space="preserve"> </w:t>
      </w:r>
      <w:r w:rsidR="008B76F6" w:rsidRPr="008B76F6">
        <w:rPr>
          <w:b/>
          <w:bCs/>
        </w:rPr>
        <w:t>Default ID Value</w:t>
      </w:r>
      <w:r w:rsidR="008B76F6">
        <w:rPr>
          <w:b/>
        </w:rPr>
        <w:t xml:space="preserve"> </w:t>
      </w:r>
      <w:r>
        <w:t>.</w:t>
      </w:r>
      <w:bookmarkEnd w:id="0"/>
    </w:p>
    <w:p w14:paraId="7BD2FA50" w14:textId="0C8A6ADC" w:rsidR="00B64B0E" w:rsidRDefault="00B64B0E" w:rsidP="00B64B0E">
      <w:pPr>
        <w:pStyle w:val="ListParagraph"/>
        <w:numPr>
          <w:ilvl w:val="0"/>
          <w:numId w:val="21"/>
        </w:numPr>
      </w:pPr>
      <w:r w:rsidRPr="006B207E">
        <w:rPr>
          <w:b/>
        </w:rPr>
        <w:t>ID Number</w:t>
      </w:r>
      <w:r>
        <w:t xml:space="preserve">: ID Number is auto generated as suggest by the Library Committee. No need to edit, </w:t>
      </w:r>
      <w:r w:rsidR="008B76F6">
        <w:t xml:space="preserve">you can edit the prefix from setting </w:t>
      </w:r>
      <w:r w:rsidR="008B76F6" w:rsidRPr="008B76F6">
        <w:rPr>
          <w:b/>
          <w:bCs/>
        </w:rPr>
        <w:t>Default ID Value</w:t>
      </w:r>
      <w:r w:rsidR="008B76F6" w:rsidRPr="008B76F6">
        <w:rPr>
          <w:b/>
        </w:rPr>
        <w:t xml:space="preserve"> </w:t>
      </w:r>
      <w:r w:rsidR="008B76F6" w:rsidRPr="008B76F6">
        <w:t>.</w:t>
      </w:r>
    </w:p>
    <w:p w14:paraId="67D9CDFD" w14:textId="5B766F71" w:rsidR="00B64B0E" w:rsidRDefault="00B64B0E" w:rsidP="00B64B0E">
      <w:pPr>
        <w:pStyle w:val="ListParagraph"/>
        <w:numPr>
          <w:ilvl w:val="0"/>
          <w:numId w:val="21"/>
        </w:numPr>
      </w:pPr>
      <w:r w:rsidRPr="006B207E">
        <w:rPr>
          <w:b/>
        </w:rPr>
        <w:t>Choose image</w:t>
      </w:r>
      <w:r>
        <w:t xml:space="preserve">: You can choose a members image by clicking </w:t>
      </w:r>
      <w:r w:rsidRPr="006B207E">
        <w:rPr>
          <w:b/>
          <w:i/>
        </w:rPr>
        <w:t>Browse</w:t>
      </w:r>
      <w:r>
        <w:t xml:space="preserve"> button to it. This image will be shown in the ID Card of a Library. The image should be clear and well posted,</w:t>
      </w:r>
      <w:r w:rsidR="00A76C51">
        <w:t xml:space="preserve"> you have to crop the image for clear picture</w:t>
      </w:r>
      <w:r>
        <w:t xml:space="preserve"> and it will not exceed 2 Mb in size. If image is not selected, a default image of undefined figure will appears as image of the member, this can be change afterwards.</w:t>
      </w:r>
    </w:p>
    <w:p w14:paraId="29C057BA" w14:textId="77777777" w:rsidR="00B64B0E" w:rsidRDefault="00B64B0E" w:rsidP="00B64B0E">
      <w:pPr>
        <w:pStyle w:val="ListParagraph"/>
        <w:ind w:left="1800"/>
      </w:pPr>
    </w:p>
    <w:p w14:paraId="52F234DD" w14:textId="77777777" w:rsidR="00B64B0E" w:rsidRDefault="00B64B0E" w:rsidP="00B64B0E">
      <w:pPr>
        <w:pStyle w:val="ListParagraph"/>
        <w:ind w:left="1800"/>
      </w:pPr>
      <w:r>
        <w:t>After filling all the necessary</w:t>
      </w:r>
      <w:r w:rsidR="007D56D6">
        <w:t xml:space="preserve"> fields</w:t>
      </w:r>
      <w:r w:rsidR="00F06378">
        <w:t xml:space="preserve"> Click on </w:t>
      </w:r>
      <w:r w:rsidR="00F06378" w:rsidRPr="006B207E">
        <w:rPr>
          <w:b/>
          <w:i/>
        </w:rPr>
        <w:t>Submit</w:t>
      </w:r>
      <w:r w:rsidR="00F06378">
        <w:t xml:space="preserve"> </w:t>
      </w:r>
      <w:r w:rsidR="006B207E">
        <w:t xml:space="preserve">button </w:t>
      </w:r>
      <w:r w:rsidR="00F06378">
        <w:t>to create new member.</w:t>
      </w:r>
    </w:p>
    <w:p w14:paraId="30E2E844" w14:textId="77777777" w:rsidR="00F06378" w:rsidRDefault="00F06378" w:rsidP="00B64B0E">
      <w:pPr>
        <w:pStyle w:val="ListParagraph"/>
        <w:ind w:left="1800"/>
      </w:pPr>
    </w:p>
    <w:p w14:paraId="0BF53459" w14:textId="77777777" w:rsidR="00F06378" w:rsidRPr="005E5BFD" w:rsidRDefault="00F06378" w:rsidP="00F06378">
      <w:pPr>
        <w:pStyle w:val="ListParagraph"/>
        <w:ind w:left="1134" w:hanging="1134"/>
        <w:rPr>
          <w:i/>
        </w:rPr>
      </w:pPr>
      <w:r w:rsidRPr="005E5BFD">
        <w:rPr>
          <w:i/>
        </w:rPr>
        <w:t>Note:  1)</w:t>
      </w:r>
      <w:r w:rsidRPr="005E5BFD">
        <w:rPr>
          <w:i/>
        </w:rPr>
        <w:tab/>
        <w:t>Since there can be a common name among the members, entering multiple name is enabled, so make sure you do not enter duplicate members as the system did not keep track on</w:t>
      </w:r>
      <w:r w:rsidR="00E938BA">
        <w:rPr>
          <w:i/>
        </w:rPr>
        <w:t xml:space="preserve"> duplicate members</w:t>
      </w:r>
      <w:r w:rsidRPr="005E5BFD">
        <w:rPr>
          <w:i/>
        </w:rPr>
        <w:t>.</w:t>
      </w:r>
    </w:p>
    <w:p w14:paraId="58E60449" w14:textId="77777777" w:rsidR="00F06378" w:rsidRPr="005E5BFD" w:rsidRDefault="00F06378" w:rsidP="00F06378">
      <w:pPr>
        <w:pStyle w:val="ListParagraph"/>
        <w:ind w:left="1134" w:hanging="1134"/>
        <w:rPr>
          <w:i/>
        </w:rPr>
      </w:pPr>
      <w:r w:rsidRPr="005E5BFD">
        <w:rPr>
          <w:i/>
        </w:rPr>
        <w:t xml:space="preserve">           2)</w:t>
      </w:r>
      <w:r w:rsidRPr="005E5BFD">
        <w:rPr>
          <w:i/>
        </w:rPr>
        <w:tab/>
        <w:t xml:space="preserve">Creating of member is </w:t>
      </w:r>
      <w:r w:rsidR="005E5BFD" w:rsidRPr="005E5BFD">
        <w:rPr>
          <w:i/>
        </w:rPr>
        <w:t>necessary in</w:t>
      </w:r>
      <w:r w:rsidRPr="005E5BFD">
        <w:rPr>
          <w:i/>
        </w:rPr>
        <w:t xml:space="preserve"> order to make issue of books. </w:t>
      </w:r>
    </w:p>
    <w:p w14:paraId="0B3F4914" w14:textId="77777777" w:rsidR="00F06378" w:rsidRDefault="00F06378" w:rsidP="00F06378">
      <w:pPr>
        <w:pStyle w:val="ListParagraph"/>
        <w:ind w:left="1134" w:hanging="1134"/>
        <w:rPr>
          <w:i/>
        </w:rPr>
      </w:pPr>
      <w:r w:rsidRPr="005E5BFD">
        <w:rPr>
          <w:i/>
        </w:rPr>
        <w:t xml:space="preserve">     </w:t>
      </w:r>
      <w:r w:rsidR="005E5BFD" w:rsidRPr="005E5BFD">
        <w:rPr>
          <w:i/>
        </w:rPr>
        <w:t xml:space="preserve">      3)</w:t>
      </w:r>
      <w:r w:rsidR="005E5BFD" w:rsidRPr="005E5BFD">
        <w:rPr>
          <w:i/>
        </w:rPr>
        <w:tab/>
        <w:t>The ID given to member</w:t>
      </w:r>
      <w:r w:rsidRPr="005E5BFD">
        <w:rPr>
          <w:i/>
        </w:rPr>
        <w:t xml:space="preserve"> </w:t>
      </w:r>
      <w:r w:rsidR="005E5BFD" w:rsidRPr="005E5BFD">
        <w:rPr>
          <w:i/>
        </w:rPr>
        <w:t>is</w:t>
      </w:r>
      <w:r w:rsidRPr="005E5BFD">
        <w:rPr>
          <w:i/>
        </w:rPr>
        <w:t xml:space="preserve"> permanent. So, in order to renew the membership, the same ID will be assigned to its member renewed.</w:t>
      </w:r>
    </w:p>
    <w:p w14:paraId="15E32E9A" w14:textId="77777777" w:rsidR="00E516AA" w:rsidRDefault="00E516AA" w:rsidP="00F06378">
      <w:pPr>
        <w:pStyle w:val="ListParagraph"/>
        <w:ind w:left="1134" w:hanging="1134"/>
        <w:rPr>
          <w:i/>
        </w:rPr>
      </w:pPr>
    </w:p>
    <w:p w14:paraId="477F9579" w14:textId="77777777" w:rsidR="00E516AA" w:rsidRDefault="00E516AA" w:rsidP="00F06378">
      <w:pPr>
        <w:pStyle w:val="ListParagraph"/>
        <w:ind w:left="1134" w:hanging="1134"/>
        <w:rPr>
          <w:i/>
        </w:rPr>
      </w:pPr>
    </w:p>
    <w:p w14:paraId="04962066" w14:textId="77777777" w:rsidR="00E516AA" w:rsidRDefault="00E516AA" w:rsidP="00F06378">
      <w:pPr>
        <w:pStyle w:val="ListParagraph"/>
        <w:ind w:left="1134" w:hanging="1134"/>
      </w:pPr>
    </w:p>
    <w:p w14:paraId="0E658994" w14:textId="77777777" w:rsidR="00E516AA" w:rsidRDefault="00E516AA" w:rsidP="00F06378">
      <w:pPr>
        <w:pStyle w:val="ListParagraph"/>
        <w:ind w:left="1134" w:hanging="1134"/>
      </w:pPr>
    </w:p>
    <w:p w14:paraId="685B9FCC" w14:textId="77777777" w:rsidR="00E516AA" w:rsidRDefault="00E516AA" w:rsidP="00F06378">
      <w:pPr>
        <w:pStyle w:val="ListParagraph"/>
        <w:ind w:left="1134" w:hanging="1134"/>
      </w:pPr>
    </w:p>
    <w:p w14:paraId="1E0E3552" w14:textId="77777777" w:rsidR="00456FA1" w:rsidRDefault="00456FA1" w:rsidP="00F06378">
      <w:pPr>
        <w:pStyle w:val="ListParagraph"/>
        <w:ind w:left="1134" w:hanging="1134"/>
      </w:pPr>
    </w:p>
    <w:p w14:paraId="222046F5" w14:textId="77777777" w:rsidR="00456FA1" w:rsidRDefault="00456FA1" w:rsidP="00F06378">
      <w:pPr>
        <w:pStyle w:val="ListParagraph"/>
        <w:ind w:left="1134" w:hanging="1134"/>
      </w:pPr>
    </w:p>
    <w:p w14:paraId="7507C450" w14:textId="77777777" w:rsidR="00A76C51" w:rsidRDefault="00A76C51" w:rsidP="00F06378">
      <w:pPr>
        <w:pStyle w:val="ListParagraph"/>
        <w:ind w:left="1134" w:hanging="1134"/>
      </w:pPr>
    </w:p>
    <w:p w14:paraId="004CD47F" w14:textId="77777777" w:rsidR="00A76C51" w:rsidRDefault="00A76C51" w:rsidP="00F06378">
      <w:pPr>
        <w:pStyle w:val="ListParagraph"/>
        <w:ind w:left="1134" w:hanging="1134"/>
      </w:pPr>
    </w:p>
    <w:p w14:paraId="4B3867BC" w14:textId="77777777" w:rsidR="00A76C51" w:rsidRDefault="00A76C51" w:rsidP="00F06378">
      <w:pPr>
        <w:pStyle w:val="ListParagraph"/>
        <w:ind w:left="1134" w:hanging="1134"/>
      </w:pPr>
    </w:p>
    <w:p w14:paraId="1E3965FB" w14:textId="77777777" w:rsidR="00A76C51" w:rsidRDefault="00A76C51" w:rsidP="00F06378">
      <w:pPr>
        <w:pStyle w:val="ListParagraph"/>
        <w:ind w:left="1134" w:hanging="1134"/>
      </w:pPr>
    </w:p>
    <w:p w14:paraId="6D107DFB" w14:textId="77777777" w:rsidR="00A76C51" w:rsidRDefault="00A76C51" w:rsidP="00F06378">
      <w:pPr>
        <w:pStyle w:val="ListParagraph"/>
        <w:ind w:left="1134" w:hanging="1134"/>
      </w:pPr>
    </w:p>
    <w:p w14:paraId="1121B47A" w14:textId="77777777" w:rsidR="00A76C51" w:rsidRDefault="00A76C51" w:rsidP="00F06378">
      <w:pPr>
        <w:pStyle w:val="ListParagraph"/>
        <w:ind w:left="1134" w:hanging="1134"/>
      </w:pPr>
    </w:p>
    <w:p w14:paraId="4B4EF95F" w14:textId="77777777" w:rsidR="00456FA1" w:rsidRDefault="00456FA1" w:rsidP="00F06378">
      <w:pPr>
        <w:pStyle w:val="ListParagraph"/>
        <w:ind w:left="1134" w:hanging="1134"/>
      </w:pPr>
    </w:p>
    <w:p w14:paraId="2FC19F95" w14:textId="77777777" w:rsidR="00E516AA" w:rsidRDefault="00E516AA" w:rsidP="00F06378">
      <w:pPr>
        <w:pStyle w:val="ListParagraph"/>
        <w:ind w:left="1134" w:hanging="1134"/>
      </w:pPr>
    </w:p>
    <w:p w14:paraId="3213EA73" w14:textId="77777777" w:rsidR="00E516AA" w:rsidRDefault="00E516AA" w:rsidP="00833900">
      <w:pPr>
        <w:pStyle w:val="ListParagraph"/>
        <w:numPr>
          <w:ilvl w:val="0"/>
          <w:numId w:val="20"/>
        </w:numPr>
      </w:pPr>
      <w:r>
        <w:lastRenderedPageBreak/>
        <w:t xml:space="preserve">Edit </w:t>
      </w:r>
      <w:r w:rsidR="00833900">
        <w:t>Member</w:t>
      </w:r>
      <w:r>
        <w:t xml:space="preserve"> details: </w:t>
      </w:r>
    </w:p>
    <w:p w14:paraId="41161704" w14:textId="77777777" w:rsidR="00E516AA" w:rsidRDefault="00E516AA" w:rsidP="00E516AA">
      <w:pPr>
        <w:pStyle w:val="ListParagraph"/>
        <w:ind w:left="1080"/>
      </w:pPr>
      <w:r>
        <w:t xml:space="preserve">In the list of </w:t>
      </w:r>
      <w:r w:rsidR="00833900">
        <w:t>member</w:t>
      </w:r>
      <w:r>
        <w:t xml:space="preserve"> table, the last column i.e. Action has a button. The blue button of Action column is used to edit an individual </w:t>
      </w:r>
      <w:r w:rsidR="00833900">
        <w:t>member</w:t>
      </w:r>
      <w:r>
        <w:t>.</w:t>
      </w:r>
    </w:p>
    <w:p w14:paraId="34E1BA78" w14:textId="77777777" w:rsidR="00A76C51" w:rsidRDefault="00A76C51" w:rsidP="00E516AA">
      <w:pPr>
        <w:pStyle w:val="ListParagraph"/>
        <w:ind w:left="1080"/>
      </w:pPr>
    </w:p>
    <w:p w14:paraId="43893839" w14:textId="77777777" w:rsidR="00A76C51" w:rsidRDefault="00A76C51" w:rsidP="00A76C51">
      <w:pPr>
        <w:pStyle w:val="ListParagraph"/>
        <w:ind w:left="284"/>
      </w:pPr>
    </w:p>
    <w:p w14:paraId="077DDB1C" w14:textId="04BC36A6" w:rsidR="00C657D6" w:rsidRDefault="00A76C51" w:rsidP="00A76C51">
      <w:pPr>
        <w:pStyle w:val="ListParagraph"/>
        <w:ind w:left="284"/>
      </w:pPr>
      <w:r w:rsidRPr="00A76C51">
        <w:drawing>
          <wp:inline distT="0" distB="0" distL="0" distR="0" wp14:anchorId="75806D63" wp14:editId="2BF22D2F">
            <wp:extent cx="5453637" cy="942975"/>
            <wp:effectExtent l="0" t="0" r="0" b="0"/>
            <wp:docPr id="187594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941789" name=""/>
                    <pic:cNvPicPr/>
                  </pic:nvPicPr>
                  <pic:blipFill>
                    <a:blip r:embed="rId27"/>
                    <a:stretch>
                      <a:fillRect/>
                    </a:stretch>
                  </pic:blipFill>
                  <pic:spPr>
                    <a:xfrm>
                      <a:off x="0" y="0"/>
                      <a:ext cx="5510188" cy="952753"/>
                    </a:xfrm>
                    <a:prstGeom prst="rect">
                      <a:avLst/>
                    </a:prstGeom>
                  </pic:spPr>
                </pic:pic>
              </a:graphicData>
            </a:graphic>
          </wp:inline>
        </w:drawing>
      </w:r>
    </w:p>
    <w:p w14:paraId="024B6ECF" w14:textId="77777777" w:rsidR="00C657D6" w:rsidRDefault="00C657D6" w:rsidP="00E516AA">
      <w:pPr>
        <w:pStyle w:val="ListParagraph"/>
        <w:ind w:left="1080"/>
      </w:pPr>
    </w:p>
    <w:p w14:paraId="22E6A011" w14:textId="77777777" w:rsidR="00E516AA" w:rsidRDefault="00E516AA" w:rsidP="00F06378">
      <w:pPr>
        <w:pStyle w:val="ListParagraph"/>
        <w:ind w:left="1134" w:hanging="1134"/>
      </w:pPr>
    </w:p>
    <w:p w14:paraId="520E2DBC" w14:textId="77777777" w:rsidR="00C657D6" w:rsidRDefault="00C657D6" w:rsidP="00F06378">
      <w:pPr>
        <w:pStyle w:val="ListParagraph"/>
        <w:ind w:left="1134" w:hanging="1134"/>
      </w:pPr>
    </w:p>
    <w:p w14:paraId="04FD746B" w14:textId="3E2CDD81" w:rsidR="00C657D6" w:rsidRDefault="00C657D6" w:rsidP="00C657D6">
      <w:pPr>
        <w:pStyle w:val="ListParagraph"/>
        <w:ind w:left="1134"/>
      </w:pPr>
      <w:r>
        <w:t>When Edit button i.e. the blue button is clicked, it will navigate to a member edit page.</w:t>
      </w:r>
    </w:p>
    <w:p w14:paraId="0A67EEA9" w14:textId="77777777" w:rsidR="00C657D6" w:rsidRDefault="00C657D6" w:rsidP="00C657D6"/>
    <w:p w14:paraId="503B8F4D" w14:textId="160BE3D1" w:rsidR="00C657D6" w:rsidRDefault="00A76C51" w:rsidP="00C657D6">
      <w:r w:rsidRPr="00A76C51">
        <w:drawing>
          <wp:inline distT="0" distB="0" distL="0" distR="0" wp14:anchorId="612F8E15" wp14:editId="129B872E">
            <wp:extent cx="4993419" cy="5032362"/>
            <wp:effectExtent l="0" t="0" r="0" b="0"/>
            <wp:docPr id="9141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11571" name=""/>
                    <pic:cNvPicPr/>
                  </pic:nvPicPr>
                  <pic:blipFill>
                    <a:blip r:embed="rId28"/>
                    <a:stretch>
                      <a:fillRect/>
                    </a:stretch>
                  </pic:blipFill>
                  <pic:spPr>
                    <a:xfrm>
                      <a:off x="0" y="0"/>
                      <a:ext cx="5055470" cy="5094897"/>
                    </a:xfrm>
                    <a:prstGeom prst="rect">
                      <a:avLst/>
                    </a:prstGeom>
                  </pic:spPr>
                </pic:pic>
              </a:graphicData>
            </a:graphic>
          </wp:inline>
        </w:drawing>
      </w:r>
    </w:p>
    <w:p w14:paraId="501FF6BB" w14:textId="77777777" w:rsidR="00C657D6" w:rsidRDefault="00C657D6" w:rsidP="00C657D6">
      <w:pPr>
        <w:pStyle w:val="ListParagraph"/>
        <w:numPr>
          <w:ilvl w:val="0"/>
          <w:numId w:val="24"/>
        </w:numPr>
      </w:pPr>
      <w:r w:rsidRPr="006B207E">
        <w:rPr>
          <w:b/>
        </w:rPr>
        <w:lastRenderedPageBreak/>
        <w:t>Star Rating</w:t>
      </w:r>
      <w:r>
        <w:t xml:space="preserve">: Star Rating of a member can be made by moving mouse pointer over the grey star and left click when desired position is reached. The rating will highlighted in yellow stars as well as </w:t>
      </w:r>
      <w:r w:rsidR="00B42241">
        <w:t>in numbers just below the stars</w:t>
      </w:r>
      <w:r w:rsidR="006B207E">
        <w:t xml:space="preserve"> with a label of Rating</w:t>
      </w:r>
      <w:r w:rsidR="00B42241">
        <w:t>.</w:t>
      </w:r>
    </w:p>
    <w:p w14:paraId="75493F0B" w14:textId="77777777" w:rsidR="00B42241" w:rsidRDefault="00B42241" w:rsidP="00C657D6">
      <w:pPr>
        <w:pStyle w:val="ListParagraph"/>
        <w:numPr>
          <w:ilvl w:val="0"/>
          <w:numId w:val="24"/>
        </w:numPr>
      </w:pPr>
      <w:r w:rsidRPr="006B207E">
        <w:rPr>
          <w:b/>
        </w:rPr>
        <w:t>Change member image</w:t>
      </w:r>
      <w:r>
        <w:t>: In the last field of a form, click on Browse and select image of a member. This will override the existing image and the old image cannot be taken back.</w:t>
      </w:r>
    </w:p>
    <w:p w14:paraId="018FF9DB" w14:textId="42338BEC" w:rsidR="00A76C51" w:rsidRDefault="00A76C51" w:rsidP="00C657D6">
      <w:pPr>
        <w:pStyle w:val="ListParagraph"/>
        <w:numPr>
          <w:ilvl w:val="0"/>
          <w:numId w:val="24"/>
        </w:numPr>
      </w:pPr>
      <w:r>
        <w:rPr>
          <w:b/>
        </w:rPr>
        <w:t>Extend Membership Validity</w:t>
      </w:r>
      <w:r w:rsidRPr="00A76C51">
        <w:t>:</w:t>
      </w:r>
      <w:r>
        <w:t xml:space="preserve"> At the right hand side of the top corner, an admin user can extend the membership validity.</w:t>
      </w:r>
    </w:p>
    <w:p w14:paraId="16048468" w14:textId="77777777" w:rsidR="00B42241" w:rsidRDefault="00B42241" w:rsidP="00B42241">
      <w:pPr>
        <w:ind w:left="1080"/>
      </w:pPr>
      <w:r>
        <w:t>After entering or making changes of the information. Click on</w:t>
      </w:r>
      <w:r w:rsidRPr="006B207E">
        <w:rPr>
          <w:b/>
          <w:i/>
        </w:rPr>
        <w:t xml:space="preserve"> Update</w:t>
      </w:r>
      <w:r>
        <w:t xml:space="preserve"> button to save the changes.</w:t>
      </w:r>
    </w:p>
    <w:p w14:paraId="4658438D" w14:textId="77777777" w:rsidR="00B42241" w:rsidRPr="00B42241" w:rsidRDefault="00B42241" w:rsidP="00B42241">
      <w:pPr>
        <w:ind w:left="1276" w:hanging="1276"/>
        <w:rPr>
          <w:i/>
        </w:rPr>
      </w:pPr>
      <w:r w:rsidRPr="00B42241">
        <w:rPr>
          <w:i/>
        </w:rPr>
        <w:t>Notes: 1)</w:t>
      </w:r>
      <w:r w:rsidRPr="00B42241">
        <w:rPr>
          <w:i/>
        </w:rPr>
        <w:tab/>
        <w:t>You can make rating several times for one member, the users who give ratings (the latest) is registered and displayed.</w:t>
      </w:r>
    </w:p>
    <w:p w14:paraId="432453C9" w14:textId="77777777" w:rsidR="00B42241" w:rsidRPr="00B42241" w:rsidRDefault="00B42241" w:rsidP="00B42241">
      <w:pPr>
        <w:ind w:left="1276" w:hanging="1276"/>
        <w:rPr>
          <w:i/>
        </w:rPr>
      </w:pPr>
      <w:r w:rsidRPr="00B42241">
        <w:rPr>
          <w:i/>
        </w:rPr>
        <w:t xml:space="preserve">             2)</w:t>
      </w:r>
      <w:r w:rsidRPr="00B42241">
        <w:rPr>
          <w:i/>
        </w:rPr>
        <w:tab/>
        <w:t>Changing of ID Number is not suggested as there might be severe problem regarding the previous transactions.</w:t>
      </w:r>
    </w:p>
    <w:p w14:paraId="63AF1E82" w14:textId="77777777" w:rsidR="00B42241" w:rsidRDefault="00B42241" w:rsidP="00B42241">
      <w:pPr>
        <w:ind w:left="1276" w:hanging="1276"/>
        <w:rPr>
          <w:i/>
        </w:rPr>
      </w:pPr>
      <w:r w:rsidRPr="00B42241">
        <w:rPr>
          <w:i/>
        </w:rPr>
        <w:t xml:space="preserve">            3)</w:t>
      </w:r>
      <w:r w:rsidRPr="00B42241">
        <w:rPr>
          <w:i/>
        </w:rPr>
        <w:tab/>
        <w:t xml:space="preserve">Changing of member image multiple times is accepted, but when new image is uploaded, the old image is deleted permanently. </w:t>
      </w:r>
    </w:p>
    <w:p w14:paraId="50324EEC" w14:textId="77777777" w:rsidR="00B42241" w:rsidRDefault="00B42241" w:rsidP="00B42241">
      <w:pPr>
        <w:ind w:left="1276" w:hanging="1276"/>
        <w:rPr>
          <w:i/>
        </w:rPr>
      </w:pPr>
    </w:p>
    <w:p w14:paraId="350A8A94" w14:textId="77777777" w:rsidR="00B42241" w:rsidRDefault="00B42241" w:rsidP="00B42241">
      <w:pPr>
        <w:pStyle w:val="ListParagraph"/>
        <w:numPr>
          <w:ilvl w:val="0"/>
          <w:numId w:val="20"/>
        </w:numPr>
      </w:pPr>
      <w:r>
        <w:t>Member Transaction:</w:t>
      </w:r>
    </w:p>
    <w:p w14:paraId="7073173F" w14:textId="77777777" w:rsidR="00B42241" w:rsidRDefault="00B42241" w:rsidP="00B42241">
      <w:pPr>
        <w:pStyle w:val="ListParagraph"/>
        <w:ind w:left="1080"/>
      </w:pPr>
      <w:r>
        <w:t>In the list of member table, the last column i.e. Action has a button. The yellow button of Action column is used to view transaction (</w:t>
      </w:r>
      <w:r w:rsidR="005016A2">
        <w:t>Borrowing of books and Returning of books) of</w:t>
      </w:r>
      <w:r>
        <w:t xml:space="preserve"> an individual member.</w:t>
      </w:r>
    </w:p>
    <w:p w14:paraId="301F30DE" w14:textId="77777777" w:rsidR="005016A2" w:rsidRDefault="005016A2" w:rsidP="00B42241">
      <w:pPr>
        <w:pStyle w:val="ListParagraph"/>
        <w:ind w:left="1080"/>
      </w:pPr>
    </w:p>
    <w:p w14:paraId="37A28A98" w14:textId="77777777" w:rsidR="005016A2" w:rsidRDefault="005016A2" w:rsidP="005016A2">
      <w:pPr>
        <w:pStyle w:val="ListParagraph"/>
        <w:ind w:left="1134"/>
      </w:pPr>
      <w:r>
        <w:t>When Transaction button i.e. the yellow button is clicked, it will navigate to a Transaction of a members page.</w:t>
      </w:r>
    </w:p>
    <w:p w14:paraId="71ABA9CE" w14:textId="77777777" w:rsidR="005016A2" w:rsidRDefault="00000000" w:rsidP="005016A2">
      <w:pPr>
        <w:pStyle w:val="ListParagraph"/>
        <w:ind w:left="1134"/>
      </w:pPr>
      <w:r>
        <w:rPr>
          <w:noProof/>
        </w:rPr>
        <w:pict w14:anchorId="4473D38B">
          <v:shape id="_x0000_s1064" type="#_x0000_t75" style="position:absolute;left:0;text-align:left;margin-left:35.5pt;margin-top:6.65pt;width:467.2pt;height:232.4pt;z-index:-251601920">
            <v:imagedata r:id="rId29" o:title="32"/>
          </v:shape>
        </w:pict>
      </w:r>
    </w:p>
    <w:p w14:paraId="619E33B4" w14:textId="77777777" w:rsidR="005016A2" w:rsidRDefault="005016A2" w:rsidP="005016A2">
      <w:pPr>
        <w:pStyle w:val="ListParagraph"/>
        <w:ind w:left="1134"/>
      </w:pPr>
    </w:p>
    <w:p w14:paraId="0D326193" w14:textId="77777777" w:rsidR="005016A2" w:rsidRDefault="005016A2" w:rsidP="00B42241">
      <w:pPr>
        <w:pStyle w:val="ListParagraph"/>
        <w:ind w:left="1080"/>
      </w:pPr>
    </w:p>
    <w:p w14:paraId="60D60E6E" w14:textId="77777777" w:rsidR="005016A2" w:rsidRDefault="005016A2" w:rsidP="00B42241">
      <w:pPr>
        <w:pStyle w:val="ListParagraph"/>
        <w:ind w:left="1080"/>
      </w:pPr>
    </w:p>
    <w:p w14:paraId="0EF47D7D" w14:textId="77777777" w:rsidR="005016A2" w:rsidRDefault="005016A2" w:rsidP="00B42241">
      <w:pPr>
        <w:pStyle w:val="ListParagraph"/>
        <w:ind w:left="1080"/>
      </w:pPr>
    </w:p>
    <w:p w14:paraId="547ECA9F" w14:textId="77777777" w:rsidR="005016A2" w:rsidRDefault="005016A2" w:rsidP="00B42241">
      <w:pPr>
        <w:pStyle w:val="ListParagraph"/>
        <w:ind w:left="1080"/>
      </w:pPr>
    </w:p>
    <w:p w14:paraId="1F302808" w14:textId="77777777" w:rsidR="005016A2" w:rsidRDefault="005016A2" w:rsidP="00B42241">
      <w:pPr>
        <w:pStyle w:val="ListParagraph"/>
        <w:ind w:left="1080"/>
      </w:pPr>
    </w:p>
    <w:p w14:paraId="157C6E76" w14:textId="77777777" w:rsidR="005016A2" w:rsidRDefault="005016A2" w:rsidP="00B42241">
      <w:pPr>
        <w:pStyle w:val="ListParagraph"/>
        <w:ind w:left="1080"/>
      </w:pPr>
    </w:p>
    <w:p w14:paraId="61A65724" w14:textId="77777777" w:rsidR="005016A2" w:rsidRDefault="005016A2" w:rsidP="00B42241">
      <w:pPr>
        <w:pStyle w:val="ListParagraph"/>
        <w:ind w:left="1080"/>
      </w:pPr>
    </w:p>
    <w:p w14:paraId="4569FBB6" w14:textId="77777777" w:rsidR="005016A2" w:rsidRDefault="005016A2" w:rsidP="00B42241">
      <w:pPr>
        <w:pStyle w:val="ListParagraph"/>
        <w:ind w:left="1080"/>
      </w:pPr>
    </w:p>
    <w:p w14:paraId="0DEA43B8" w14:textId="77777777" w:rsidR="005016A2" w:rsidRDefault="005016A2" w:rsidP="00B42241">
      <w:pPr>
        <w:pStyle w:val="ListParagraph"/>
        <w:ind w:left="1080"/>
      </w:pPr>
    </w:p>
    <w:p w14:paraId="6F34B212" w14:textId="77777777" w:rsidR="005016A2" w:rsidRDefault="005016A2" w:rsidP="00B42241">
      <w:pPr>
        <w:pStyle w:val="ListParagraph"/>
        <w:ind w:left="1080"/>
      </w:pPr>
    </w:p>
    <w:p w14:paraId="53A060A3" w14:textId="77777777" w:rsidR="005016A2" w:rsidRDefault="005016A2" w:rsidP="00B42241">
      <w:pPr>
        <w:pStyle w:val="ListParagraph"/>
        <w:ind w:left="1080"/>
      </w:pPr>
    </w:p>
    <w:p w14:paraId="4AA8300C" w14:textId="77777777" w:rsidR="005016A2" w:rsidRDefault="005016A2" w:rsidP="00B42241">
      <w:pPr>
        <w:pStyle w:val="ListParagraph"/>
        <w:ind w:left="1080"/>
      </w:pPr>
    </w:p>
    <w:p w14:paraId="3148063D" w14:textId="77777777" w:rsidR="005016A2" w:rsidRDefault="005016A2" w:rsidP="005016A2">
      <w:pPr>
        <w:pStyle w:val="ListParagraph"/>
        <w:numPr>
          <w:ilvl w:val="0"/>
          <w:numId w:val="25"/>
        </w:numPr>
      </w:pPr>
      <w:r>
        <w:lastRenderedPageBreak/>
        <w:t>The first transaction page contain All Returned Books that the member has made. It will shows every transaction, date of book he borrowed, Date of Return and the Books he have borrowed.</w:t>
      </w:r>
    </w:p>
    <w:p w14:paraId="33242FBF" w14:textId="77777777" w:rsidR="005016A2" w:rsidRDefault="00000000" w:rsidP="00B42241">
      <w:pPr>
        <w:pStyle w:val="ListParagraph"/>
        <w:ind w:left="1080"/>
      </w:pPr>
      <w:r>
        <w:rPr>
          <w:noProof/>
        </w:rPr>
        <w:pict w14:anchorId="2A8764D9">
          <v:shape id="_x0000_s1065" type="#_x0000_t75" style="position:absolute;left:0;text-align:left;margin-left:25.05pt;margin-top:10.85pt;width:467.6pt;height:140.4pt;z-index:-251599872">
            <v:imagedata r:id="rId30" o:title="33"/>
          </v:shape>
        </w:pict>
      </w:r>
    </w:p>
    <w:p w14:paraId="0E488735" w14:textId="77777777" w:rsidR="005016A2" w:rsidRDefault="005016A2" w:rsidP="00B42241">
      <w:pPr>
        <w:pStyle w:val="ListParagraph"/>
        <w:ind w:left="1080"/>
      </w:pPr>
    </w:p>
    <w:p w14:paraId="0F77C769" w14:textId="77777777" w:rsidR="005016A2" w:rsidRDefault="005016A2" w:rsidP="00B42241">
      <w:pPr>
        <w:pStyle w:val="ListParagraph"/>
        <w:ind w:left="1080"/>
      </w:pPr>
    </w:p>
    <w:p w14:paraId="0129C1BE" w14:textId="77777777" w:rsidR="005016A2" w:rsidRDefault="005016A2" w:rsidP="00B42241">
      <w:pPr>
        <w:pStyle w:val="ListParagraph"/>
        <w:ind w:left="1080"/>
      </w:pPr>
    </w:p>
    <w:p w14:paraId="39FA4B26" w14:textId="77777777" w:rsidR="005016A2" w:rsidRDefault="005016A2" w:rsidP="00B42241">
      <w:pPr>
        <w:pStyle w:val="ListParagraph"/>
        <w:ind w:left="1080"/>
      </w:pPr>
    </w:p>
    <w:p w14:paraId="5221C254" w14:textId="77777777" w:rsidR="005016A2" w:rsidRDefault="005016A2" w:rsidP="00B42241">
      <w:pPr>
        <w:pStyle w:val="ListParagraph"/>
        <w:ind w:left="1080"/>
      </w:pPr>
    </w:p>
    <w:p w14:paraId="7428E76E" w14:textId="77777777" w:rsidR="005016A2" w:rsidRDefault="005016A2" w:rsidP="00B42241">
      <w:pPr>
        <w:pStyle w:val="ListParagraph"/>
        <w:ind w:left="1080"/>
      </w:pPr>
    </w:p>
    <w:p w14:paraId="60435BC6" w14:textId="77777777" w:rsidR="005016A2" w:rsidRDefault="005016A2" w:rsidP="00B42241">
      <w:pPr>
        <w:pStyle w:val="ListParagraph"/>
        <w:ind w:left="1080"/>
      </w:pPr>
    </w:p>
    <w:p w14:paraId="13249BAA" w14:textId="77777777" w:rsidR="005016A2" w:rsidRDefault="005016A2" w:rsidP="00B42241">
      <w:pPr>
        <w:pStyle w:val="ListParagraph"/>
        <w:ind w:left="1080"/>
      </w:pPr>
    </w:p>
    <w:p w14:paraId="7E748F56" w14:textId="77777777" w:rsidR="00E15189" w:rsidRDefault="00E15189" w:rsidP="00B42241">
      <w:pPr>
        <w:pStyle w:val="ListParagraph"/>
        <w:ind w:left="1080"/>
      </w:pPr>
    </w:p>
    <w:p w14:paraId="58ABDA7D" w14:textId="77777777" w:rsidR="00E15189" w:rsidRDefault="00E15189" w:rsidP="00E15189">
      <w:pPr>
        <w:pStyle w:val="ListParagraph"/>
        <w:numPr>
          <w:ilvl w:val="0"/>
          <w:numId w:val="25"/>
        </w:numPr>
      </w:pPr>
      <w:r>
        <w:t xml:space="preserve">When </w:t>
      </w:r>
      <w:r w:rsidR="0057184E">
        <w:t>clicked</w:t>
      </w:r>
      <w:r>
        <w:t xml:space="preserve"> on the Blue button i.e. </w:t>
      </w:r>
      <w:r w:rsidRPr="006B207E">
        <w:rPr>
          <w:b/>
          <w:i/>
        </w:rPr>
        <w:t>Not Returned Transaction</w:t>
      </w:r>
      <w:r>
        <w:t xml:space="preserve"> button it will navigate to </w:t>
      </w:r>
      <w:r w:rsidR="0057184E">
        <w:t>Not Return Transaction Page which will list all the transaction that is still exists. That is the member is still borrowing the books and did not return the books.</w:t>
      </w:r>
    </w:p>
    <w:p w14:paraId="53E9DE2D" w14:textId="77777777" w:rsidR="00100C79" w:rsidRDefault="00100C79" w:rsidP="00100C79">
      <w:pPr>
        <w:pStyle w:val="ListParagraph"/>
        <w:ind w:left="1800"/>
      </w:pPr>
    </w:p>
    <w:p w14:paraId="4DFD4C59" w14:textId="77777777" w:rsidR="00100C79" w:rsidRDefault="00100C79" w:rsidP="00100C79">
      <w:pPr>
        <w:pStyle w:val="ListParagraph"/>
        <w:numPr>
          <w:ilvl w:val="0"/>
          <w:numId w:val="20"/>
        </w:numPr>
      </w:pPr>
      <w:r>
        <w:t>Delete member:</w:t>
      </w:r>
    </w:p>
    <w:p w14:paraId="0966D0AC" w14:textId="77777777" w:rsidR="00100C79" w:rsidRDefault="00100C79" w:rsidP="00100C79">
      <w:pPr>
        <w:pStyle w:val="ListParagraph"/>
        <w:ind w:left="1080"/>
      </w:pPr>
      <w:r>
        <w:t>In the list of member table, the last column i.e. Action has a button. The red button of Action column is used to delete an individual member.</w:t>
      </w:r>
    </w:p>
    <w:p w14:paraId="485FFDE5" w14:textId="77777777" w:rsidR="00100C79" w:rsidRDefault="00000000" w:rsidP="00100C79">
      <w:pPr>
        <w:pStyle w:val="ListParagraph"/>
        <w:ind w:left="1080"/>
      </w:pPr>
      <w:r>
        <w:rPr>
          <w:noProof/>
        </w:rPr>
        <w:pict w14:anchorId="27349B25">
          <v:shape id="_x0000_s1066" type="#_x0000_t75" style="position:absolute;left:0;text-align:left;margin-left:75.2pt;margin-top:9.35pt;width:310.8pt;height:215.8pt;z-index:-251597824">
            <v:imagedata r:id="rId31" o:title="34" cropbottom="12046f" cropleft="10663f" cropright="11350f"/>
          </v:shape>
        </w:pict>
      </w:r>
    </w:p>
    <w:p w14:paraId="259C28DD" w14:textId="77777777" w:rsidR="00100C79" w:rsidRDefault="00100C79" w:rsidP="00100C79">
      <w:pPr>
        <w:pStyle w:val="ListParagraph"/>
        <w:ind w:left="1080"/>
      </w:pPr>
    </w:p>
    <w:p w14:paraId="72D8649F" w14:textId="77777777" w:rsidR="00100C79" w:rsidRDefault="00100C79" w:rsidP="00100C79">
      <w:pPr>
        <w:pStyle w:val="ListParagraph"/>
        <w:ind w:left="1080"/>
      </w:pPr>
    </w:p>
    <w:p w14:paraId="72992CC2" w14:textId="77777777" w:rsidR="00100C79" w:rsidRDefault="00100C79" w:rsidP="00100C79">
      <w:pPr>
        <w:pStyle w:val="ListParagraph"/>
        <w:ind w:left="1080"/>
      </w:pPr>
    </w:p>
    <w:p w14:paraId="7956F832" w14:textId="77777777" w:rsidR="00100C79" w:rsidRDefault="00100C79" w:rsidP="00100C79">
      <w:pPr>
        <w:pStyle w:val="ListParagraph"/>
        <w:ind w:left="1080"/>
      </w:pPr>
    </w:p>
    <w:p w14:paraId="187CA1C2" w14:textId="77777777" w:rsidR="00100C79" w:rsidRDefault="00100C79" w:rsidP="00100C79">
      <w:pPr>
        <w:pStyle w:val="ListParagraph"/>
        <w:ind w:left="1080"/>
      </w:pPr>
    </w:p>
    <w:p w14:paraId="0056523E" w14:textId="77777777" w:rsidR="00100C79" w:rsidRDefault="00100C79" w:rsidP="00100C79">
      <w:pPr>
        <w:pStyle w:val="ListParagraph"/>
        <w:ind w:left="1080"/>
      </w:pPr>
    </w:p>
    <w:p w14:paraId="0A9DC1EF" w14:textId="77777777" w:rsidR="00100C79" w:rsidRDefault="00100C79" w:rsidP="00100C79">
      <w:pPr>
        <w:pStyle w:val="ListParagraph"/>
        <w:ind w:left="1080"/>
      </w:pPr>
    </w:p>
    <w:p w14:paraId="6125A426" w14:textId="77777777" w:rsidR="00100C79" w:rsidRDefault="00100C79" w:rsidP="00100C79">
      <w:pPr>
        <w:pStyle w:val="ListParagraph"/>
        <w:ind w:left="1080"/>
      </w:pPr>
    </w:p>
    <w:p w14:paraId="7C17221B" w14:textId="77777777" w:rsidR="00100C79" w:rsidRDefault="00100C79" w:rsidP="00100C79">
      <w:pPr>
        <w:pStyle w:val="ListParagraph"/>
        <w:ind w:left="1080"/>
      </w:pPr>
    </w:p>
    <w:p w14:paraId="1E844E56" w14:textId="77777777" w:rsidR="00100C79" w:rsidRDefault="00100C79" w:rsidP="00100C79">
      <w:pPr>
        <w:pStyle w:val="ListParagraph"/>
        <w:ind w:left="1080"/>
      </w:pPr>
    </w:p>
    <w:p w14:paraId="54BDFBB4" w14:textId="77777777" w:rsidR="00100C79" w:rsidRDefault="00100C79" w:rsidP="00100C79">
      <w:pPr>
        <w:pStyle w:val="ListParagraph"/>
        <w:ind w:left="1080"/>
      </w:pPr>
    </w:p>
    <w:p w14:paraId="176E06A7" w14:textId="77777777" w:rsidR="00100C79" w:rsidRDefault="00100C79" w:rsidP="00100C79">
      <w:pPr>
        <w:pStyle w:val="ListParagraph"/>
        <w:ind w:left="1080"/>
      </w:pPr>
    </w:p>
    <w:p w14:paraId="7301FB79" w14:textId="77777777" w:rsidR="00100C79" w:rsidRDefault="00100C79" w:rsidP="00100C79">
      <w:pPr>
        <w:pStyle w:val="ListParagraph"/>
        <w:ind w:left="1080"/>
      </w:pPr>
    </w:p>
    <w:p w14:paraId="2E1943C0" w14:textId="77777777" w:rsidR="00100C79" w:rsidRDefault="00100C79" w:rsidP="00100C79">
      <w:pPr>
        <w:pStyle w:val="ListParagraph"/>
        <w:ind w:left="1080"/>
      </w:pPr>
    </w:p>
    <w:p w14:paraId="1A48DAB8" w14:textId="77777777" w:rsidR="00100C79" w:rsidRDefault="00100C79" w:rsidP="00100C79">
      <w:pPr>
        <w:pStyle w:val="ListParagraph"/>
        <w:ind w:left="1080"/>
      </w:pPr>
      <w:r>
        <w:t xml:space="preserve">After clicking the trash button or the Red button, a popup will appear. If you click </w:t>
      </w:r>
      <w:r w:rsidRPr="006B207E">
        <w:rPr>
          <w:b/>
          <w:i/>
        </w:rPr>
        <w:t>Delete</w:t>
      </w:r>
      <w:r>
        <w:t>, the member will delete from the system and all the records will also be gone. This process cannot be undone.</w:t>
      </w:r>
    </w:p>
    <w:p w14:paraId="77FB80A2" w14:textId="77777777" w:rsidR="00100C79" w:rsidRDefault="00100C79" w:rsidP="00100C79">
      <w:pPr>
        <w:pStyle w:val="ListParagraph"/>
        <w:ind w:left="1080"/>
      </w:pPr>
    </w:p>
    <w:p w14:paraId="0682C51C" w14:textId="77777777" w:rsidR="00100C79" w:rsidRDefault="00100C79" w:rsidP="00100C79">
      <w:pPr>
        <w:pStyle w:val="ListParagraph"/>
        <w:ind w:left="1080"/>
      </w:pPr>
      <w:r>
        <w:t>If you try to delete a member who still have a books to return, then the delete could not be proceed. In order to delete the member, you have to return all the books borrowed by the member.</w:t>
      </w:r>
    </w:p>
    <w:p w14:paraId="61D07932" w14:textId="77777777" w:rsidR="00D87BC4" w:rsidRPr="006B207E" w:rsidRDefault="00D87BC4" w:rsidP="00101968">
      <w:pPr>
        <w:pStyle w:val="ListParagraph"/>
        <w:ind w:left="709"/>
        <w:rPr>
          <w:b/>
        </w:rPr>
      </w:pPr>
      <w:r w:rsidRPr="006B207E">
        <w:rPr>
          <w:b/>
        </w:rPr>
        <w:lastRenderedPageBreak/>
        <w:t>ID CARD GENERATION</w:t>
      </w:r>
    </w:p>
    <w:p w14:paraId="15C64B95" w14:textId="77777777" w:rsidR="00923A38" w:rsidRDefault="00923A38" w:rsidP="00100C79">
      <w:pPr>
        <w:pStyle w:val="ListParagraph"/>
        <w:ind w:left="1080"/>
      </w:pPr>
    </w:p>
    <w:p w14:paraId="734E537D" w14:textId="77777777" w:rsidR="00923A38" w:rsidRDefault="00923A38" w:rsidP="00923A38">
      <w:pPr>
        <w:pStyle w:val="ListParagraph"/>
      </w:pPr>
      <w:r>
        <w:t xml:space="preserve">When you click on </w:t>
      </w:r>
      <w:r w:rsidRPr="006B207E">
        <w:rPr>
          <w:u w:val="single"/>
        </w:rPr>
        <w:t>Member Management</w:t>
      </w:r>
      <w:r>
        <w:t xml:space="preserve"> menu it will open a sub menu. From the sub menu Click on </w:t>
      </w:r>
      <w:r w:rsidRPr="006B207E">
        <w:rPr>
          <w:u w:val="single"/>
        </w:rPr>
        <w:t>ID Card</w:t>
      </w:r>
      <w:r>
        <w:t xml:space="preserve"> and Generate ID Page will open. Here you can view all the active members. Members are listed in alphabetic order by its Name.</w:t>
      </w:r>
    </w:p>
    <w:p w14:paraId="1EE5E3BD" w14:textId="3628E98E" w:rsidR="00923A38" w:rsidRDefault="00923A38" w:rsidP="00A76C51">
      <w:pPr>
        <w:pStyle w:val="ListParagraph"/>
        <w:ind w:left="567"/>
      </w:pPr>
    </w:p>
    <w:p w14:paraId="745E90EA" w14:textId="77777777" w:rsidR="00D87BC4" w:rsidRDefault="00D87BC4" w:rsidP="00100C79">
      <w:pPr>
        <w:pStyle w:val="ListParagraph"/>
        <w:ind w:left="1080"/>
      </w:pPr>
    </w:p>
    <w:p w14:paraId="6AEA573E" w14:textId="77777777" w:rsidR="00D87BC4" w:rsidRDefault="00D87BC4" w:rsidP="00100C79">
      <w:pPr>
        <w:pStyle w:val="ListParagraph"/>
        <w:ind w:left="1080"/>
      </w:pPr>
    </w:p>
    <w:p w14:paraId="3B21D7A4" w14:textId="6CD37ACE" w:rsidR="00923A38" w:rsidRDefault="00A76C51" w:rsidP="00A76C51">
      <w:pPr>
        <w:pStyle w:val="ListParagraph"/>
        <w:ind w:left="567"/>
      </w:pPr>
      <w:r w:rsidRPr="00A76C51">
        <w:drawing>
          <wp:inline distT="0" distB="0" distL="0" distR="0" wp14:anchorId="081B2474" wp14:editId="6F415812">
            <wp:extent cx="5943600" cy="1466215"/>
            <wp:effectExtent l="0" t="0" r="0" b="0"/>
            <wp:docPr id="865336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36223" name=""/>
                    <pic:cNvPicPr/>
                  </pic:nvPicPr>
                  <pic:blipFill>
                    <a:blip r:embed="rId32"/>
                    <a:stretch>
                      <a:fillRect/>
                    </a:stretch>
                  </pic:blipFill>
                  <pic:spPr>
                    <a:xfrm>
                      <a:off x="0" y="0"/>
                      <a:ext cx="5943600" cy="1466215"/>
                    </a:xfrm>
                    <a:prstGeom prst="rect">
                      <a:avLst/>
                    </a:prstGeom>
                  </pic:spPr>
                </pic:pic>
              </a:graphicData>
            </a:graphic>
          </wp:inline>
        </w:drawing>
      </w:r>
    </w:p>
    <w:p w14:paraId="05858CCB" w14:textId="77777777" w:rsidR="00923A38" w:rsidRDefault="00923A38" w:rsidP="00A76C51"/>
    <w:p w14:paraId="6F76EB56" w14:textId="77777777" w:rsidR="00923A38" w:rsidRDefault="00923A38" w:rsidP="00100C79">
      <w:pPr>
        <w:pStyle w:val="ListParagraph"/>
        <w:ind w:left="1080"/>
      </w:pPr>
    </w:p>
    <w:p w14:paraId="402F3DCA" w14:textId="77777777" w:rsidR="00923A38" w:rsidRDefault="00923A38" w:rsidP="00100C79">
      <w:pPr>
        <w:pStyle w:val="ListParagraph"/>
        <w:ind w:left="1080"/>
      </w:pPr>
      <w:r>
        <w:t>Clicked on the yellow button under the Action column, then it will open the ID Preview Page.</w:t>
      </w:r>
    </w:p>
    <w:p w14:paraId="6F624D2A" w14:textId="475ACADC" w:rsidR="00923A38" w:rsidRDefault="00A76C51" w:rsidP="00100C79">
      <w:pPr>
        <w:pStyle w:val="ListParagraph"/>
        <w:ind w:left="1080"/>
      </w:pPr>
      <w:r w:rsidRPr="00A76C51">
        <w:drawing>
          <wp:inline distT="0" distB="0" distL="0" distR="0" wp14:anchorId="01252A40" wp14:editId="2174355B">
            <wp:extent cx="5014343" cy="2671638"/>
            <wp:effectExtent l="0" t="0" r="0" b="0"/>
            <wp:docPr id="801174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74220" name=""/>
                    <pic:cNvPicPr/>
                  </pic:nvPicPr>
                  <pic:blipFill>
                    <a:blip r:embed="rId33"/>
                    <a:stretch>
                      <a:fillRect/>
                    </a:stretch>
                  </pic:blipFill>
                  <pic:spPr>
                    <a:xfrm>
                      <a:off x="0" y="0"/>
                      <a:ext cx="5072412" cy="2702577"/>
                    </a:xfrm>
                    <a:prstGeom prst="rect">
                      <a:avLst/>
                    </a:prstGeom>
                  </pic:spPr>
                </pic:pic>
              </a:graphicData>
            </a:graphic>
          </wp:inline>
        </w:drawing>
      </w:r>
    </w:p>
    <w:p w14:paraId="2F09BE4C" w14:textId="410C83BF" w:rsidR="00923A38" w:rsidRDefault="00923A38" w:rsidP="00100C79">
      <w:pPr>
        <w:pStyle w:val="ListParagraph"/>
        <w:ind w:left="1080"/>
      </w:pPr>
      <w:r>
        <w:t xml:space="preserve"> </w:t>
      </w:r>
    </w:p>
    <w:p w14:paraId="23D637CD" w14:textId="77777777" w:rsidR="00923A38" w:rsidRDefault="00923A38" w:rsidP="00100C79">
      <w:pPr>
        <w:pStyle w:val="ListParagraph"/>
        <w:ind w:left="1080"/>
      </w:pPr>
      <w:r>
        <w:t xml:space="preserve">You can click on </w:t>
      </w:r>
      <w:r w:rsidRPr="006B207E">
        <w:rPr>
          <w:b/>
          <w:i/>
        </w:rPr>
        <w:t>Print Now</w:t>
      </w:r>
      <w:r>
        <w:t xml:space="preserve"> button to print if the member details and images are correct.</w:t>
      </w:r>
    </w:p>
    <w:p w14:paraId="6C27688F" w14:textId="77777777" w:rsidR="00923A38" w:rsidRDefault="00923A38" w:rsidP="00100C79">
      <w:pPr>
        <w:pStyle w:val="ListParagraph"/>
        <w:ind w:left="1080"/>
      </w:pPr>
    </w:p>
    <w:p w14:paraId="3EE3172B" w14:textId="77777777" w:rsidR="00923A38" w:rsidRDefault="00923A38" w:rsidP="00100C79">
      <w:pPr>
        <w:pStyle w:val="ListParagraph"/>
        <w:ind w:left="1080"/>
      </w:pPr>
    </w:p>
    <w:p w14:paraId="28FCAD5B" w14:textId="77777777" w:rsidR="00923A38" w:rsidRDefault="00923A38" w:rsidP="00100C79">
      <w:pPr>
        <w:pStyle w:val="ListParagraph"/>
        <w:ind w:left="1080"/>
      </w:pPr>
    </w:p>
    <w:p w14:paraId="009342A5" w14:textId="77777777" w:rsidR="00923A38" w:rsidRDefault="00923A38" w:rsidP="00100C79">
      <w:pPr>
        <w:pStyle w:val="ListParagraph"/>
        <w:ind w:left="1080"/>
      </w:pPr>
    </w:p>
    <w:p w14:paraId="2C706B77" w14:textId="52C8D3FF" w:rsidR="00923A38" w:rsidRDefault="00923A38" w:rsidP="00100C79">
      <w:pPr>
        <w:pStyle w:val="ListParagraph"/>
        <w:ind w:left="1080"/>
      </w:pPr>
    </w:p>
    <w:p w14:paraId="6FD77E8F" w14:textId="77777777" w:rsidR="00923A38" w:rsidRDefault="00000000" w:rsidP="00100C79">
      <w:pPr>
        <w:pStyle w:val="ListParagraph"/>
        <w:ind w:left="1080"/>
      </w:pPr>
      <w:r>
        <w:rPr>
          <w:noProof/>
        </w:rPr>
        <w:lastRenderedPageBreak/>
        <w:pict w14:anchorId="0DF4B94B">
          <v:shape id="_x0000_s1070" type="#_x0000_t75" style="position:absolute;left:0;text-align:left;margin-left:27.85pt;margin-top:0;width:467.6pt;height:332.8pt;z-index:-251658753">
            <v:imagedata r:id="rId34" o:title="ID"/>
          </v:shape>
        </w:pict>
      </w:r>
    </w:p>
    <w:p w14:paraId="391F207C" w14:textId="4FE85C67" w:rsidR="00101968" w:rsidRDefault="00ED28A3" w:rsidP="00100C79">
      <w:pPr>
        <w:pStyle w:val="ListParagraph"/>
        <w:ind w:left="1080"/>
      </w:pPr>
      <w:r w:rsidRPr="00A76C51">
        <w:drawing>
          <wp:anchor distT="0" distB="0" distL="114300" distR="114300" simplePos="0" relativeHeight="251660800" behindDoc="0" locked="0" layoutInCell="1" allowOverlap="1" wp14:anchorId="27377A23" wp14:editId="755245E1">
            <wp:simplePos x="0" y="0"/>
            <wp:positionH relativeFrom="column">
              <wp:posOffset>938254</wp:posOffset>
            </wp:positionH>
            <wp:positionV relativeFrom="paragraph">
              <wp:posOffset>74130</wp:posOffset>
            </wp:positionV>
            <wp:extent cx="1397778" cy="977638"/>
            <wp:effectExtent l="0" t="0" r="0" b="0"/>
            <wp:wrapNone/>
            <wp:docPr id="943706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70619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7514" cy="984448"/>
                    </a:xfrm>
                    <a:prstGeom prst="rect">
                      <a:avLst/>
                    </a:prstGeom>
                  </pic:spPr>
                </pic:pic>
              </a:graphicData>
            </a:graphic>
            <wp14:sizeRelH relativeFrom="page">
              <wp14:pctWidth>0</wp14:pctWidth>
            </wp14:sizeRelH>
            <wp14:sizeRelV relativeFrom="page">
              <wp14:pctHeight>0</wp14:pctHeight>
            </wp14:sizeRelV>
          </wp:anchor>
        </w:drawing>
      </w:r>
    </w:p>
    <w:p w14:paraId="7A2DFFE6" w14:textId="7DDAD9F4" w:rsidR="00101968" w:rsidRDefault="00101968" w:rsidP="00100C79">
      <w:pPr>
        <w:pStyle w:val="ListParagraph"/>
        <w:ind w:left="1080"/>
      </w:pPr>
    </w:p>
    <w:p w14:paraId="51BF0600" w14:textId="214DFCBF" w:rsidR="00101968" w:rsidRDefault="00101968" w:rsidP="00100C79">
      <w:pPr>
        <w:pStyle w:val="ListParagraph"/>
        <w:ind w:left="1080"/>
      </w:pPr>
    </w:p>
    <w:p w14:paraId="28561A20" w14:textId="77777777" w:rsidR="00101968" w:rsidRDefault="00101968" w:rsidP="00100C79">
      <w:pPr>
        <w:pStyle w:val="ListParagraph"/>
        <w:ind w:left="1080"/>
      </w:pPr>
    </w:p>
    <w:p w14:paraId="0A34F53A" w14:textId="77777777" w:rsidR="00101968" w:rsidRDefault="00101968" w:rsidP="00100C79">
      <w:pPr>
        <w:pStyle w:val="ListParagraph"/>
        <w:ind w:left="1080"/>
      </w:pPr>
    </w:p>
    <w:p w14:paraId="2CB05D01" w14:textId="77777777" w:rsidR="00101968" w:rsidRDefault="00101968" w:rsidP="00100C79">
      <w:pPr>
        <w:pStyle w:val="ListParagraph"/>
        <w:ind w:left="1080"/>
      </w:pPr>
    </w:p>
    <w:p w14:paraId="04ECCC47" w14:textId="77777777" w:rsidR="00101968" w:rsidRDefault="00101968" w:rsidP="00100C79">
      <w:pPr>
        <w:pStyle w:val="ListParagraph"/>
        <w:ind w:left="1080"/>
      </w:pPr>
    </w:p>
    <w:p w14:paraId="0B657C43" w14:textId="77777777" w:rsidR="00101968" w:rsidRDefault="00101968" w:rsidP="00100C79">
      <w:pPr>
        <w:pStyle w:val="ListParagraph"/>
        <w:ind w:left="1080"/>
      </w:pPr>
    </w:p>
    <w:p w14:paraId="4F5CE038" w14:textId="77777777" w:rsidR="00101968" w:rsidRDefault="00101968" w:rsidP="00100C79">
      <w:pPr>
        <w:pStyle w:val="ListParagraph"/>
        <w:ind w:left="1080"/>
      </w:pPr>
    </w:p>
    <w:p w14:paraId="3912A1EE" w14:textId="77777777" w:rsidR="00101968" w:rsidRDefault="00101968" w:rsidP="00100C79">
      <w:pPr>
        <w:pStyle w:val="ListParagraph"/>
        <w:ind w:left="1080"/>
      </w:pPr>
    </w:p>
    <w:p w14:paraId="1ADAFC48" w14:textId="77777777" w:rsidR="00101968" w:rsidRDefault="00101968" w:rsidP="00100C79">
      <w:pPr>
        <w:pStyle w:val="ListParagraph"/>
        <w:ind w:left="1080"/>
      </w:pPr>
    </w:p>
    <w:p w14:paraId="5E0D214F" w14:textId="77777777" w:rsidR="00101968" w:rsidRDefault="00101968" w:rsidP="00100C79">
      <w:pPr>
        <w:pStyle w:val="ListParagraph"/>
        <w:ind w:left="1080"/>
      </w:pPr>
    </w:p>
    <w:p w14:paraId="38C3B4A8" w14:textId="77777777" w:rsidR="00101968" w:rsidRDefault="00101968" w:rsidP="00100C79">
      <w:pPr>
        <w:pStyle w:val="ListParagraph"/>
        <w:ind w:left="1080"/>
      </w:pPr>
    </w:p>
    <w:p w14:paraId="46F66C85" w14:textId="77777777" w:rsidR="00101968" w:rsidRDefault="00101968" w:rsidP="00100C79">
      <w:pPr>
        <w:pStyle w:val="ListParagraph"/>
        <w:ind w:left="1080"/>
      </w:pPr>
    </w:p>
    <w:p w14:paraId="76ADFBD6" w14:textId="77777777" w:rsidR="00101968" w:rsidRDefault="00101968" w:rsidP="00100C79">
      <w:pPr>
        <w:pStyle w:val="ListParagraph"/>
        <w:ind w:left="1080"/>
      </w:pPr>
    </w:p>
    <w:p w14:paraId="0BA33290" w14:textId="77777777" w:rsidR="00101968" w:rsidRDefault="00101968" w:rsidP="00100C79">
      <w:pPr>
        <w:pStyle w:val="ListParagraph"/>
        <w:ind w:left="1080"/>
      </w:pPr>
    </w:p>
    <w:p w14:paraId="0ED76E7F" w14:textId="77777777" w:rsidR="00101968" w:rsidRDefault="00101968" w:rsidP="00100C79">
      <w:pPr>
        <w:pStyle w:val="ListParagraph"/>
        <w:ind w:left="1080"/>
      </w:pPr>
    </w:p>
    <w:p w14:paraId="79B6A9BE" w14:textId="77777777" w:rsidR="00101968" w:rsidRDefault="00101968" w:rsidP="00100C79">
      <w:pPr>
        <w:pStyle w:val="ListParagraph"/>
        <w:ind w:left="1080"/>
      </w:pPr>
    </w:p>
    <w:p w14:paraId="6F9AD349" w14:textId="77777777" w:rsidR="00101968" w:rsidRDefault="00101968" w:rsidP="00100C79">
      <w:pPr>
        <w:pStyle w:val="ListParagraph"/>
        <w:ind w:left="1080"/>
      </w:pPr>
    </w:p>
    <w:p w14:paraId="21A87BB3" w14:textId="77777777" w:rsidR="00101968" w:rsidRDefault="00101968" w:rsidP="00100C79">
      <w:pPr>
        <w:pStyle w:val="ListParagraph"/>
        <w:ind w:left="1080"/>
      </w:pPr>
    </w:p>
    <w:p w14:paraId="579E5652" w14:textId="77777777" w:rsidR="00101968" w:rsidRDefault="00101968" w:rsidP="00100C79">
      <w:pPr>
        <w:pStyle w:val="ListParagraph"/>
        <w:ind w:left="1080"/>
      </w:pPr>
    </w:p>
    <w:p w14:paraId="70626EE3" w14:textId="77777777" w:rsidR="00101968" w:rsidRDefault="00101968" w:rsidP="00100C79">
      <w:pPr>
        <w:pStyle w:val="ListParagraph"/>
        <w:ind w:left="1080"/>
      </w:pPr>
      <w:r>
        <w:t>If you do not find the graphic of ID is correct. Then you have to select the Background graphic check mark from the Right pane of print option and unselect the Headers and footers for undisturbed output. Make any other changes if necessary.</w:t>
      </w:r>
    </w:p>
    <w:p w14:paraId="0B44F846" w14:textId="77777777" w:rsidR="00101968" w:rsidRDefault="00101968" w:rsidP="00100C79">
      <w:pPr>
        <w:pStyle w:val="ListParagraph"/>
        <w:ind w:left="1080"/>
      </w:pPr>
    </w:p>
    <w:p w14:paraId="6FF54801" w14:textId="77777777" w:rsidR="00101968" w:rsidRPr="006B207E" w:rsidRDefault="00101968" w:rsidP="00101968">
      <w:pPr>
        <w:pStyle w:val="ListParagraph"/>
        <w:ind w:left="709"/>
        <w:rPr>
          <w:b/>
        </w:rPr>
      </w:pPr>
      <w:r w:rsidRPr="006B207E">
        <w:rPr>
          <w:b/>
        </w:rPr>
        <w:t>MEMBER RATING LIST</w:t>
      </w:r>
    </w:p>
    <w:p w14:paraId="2FD83F82" w14:textId="77777777" w:rsidR="00101968" w:rsidRDefault="00101968" w:rsidP="00101968">
      <w:pPr>
        <w:pStyle w:val="ListParagraph"/>
        <w:ind w:left="1080"/>
      </w:pPr>
    </w:p>
    <w:p w14:paraId="16091C7F" w14:textId="77777777" w:rsidR="00101968" w:rsidRDefault="00101968" w:rsidP="00101968">
      <w:pPr>
        <w:pStyle w:val="ListParagraph"/>
      </w:pPr>
      <w:r>
        <w:t xml:space="preserve">When you click on </w:t>
      </w:r>
      <w:r w:rsidRPr="006B207E">
        <w:rPr>
          <w:u w:val="single"/>
        </w:rPr>
        <w:t>Member Management</w:t>
      </w:r>
      <w:r>
        <w:t xml:space="preserve"> menu it will open a sub menu. From the sub menu Click on </w:t>
      </w:r>
      <w:r w:rsidRPr="006B207E">
        <w:rPr>
          <w:u w:val="single"/>
        </w:rPr>
        <w:t>Rating List</w:t>
      </w:r>
      <w:r>
        <w:t xml:space="preserve"> and Ratings of Members Page will open. Here you can view all the ratings of members. Members are listed in descending order by its Ratings given by the users.</w:t>
      </w:r>
    </w:p>
    <w:p w14:paraId="7696E570" w14:textId="77777777" w:rsidR="00D65268" w:rsidRDefault="00D65268" w:rsidP="00101968">
      <w:pPr>
        <w:pStyle w:val="ListParagraph"/>
      </w:pPr>
    </w:p>
    <w:p w14:paraId="15ECE776" w14:textId="77777777" w:rsidR="00D65268" w:rsidRDefault="00000000" w:rsidP="00101968">
      <w:pPr>
        <w:pStyle w:val="ListParagraph"/>
      </w:pPr>
      <w:r>
        <w:rPr>
          <w:noProof/>
        </w:rPr>
        <w:pict w14:anchorId="00753769">
          <v:shape id="_x0000_s1071" type="#_x0000_t75" style="position:absolute;left:0;text-align:left;margin-left:36pt;margin-top:14.4pt;width:467.6pt;height:171.6pt;z-index:-251589632">
            <v:imagedata r:id="rId36" o:title="37" croptop="5074f"/>
          </v:shape>
        </w:pict>
      </w:r>
    </w:p>
    <w:p w14:paraId="3C785164" w14:textId="77777777" w:rsidR="00101968" w:rsidRDefault="00101968" w:rsidP="00100C79">
      <w:pPr>
        <w:pStyle w:val="ListParagraph"/>
        <w:ind w:left="1080"/>
      </w:pPr>
    </w:p>
    <w:p w14:paraId="6ED733A8" w14:textId="77777777" w:rsidR="00D65268" w:rsidRDefault="00D65268" w:rsidP="00100C79">
      <w:pPr>
        <w:pStyle w:val="ListParagraph"/>
        <w:ind w:left="1080"/>
      </w:pPr>
    </w:p>
    <w:p w14:paraId="50E59510" w14:textId="77777777" w:rsidR="00D65268" w:rsidRDefault="00D65268" w:rsidP="00100C79">
      <w:pPr>
        <w:pStyle w:val="ListParagraph"/>
        <w:ind w:left="1080"/>
      </w:pPr>
    </w:p>
    <w:p w14:paraId="12946959" w14:textId="77777777" w:rsidR="00D65268" w:rsidRDefault="00D65268" w:rsidP="00100C79">
      <w:pPr>
        <w:pStyle w:val="ListParagraph"/>
        <w:ind w:left="1080"/>
      </w:pPr>
    </w:p>
    <w:p w14:paraId="629A2956" w14:textId="77777777" w:rsidR="00D65268" w:rsidRDefault="00D65268" w:rsidP="00100C79">
      <w:pPr>
        <w:pStyle w:val="ListParagraph"/>
        <w:ind w:left="1080"/>
      </w:pPr>
    </w:p>
    <w:p w14:paraId="4F30B650" w14:textId="77777777" w:rsidR="00D65268" w:rsidRDefault="00D65268" w:rsidP="00100C79">
      <w:pPr>
        <w:pStyle w:val="ListParagraph"/>
        <w:ind w:left="1080"/>
      </w:pPr>
    </w:p>
    <w:p w14:paraId="1ACEEE63" w14:textId="77777777" w:rsidR="00D65268" w:rsidRDefault="00D65268" w:rsidP="00100C79">
      <w:pPr>
        <w:pStyle w:val="ListParagraph"/>
        <w:ind w:left="1080"/>
      </w:pPr>
    </w:p>
    <w:p w14:paraId="0F9BFED8" w14:textId="77777777" w:rsidR="00D65268" w:rsidRDefault="00D65268" w:rsidP="00100C79">
      <w:pPr>
        <w:pStyle w:val="ListParagraph"/>
        <w:ind w:left="1080"/>
      </w:pPr>
    </w:p>
    <w:p w14:paraId="6E8C64C1" w14:textId="77777777" w:rsidR="00D65268" w:rsidRDefault="00D65268" w:rsidP="00100C79">
      <w:pPr>
        <w:pStyle w:val="ListParagraph"/>
        <w:ind w:left="1080"/>
      </w:pPr>
    </w:p>
    <w:p w14:paraId="1B023A79" w14:textId="77777777" w:rsidR="00D65268" w:rsidRDefault="00D65268" w:rsidP="00100C79">
      <w:pPr>
        <w:pStyle w:val="ListParagraph"/>
        <w:ind w:left="1080"/>
      </w:pPr>
      <w:r>
        <w:lastRenderedPageBreak/>
        <w:t xml:space="preserve">You can search an individual member from the search bar or by the rating numbers given by the users. </w:t>
      </w:r>
    </w:p>
    <w:p w14:paraId="3F89FF43" w14:textId="77777777" w:rsidR="005D6159" w:rsidRDefault="005D6159" w:rsidP="00100C79">
      <w:pPr>
        <w:pStyle w:val="ListParagraph"/>
        <w:ind w:left="1080"/>
      </w:pPr>
    </w:p>
    <w:p w14:paraId="2C1275DF" w14:textId="77777777" w:rsidR="00D65268" w:rsidRDefault="00D65268" w:rsidP="00100C79">
      <w:pPr>
        <w:pStyle w:val="ListParagraph"/>
        <w:ind w:left="1080"/>
      </w:pPr>
      <w:r>
        <w:t>You can also sort the order by clicking tin the column name e.g. click on Rating column header will change the list of descending order to ascending order and vice versa.</w:t>
      </w:r>
    </w:p>
    <w:p w14:paraId="5B40BF41" w14:textId="77777777" w:rsidR="00C172D7" w:rsidRDefault="00C172D7" w:rsidP="00100C79">
      <w:pPr>
        <w:pStyle w:val="ListParagraph"/>
        <w:ind w:left="1080"/>
      </w:pPr>
    </w:p>
    <w:p w14:paraId="5DF6193F" w14:textId="77777777" w:rsidR="00C172D7" w:rsidRDefault="00C172D7" w:rsidP="00100C79">
      <w:pPr>
        <w:pStyle w:val="ListParagraph"/>
        <w:ind w:left="1080"/>
      </w:pPr>
    </w:p>
    <w:p w14:paraId="453370A9" w14:textId="77777777" w:rsidR="00C172D7" w:rsidRPr="00ED46FA" w:rsidRDefault="00C172D7" w:rsidP="00C172D7">
      <w:pPr>
        <w:pStyle w:val="ListParagraph"/>
        <w:ind w:left="709"/>
        <w:rPr>
          <w:b/>
        </w:rPr>
      </w:pPr>
      <w:r w:rsidRPr="00ED46FA">
        <w:rPr>
          <w:b/>
        </w:rPr>
        <w:t>INACTIVE MEMBERS/ACTIVATING MEMBERS</w:t>
      </w:r>
    </w:p>
    <w:p w14:paraId="6175D703" w14:textId="77777777" w:rsidR="00C172D7" w:rsidRDefault="00C172D7" w:rsidP="00C172D7">
      <w:pPr>
        <w:pStyle w:val="ListParagraph"/>
        <w:ind w:left="1080"/>
      </w:pPr>
    </w:p>
    <w:p w14:paraId="00C68335" w14:textId="77777777" w:rsidR="00C172D7" w:rsidRDefault="00C172D7" w:rsidP="00C172D7">
      <w:pPr>
        <w:pStyle w:val="ListParagraph"/>
        <w:ind w:left="1080"/>
      </w:pPr>
      <w:r>
        <w:t xml:space="preserve">When you click on </w:t>
      </w:r>
      <w:r w:rsidRPr="00ED46FA">
        <w:rPr>
          <w:u w:val="single"/>
        </w:rPr>
        <w:t>Member Management</w:t>
      </w:r>
      <w:r>
        <w:t xml:space="preserve"> menu it will open a sub menu. From the sub menu Click on </w:t>
      </w:r>
      <w:r w:rsidRPr="00ED46FA">
        <w:rPr>
          <w:u w:val="single"/>
        </w:rPr>
        <w:t>Inactive Users</w:t>
      </w:r>
      <w:r>
        <w:t xml:space="preserve"> and Inactive users Page will open. Here you can view all the inactive member. Members are listed in descending order by its Ratings given by the users.</w:t>
      </w:r>
    </w:p>
    <w:p w14:paraId="5AA4380F" w14:textId="7CAA8866" w:rsidR="00C172D7" w:rsidRDefault="00C172D7" w:rsidP="00C172D7">
      <w:pPr>
        <w:pStyle w:val="ListParagraph"/>
        <w:ind w:left="1080"/>
      </w:pPr>
    </w:p>
    <w:p w14:paraId="69076CF1" w14:textId="353FA69E" w:rsidR="00C172D7" w:rsidRDefault="00ED28A3" w:rsidP="00C172D7">
      <w:pPr>
        <w:pStyle w:val="ListParagraph"/>
        <w:ind w:left="1080"/>
      </w:pPr>
      <w:r>
        <w:rPr>
          <w:noProof/>
        </w:rPr>
        <w:pict w14:anchorId="2BDB5D5C">
          <v:shape id="_x0000_s1072" type="#_x0000_t75" style="position:absolute;left:0;text-align:left;margin-left:24.65pt;margin-top:9.55pt;width:468pt;height:182.8pt;z-index:-251587584">
            <v:imagedata r:id="rId37" o:title="inactive" croptop="6463f"/>
          </v:shape>
        </w:pict>
      </w:r>
    </w:p>
    <w:p w14:paraId="5CEB4885" w14:textId="77777777" w:rsidR="00C172D7" w:rsidRDefault="00C172D7" w:rsidP="00C172D7">
      <w:pPr>
        <w:pStyle w:val="ListParagraph"/>
        <w:ind w:left="1080"/>
      </w:pPr>
    </w:p>
    <w:p w14:paraId="4949F088" w14:textId="77777777" w:rsidR="00C172D7" w:rsidRDefault="00C172D7" w:rsidP="00C172D7">
      <w:pPr>
        <w:pStyle w:val="ListParagraph"/>
        <w:ind w:left="1080"/>
      </w:pPr>
    </w:p>
    <w:p w14:paraId="349D5F8F" w14:textId="77777777" w:rsidR="00C172D7" w:rsidRDefault="00C172D7" w:rsidP="00C172D7">
      <w:pPr>
        <w:pStyle w:val="ListParagraph"/>
        <w:ind w:left="1080"/>
      </w:pPr>
    </w:p>
    <w:p w14:paraId="1467B5BD" w14:textId="77777777" w:rsidR="00C172D7" w:rsidRDefault="00C172D7" w:rsidP="00C172D7">
      <w:pPr>
        <w:pStyle w:val="ListParagraph"/>
        <w:ind w:left="1080"/>
      </w:pPr>
    </w:p>
    <w:p w14:paraId="69B3BD65" w14:textId="77777777" w:rsidR="00C172D7" w:rsidRDefault="00C172D7" w:rsidP="00C172D7">
      <w:pPr>
        <w:pStyle w:val="ListParagraph"/>
        <w:ind w:left="1080"/>
      </w:pPr>
    </w:p>
    <w:p w14:paraId="2F75AC33" w14:textId="77777777" w:rsidR="00C172D7" w:rsidRDefault="00C172D7" w:rsidP="00C172D7">
      <w:pPr>
        <w:pStyle w:val="ListParagraph"/>
        <w:ind w:left="1080"/>
      </w:pPr>
    </w:p>
    <w:p w14:paraId="505BF891" w14:textId="77777777" w:rsidR="00C172D7" w:rsidRDefault="00C172D7" w:rsidP="00C172D7">
      <w:pPr>
        <w:pStyle w:val="ListParagraph"/>
        <w:ind w:left="1080"/>
      </w:pPr>
    </w:p>
    <w:p w14:paraId="735BBCEC" w14:textId="77777777" w:rsidR="00C172D7" w:rsidRDefault="00C172D7" w:rsidP="00C172D7">
      <w:pPr>
        <w:pStyle w:val="ListParagraph"/>
        <w:ind w:left="1080"/>
      </w:pPr>
    </w:p>
    <w:p w14:paraId="216B994E" w14:textId="77777777" w:rsidR="00C172D7" w:rsidRDefault="00C172D7" w:rsidP="00C172D7">
      <w:pPr>
        <w:pStyle w:val="ListParagraph"/>
        <w:ind w:left="1080"/>
      </w:pPr>
    </w:p>
    <w:p w14:paraId="37E50AA5" w14:textId="77777777" w:rsidR="00C172D7" w:rsidRDefault="00C172D7" w:rsidP="00C172D7">
      <w:pPr>
        <w:pStyle w:val="ListParagraph"/>
        <w:ind w:left="1080"/>
      </w:pPr>
    </w:p>
    <w:p w14:paraId="68D63674" w14:textId="77777777" w:rsidR="00C172D7" w:rsidRDefault="00C172D7" w:rsidP="00C172D7">
      <w:pPr>
        <w:pStyle w:val="ListParagraph"/>
        <w:ind w:left="1080"/>
      </w:pPr>
    </w:p>
    <w:p w14:paraId="7CF3EA29" w14:textId="77777777" w:rsidR="00C172D7" w:rsidRDefault="00C172D7" w:rsidP="00C172D7">
      <w:pPr>
        <w:pStyle w:val="ListParagraph"/>
        <w:ind w:left="1080"/>
      </w:pPr>
    </w:p>
    <w:p w14:paraId="346B27EC" w14:textId="77777777" w:rsidR="00C172D7" w:rsidRDefault="00C172D7" w:rsidP="00C172D7">
      <w:pPr>
        <w:pStyle w:val="ListParagraph"/>
        <w:ind w:left="1080"/>
      </w:pPr>
      <w:r>
        <w:t xml:space="preserve">To activate the inactive members, you can click on the green button i.e. </w:t>
      </w:r>
      <w:r w:rsidRPr="00ED46FA">
        <w:rPr>
          <w:b/>
          <w:i/>
        </w:rPr>
        <w:t>Renew Membership</w:t>
      </w:r>
      <w:r>
        <w:t xml:space="preserve"> to renew the membership for the current year. You can search an inactive members by its name or Id number from the search bar.</w:t>
      </w:r>
    </w:p>
    <w:p w14:paraId="0DE75A7C" w14:textId="77777777" w:rsidR="00C172D7" w:rsidRDefault="00C172D7" w:rsidP="00C172D7">
      <w:pPr>
        <w:pStyle w:val="ListParagraph"/>
        <w:ind w:left="1080"/>
      </w:pPr>
    </w:p>
    <w:p w14:paraId="7F87010A" w14:textId="77777777" w:rsidR="00C172D7" w:rsidRDefault="00C172D7" w:rsidP="00C172D7">
      <w:pPr>
        <w:pStyle w:val="ListParagraph"/>
        <w:ind w:left="1080"/>
      </w:pPr>
    </w:p>
    <w:p w14:paraId="793FCD19" w14:textId="77777777" w:rsidR="00C172D7" w:rsidRDefault="00C172D7" w:rsidP="00C172D7">
      <w:pPr>
        <w:pStyle w:val="ListParagraph"/>
        <w:ind w:left="1080"/>
      </w:pPr>
    </w:p>
    <w:p w14:paraId="1FAC2AA6" w14:textId="77777777" w:rsidR="00C172D7" w:rsidRDefault="00C172D7" w:rsidP="00C172D7">
      <w:pPr>
        <w:pStyle w:val="ListParagraph"/>
        <w:ind w:left="1080"/>
      </w:pPr>
    </w:p>
    <w:p w14:paraId="2AECF1CE" w14:textId="77777777" w:rsidR="00C172D7" w:rsidRDefault="00C172D7" w:rsidP="00C172D7">
      <w:pPr>
        <w:pStyle w:val="ListParagraph"/>
        <w:ind w:left="1080"/>
      </w:pPr>
    </w:p>
    <w:p w14:paraId="5F053AF5" w14:textId="77777777" w:rsidR="00E41AEF" w:rsidRDefault="00E41AEF" w:rsidP="00C172D7">
      <w:pPr>
        <w:pStyle w:val="ListParagraph"/>
        <w:ind w:left="1080"/>
      </w:pPr>
    </w:p>
    <w:p w14:paraId="66B3C203" w14:textId="77777777" w:rsidR="00E41AEF" w:rsidRDefault="00E41AEF" w:rsidP="00C172D7">
      <w:pPr>
        <w:pStyle w:val="ListParagraph"/>
        <w:ind w:left="1080"/>
      </w:pPr>
    </w:p>
    <w:p w14:paraId="1926D458" w14:textId="77777777" w:rsidR="00E41AEF" w:rsidRDefault="00E41AEF" w:rsidP="00C172D7">
      <w:pPr>
        <w:pStyle w:val="ListParagraph"/>
        <w:ind w:left="1080"/>
      </w:pPr>
    </w:p>
    <w:p w14:paraId="01ACF2FD" w14:textId="77777777" w:rsidR="00E41AEF" w:rsidRDefault="00E41AEF" w:rsidP="00C172D7">
      <w:pPr>
        <w:pStyle w:val="ListParagraph"/>
        <w:ind w:left="1080"/>
      </w:pPr>
    </w:p>
    <w:p w14:paraId="62F27E2B" w14:textId="77777777" w:rsidR="00E41AEF" w:rsidRDefault="00E41AEF" w:rsidP="00C172D7">
      <w:pPr>
        <w:pStyle w:val="ListParagraph"/>
        <w:ind w:left="1080"/>
      </w:pPr>
    </w:p>
    <w:p w14:paraId="0BDF228D" w14:textId="77777777" w:rsidR="00E41AEF" w:rsidRDefault="00E41AEF" w:rsidP="00C172D7">
      <w:pPr>
        <w:pStyle w:val="ListParagraph"/>
        <w:ind w:left="1080"/>
      </w:pPr>
    </w:p>
    <w:p w14:paraId="0A3D270F" w14:textId="77777777" w:rsidR="00E41AEF" w:rsidRDefault="00E41AEF" w:rsidP="00C172D7">
      <w:pPr>
        <w:pStyle w:val="ListParagraph"/>
        <w:ind w:left="1080"/>
      </w:pPr>
    </w:p>
    <w:p w14:paraId="671027E3" w14:textId="77777777" w:rsidR="00E41AEF" w:rsidRDefault="00E41AEF" w:rsidP="00C172D7">
      <w:pPr>
        <w:pStyle w:val="ListParagraph"/>
        <w:ind w:left="1080"/>
      </w:pPr>
    </w:p>
    <w:p w14:paraId="71D72D91" w14:textId="77777777" w:rsidR="00E41AEF" w:rsidRPr="00ED46FA" w:rsidRDefault="000A7FE5" w:rsidP="00E41AEF">
      <w:pPr>
        <w:rPr>
          <w:b/>
        </w:rPr>
      </w:pPr>
      <w:r>
        <w:rPr>
          <w:b/>
        </w:rPr>
        <w:lastRenderedPageBreak/>
        <w:t>CIRCULATION OF LIBRARY</w:t>
      </w:r>
    </w:p>
    <w:p w14:paraId="66FC0869" w14:textId="77777777" w:rsidR="00E41AEF" w:rsidRDefault="00E41AEF" w:rsidP="00E41AEF">
      <w:r>
        <w:t xml:space="preserve">When you click on </w:t>
      </w:r>
      <w:r w:rsidR="000A7FE5">
        <w:t xml:space="preserve">Circulation of </w:t>
      </w:r>
      <w:r w:rsidRPr="00247DD5">
        <w:t>Library</w:t>
      </w:r>
      <w:r w:rsidR="00247DD5">
        <w:rPr>
          <w:u w:val="single"/>
        </w:rPr>
        <w:t xml:space="preserve"> </w:t>
      </w:r>
      <w:r>
        <w:t xml:space="preserve">Menu, it will breakup and shows its Sub-Menu: </w:t>
      </w:r>
      <w:r w:rsidRPr="00ED46FA">
        <w:rPr>
          <w:u w:val="single"/>
        </w:rPr>
        <w:t>Issue Section</w:t>
      </w:r>
      <w:r>
        <w:t xml:space="preserve">, </w:t>
      </w:r>
      <w:r w:rsidRPr="00ED46FA">
        <w:rPr>
          <w:u w:val="single"/>
        </w:rPr>
        <w:t>Return Section</w:t>
      </w:r>
      <w:r>
        <w:t xml:space="preserve">, </w:t>
      </w:r>
      <w:r w:rsidRPr="00ED46FA">
        <w:rPr>
          <w:u w:val="single"/>
        </w:rPr>
        <w:t>Receipt Check</w:t>
      </w:r>
      <w:r>
        <w:t xml:space="preserve"> and </w:t>
      </w:r>
      <w:r w:rsidRPr="00ED46FA">
        <w:rPr>
          <w:u w:val="single"/>
        </w:rPr>
        <w:t>Report</w:t>
      </w:r>
      <w:r>
        <w:t xml:space="preserve">. </w:t>
      </w:r>
    </w:p>
    <w:p w14:paraId="6DDBA458" w14:textId="77777777" w:rsidR="007A4291" w:rsidRDefault="007A4291" w:rsidP="007A4291">
      <w:pPr>
        <w:pStyle w:val="ListParagraph"/>
        <w:numPr>
          <w:ilvl w:val="0"/>
          <w:numId w:val="26"/>
        </w:numPr>
      </w:pPr>
      <w:r>
        <w:t>PROCEDURE OF ISSUE BOOKS</w:t>
      </w:r>
    </w:p>
    <w:p w14:paraId="1E3CBC02" w14:textId="6E3F2EFC" w:rsidR="00E41AEF" w:rsidRDefault="00E41AEF" w:rsidP="007A4291">
      <w:pPr>
        <w:pStyle w:val="ListParagraph"/>
        <w:ind w:left="709"/>
      </w:pPr>
      <w:r>
        <w:t xml:space="preserve">When you click on </w:t>
      </w:r>
      <w:r w:rsidRPr="00ED46FA">
        <w:rPr>
          <w:u w:val="single"/>
        </w:rPr>
        <w:t>Issue Section</w:t>
      </w:r>
      <w:r>
        <w:t>, Issue Book Page will open. Here you can view list of active members and Issue Book in the Action column. The member name is listed in alphabetic order by its Title.</w:t>
      </w:r>
    </w:p>
    <w:p w14:paraId="1B054BE8" w14:textId="08FA6D64" w:rsidR="00247DD5" w:rsidRDefault="00ED28A3" w:rsidP="007A4291">
      <w:pPr>
        <w:pStyle w:val="ListParagraph"/>
        <w:ind w:left="709"/>
      </w:pPr>
      <w:r>
        <w:rPr>
          <w:noProof/>
        </w:rPr>
        <w:pict w14:anchorId="19995E54">
          <v:shape id="_x0000_s1109" type="#_x0000_t75" style="position:absolute;left:0;text-align:left;margin-left:27.85pt;margin-top:15.5pt;width:460.5pt;height:183.2pt;z-index:-251552768">
            <v:imagedata r:id="rId38" o:title="New Issue" croptop="5355f"/>
          </v:shape>
        </w:pict>
      </w:r>
    </w:p>
    <w:p w14:paraId="353DB915" w14:textId="77777777" w:rsidR="00E41AEF" w:rsidRDefault="00E41AEF" w:rsidP="00E41AEF">
      <w:pPr>
        <w:pStyle w:val="ListParagraph"/>
        <w:ind w:left="1080"/>
      </w:pPr>
    </w:p>
    <w:p w14:paraId="1BF21E24" w14:textId="77777777" w:rsidR="00E41AEF" w:rsidRDefault="00E41AEF" w:rsidP="00E41AEF">
      <w:pPr>
        <w:pStyle w:val="ListParagraph"/>
        <w:ind w:left="1080"/>
      </w:pPr>
    </w:p>
    <w:p w14:paraId="327B17CE" w14:textId="77777777" w:rsidR="00E41AEF" w:rsidRDefault="00E41AEF" w:rsidP="00E41AEF">
      <w:pPr>
        <w:pStyle w:val="ListParagraph"/>
        <w:ind w:left="1080"/>
      </w:pPr>
    </w:p>
    <w:p w14:paraId="374D13AD" w14:textId="77777777" w:rsidR="00E41AEF" w:rsidRDefault="00E41AEF" w:rsidP="00E41AEF">
      <w:pPr>
        <w:pStyle w:val="ListParagraph"/>
        <w:ind w:left="1080"/>
      </w:pPr>
    </w:p>
    <w:p w14:paraId="22F8A586" w14:textId="77777777" w:rsidR="00E41AEF" w:rsidRDefault="00E41AEF" w:rsidP="00E41AEF">
      <w:pPr>
        <w:pStyle w:val="ListParagraph"/>
        <w:ind w:left="1080"/>
      </w:pPr>
    </w:p>
    <w:p w14:paraId="37F2B8B5" w14:textId="77777777" w:rsidR="00E41AEF" w:rsidRDefault="00E41AEF" w:rsidP="00E41AEF">
      <w:pPr>
        <w:pStyle w:val="ListParagraph"/>
        <w:ind w:left="1080"/>
      </w:pPr>
    </w:p>
    <w:p w14:paraId="75A4C5FA" w14:textId="77777777" w:rsidR="00E41AEF" w:rsidRDefault="00E41AEF" w:rsidP="00E41AEF">
      <w:pPr>
        <w:pStyle w:val="ListParagraph"/>
        <w:ind w:left="1080"/>
      </w:pPr>
    </w:p>
    <w:p w14:paraId="4D4BF9F0" w14:textId="77777777" w:rsidR="00E41AEF" w:rsidRDefault="00E41AEF" w:rsidP="00E41AEF">
      <w:pPr>
        <w:pStyle w:val="ListParagraph"/>
        <w:ind w:left="1080"/>
      </w:pPr>
    </w:p>
    <w:p w14:paraId="76C0383D" w14:textId="77777777" w:rsidR="00E41AEF" w:rsidRDefault="00E41AEF" w:rsidP="00E41AEF">
      <w:pPr>
        <w:pStyle w:val="ListParagraph"/>
        <w:ind w:left="1080"/>
      </w:pPr>
    </w:p>
    <w:p w14:paraId="473A6403" w14:textId="77777777" w:rsidR="00E41AEF" w:rsidRDefault="00E41AEF" w:rsidP="00E41AEF">
      <w:pPr>
        <w:pStyle w:val="ListParagraph"/>
        <w:ind w:left="1080"/>
      </w:pPr>
    </w:p>
    <w:p w14:paraId="261B97A4" w14:textId="77777777" w:rsidR="00E41AEF" w:rsidRDefault="00E41AEF" w:rsidP="00E41AEF">
      <w:pPr>
        <w:pStyle w:val="ListParagraph"/>
        <w:ind w:left="1080"/>
      </w:pPr>
    </w:p>
    <w:p w14:paraId="0B952C2C" w14:textId="77777777" w:rsidR="00E41AEF" w:rsidRDefault="00E41AEF" w:rsidP="00E41AEF">
      <w:pPr>
        <w:pStyle w:val="ListParagraph"/>
        <w:ind w:left="1080"/>
      </w:pPr>
    </w:p>
    <w:p w14:paraId="74CC534C" w14:textId="77777777" w:rsidR="00EF6DD8" w:rsidRDefault="00EF6DD8" w:rsidP="00EF6DD8">
      <w:pPr>
        <w:pStyle w:val="ListParagraph"/>
        <w:numPr>
          <w:ilvl w:val="0"/>
          <w:numId w:val="27"/>
        </w:numPr>
      </w:pPr>
      <w:r>
        <w:t xml:space="preserve">The search field i.e. Search members field is used to search by member name </w:t>
      </w:r>
      <w:r w:rsidR="005F58D5">
        <w:t xml:space="preserve">and Member ID </w:t>
      </w:r>
      <w:r>
        <w:t>only.</w:t>
      </w:r>
    </w:p>
    <w:p w14:paraId="5DA4771B" w14:textId="77777777" w:rsidR="00EF6DD8" w:rsidRDefault="00EF6DD8" w:rsidP="00EF6DD8">
      <w:pPr>
        <w:pStyle w:val="ListParagraph"/>
        <w:numPr>
          <w:ilvl w:val="0"/>
          <w:numId w:val="27"/>
        </w:numPr>
      </w:pPr>
      <w:r>
        <w:t xml:space="preserve">Click on </w:t>
      </w:r>
      <w:r w:rsidRPr="00ED46FA">
        <w:rPr>
          <w:b/>
          <w:i/>
        </w:rPr>
        <w:t>Issue Book</w:t>
      </w:r>
      <w:r>
        <w:t xml:space="preserve"> button or the green button of a member that you want to issue books.</w:t>
      </w:r>
    </w:p>
    <w:p w14:paraId="097A2140" w14:textId="77777777" w:rsidR="00E41AEF" w:rsidRDefault="00000000" w:rsidP="00E41AEF">
      <w:pPr>
        <w:pStyle w:val="ListParagraph"/>
        <w:ind w:left="1080"/>
      </w:pPr>
      <w:r>
        <w:rPr>
          <w:noProof/>
        </w:rPr>
        <w:pict w14:anchorId="2BC47B92">
          <v:shape id="_x0000_s1081" type="#_x0000_t75" style="position:absolute;left:0;text-align:left;margin-left:46.8pt;margin-top:3.1pt;width:428.25pt;height:195.45pt;z-index:-251583488">
            <v:imagedata r:id="rId39" o:title="15"/>
          </v:shape>
        </w:pict>
      </w:r>
    </w:p>
    <w:p w14:paraId="2D5A50F2" w14:textId="77777777" w:rsidR="00E41AEF" w:rsidRDefault="00E41AEF" w:rsidP="00E41AEF">
      <w:pPr>
        <w:pStyle w:val="ListParagraph"/>
        <w:ind w:left="1080"/>
      </w:pPr>
    </w:p>
    <w:p w14:paraId="7CE00C55" w14:textId="77777777" w:rsidR="00E41AEF" w:rsidRDefault="00E41AEF" w:rsidP="00E41AEF">
      <w:pPr>
        <w:pStyle w:val="ListParagraph"/>
        <w:ind w:left="1080"/>
      </w:pPr>
    </w:p>
    <w:p w14:paraId="3A461077" w14:textId="77777777" w:rsidR="00E41AEF" w:rsidRDefault="00E41AEF" w:rsidP="00E41AEF">
      <w:pPr>
        <w:pStyle w:val="ListParagraph"/>
        <w:ind w:left="1080"/>
      </w:pPr>
    </w:p>
    <w:p w14:paraId="2CF27B2D" w14:textId="77777777" w:rsidR="00EF6DD8" w:rsidRDefault="00EF6DD8" w:rsidP="00E41AEF">
      <w:pPr>
        <w:pStyle w:val="ListParagraph"/>
        <w:ind w:left="1080"/>
      </w:pPr>
    </w:p>
    <w:p w14:paraId="6D6C2DEF" w14:textId="77777777" w:rsidR="00EF6DD8" w:rsidRDefault="00EF6DD8" w:rsidP="00E41AEF">
      <w:pPr>
        <w:pStyle w:val="ListParagraph"/>
        <w:ind w:left="1080"/>
      </w:pPr>
    </w:p>
    <w:p w14:paraId="6A2B19B1" w14:textId="77777777" w:rsidR="00EF6DD8" w:rsidRDefault="00EF6DD8" w:rsidP="00E41AEF">
      <w:pPr>
        <w:pStyle w:val="ListParagraph"/>
        <w:ind w:left="1080"/>
      </w:pPr>
    </w:p>
    <w:p w14:paraId="12857C7C" w14:textId="77777777" w:rsidR="00EF6DD8" w:rsidRDefault="00EF6DD8" w:rsidP="00E41AEF">
      <w:pPr>
        <w:pStyle w:val="ListParagraph"/>
        <w:ind w:left="1080"/>
      </w:pPr>
    </w:p>
    <w:p w14:paraId="26056B14" w14:textId="77777777" w:rsidR="00EF6DD8" w:rsidRDefault="00EF6DD8" w:rsidP="00E41AEF">
      <w:pPr>
        <w:pStyle w:val="ListParagraph"/>
        <w:ind w:left="1080"/>
      </w:pPr>
    </w:p>
    <w:p w14:paraId="38E9A36D" w14:textId="77777777" w:rsidR="00EF6DD8" w:rsidRDefault="00EF6DD8" w:rsidP="00E41AEF">
      <w:pPr>
        <w:pStyle w:val="ListParagraph"/>
        <w:ind w:left="1080"/>
      </w:pPr>
    </w:p>
    <w:p w14:paraId="762F592C" w14:textId="77777777" w:rsidR="00EF6DD8" w:rsidRDefault="00EF6DD8" w:rsidP="00E41AEF">
      <w:pPr>
        <w:pStyle w:val="ListParagraph"/>
        <w:ind w:left="1080"/>
      </w:pPr>
    </w:p>
    <w:p w14:paraId="117CDF41" w14:textId="77777777" w:rsidR="00EF6DD8" w:rsidRDefault="00EF6DD8" w:rsidP="00E41AEF">
      <w:pPr>
        <w:pStyle w:val="ListParagraph"/>
        <w:ind w:left="1080"/>
      </w:pPr>
    </w:p>
    <w:p w14:paraId="7E8D743C" w14:textId="77777777" w:rsidR="00EF6DD8" w:rsidRDefault="00EF6DD8" w:rsidP="00E41AEF">
      <w:pPr>
        <w:pStyle w:val="ListParagraph"/>
        <w:ind w:left="1080"/>
      </w:pPr>
    </w:p>
    <w:p w14:paraId="13B127C6" w14:textId="77777777" w:rsidR="00EF6DD8" w:rsidRDefault="00EF6DD8" w:rsidP="00EF6DD8">
      <w:pPr>
        <w:pStyle w:val="ListParagraph"/>
        <w:numPr>
          <w:ilvl w:val="0"/>
          <w:numId w:val="27"/>
        </w:numPr>
      </w:pPr>
      <w:r>
        <w:t xml:space="preserve">An Issue Section page will open, here we have two </w:t>
      </w:r>
      <w:r w:rsidR="00247DD5">
        <w:t>sections</w:t>
      </w:r>
      <w:r>
        <w:t xml:space="preserve">: The Book selection pane </w:t>
      </w:r>
      <w:proofErr w:type="spellStart"/>
      <w:r>
        <w:t>i.e</w:t>
      </w:r>
      <w:proofErr w:type="spellEnd"/>
      <w:r>
        <w:t xml:space="preserve"> located at the top part of the page and The Transaction List Pane </w:t>
      </w:r>
      <w:proofErr w:type="spellStart"/>
      <w:r>
        <w:t>i.e</w:t>
      </w:r>
      <w:proofErr w:type="spellEnd"/>
      <w:r>
        <w:t xml:space="preserve"> located at the bottom of the page.</w:t>
      </w:r>
    </w:p>
    <w:p w14:paraId="0E4F81B8" w14:textId="77777777" w:rsidR="00EF6DD8" w:rsidRDefault="00EF6DD8" w:rsidP="00EF6DD8">
      <w:pPr>
        <w:pStyle w:val="ListParagraph"/>
        <w:numPr>
          <w:ilvl w:val="0"/>
          <w:numId w:val="27"/>
        </w:numPr>
      </w:pPr>
      <w:r>
        <w:lastRenderedPageBreak/>
        <w:t xml:space="preserve">At the Book Selection pane, we can search the book we can to issue by – Book Title, Accession No or Book Author by Just typing it to </w:t>
      </w:r>
      <w:r w:rsidRPr="00EC66F9">
        <w:rPr>
          <w:i/>
        </w:rPr>
        <w:t>Select book here…</w:t>
      </w:r>
      <w:r>
        <w:t xml:space="preserve"> dropdown list and select the book with a mouse pointer.</w:t>
      </w:r>
    </w:p>
    <w:p w14:paraId="1B301875" w14:textId="77777777" w:rsidR="00EF6DD8" w:rsidRDefault="00720E55" w:rsidP="00EF6DD8">
      <w:pPr>
        <w:pStyle w:val="ListParagraph"/>
        <w:numPr>
          <w:ilvl w:val="0"/>
          <w:numId w:val="27"/>
        </w:numPr>
      </w:pPr>
      <w:r>
        <w:t xml:space="preserve">The </w:t>
      </w:r>
      <w:r w:rsidRPr="00EC66F9">
        <w:rPr>
          <w:i/>
        </w:rPr>
        <w:t>I</w:t>
      </w:r>
      <w:r w:rsidR="00EF6DD8" w:rsidRPr="00EC66F9">
        <w:rPr>
          <w:i/>
        </w:rPr>
        <w:t>ssue date</w:t>
      </w:r>
      <w:r w:rsidR="00EF6DD8">
        <w:t xml:space="preserve"> and </w:t>
      </w:r>
      <w:r w:rsidR="00EF6DD8" w:rsidRPr="00EC66F9">
        <w:rPr>
          <w:i/>
        </w:rPr>
        <w:t>Returned date</w:t>
      </w:r>
      <w:r>
        <w:t xml:space="preserve"> are set automatically, you can change if necessary.</w:t>
      </w:r>
    </w:p>
    <w:p w14:paraId="1F270537" w14:textId="77777777" w:rsidR="00720E55" w:rsidRDefault="00720E55" w:rsidP="00EF6DD8">
      <w:pPr>
        <w:pStyle w:val="ListParagraph"/>
        <w:numPr>
          <w:ilvl w:val="0"/>
          <w:numId w:val="27"/>
        </w:numPr>
      </w:pPr>
      <w:r>
        <w:t xml:space="preserve">The last column i.e. Action column has a </w:t>
      </w:r>
      <w:r w:rsidRPr="00EC66F9">
        <w:rPr>
          <w:b/>
          <w:i/>
        </w:rPr>
        <w:t>Plus</w:t>
      </w:r>
      <w:r>
        <w:t xml:space="preserve"> icon </w:t>
      </w:r>
      <w:r w:rsidR="00EC66F9">
        <w:t xml:space="preserve">button </w:t>
      </w:r>
      <w:r>
        <w:t>which enables you to issue more than one book at a time.</w:t>
      </w:r>
    </w:p>
    <w:p w14:paraId="36FFD81D" w14:textId="77777777" w:rsidR="00720E55" w:rsidRDefault="00720E55" w:rsidP="00EF6DD8">
      <w:pPr>
        <w:pStyle w:val="ListParagraph"/>
        <w:numPr>
          <w:ilvl w:val="0"/>
          <w:numId w:val="27"/>
        </w:numPr>
      </w:pPr>
      <w:r>
        <w:t xml:space="preserve">After selecting all the books that is to be issued, click on the </w:t>
      </w:r>
      <w:r w:rsidRPr="001C2A58">
        <w:rPr>
          <w:b/>
          <w:i/>
        </w:rPr>
        <w:t>Issue Book</w:t>
      </w:r>
      <w:r>
        <w:t xml:space="preserve"> button or the blue button, and all the books selected are now issued to the member.</w:t>
      </w:r>
    </w:p>
    <w:p w14:paraId="10128ECE" w14:textId="6D4BA149" w:rsidR="00720E55" w:rsidRDefault="00720E55" w:rsidP="00EF6DD8">
      <w:pPr>
        <w:pStyle w:val="ListParagraph"/>
        <w:numPr>
          <w:ilvl w:val="0"/>
          <w:numId w:val="27"/>
        </w:numPr>
      </w:pPr>
      <w:r>
        <w:t xml:space="preserve">These issued books were automatically displayed in the </w:t>
      </w:r>
      <w:r w:rsidRPr="00D41B08">
        <w:rPr>
          <w:i/>
        </w:rPr>
        <w:t>Transaction list</w:t>
      </w:r>
      <w:r>
        <w:t xml:space="preserve"> as soon as you press the </w:t>
      </w:r>
      <w:r w:rsidRPr="00D41B08">
        <w:rPr>
          <w:b/>
          <w:i/>
        </w:rPr>
        <w:t>Issue Book</w:t>
      </w:r>
      <w:r>
        <w:t xml:space="preserve"> button.</w:t>
      </w:r>
      <w:r w:rsidR="00D42710">
        <w:t xml:space="preserve"> </w:t>
      </w:r>
      <w:r w:rsidR="00ED28A3">
        <w:t>By default,</w:t>
      </w:r>
      <w:r w:rsidR="00D42710">
        <w:t xml:space="preserve"> 3 books can be issued to one user </w:t>
      </w:r>
      <w:r w:rsidR="00ED28A3">
        <w:t>and</w:t>
      </w:r>
      <w:r w:rsidR="00D42710">
        <w:t xml:space="preserve"> the </w:t>
      </w:r>
      <w:r w:rsidR="00D42710" w:rsidRPr="00D42710">
        <w:rPr>
          <w:b/>
          <w:i/>
        </w:rPr>
        <w:t>Issue Book</w:t>
      </w:r>
      <w:r w:rsidR="00D42710">
        <w:t xml:space="preserve"> button is disabled when </w:t>
      </w:r>
      <w:r w:rsidR="00D42710" w:rsidRPr="00D42710">
        <w:rPr>
          <w:i/>
        </w:rPr>
        <w:t>Transaction list</w:t>
      </w:r>
      <w:r w:rsidR="00D42710">
        <w:t xml:space="preserve"> reaches </w:t>
      </w:r>
      <w:r w:rsidR="00ED28A3">
        <w:t>the limit</w:t>
      </w:r>
      <w:r w:rsidR="00D42710">
        <w:t>.</w:t>
      </w:r>
      <w:r w:rsidR="00ED28A3">
        <w:t xml:space="preserve"> You can set the limit and duration of loan period from </w:t>
      </w:r>
      <w:r w:rsidR="00ED28A3" w:rsidRPr="00ED28A3">
        <w:rPr>
          <w:b/>
          <w:bCs/>
        </w:rPr>
        <w:t>Settings-&gt;Issue Policies</w:t>
      </w:r>
      <w:r w:rsidR="00ED28A3" w:rsidRPr="00ED28A3">
        <w:t>.</w:t>
      </w:r>
    </w:p>
    <w:p w14:paraId="32FD2624" w14:textId="77777777" w:rsidR="00720E55" w:rsidRPr="001C2A58" w:rsidRDefault="00720E55" w:rsidP="00720E55">
      <w:pPr>
        <w:rPr>
          <w:i/>
        </w:rPr>
      </w:pPr>
      <w:r w:rsidRPr="001C2A58">
        <w:rPr>
          <w:i/>
        </w:rPr>
        <w:t>Note:</w:t>
      </w:r>
      <w:r w:rsidRPr="001C2A58">
        <w:rPr>
          <w:i/>
        </w:rPr>
        <w:tab/>
      </w:r>
      <w:proofErr w:type="spellStart"/>
      <w:r w:rsidRPr="001C2A58">
        <w:rPr>
          <w:i/>
        </w:rPr>
        <w:t>i</w:t>
      </w:r>
      <w:proofErr w:type="spellEnd"/>
      <w:r w:rsidRPr="001C2A58">
        <w:rPr>
          <w:i/>
        </w:rPr>
        <w:t>) The Transaction List pane display only the current borrowings of the member.</w:t>
      </w:r>
    </w:p>
    <w:p w14:paraId="34ACFA7C" w14:textId="77777777" w:rsidR="007A4291" w:rsidRPr="00D41B08" w:rsidRDefault="007A4291" w:rsidP="007A4291">
      <w:pPr>
        <w:pStyle w:val="ListParagraph"/>
        <w:numPr>
          <w:ilvl w:val="0"/>
          <w:numId w:val="26"/>
        </w:numPr>
        <w:rPr>
          <w:b/>
        </w:rPr>
      </w:pPr>
      <w:r w:rsidRPr="00D41B08">
        <w:rPr>
          <w:b/>
        </w:rPr>
        <w:t>PROCEDURE OF RETURN BOOKS</w:t>
      </w:r>
    </w:p>
    <w:p w14:paraId="6B1244DB" w14:textId="77777777" w:rsidR="007A4291" w:rsidRDefault="007A4291" w:rsidP="007A4291">
      <w:pPr>
        <w:pStyle w:val="ListParagraph"/>
      </w:pPr>
      <w:r>
        <w:t xml:space="preserve">When you click on </w:t>
      </w:r>
      <w:r w:rsidRPr="00D41B08">
        <w:rPr>
          <w:u w:val="single"/>
        </w:rPr>
        <w:t>Return Section</w:t>
      </w:r>
      <w:r>
        <w:t>, Return Book Page will open. Here you can view list of active members and Issue Book in the Action column. The member name is listed in alphabetic order. You can return the books in two ways: (</w:t>
      </w:r>
      <w:proofErr w:type="spellStart"/>
      <w:r w:rsidR="00B87B1C">
        <w:t>i</w:t>
      </w:r>
      <w:proofErr w:type="spellEnd"/>
      <w:r>
        <w:t xml:space="preserve">) </w:t>
      </w:r>
      <w:r w:rsidR="00B87B1C">
        <w:t xml:space="preserve">Return Using Member (Borrower) </w:t>
      </w:r>
      <w:r>
        <w:t xml:space="preserve">or Member ID </w:t>
      </w:r>
      <w:r w:rsidR="00D41B08">
        <w:t xml:space="preserve">       </w:t>
      </w:r>
      <w:r>
        <w:t>(</w:t>
      </w:r>
      <w:r w:rsidR="00B87B1C">
        <w:t>ii</w:t>
      </w:r>
      <w:r>
        <w:t xml:space="preserve">) </w:t>
      </w:r>
      <w:r w:rsidR="00B87B1C">
        <w:t>Return Using</w:t>
      </w:r>
      <w:r>
        <w:t xml:space="preserve"> Book </w:t>
      </w:r>
      <w:r w:rsidR="00B87B1C">
        <w:t xml:space="preserve">(Borrowed) </w:t>
      </w:r>
      <w:r>
        <w:t>or Accession Number.</w:t>
      </w:r>
    </w:p>
    <w:p w14:paraId="36E86F49" w14:textId="26606245" w:rsidR="00B87B1C" w:rsidRDefault="00B87B1C" w:rsidP="007A4291">
      <w:pPr>
        <w:pStyle w:val="ListParagraph"/>
      </w:pPr>
    </w:p>
    <w:p w14:paraId="0E020263" w14:textId="5AA6AB22" w:rsidR="00B87B1C" w:rsidRDefault="00ED28A3" w:rsidP="007A4291">
      <w:pPr>
        <w:pStyle w:val="ListParagraph"/>
      </w:pPr>
      <w:r>
        <w:rPr>
          <w:noProof/>
        </w:rPr>
        <w:pict w14:anchorId="2BC550F7">
          <v:shape id="_x0000_s1110" type="#_x0000_t75" style="position:absolute;left:0;text-align:left;margin-left:36pt;margin-top:2pt;width:445.2pt;height:178.05pt;z-index:-251550720">
            <v:imagedata r:id="rId40" o:title="New Return" croptop="5108f"/>
          </v:shape>
        </w:pict>
      </w:r>
    </w:p>
    <w:p w14:paraId="7E2252A6" w14:textId="77777777" w:rsidR="007A4291" w:rsidRDefault="007A4291" w:rsidP="007A4291">
      <w:pPr>
        <w:pStyle w:val="ListParagraph"/>
      </w:pPr>
    </w:p>
    <w:p w14:paraId="05C99D79" w14:textId="77777777" w:rsidR="00B87B1C" w:rsidRDefault="00B87B1C" w:rsidP="007A4291">
      <w:pPr>
        <w:pStyle w:val="ListParagraph"/>
      </w:pPr>
    </w:p>
    <w:p w14:paraId="22AAE57A" w14:textId="77777777" w:rsidR="00B87B1C" w:rsidRDefault="00B87B1C" w:rsidP="007A4291">
      <w:pPr>
        <w:pStyle w:val="ListParagraph"/>
      </w:pPr>
    </w:p>
    <w:p w14:paraId="11324DD8" w14:textId="77777777" w:rsidR="00B87B1C" w:rsidRDefault="00B87B1C" w:rsidP="007A4291">
      <w:pPr>
        <w:pStyle w:val="ListParagraph"/>
      </w:pPr>
    </w:p>
    <w:p w14:paraId="51E106BF" w14:textId="77777777" w:rsidR="00B87B1C" w:rsidRDefault="00B87B1C" w:rsidP="007A4291">
      <w:pPr>
        <w:pStyle w:val="ListParagraph"/>
      </w:pPr>
    </w:p>
    <w:p w14:paraId="40CCBED4" w14:textId="77777777" w:rsidR="00B87B1C" w:rsidRDefault="00B87B1C" w:rsidP="007A4291">
      <w:pPr>
        <w:pStyle w:val="ListParagraph"/>
      </w:pPr>
    </w:p>
    <w:p w14:paraId="09C1A502" w14:textId="77777777" w:rsidR="00B87B1C" w:rsidRDefault="00B87B1C" w:rsidP="007A4291">
      <w:pPr>
        <w:pStyle w:val="ListParagraph"/>
      </w:pPr>
    </w:p>
    <w:p w14:paraId="64E3F6F8" w14:textId="77777777" w:rsidR="00B87B1C" w:rsidRDefault="00B87B1C" w:rsidP="007A4291">
      <w:pPr>
        <w:pStyle w:val="ListParagraph"/>
      </w:pPr>
    </w:p>
    <w:p w14:paraId="18867F9B" w14:textId="77777777" w:rsidR="00B87B1C" w:rsidRDefault="00B87B1C" w:rsidP="007A4291">
      <w:pPr>
        <w:pStyle w:val="ListParagraph"/>
      </w:pPr>
    </w:p>
    <w:p w14:paraId="7ADA2C48" w14:textId="77777777" w:rsidR="00B87B1C" w:rsidRDefault="00B87B1C" w:rsidP="007A4291">
      <w:pPr>
        <w:pStyle w:val="ListParagraph"/>
      </w:pPr>
    </w:p>
    <w:p w14:paraId="1EE1B13B" w14:textId="77777777" w:rsidR="00B87B1C" w:rsidRDefault="00B87B1C" w:rsidP="007A4291">
      <w:pPr>
        <w:pStyle w:val="ListParagraph"/>
      </w:pPr>
    </w:p>
    <w:p w14:paraId="5358EDA3" w14:textId="77777777" w:rsidR="00B87B1C" w:rsidRDefault="00B87B1C" w:rsidP="007A4291">
      <w:pPr>
        <w:pStyle w:val="ListParagraph"/>
      </w:pPr>
      <w:r>
        <w:t>(</w:t>
      </w:r>
      <w:proofErr w:type="spellStart"/>
      <w:r>
        <w:t>i</w:t>
      </w:r>
      <w:proofErr w:type="spellEnd"/>
      <w:r>
        <w:t xml:space="preserve">) </w:t>
      </w:r>
      <w:r w:rsidRPr="00D41B08">
        <w:rPr>
          <w:b/>
        </w:rPr>
        <w:t>Return Using Member (Borrower) or Member ID</w:t>
      </w:r>
      <w:r>
        <w:t>: This is the First Page that opens when you click Return Section from the menu.</w:t>
      </w:r>
    </w:p>
    <w:p w14:paraId="15A171D1" w14:textId="77777777" w:rsidR="00B87B1C" w:rsidRDefault="00B87B1C" w:rsidP="00B87B1C">
      <w:pPr>
        <w:pStyle w:val="ListParagraph"/>
        <w:numPr>
          <w:ilvl w:val="0"/>
          <w:numId w:val="28"/>
        </w:numPr>
      </w:pPr>
      <w:r>
        <w:t>The search field i.e. Search members field is used to search by member name and Member ID only.</w:t>
      </w:r>
    </w:p>
    <w:p w14:paraId="6D980C1B" w14:textId="77777777" w:rsidR="00B87B1C" w:rsidRDefault="00B87B1C" w:rsidP="00B87B1C">
      <w:pPr>
        <w:pStyle w:val="ListParagraph"/>
        <w:numPr>
          <w:ilvl w:val="0"/>
          <w:numId w:val="28"/>
        </w:numPr>
      </w:pPr>
      <w:r>
        <w:t xml:space="preserve">Click on </w:t>
      </w:r>
      <w:r w:rsidRPr="00D41B08">
        <w:rPr>
          <w:b/>
          <w:i/>
        </w:rPr>
        <w:t>Return Book</w:t>
      </w:r>
      <w:r>
        <w:t xml:space="preserve"> button or the red button of a member that you want to return books with.</w:t>
      </w:r>
    </w:p>
    <w:p w14:paraId="7D1555F3" w14:textId="77777777" w:rsidR="00B87B1C" w:rsidRDefault="00000000" w:rsidP="007A4291">
      <w:pPr>
        <w:pStyle w:val="ListParagraph"/>
      </w:pPr>
      <w:r>
        <w:rPr>
          <w:noProof/>
        </w:rPr>
        <w:pict w14:anchorId="4BBFE969">
          <v:shape id="_x0000_s1091" type="#_x0000_t75" style="position:absolute;left:0;text-align:left;margin-left:30.4pt;margin-top:4.9pt;width:467.6pt;height:109.85pt;z-index:-251577344">
            <v:imagedata r:id="rId41" o:title="18" cropbottom="16227f"/>
          </v:shape>
        </w:pict>
      </w:r>
    </w:p>
    <w:p w14:paraId="368F4C14" w14:textId="77777777" w:rsidR="00F41401" w:rsidRDefault="00F41401" w:rsidP="007A4291">
      <w:pPr>
        <w:pStyle w:val="ListParagraph"/>
      </w:pPr>
    </w:p>
    <w:p w14:paraId="32667E66" w14:textId="77777777" w:rsidR="00F41401" w:rsidRDefault="00F41401" w:rsidP="007A4291">
      <w:pPr>
        <w:pStyle w:val="ListParagraph"/>
      </w:pPr>
    </w:p>
    <w:p w14:paraId="210BCE72" w14:textId="77777777" w:rsidR="00F41401" w:rsidRDefault="00F41401" w:rsidP="007A4291">
      <w:pPr>
        <w:pStyle w:val="ListParagraph"/>
      </w:pPr>
    </w:p>
    <w:p w14:paraId="5CFBB884" w14:textId="77777777" w:rsidR="00F41401" w:rsidRDefault="00F41401" w:rsidP="00F41401">
      <w:pPr>
        <w:pStyle w:val="ListParagraph"/>
        <w:numPr>
          <w:ilvl w:val="0"/>
          <w:numId w:val="28"/>
        </w:numPr>
      </w:pPr>
      <w:r>
        <w:t xml:space="preserve">The list of borrowed book of a member will be shown. You can Click the </w:t>
      </w:r>
      <w:r w:rsidRPr="004E3411">
        <w:rPr>
          <w:b/>
          <w:i/>
        </w:rPr>
        <w:t>Return</w:t>
      </w:r>
      <w:r w:rsidR="004E3411" w:rsidRPr="004E3411">
        <w:rPr>
          <w:b/>
          <w:i/>
        </w:rPr>
        <w:t xml:space="preserve"> Book</w:t>
      </w:r>
      <w:r>
        <w:t xml:space="preserve"> button or the Green button to return the particular book. </w:t>
      </w:r>
    </w:p>
    <w:p w14:paraId="3FE27645" w14:textId="77777777" w:rsidR="00F41401" w:rsidRDefault="00F41401" w:rsidP="00F41401">
      <w:pPr>
        <w:pStyle w:val="ListParagraph"/>
        <w:numPr>
          <w:ilvl w:val="0"/>
          <w:numId w:val="28"/>
        </w:numPr>
      </w:pPr>
      <w:r>
        <w:t xml:space="preserve">You can have another option or output in this page as the book might not be returned during the period given. So, it will prompt the day of returning days with a button to pay a Late Fees </w:t>
      </w:r>
      <w:proofErr w:type="spellStart"/>
      <w:r>
        <w:t>i.e</w:t>
      </w:r>
      <w:proofErr w:type="spellEnd"/>
      <w:r>
        <w:t xml:space="preserve"> </w:t>
      </w:r>
      <w:r w:rsidRPr="004E3411">
        <w:rPr>
          <w:b/>
          <w:i/>
        </w:rPr>
        <w:t>Pay Fine</w:t>
      </w:r>
      <w:r>
        <w:t xml:space="preserve"> button.</w:t>
      </w:r>
    </w:p>
    <w:p w14:paraId="6DE0187E" w14:textId="77777777" w:rsidR="00F41401" w:rsidRDefault="00000000" w:rsidP="00F41401">
      <w:pPr>
        <w:pStyle w:val="ListParagraph"/>
        <w:ind w:left="1440"/>
      </w:pPr>
      <w:r>
        <w:rPr>
          <w:noProof/>
        </w:rPr>
        <w:pict w14:anchorId="1C6A42E4">
          <v:shape id="_x0000_s1092" type="#_x0000_t75" style="position:absolute;left:0;text-align:left;margin-left:52pt;margin-top:4.55pt;width:468pt;height:123.2pt;z-index:-251575296">
            <v:imagedata r:id="rId42" o:title="19"/>
          </v:shape>
        </w:pict>
      </w:r>
    </w:p>
    <w:p w14:paraId="49189B66" w14:textId="77777777" w:rsidR="00F41401" w:rsidRDefault="00F41401" w:rsidP="00F41401">
      <w:pPr>
        <w:pStyle w:val="ListParagraph"/>
        <w:ind w:left="1440"/>
      </w:pPr>
    </w:p>
    <w:p w14:paraId="500E7B2F" w14:textId="77777777" w:rsidR="00F41401" w:rsidRDefault="00F41401" w:rsidP="00F41401">
      <w:pPr>
        <w:pStyle w:val="ListParagraph"/>
        <w:ind w:left="1440"/>
      </w:pPr>
    </w:p>
    <w:p w14:paraId="56989FD3" w14:textId="77777777" w:rsidR="00F41401" w:rsidRDefault="00F41401" w:rsidP="00F41401">
      <w:pPr>
        <w:pStyle w:val="ListParagraph"/>
        <w:ind w:left="1440"/>
      </w:pPr>
    </w:p>
    <w:p w14:paraId="3838551E" w14:textId="77777777" w:rsidR="00F41401" w:rsidRDefault="00F41401" w:rsidP="00F41401">
      <w:pPr>
        <w:pStyle w:val="ListParagraph"/>
        <w:ind w:left="1440"/>
      </w:pPr>
    </w:p>
    <w:p w14:paraId="64263637" w14:textId="77777777" w:rsidR="00F41401" w:rsidRDefault="00F41401" w:rsidP="00F41401">
      <w:pPr>
        <w:pStyle w:val="ListParagraph"/>
        <w:ind w:left="1440"/>
      </w:pPr>
    </w:p>
    <w:p w14:paraId="28FABF69" w14:textId="77777777" w:rsidR="00F41401" w:rsidRDefault="00F41401" w:rsidP="00F41401">
      <w:pPr>
        <w:pStyle w:val="ListParagraph"/>
        <w:ind w:left="1440"/>
      </w:pPr>
    </w:p>
    <w:p w14:paraId="368DFA68" w14:textId="77777777" w:rsidR="00F41401" w:rsidRDefault="00F41401" w:rsidP="00F41401">
      <w:pPr>
        <w:pStyle w:val="ListParagraph"/>
        <w:ind w:left="1440"/>
      </w:pPr>
    </w:p>
    <w:p w14:paraId="7FCC4AC2" w14:textId="77777777" w:rsidR="00F41401" w:rsidRDefault="00F41401" w:rsidP="00F41401">
      <w:pPr>
        <w:pStyle w:val="ListParagraph"/>
        <w:ind w:left="1440"/>
      </w:pPr>
    </w:p>
    <w:p w14:paraId="5B5CF2A8" w14:textId="77777777" w:rsidR="00F41401" w:rsidRDefault="00F41401" w:rsidP="00F41401">
      <w:pPr>
        <w:pStyle w:val="ListParagraph"/>
        <w:numPr>
          <w:ilvl w:val="0"/>
          <w:numId w:val="28"/>
        </w:numPr>
      </w:pPr>
      <w:r>
        <w:t xml:space="preserve">To return the books which are late for return date, Click on the </w:t>
      </w:r>
      <w:r w:rsidRPr="004A7716">
        <w:rPr>
          <w:b/>
          <w:i/>
        </w:rPr>
        <w:t>Pay Fine</w:t>
      </w:r>
      <w:r>
        <w:t xml:space="preserve"> button and it will bring up a pop up page.</w:t>
      </w:r>
    </w:p>
    <w:p w14:paraId="17D5EC61" w14:textId="77777777" w:rsidR="00F41401" w:rsidRDefault="00000000" w:rsidP="00F41401">
      <w:pPr>
        <w:pStyle w:val="ListParagraph"/>
        <w:ind w:left="1440"/>
      </w:pPr>
      <w:r>
        <w:rPr>
          <w:noProof/>
        </w:rPr>
        <w:pict w14:anchorId="3394E99D">
          <v:shape id="_x0000_s1093" type="#_x0000_t75" style="position:absolute;left:0;text-align:left;margin-left:126pt;margin-top:2.65pt;width:215.2pt;height:127.9pt;z-index:-251573248">
            <v:imagedata r:id="rId43" o:title="20" cropbottom="14426f" cropleft="11697f" cropright="23729f"/>
          </v:shape>
        </w:pict>
      </w:r>
    </w:p>
    <w:p w14:paraId="04D9F472" w14:textId="77777777" w:rsidR="00F41401" w:rsidRDefault="00F41401" w:rsidP="00F41401">
      <w:pPr>
        <w:pStyle w:val="ListParagraph"/>
        <w:ind w:left="1440"/>
      </w:pPr>
    </w:p>
    <w:p w14:paraId="38837D86" w14:textId="77777777" w:rsidR="00F41401" w:rsidRDefault="00F41401" w:rsidP="00F41401">
      <w:pPr>
        <w:pStyle w:val="ListParagraph"/>
        <w:ind w:left="1440"/>
      </w:pPr>
    </w:p>
    <w:p w14:paraId="27735BCB" w14:textId="77777777" w:rsidR="00F41401" w:rsidRDefault="00F41401" w:rsidP="00F41401">
      <w:pPr>
        <w:pStyle w:val="ListParagraph"/>
        <w:ind w:left="1440"/>
      </w:pPr>
    </w:p>
    <w:p w14:paraId="0F95339F" w14:textId="77777777" w:rsidR="00F41401" w:rsidRDefault="00F41401" w:rsidP="00F41401">
      <w:pPr>
        <w:pStyle w:val="ListParagraph"/>
        <w:ind w:left="1440"/>
      </w:pPr>
    </w:p>
    <w:p w14:paraId="69EA0911" w14:textId="77777777" w:rsidR="00F41401" w:rsidRDefault="00F41401" w:rsidP="00F41401">
      <w:pPr>
        <w:pStyle w:val="ListParagraph"/>
        <w:ind w:left="1440"/>
      </w:pPr>
    </w:p>
    <w:p w14:paraId="526AB4C1" w14:textId="77777777" w:rsidR="00F41401" w:rsidRDefault="00F41401" w:rsidP="00F41401">
      <w:pPr>
        <w:pStyle w:val="ListParagraph"/>
        <w:ind w:left="1440"/>
      </w:pPr>
    </w:p>
    <w:p w14:paraId="62A53950" w14:textId="77777777" w:rsidR="00F41401" w:rsidRDefault="00F41401" w:rsidP="00F41401">
      <w:pPr>
        <w:pStyle w:val="ListParagraph"/>
        <w:ind w:left="1440"/>
      </w:pPr>
    </w:p>
    <w:p w14:paraId="77948CCC" w14:textId="77777777" w:rsidR="00F41401" w:rsidRDefault="00F41401" w:rsidP="00F41401">
      <w:pPr>
        <w:pStyle w:val="ListParagraph"/>
        <w:ind w:left="1440"/>
      </w:pPr>
    </w:p>
    <w:p w14:paraId="18EA6D0A" w14:textId="111E0B2F" w:rsidR="00F41401" w:rsidRDefault="00F41401" w:rsidP="00F41401">
      <w:pPr>
        <w:pStyle w:val="ListParagraph"/>
        <w:numPr>
          <w:ilvl w:val="0"/>
          <w:numId w:val="28"/>
        </w:numPr>
      </w:pPr>
      <w:r>
        <w:t xml:space="preserve">If the late fees is paid, then click on </w:t>
      </w:r>
      <w:r w:rsidRPr="004A7716">
        <w:rPr>
          <w:b/>
          <w:i/>
        </w:rPr>
        <w:t>Pay Now</w:t>
      </w:r>
      <w:r>
        <w:t xml:space="preserve"> button. To cancel the payment, click on </w:t>
      </w:r>
      <w:r w:rsidRPr="004A7716">
        <w:rPr>
          <w:b/>
          <w:i/>
        </w:rPr>
        <w:t>Close</w:t>
      </w:r>
      <w:r>
        <w:t xml:space="preserve"> button (</w:t>
      </w:r>
      <w:r w:rsidR="004A7716">
        <w:t>It</w:t>
      </w:r>
      <w:r>
        <w:t xml:space="preserve"> will not enable to return the book that is late to return when you click on </w:t>
      </w:r>
      <w:r w:rsidRPr="004A7716">
        <w:rPr>
          <w:b/>
          <w:i/>
        </w:rPr>
        <w:t>Close</w:t>
      </w:r>
      <w:r>
        <w:t xml:space="preserve"> button).</w:t>
      </w:r>
      <w:r w:rsidR="00ED28A3">
        <w:t xml:space="preserve"> If you want to make discount, you can enter the final amount in the </w:t>
      </w:r>
      <w:r w:rsidR="00CE7BC1">
        <w:t>textbox.</w:t>
      </w:r>
    </w:p>
    <w:p w14:paraId="7465E714" w14:textId="77777777" w:rsidR="00F41401" w:rsidRDefault="00000000" w:rsidP="00F41401">
      <w:pPr>
        <w:pStyle w:val="ListParagraph"/>
        <w:ind w:left="1440"/>
      </w:pPr>
      <w:r>
        <w:rPr>
          <w:noProof/>
        </w:rPr>
        <w:pict w14:anchorId="72D2FC21">
          <v:shape id="_x0000_s1094" type="#_x0000_t75" style="position:absolute;left:0;text-align:left;margin-left:129.2pt;margin-top:1.05pt;width:219.2pt;height:134.65pt;z-index:-251571200">
            <v:imagedata r:id="rId44" o:title="21" cropbottom="17352f" cropleft="13455f" cropright="17996f"/>
          </v:shape>
        </w:pict>
      </w:r>
    </w:p>
    <w:p w14:paraId="045EF14A" w14:textId="77777777" w:rsidR="00F41401" w:rsidRDefault="00F41401" w:rsidP="00F41401">
      <w:pPr>
        <w:pStyle w:val="ListParagraph"/>
        <w:ind w:left="1440"/>
      </w:pPr>
    </w:p>
    <w:p w14:paraId="495B63A6" w14:textId="77777777" w:rsidR="00F41401" w:rsidRDefault="00F41401" w:rsidP="00F41401">
      <w:pPr>
        <w:pStyle w:val="ListParagraph"/>
        <w:ind w:left="1440"/>
      </w:pPr>
    </w:p>
    <w:p w14:paraId="520AA0E2" w14:textId="77777777" w:rsidR="00F41401" w:rsidRDefault="00F41401" w:rsidP="00F41401">
      <w:pPr>
        <w:pStyle w:val="ListParagraph"/>
        <w:ind w:left="1440"/>
      </w:pPr>
    </w:p>
    <w:p w14:paraId="7CCAE62C" w14:textId="77777777" w:rsidR="00F41401" w:rsidRDefault="00F41401" w:rsidP="00F41401">
      <w:pPr>
        <w:pStyle w:val="ListParagraph"/>
        <w:ind w:left="1440"/>
      </w:pPr>
    </w:p>
    <w:p w14:paraId="0EED31A7" w14:textId="77777777" w:rsidR="00F41401" w:rsidRDefault="00F41401" w:rsidP="00F41401">
      <w:pPr>
        <w:pStyle w:val="ListParagraph"/>
        <w:ind w:left="1440"/>
      </w:pPr>
    </w:p>
    <w:p w14:paraId="3C969D53" w14:textId="77777777" w:rsidR="00F41401" w:rsidRDefault="00F41401" w:rsidP="00F41401">
      <w:pPr>
        <w:pStyle w:val="ListParagraph"/>
        <w:ind w:left="1440"/>
      </w:pPr>
    </w:p>
    <w:p w14:paraId="791E41D4" w14:textId="77777777" w:rsidR="00F41401" w:rsidRDefault="00F41401" w:rsidP="00F41401">
      <w:pPr>
        <w:pStyle w:val="ListParagraph"/>
        <w:ind w:left="1440"/>
      </w:pPr>
    </w:p>
    <w:p w14:paraId="18D06990" w14:textId="77777777" w:rsidR="00913B70" w:rsidRDefault="00913B70" w:rsidP="00F41401">
      <w:pPr>
        <w:pStyle w:val="ListParagraph"/>
        <w:ind w:left="1440"/>
      </w:pPr>
    </w:p>
    <w:p w14:paraId="0E6E836C" w14:textId="77777777" w:rsidR="00913B70" w:rsidRDefault="00913B70" w:rsidP="00913B70">
      <w:pPr>
        <w:pStyle w:val="ListParagraph"/>
        <w:numPr>
          <w:ilvl w:val="0"/>
          <w:numId w:val="28"/>
        </w:numPr>
      </w:pPr>
      <w:r>
        <w:t xml:space="preserve">After Clicking </w:t>
      </w:r>
      <w:r w:rsidRPr="004A7716">
        <w:rPr>
          <w:b/>
          <w:i/>
        </w:rPr>
        <w:t>Pay Now</w:t>
      </w:r>
      <w:r>
        <w:t xml:space="preserve"> button, A new button </w:t>
      </w:r>
      <w:r w:rsidRPr="004A7716">
        <w:rPr>
          <w:b/>
          <w:i/>
        </w:rPr>
        <w:t>Print Receipt</w:t>
      </w:r>
      <w:r>
        <w:t xml:space="preserve"> will appear at the right bottom corner. Click on a </w:t>
      </w:r>
      <w:r w:rsidRPr="004A7716">
        <w:rPr>
          <w:b/>
          <w:i/>
        </w:rPr>
        <w:t>Print Receipt</w:t>
      </w:r>
      <w:r>
        <w:t xml:space="preserve"> button to acknowledge and pr</w:t>
      </w:r>
      <w:r w:rsidR="004A7716">
        <w:t>int out the l</w:t>
      </w:r>
      <w:r>
        <w:t>ate Fee payment receipt.</w:t>
      </w:r>
    </w:p>
    <w:p w14:paraId="40B46C00" w14:textId="77777777" w:rsidR="00913B70" w:rsidRDefault="00913B70" w:rsidP="00913B70">
      <w:pPr>
        <w:pStyle w:val="ListParagraph"/>
        <w:ind w:left="1440"/>
      </w:pPr>
    </w:p>
    <w:p w14:paraId="64A00474" w14:textId="77777777" w:rsidR="00913B70" w:rsidRDefault="00000000" w:rsidP="00A67C00">
      <w:r>
        <w:rPr>
          <w:noProof/>
        </w:rPr>
        <w:pict w14:anchorId="231F84DC">
          <v:shape id="_x0000_s1095" type="#_x0000_t75" style="position:absolute;margin-left:144.4pt;margin-top:-3.7pt;width:181.2pt;height:110.5pt;z-index:-251569152">
            <v:imagedata r:id="rId45" o:title="22" cropbottom="32559f" cropleft="20014f" cropright="20126f"/>
          </v:shape>
        </w:pict>
      </w:r>
    </w:p>
    <w:p w14:paraId="69D7C8C7" w14:textId="77777777" w:rsidR="00913B70" w:rsidRDefault="00913B70" w:rsidP="00913B70">
      <w:pPr>
        <w:pStyle w:val="ListParagraph"/>
        <w:ind w:left="1440"/>
      </w:pPr>
    </w:p>
    <w:p w14:paraId="163E770D" w14:textId="77777777" w:rsidR="00913B70" w:rsidRDefault="00913B70" w:rsidP="00913B70">
      <w:pPr>
        <w:pStyle w:val="ListParagraph"/>
        <w:ind w:left="1440"/>
      </w:pPr>
    </w:p>
    <w:p w14:paraId="7569F1C1" w14:textId="77777777" w:rsidR="00A67C00" w:rsidRDefault="00A67C00" w:rsidP="00913B70">
      <w:pPr>
        <w:pStyle w:val="ListParagraph"/>
        <w:ind w:left="1440"/>
      </w:pPr>
    </w:p>
    <w:p w14:paraId="7C6C769D" w14:textId="77777777" w:rsidR="00A67C00" w:rsidRDefault="00A67C00" w:rsidP="00913B70">
      <w:pPr>
        <w:pStyle w:val="ListParagraph"/>
        <w:ind w:left="1440"/>
      </w:pPr>
    </w:p>
    <w:p w14:paraId="680F6ED3" w14:textId="77777777" w:rsidR="00913B70" w:rsidRDefault="00913B70" w:rsidP="00913B70">
      <w:pPr>
        <w:pStyle w:val="ListParagraph"/>
        <w:ind w:left="1440"/>
      </w:pPr>
    </w:p>
    <w:p w14:paraId="331B965B" w14:textId="77777777" w:rsidR="00913B70" w:rsidRDefault="00913B70" w:rsidP="00913B70">
      <w:pPr>
        <w:pStyle w:val="ListParagraph"/>
        <w:ind w:left="1440"/>
      </w:pPr>
    </w:p>
    <w:p w14:paraId="4463E4A5" w14:textId="77777777" w:rsidR="00913B70" w:rsidRDefault="00913B70" w:rsidP="00913B70">
      <w:pPr>
        <w:pStyle w:val="ListParagraph"/>
        <w:ind w:left="1440"/>
      </w:pPr>
    </w:p>
    <w:p w14:paraId="474761A3" w14:textId="77777777" w:rsidR="00913B70" w:rsidRDefault="00913B70" w:rsidP="00913B70">
      <w:pPr>
        <w:pStyle w:val="ListParagraph"/>
        <w:numPr>
          <w:ilvl w:val="0"/>
          <w:numId w:val="28"/>
        </w:numPr>
      </w:pPr>
      <w:r>
        <w:t xml:space="preserve">After pressing the </w:t>
      </w:r>
      <w:r w:rsidRPr="004A7716">
        <w:rPr>
          <w:b/>
          <w:i/>
        </w:rPr>
        <w:t>Print Receipt</w:t>
      </w:r>
      <w:r>
        <w:t xml:space="preserve"> button, the receipt will automatically downloaded as</w:t>
      </w:r>
      <w:r w:rsidR="00F00941">
        <w:t xml:space="preserve"> </w:t>
      </w:r>
      <w:r w:rsidR="00EC538F">
        <w:rPr>
          <w:b/>
        </w:rPr>
        <w:t>Receipt</w:t>
      </w:r>
      <w:r w:rsidR="00F00941" w:rsidRPr="004A7716">
        <w:rPr>
          <w:b/>
        </w:rPr>
        <w:t>.pdf</w:t>
      </w:r>
      <w:r w:rsidR="00F00941">
        <w:t xml:space="preserve"> and will be stored on your PC Download folder. </w:t>
      </w:r>
    </w:p>
    <w:p w14:paraId="18797FF0" w14:textId="77777777" w:rsidR="00F00941" w:rsidRDefault="00F00941" w:rsidP="00F00941">
      <w:pPr>
        <w:pStyle w:val="ListParagraph"/>
        <w:ind w:left="1440"/>
      </w:pPr>
      <w:r>
        <w:t xml:space="preserve">Then </w:t>
      </w:r>
      <w:r w:rsidR="00A67C00">
        <w:t>a</w:t>
      </w:r>
      <w:r>
        <w:t xml:space="preserve"> new button </w:t>
      </w:r>
      <w:r w:rsidRPr="004A7716">
        <w:rPr>
          <w:b/>
          <w:i/>
        </w:rPr>
        <w:t>Return Book</w:t>
      </w:r>
      <w:r>
        <w:t xml:space="preserve"> will appear. Now, you can Click on </w:t>
      </w:r>
      <w:r w:rsidRPr="004A7716">
        <w:rPr>
          <w:b/>
          <w:i/>
        </w:rPr>
        <w:t>Return Book</w:t>
      </w:r>
      <w:r>
        <w:t xml:space="preserve"> to return the book that is late for return.</w:t>
      </w:r>
    </w:p>
    <w:p w14:paraId="082DC5E0" w14:textId="23F67E63" w:rsidR="00F00941" w:rsidRDefault="00ED28A3" w:rsidP="00F00941">
      <w:pPr>
        <w:pStyle w:val="ListParagraph"/>
        <w:ind w:left="1440"/>
      </w:pPr>
      <w:r w:rsidRPr="00ED28A3">
        <w:drawing>
          <wp:inline distT="0" distB="0" distL="0" distR="0" wp14:anchorId="425B518A" wp14:editId="3E099017">
            <wp:extent cx="3148717" cy="2354126"/>
            <wp:effectExtent l="0" t="0" r="0" b="0"/>
            <wp:docPr id="1874714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14866" name=""/>
                    <pic:cNvPicPr/>
                  </pic:nvPicPr>
                  <pic:blipFill>
                    <a:blip r:embed="rId46"/>
                    <a:stretch>
                      <a:fillRect/>
                    </a:stretch>
                  </pic:blipFill>
                  <pic:spPr>
                    <a:xfrm>
                      <a:off x="0" y="0"/>
                      <a:ext cx="3161166" cy="2363433"/>
                    </a:xfrm>
                    <a:prstGeom prst="rect">
                      <a:avLst/>
                    </a:prstGeom>
                  </pic:spPr>
                </pic:pic>
              </a:graphicData>
            </a:graphic>
          </wp:inline>
        </w:drawing>
      </w:r>
    </w:p>
    <w:p w14:paraId="691E71C9" w14:textId="77777777" w:rsidR="00F00941" w:rsidRDefault="00F00941" w:rsidP="00F00941">
      <w:pPr>
        <w:pStyle w:val="ListParagraph"/>
        <w:ind w:left="1440"/>
      </w:pPr>
    </w:p>
    <w:p w14:paraId="5000239B" w14:textId="77777777" w:rsidR="00F00941" w:rsidRDefault="00F00941" w:rsidP="00F00941">
      <w:pPr>
        <w:pStyle w:val="ListParagraph"/>
        <w:numPr>
          <w:ilvl w:val="0"/>
          <w:numId w:val="28"/>
        </w:numPr>
      </w:pPr>
      <w:r>
        <w:t xml:space="preserve">If you open the downloaded </w:t>
      </w:r>
      <w:r w:rsidR="00EC27C5">
        <w:rPr>
          <w:b/>
        </w:rPr>
        <w:t>Receipt</w:t>
      </w:r>
      <w:r w:rsidRPr="004A7716">
        <w:rPr>
          <w:b/>
        </w:rPr>
        <w:t>.pdf</w:t>
      </w:r>
      <w:r>
        <w:t>, you will find the details about</w:t>
      </w:r>
      <w:r w:rsidR="004A7716">
        <w:t xml:space="preserve"> the</w:t>
      </w:r>
      <w:r>
        <w:t xml:space="preserve"> payment of late fees. You have to note down the Receipt No which is located on the Top Right Corner for further references. Receipt can be verify and recheck from </w:t>
      </w:r>
      <w:r w:rsidRPr="004A7716">
        <w:rPr>
          <w:u w:val="single"/>
        </w:rPr>
        <w:t>Receipt Check</w:t>
      </w:r>
      <w:r>
        <w:t xml:space="preserve"> menu item.</w:t>
      </w:r>
    </w:p>
    <w:p w14:paraId="3062C741" w14:textId="77777777" w:rsidR="00A67C00" w:rsidRDefault="00A67C00" w:rsidP="00A67C00">
      <w:pPr>
        <w:pStyle w:val="ListParagraph"/>
        <w:ind w:left="1440"/>
      </w:pPr>
    </w:p>
    <w:p w14:paraId="5882C933" w14:textId="357C41C6" w:rsidR="00F00941" w:rsidRDefault="00F00941" w:rsidP="00F00941">
      <w:pPr>
        <w:pStyle w:val="ListParagraph"/>
        <w:ind w:left="1440"/>
      </w:pPr>
    </w:p>
    <w:p w14:paraId="2C6D9966" w14:textId="7AF4077E" w:rsidR="00F00941" w:rsidRDefault="00CE7BC1" w:rsidP="00F00941">
      <w:pPr>
        <w:pStyle w:val="ListParagraph"/>
        <w:ind w:left="1440"/>
      </w:pPr>
      <w:r>
        <w:rPr>
          <w:noProof/>
        </w:rPr>
        <w:pict w14:anchorId="1BC29E9E">
          <v:shape id="_x0000_s1097" type="#_x0000_t75" style="position:absolute;left:0;text-align:left;margin-left:14pt;margin-top:5.1pt;width:467.6pt;height:169.7pt;z-index:-251565056">
            <v:imagedata r:id="rId47" o:title="24" croptop="5743f"/>
          </v:shape>
        </w:pict>
      </w:r>
    </w:p>
    <w:p w14:paraId="03A298CD" w14:textId="77777777" w:rsidR="00F00941" w:rsidRDefault="00F00941" w:rsidP="00F00941">
      <w:pPr>
        <w:pStyle w:val="ListParagraph"/>
        <w:ind w:left="1440"/>
      </w:pPr>
    </w:p>
    <w:p w14:paraId="0FCCB389" w14:textId="77777777" w:rsidR="00F00941" w:rsidRDefault="00F00941" w:rsidP="00F00941">
      <w:pPr>
        <w:pStyle w:val="ListParagraph"/>
        <w:ind w:left="1440"/>
      </w:pPr>
    </w:p>
    <w:p w14:paraId="3B10580D" w14:textId="77777777" w:rsidR="00F00941" w:rsidRDefault="00F00941" w:rsidP="00F00941">
      <w:pPr>
        <w:pStyle w:val="ListParagraph"/>
        <w:ind w:left="1440"/>
      </w:pPr>
    </w:p>
    <w:p w14:paraId="7D0EB6EC" w14:textId="77777777" w:rsidR="00F00941" w:rsidRDefault="00F00941" w:rsidP="00F00941">
      <w:pPr>
        <w:pStyle w:val="ListParagraph"/>
        <w:ind w:left="1440"/>
      </w:pPr>
    </w:p>
    <w:p w14:paraId="388C7186" w14:textId="77777777" w:rsidR="00F00941" w:rsidRDefault="00F00941" w:rsidP="00F00941">
      <w:pPr>
        <w:pStyle w:val="ListParagraph"/>
        <w:ind w:left="1440"/>
      </w:pPr>
    </w:p>
    <w:p w14:paraId="7EEBE9D5" w14:textId="77777777" w:rsidR="00A67C00" w:rsidRDefault="00A67C00" w:rsidP="00F00941">
      <w:pPr>
        <w:pStyle w:val="ListParagraph"/>
        <w:ind w:left="1440"/>
      </w:pPr>
    </w:p>
    <w:p w14:paraId="3B768D83" w14:textId="77777777" w:rsidR="00A67C00" w:rsidRDefault="00A67C00" w:rsidP="00F00941">
      <w:pPr>
        <w:pStyle w:val="ListParagraph"/>
        <w:ind w:left="1440"/>
      </w:pPr>
    </w:p>
    <w:p w14:paraId="1C9571FB" w14:textId="77777777" w:rsidR="00F00941" w:rsidRDefault="00D91099" w:rsidP="00B0634D">
      <w:pPr>
        <w:pStyle w:val="ListParagraph"/>
        <w:numPr>
          <w:ilvl w:val="0"/>
          <w:numId w:val="26"/>
        </w:numPr>
        <w:rPr>
          <w:b/>
        </w:rPr>
      </w:pPr>
      <w:r>
        <w:rPr>
          <w:b/>
        </w:rPr>
        <w:lastRenderedPageBreak/>
        <w:t>PRINT BOOK CODE</w:t>
      </w:r>
    </w:p>
    <w:p w14:paraId="2C426D9F" w14:textId="77777777" w:rsidR="00D91099" w:rsidRDefault="00D91099" w:rsidP="00D91099">
      <w:pPr>
        <w:pStyle w:val="ListParagraph"/>
      </w:pPr>
      <w:r>
        <w:t>Print Book Code Display all the recorded books with a ready to print its code. You can print the book code as Barcode format or QR Code format.</w:t>
      </w:r>
      <w:r w:rsidR="004E7B11">
        <w:t xml:space="preserve"> You can also print multiple </w:t>
      </w:r>
      <w:r w:rsidR="00651B9F">
        <w:t>code</w:t>
      </w:r>
      <w:r w:rsidR="004E7B11">
        <w:t>.</w:t>
      </w:r>
    </w:p>
    <w:p w14:paraId="0B743286" w14:textId="3E8576EC" w:rsidR="00D91099" w:rsidRDefault="00CE7BC1" w:rsidP="00D91099">
      <w:pPr>
        <w:pStyle w:val="ListParagraph"/>
      </w:pPr>
      <w:r w:rsidRPr="00CE7BC1">
        <w:drawing>
          <wp:inline distT="0" distB="0" distL="0" distR="0" wp14:anchorId="21300817" wp14:editId="7BBAD6EF">
            <wp:extent cx="5943600" cy="2545080"/>
            <wp:effectExtent l="0" t="0" r="0" b="0"/>
            <wp:docPr id="843273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73201" name=""/>
                    <pic:cNvPicPr/>
                  </pic:nvPicPr>
                  <pic:blipFill>
                    <a:blip r:embed="rId48"/>
                    <a:stretch>
                      <a:fillRect/>
                    </a:stretch>
                  </pic:blipFill>
                  <pic:spPr>
                    <a:xfrm>
                      <a:off x="0" y="0"/>
                      <a:ext cx="5943600" cy="2545080"/>
                    </a:xfrm>
                    <a:prstGeom prst="rect">
                      <a:avLst/>
                    </a:prstGeom>
                  </pic:spPr>
                </pic:pic>
              </a:graphicData>
            </a:graphic>
          </wp:inline>
        </w:drawing>
      </w:r>
    </w:p>
    <w:p w14:paraId="1EAD8453" w14:textId="77777777" w:rsidR="00D91099" w:rsidRDefault="00D91099" w:rsidP="00D91099">
      <w:pPr>
        <w:pStyle w:val="ListParagraph"/>
        <w:rPr>
          <w:b/>
        </w:rPr>
      </w:pPr>
    </w:p>
    <w:p w14:paraId="01BA3468" w14:textId="77777777" w:rsidR="00D91099" w:rsidRDefault="00D91099" w:rsidP="00D91099">
      <w:pPr>
        <w:pStyle w:val="ListParagraph"/>
      </w:pPr>
      <w:r w:rsidRPr="00D91099">
        <w:t xml:space="preserve">To print </w:t>
      </w:r>
      <w:r>
        <w:t>Barcode of a book, you can click on the Green Button under the Action column.</w:t>
      </w:r>
    </w:p>
    <w:p w14:paraId="5F791B7F" w14:textId="0B48AA23" w:rsidR="00D91099" w:rsidRDefault="00000000" w:rsidP="00D91099">
      <w:pPr>
        <w:pStyle w:val="ListParagraph"/>
      </w:pPr>
      <w:r>
        <w:rPr>
          <w:noProof/>
        </w:rPr>
        <w:pict w14:anchorId="3D5AEB8B">
          <v:shape id="_x0000_s1112" type="#_x0000_t75" style="position:absolute;left:0;text-align:left;margin-left:36pt;margin-top:14.65pt;width:416.8pt;height:91.35pt;z-index:-251546624">
            <v:imagedata r:id="rId49" o:title="Barcode Print" cropbottom="22954f"/>
          </v:shape>
        </w:pict>
      </w:r>
    </w:p>
    <w:p w14:paraId="4420CD4D" w14:textId="77777777" w:rsidR="0090546A" w:rsidRDefault="0090546A" w:rsidP="00D91099">
      <w:pPr>
        <w:pStyle w:val="ListParagraph"/>
      </w:pPr>
    </w:p>
    <w:p w14:paraId="3970DE9C" w14:textId="77777777" w:rsidR="0090546A" w:rsidRDefault="0090546A" w:rsidP="00D91099">
      <w:pPr>
        <w:pStyle w:val="ListParagraph"/>
      </w:pPr>
    </w:p>
    <w:p w14:paraId="3A18E622" w14:textId="77777777" w:rsidR="0090546A" w:rsidRDefault="0090546A" w:rsidP="00D91099">
      <w:pPr>
        <w:pStyle w:val="ListParagraph"/>
      </w:pPr>
    </w:p>
    <w:p w14:paraId="6841698F" w14:textId="77777777" w:rsidR="0090546A" w:rsidRDefault="0090546A" w:rsidP="00D91099">
      <w:pPr>
        <w:pStyle w:val="ListParagraph"/>
      </w:pPr>
    </w:p>
    <w:p w14:paraId="307B9088" w14:textId="77777777" w:rsidR="0090546A" w:rsidRDefault="0090546A" w:rsidP="00D91099">
      <w:pPr>
        <w:pStyle w:val="ListParagraph"/>
      </w:pPr>
    </w:p>
    <w:p w14:paraId="0F64755F" w14:textId="77777777" w:rsidR="0090546A" w:rsidRDefault="0090546A" w:rsidP="00D91099">
      <w:pPr>
        <w:pStyle w:val="ListParagraph"/>
      </w:pPr>
    </w:p>
    <w:p w14:paraId="26229C75" w14:textId="18D8FB77" w:rsidR="00CE7BC1" w:rsidRDefault="00CE7BC1" w:rsidP="00D91099">
      <w:pPr>
        <w:pStyle w:val="ListParagraph"/>
      </w:pPr>
      <w:r w:rsidRPr="00D91099">
        <w:t xml:space="preserve">To print </w:t>
      </w:r>
      <w:r>
        <w:t>QR code of a book, you can click on the Blue Button under the Action column.</w:t>
      </w:r>
    </w:p>
    <w:p w14:paraId="1BF76753" w14:textId="77777777" w:rsidR="0090546A" w:rsidRDefault="00000000" w:rsidP="00D91099">
      <w:pPr>
        <w:pStyle w:val="ListParagraph"/>
      </w:pPr>
      <w:r>
        <w:rPr>
          <w:noProof/>
        </w:rPr>
        <w:pict w14:anchorId="640B070A">
          <v:shape id="_x0000_s1113" type="#_x0000_t75" style="position:absolute;left:0;text-align:left;margin-left:36pt;margin-top:6.6pt;width:416.8pt;height:108.7pt;z-index:-251544576">
            <v:imagedata r:id="rId50" o:title="QR Code Print" cropbottom="12069f"/>
          </v:shape>
        </w:pict>
      </w:r>
    </w:p>
    <w:p w14:paraId="7D439C43" w14:textId="77777777" w:rsidR="0090546A" w:rsidRDefault="0090546A" w:rsidP="00D91099">
      <w:pPr>
        <w:pStyle w:val="ListParagraph"/>
      </w:pPr>
    </w:p>
    <w:p w14:paraId="25CEB0A0" w14:textId="77777777" w:rsidR="0090546A" w:rsidRDefault="0090546A" w:rsidP="00D91099">
      <w:pPr>
        <w:pStyle w:val="ListParagraph"/>
      </w:pPr>
    </w:p>
    <w:p w14:paraId="055AAE63" w14:textId="77777777" w:rsidR="0090546A" w:rsidRDefault="0090546A" w:rsidP="00D91099">
      <w:pPr>
        <w:pStyle w:val="ListParagraph"/>
      </w:pPr>
    </w:p>
    <w:p w14:paraId="02E0D1A7" w14:textId="77777777" w:rsidR="0090546A" w:rsidRDefault="0090546A" w:rsidP="00D91099">
      <w:pPr>
        <w:pStyle w:val="ListParagraph"/>
      </w:pPr>
    </w:p>
    <w:p w14:paraId="05D7A44D" w14:textId="77777777" w:rsidR="0090546A" w:rsidRDefault="0090546A" w:rsidP="00D91099">
      <w:pPr>
        <w:pStyle w:val="ListParagraph"/>
      </w:pPr>
    </w:p>
    <w:p w14:paraId="3CC6CD08" w14:textId="77777777" w:rsidR="0090546A" w:rsidRDefault="0090546A" w:rsidP="00D91099">
      <w:pPr>
        <w:pStyle w:val="ListParagraph"/>
      </w:pPr>
    </w:p>
    <w:p w14:paraId="31B47913" w14:textId="77777777" w:rsidR="0090546A" w:rsidRDefault="0090546A" w:rsidP="00D91099">
      <w:pPr>
        <w:pStyle w:val="ListParagraph"/>
      </w:pPr>
    </w:p>
    <w:p w14:paraId="73959BE6" w14:textId="77777777" w:rsidR="0090546A" w:rsidRDefault="0090546A" w:rsidP="00D91099">
      <w:pPr>
        <w:pStyle w:val="ListParagraph"/>
      </w:pPr>
      <w:r>
        <w:t xml:space="preserve">Click on </w:t>
      </w:r>
      <w:r w:rsidRPr="00D53EA6">
        <w:rPr>
          <w:b/>
        </w:rPr>
        <w:t>Print Now</w:t>
      </w:r>
      <w:r>
        <w:t xml:space="preserve"> button and you can paste the printed code to the book associated. Then this code can be used use for further search the book as follows:</w:t>
      </w:r>
    </w:p>
    <w:p w14:paraId="4D8ACA21" w14:textId="77777777" w:rsidR="0090546A" w:rsidRDefault="0090546A" w:rsidP="0090546A">
      <w:pPr>
        <w:pStyle w:val="ListParagraph"/>
        <w:numPr>
          <w:ilvl w:val="0"/>
          <w:numId w:val="30"/>
        </w:numPr>
      </w:pPr>
      <w:r w:rsidRPr="00CE7BC1">
        <w:rPr>
          <w:b/>
          <w:bCs/>
        </w:rPr>
        <w:t>How to use in Book Menu</w:t>
      </w:r>
      <w:r>
        <w:t>: Put the cursor or Click the mouse pointer to the Search Text Box, which is located just above the right corner of the table. Scan the code that is pasted in the book with a Barcode or QR Code scanner, then the Accession Number of the book will automatically appears in the search fields and will list out the book in the table.</w:t>
      </w:r>
    </w:p>
    <w:p w14:paraId="60792C54" w14:textId="77777777" w:rsidR="0090546A" w:rsidRDefault="0090546A" w:rsidP="0090546A">
      <w:pPr>
        <w:pStyle w:val="ListParagraph"/>
        <w:numPr>
          <w:ilvl w:val="0"/>
          <w:numId w:val="30"/>
        </w:numPr>
      </w:pPr>
      <w:r w:rsidRPr="00CE7BC1">
        <w:rPr>
          <w:b/>
          <w:bCs/>
        </w:rPr>
        <w:lastRenderedPageBreak/>
        <w:t>How to use in Is</w:t>
      </w:r>
      <w:r w:rsidR="00D53EA6" w:rsidRPr="00CE7BC1">
        <w:rPr>
          <w:b/>
          <w:bCs/>
        </w:rPr>
        <w:t>sue Section</w:t>
      </w:r>
      <w:r w:rsidR="00D53EA6">
        <w:t xml:space="preserve">:  After clicking to </w:t>
      </w:r>
      <w:r w:rsidR="00D53EA6" w:rsidRPr="00D53EA6">
        <w:rPr>
          <w:b/>
        </w:rPr>
        <w:t>Issue Book</w:t>
      </w:r>
      <w:r w:rsidR="00D53EA6">
        <w:t xml:space="preserve"> button, and the Issue Section opens, click on Select Book here… and scan the code that is pasted in the book with a Barcode or QR Code scanner, then the Accession Number of the book will automatically appears in the search fields and will list out the book in the table.</w:t>
      </w:r>
    </w:p>
    <w:p w14:paraId="23A67247" w14:textId="77777777" w:rsidR="00BE4A84" w:rsidRDefault="00D53EA6" w:rsidP="00BE4A84">
      <w:pPr>
        <w:pStyle w:val="ListParagraph"/>
        <w:numPr>
          <w:ilvl w:val="0"/>
          <w:numId w:val="30"/>
        </w:numPr>
      </w:pPr>
      <w:r w:rsidRPr="00CE7BC1">
        <w:rPr>
          <w:b/>
          <w:bCs/>
        </w:rPr>
        <w:t>How to use in Return Section</w:t>
      </w:r>
      <w:r>
        <w:t xml:space="preserve">: After clicking to </w:t>
      </w:r>
      <w:r>
        <w:rPr>
          <w:b/>
        </w:rPr>
        <w:t>Return Using</w:t>
      </w:r>
      <w:r w:rsidRPr="00D53EA6">
        <w:rPr>
          <w:b/>
        </w:rPr>
        <w:t xml:space="preserve"> Book</w:t>
      </w:r>
      <w:r>
        <w:t xml:space="preserve"> button, and the Return Book page opens, scan the code that is pasted in the book with a Barcode or QR Code scanner, then the Accession Number of the book will automatically appears in the search fields and will list out the book in the table.</w:t>
      </w:r>
    </w:p>
    <w:p w14:paraId="19DA80B7" w14:textId="228E4358" w:rsidR="00CE7BC1" w:rsidRDefault="00CE7BC1" w:rsidP="00CE7BC1">
      <w:pPr>
        <w:ind w:left="720"/>
      </w:pPr>
      <w:r>
        <w:t xml:space="preserve">You can also print a consecutive accession number of a books using the </w:t>
      </w:r>
      <w:r w:rsidRPr="00CE7BC1">
        <w:rPr>
          <w:b/>
          <w:bCs/>
          <w:i/>
          <w:iCs/>
        </w:rPr>
        <w:t>Print Multiple</w:t>
      </w:r>
      <w:r>
        <w:t xml:space="preserve"> button which is located at the top left of the page.</w:t>
      </w:r>
    </w:p>
    <w:p w14:paraId="561B62C7" w14:textId="7305BA3E" w:rsidR="00CE7BC1" w:rsidRDefault="00CE7BC1" w:rsidP="00CE7BC1">
      <w:pPr>
        <w:ind w:left="720"/>
      </w:pPr>
      <w:r w:rsidRPr="00CE7BC1">
        <w:drawing>
          <wp:inline distT="0" distB="0" distL="0" distR="0" wp14:anchorId="3DC6E199" wp14:editId="302C8F33">
            <wp:extent cx="2250219" cy="638492"/>
            <wp:effectExtent l="0" t="0" r="0" b="0"/>
            <wp:docPr id="1549269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69034" name=""/>
                    <pic:cNvPicPr/>
                  </pic:nvPicPr>
                  <pic:blipFill>
                    <a:blip r:embed="rId51"/>
                    <a:stretch>
                      <a:fillRect/>
                    </a:stretch>
                  </pic:blipFill>
                  <pic:spPr>
                    <a:xfrm>
                      <a:off x="0" y="0"/>
                      <a:ext cx="2280106" cy="646972"/>
                    </a:xfrm>
                    <a:prstGeom prst="rect">
                      <a:avLst/>
                    </a:prstGeom>
                  </pic:spPr>
                </pic:pic>
              </a:graphicData>
            </a:graphic>
          </wp:inline>
        </w:drawing>
      </w:r>
    </w:p>
    <w:p w14:paraId="73CAFD47" w14:textId="530E0A23" w:rsidR="00CE7BC1" w:rsidRDefault="00CE7BC1" w:rsidP="00CE7BC1">
      <w:pPr>
        <w:ind w:left="720"/>
      </w:pPr>
      <w:r>
        <w:t xml:space="preserve">When you click a </w:t>
      </w:r>
      <w:r w:rsidRPr="00CE7BC1">
        <w:rPr>
          <w:b/>
          <w:bCs/>
          <w:i/>
          <w:iCs/>
        </w:rPr>
        <w:t>Print Multiple</w:t>
      </w:r>
      <w:r>
        <w:t xml:space="preserve"> button, a new page will open and in that new page you can enter the starting accession number of a book you want to print the code. By default, the bar code will generate a range of 6</w:t>
      </w:r>
      <w:r w:rsidR="002C518B">
        <w:t>5</w:t>
      </w:r>
      <w:r>
        <w:t xml:space="preserve"> books</w:t>
      </w:r>
      <w:r w:rsidR="002C518B">
        <w:t xml:space="preserve"> starting from the input</w:t>
      </w:r>
      <w:r>
        <w:t xml:space="preserve"> and </w:t>
      </w:r>
      <w:proofErr w:type="spellStart"/>
      <w:r>
        <w:t>QRCode</w:t>
      </w:r>
      <w:proofErr w:type="spellEnd"/>
      <w:r>
        <w:t xml:space="preserve"> will generate 24 books</w:t>
      </w:r>
      <w:r w:rsidR="002C518B">
        <w:t xml:space="preserve"> </w:t>
      </w:r>
      <w:r w:rsidR="002C518B">
        <w:t>starting from the input</w:t>
      </w:r>
      <w:r w:rsidR="002C518B">
        <w:t xml:space="preserve"> given.</w:t>
      </w:r>
    </w:p>
    <w:p w14:paraId="5F56FEC6" w14:textId="40628C42" w:rsidR="002C518B" w:rsidRDefault="002C518B" w:rsidP="00CE7BC1">
      <w:pPr>
        <w:ind w:left="720"/>
      </w:pPr>
      <w:r w:rsidRPr="002C518B">
        <w:drawing>
          <wp:inline distT="0" distB="0" distL="0" distR="0" wp14:anchorId="1FAB9120" wp14:editId="5DA2FB7B">
            <wp:extent cx="5128591" cy="1050375"/>
            <wp:effectExtent l="0" t="0" r="0" b="0"/>
            <wp:docPr id="470440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440002" name=""/>
                    <pic:cNvPicPr/>
                  </pic:nvPicPr>
                  <pic:blipFill>
                    <a:blip r:embed="rId52"/>
                    <a:stretch>
                      <a:fillRect/>
                    </a:stretch>
                  </pic:blipFill>
                  <pic:spPr>
                    <a:xfrm>
                      <a:off x="0" y="0"/>
                      <a:ext cx="5166532" cy="1058146"/>
                    </a:xfrm>
                    <a:prstGeom prst="rect">
                      <a:avLst/>
                    </a:prstGeom>
                  </pic:spPr>
                </pic:pic>
              </a:graphicData>
            </a:graphic>
          </wp:inline>
        </w:drawing>
      </w:r>
    </w:p>
    <w:p w14:paraId="37F29BA9" w14:textId="4859E0C7" w:rsidR="002C518B" w:rsidRDefault="002C518B" w:rsidP="00CE7BC1">
      <w:pPr>
        <w:ind w:left="720"/>
      </w:pPr>
      <w:r>
        <w:t>The list of books</w:t>
      </w:r>
      <w:r w:rsidR="00DA11E7">
        <w:t xml:space="preserve"> will be displayed and all are selected. If you want some books to be excluded to print, you can unselect from the corresponding checkbox. Click on the </w:t>
      </w:r>
      <w:r w:rsidR="00DA11E7" w:rsidRPr="00DA11E7">
        <w:rPr>
          <w:b/>
          <w:bCs/>
          <w:i/>
          <w:iCs/>
        </w:rPr>
        <w:t>Print Bar Code</w:t>
      </w:r>
      <w:r w:rsidR="00DA11E7">
        <w:t xml:space="preserve"> button to print the selected books.</w:t>
      </w:r>
    </w:p>
    <w:p w14:paraId="58661EF9" w14:textId="58AF4D8A" w:rsidR="00DA11E7" w:rsidRPr="00D91099" w:rsidRDefault="00DA11E7" w:rsidP="00CE7BC1">
      <w:pPr>
        <w:ind w:left="720"/>
      </w:pPr>
      <w:r w:rsidRPr="00DA11E7">
        <w:drawing>
          <wp:inline distT="0" distB="0" distL="0" distR="0" wp14:anchorId="583E8BC3" wp14:editId="09021CC3">
            <wp:extent cx="5263763" cy="2367568"/>
            <wp:effectExtent l="0" t="0" r="0" b="0"/>
            <wp:docPr id="2107491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91120" name=""/>
                    <pic:cNvPicPr/>
                  </pic:nvPicPr>
                  <pic:blipFill>
                    <a:blip r:embed="rId53"/>
                    <a:stretch>
                      <a:fillRect/>
                    </a:stretch>
                  </pic:blipFill>
                  <pic:spPr>
                    <a:xfrm>
                      <a:off x="0" y="0"/>
                      <a:ext cx="5308863" cy="2387853"/>
                    </a:xfrm>
                    <a:prstGeom prst="rect">
                      <a:avLst/>
                    </a:prstGeom>
                  </pic:spPr>
                </pic:pic>
              </a:graphicData>
            </a:graphic>
          </wp:inline>
        </w:drawing>
      </w:r>
    </w:p>
    <w:p w14:paraId="581E7CAF" w14:textId="77777777" w:rsidR="00D91099" w:rsidRPr="004A7716" w:rsidRDefault="00D91099" w:rsidP="00B0634D">
      <w:pPr>
        <w:pStyle w:val="ListParagraph"/>
        <w:numPr>
          <w:ilvl w:val="0"/>
          <w:numId w:val="26"/>
        </w:numPr>
        <w:rPr>
          <w:b/>
        </w:rPr>
      </w:pPr>
      <w:r>
        <w:rPr>
          <w:b/>
        </w:rPr>
        <w:lastRenderedPageBreak/>
        <w:t>REPORT</w:t>
      </w:r>
    </w:p>
    <w:p w14:paraId="24A23166" w14:textId="77777777" w:rsidR="00B0634D" w:rsidRDefault="00B0634D" w:rsidP="00B0634D">
      <w:pPr>
        <w:pStyle w:val="ListParagraph"/>
      </w:pPr>
      <w:r>
        <w:t xml:space="preserve">Report page acts as a register of a Library. It shows all the transaction made. It contains two page i.e. a) Books Issue &amp; Return Report (Returned)   b) Books Issue &amp; Return Report (Not Returned)  </w:t>
      </w:r>
    </w:p>
    <w:p w14:paraId="7D4DD823" w14:textId="77777777" w:rsidR="00B0634D" w:rsidRDefault="00B0634D" w:rsidP="00B0634D">
      <w:pPr>
        <w:pStyle w:val="ListParagraph"/>
      </w:pPr>
    </w:p>
    <w:p w14:paraId="2E69BEDC" w14:textId="77777777" w:rsidR="00A67C00" w:rsidRPr="00A67C00" w:rsidRDefault="00B0634D" w:rsidP="00B0634D">
      <w:pPr>
        <w:pStyle w:val="ListParagraph"/>
        <w:numPr>
          <w:ilvl w:val="0"/>
          <w:numId w:val="29"/>
        </w:numPr>
      </w:pPr>
      <w:r w:rsidRPr="004A7716">
        <w:rPr>
          <w:b/>
        </w:rPr>
        <w:t>Books Issue &amp; Return Report (Returned)</w:t>
      </w:r>
      <w:r>
        <w:t>: Here all the finished transaction i.e. borrowed and returned books are shown with Book Title, Borrower, Issue Date, Issuing Authority, Return Date and Return Authority.</w:t>
      </w:r>
      <w:r w:rsidR="00A67C00">
        <w:rPr>
          <w:lang w:val="en-IN"/>
        </w:rPr>
        <w:t xml:space="preserve">  You can use Search box to sort the table on relation to any column.</w:t>
      </w:r>
    </w:p>
    <w:p w14:paraId="29CBD969" w14:textId="77777777" w:rsidR="00B0634D" w:rsidRDefault="00A67C00" w:rsidP="00A67C00">
      <w:pPr>
        <w:pStyle w:val="ListParagraph"/>
        <w:ind w:left="1080"/>
        <w:rPr>
          <w:lang w:val="en-IN"/>
        </w:rPr>
      </w:pPr>
      <w:proofErr w:type="spellStart"/>
      <w:r w:rsidRPr="004A7716">
        <w:rPr>
          <w:i/>
          <w:lang w:val="en-IN"/>
        </w:rPr>
        <w:t>Eg.</w:t>
      </w:r>
      <w:proofErr w:type="spellEnd"/>
      <w:r>
        <w:rPr>
          <w:lang w:val="en-IN"/>
        </w:rPr>
        <w:t xml:space="preserve"> The Title Column contains the Book Title with the Accession number, the accession no is shown inside the bracket. Type the Title name on the Search box will result in bringing out the exact Title of a book present in the table automatically, or type the Accession Number in the search box will show only a row that have the accession number entered. And so on.</w:t>
      </w:r>
    </w:p>
    <w:p w14:paraId="0C6062AC" w14:textId="77777777" w:rsidR="00A67C00" w:rsidRDefault="00A67C00" w:rsidP="00A67C00">
      <w:pPr>
        <w:pStyle w:val="ListParagraph"/>
        <w:ind w:left="1080"/>
        <w:rPr>
          <w:lang w:val="en-IN"/>
        </w:rPr>
      </w:pPr>
    </w:p>
    <w:p w14:paraId="68B60592" w14:textId="77777777" w:rsidR="00A67C00" w:rsidRDefault="00000000" w:rsidP="00A67C00">
      <w:pPr>
        <w:pStyle w:val="ListParagraph"/>
        <w:ind w:left="1080"/>
        <w:rPr>
          <w:lang w:val="en-IN"/>
        </w:rPr>
      </w:pPr>
      <w:r>
        <w:rPr>
          <w:noProof/>
        </w:rPr>
        <w:pict w14:anchorId="1619F8C8">
          <v:shape id="_x0000_s1098" type="#_x0000_t75" style="position:absolute;left:0;text-align:left;margin-left:37.45pt;margin-top:2.4pt;width:467.6pt;height:219.6pt;z-index:-251563008">
            <v:imagedata r:id="rId54" o:title="return"/>
          </v:shape>
        </w:pict>
      </w:r>
    </w:p>
    <w:p w14:paraId="2A00AEDF" w14:textId="77777777" w:rsidR="00A67C00" w:rsidRDefault="00A67C00" w:rsidP="00A67C00">
      <w:pPr>
        <w:pStyle w:val="ListParagraph"/>
        <w:ind w:left="1080"/>
        <w:rPr>
          <w:lang w:val="en-IN"/>
        </w:rPr>
      </w:pPr>
    </w:p>
    <w:p w14:paraId="77416C03" w14:textId="77777777" w:rsidR="00A67C00" w:rsidRDefault="00A67C00" w:rsidP="00A67C00">
      <w:pPr>
        <w:pStyle w:val="ListParagraph"/>
        <w:ind w:left="1080"/>
        <w:rPr>
          <w:lang w:val="en-IN"/>
        </w:rPr>
      </w:pPr>
    </w:p>
    <w:p w14:paraId="23D9A87A" w14:textId="77777777" w:rsidR="00A67C00" w:rsidRDefault="00A67C00" w:rsidP="00A67C00">
      <w:pPr>
        <w:pStyle w:val="ListParagraph"/>
        <w:ind w:left="1080"/>
        <w:rPr>
          <w:lang w:val="en-IN"/>
        </w:rPr>
      </w:pPr>
    </w:p>
    <w:p w14:paraId="70210DAF" w14:textId="77777777" w:rsidR="00A67C00" w:rsidRDefault="00A67C00" w:rsidP="00A67C00">
      <w:pPr>
        <w:pStyle w:val="ListParagraph"/>
        <w:ind w:left="1080"/>
        <w:rPr>
          <w:lang w:val="en-IN"/>
        </w:rPr>
      </w:pPr>
    </w:p>
    <w:p w14:paraId="3F16E9B6" w14:textId="77777777" w:rsidR="00A67C00" w:rsidRDefault="00A67C00" w:rsidP="00A67C00">
      <w:pPr>
        <w:pStyle w:val="ListParagraph"/>
        <w:ind w:left="1080"/>
        <w:rPr>
          <w:lang w:val="en-IN"/>
        </w:rPr>
      </w:pPr>
    </w:p>
    <w:p w14:paraId="6D10BDC3" w14:textId="77777777" w:rsidR="00A67C00" w:rsidRDefault="00A67C00" w:rsidP="00A67C00">
      <w:pPr>
        <w:pStyle w:val="ListParagraph"/>
        <w:ind w:left="1080"/>
        <w:rPr>
          <w:lang w:val="en-IN"/>
        </w:rPr>
      </w:pPr>
    </w:p>
    <w:p w14:paraId="364CC918" w14:textId="77777777" w:rsidR="00A67C00" w:rsidRDefault="00A67C00" w:rsidP="00A67C00">
      <w:pPr>
        <w:pStyle w:val="ListParagraph"/>
        <w:ind w:left="1080"/>
        <w:rPr>
          <w:lang w:val="en-IN"/>
        </w:rPr>
      </w:pPr>
    </w:p>
    <w:p w14:paraId="3ACB5CE2" w14:textId="77777777" w:rsidR="00A67C00" w:rsidRDefault="00A67C00" w:rsidP="00A67C00">
      <w:pPr>
        <w:pStyle w:val="ListParagraph"/>
        <w:ind w:left="1080"/>
      </w:pPr>
    </w:p>
    <w:p w14:paraId="26B728AA" w14:textId="77777777" w:rsidR="00A67C00" w:rsidRDefault="00A67C00" w:rsidP="00A67C00">
      <w:pPr>
        <w:pStyle w:val="ListParagraph"/>
        <w:ind w:left="1080"/>
      </w:pPr>
    </w:p>
    <w:p w14:paraId="5B9FBE13" w14:textId="77777777" w:rsidR="00A67C00" w:rsidRDefault="00A67C00" w:rsidP="00A67C00">
      <w:pPr>
        <w:pStyle w:val="ListParagraph"/>
        <w:ind w:left="1080"/>
      </w:pPr>
    </w:p>
    <w:p w14:paraId="1A4BC136" w14:textId="77777777" w:rsidR="00A67C00" w:rsidRDefault="00A67C00" w:rsidP="00A67C00">
      <w:pPr>
        <w:pStyle w:val="ListParagraph"/>
        <w:ind w:left="1080"/>
      </w:pPr>
    </w:p>
    <w:p w14:paraId="673FF414" w14:textId="77777777" w:rsidR="00A67C00" w:rsidRDefault="00A67C00" w:rsidP="00A67C00">
      <w:pPr>
        <w:pStyle w:val="ListParagraph"/>
        <w:ind w:left="1080"/>
      </w:pPr>
    </w:p>
    <w:p w14:paraId="1B839DB3" w14:textId="77777777" w:rsidR="00A67C00" w:rsidRDefault="00A67C00" w:rsidP="00A67C00">
      <w:pPr>
        <w:pStyle w:val="ListParagraph"/>
        <w:ind w:left="1080"/>
      </w:pPr>
    </w:p>
    <w:p w14:paraId="2345AE3A" w14:textId="77777777" w:rsidR="00A67C00" w:rsidRDefault="00A67C00" w:rsidP="00A67C00">
      <w:pPr>
        <w:pStyle w:val="ListParagraph"/>
        <w:ind w:left="1080"/>
      </w:pPr>
    </w:p>
    <w:p w14:paraId="4339A483" w14:textId="77777777" w:rsidR="00B6488B" w:rsidRPr="00B6488B" w:rsidRDefault="00A67C00" w:rsidP="00B6488B">
      <w:pPr>
        <w:pStyle w:val="ListParagraph"/>
        <w:numPr>
          <w:ilvl w:val="0"/>
          <w:numId w:val="29"/>
        </w:numPr>
      </w:pPr>
      <w:r w:rsidRPr="004A7716">
        <w:rPr>
          <w:b/>
        </w:rPr>
        <w:t>Books Issue &amp; Return Report (Not Returned)</w:t>
      </w:r>
      <w:r>
        <w:t>: Here all the Issued</w:t>
      </w:r>
      <w:r w:rsidR="00B6488B">
        <w:t xml:space="preserve"> transaction, </w:t>
      </w:r>
      <w:r>
        <w:t xml:space="preserve">borrowed </w:t>
      </w:r>
      <w:r w:rsidR="00B6488B">
        <w:t>but not</w:t>
      </w:r>
      <w:r>
        <w:t xml:space="preserve"> returned books</w:t>
      </w:r>
      <w:r w:rsidR="00B6488B">
        <w:t xml:space="preserve"> i.e. books that are still borrowed by members</w:t>
      </w:r>
      <w:r>
        <w:t xml:space="preserve"> are shown with Book Title, Borrower, Issue Date, Issuing Authority, Return Date and Return Authority.</w:t>
      </w:r>
      <w:r>
        <w:rPr>
          <w:lang w:val="en-IN"/>
        </w:rPr>
        <w:t xml:space="preserve">  You can use Search box to sort the table on relation to any column.</w:t>
      </w:r>
    </w:p>
    <w:p w14:paraId="15690D55" w14:textId="77777777" w:rsidR="00B6488B" w:rsidRDefault="00000000" w:rsidP="00B6488B">
      <w:pPr>
        <w:pStyle w:val="ListParagraph"/>
        <w:ind w:left="1080"/>
        <w:rPr>
          <w:lang w:val="en-IN"/>
        </w:rPr>
      </w:pPr>
      <w:r>
        <w:rPr>
          <w:noProof/>
        </w:rPr>
        <w:pict w14:anchorId="7D69C494">
          <v:shape id="_x0000_s1099" type="#_x0000_t75" style="position:absolute;left:0;text-align:left;margin-left:37.45pt;margin-top:4.6pt;width:467.6pt;height:140.4pt;z-index:-251560960">
            <v:imagedata r:id="rId55" o:title="not return" croptop="4036f" cropbottom="19370f"/>
          </v:shape>
        </w:pict>
      </w:r>
    </w:p>
    <w:p w14:paraId="7A314440" w14:textId="77777777" w:rsidR="00B6488B" w:rsidRDefault="00B6488B" w:rsidP="00B6488B">
      <w:pPr>
        <w:pStyle w:val="ListParagraph"/>
        <w:ind w:left="1080"/>
        <w:rPr>
          <w:lang w:val="en-IN"/>
        </w:rPr>
      </w:pPr>
    </w:p>
    <w:p w14:paraId="4F144B4D" w14:textId="77777777" w:rsidR="00B6488B" w:rsidRDefault="00B6488B" w:rsidP="00B6488B">
      <w:pPr>
        <w:pStyle w:val="ListParagraph"/>
        <w:ind w:left="1080"/>
        <w:rPr>
          <w:lang w:val="en-IN"/>
        </w:rPr>
      </w:pPr>
    </w:p>
    <w:p w14:paraId="5899B325" w14:textId="77777777" w:rsidR="00B6488B" w:rsidRDefault="00B6488B" w:rsidP="00B6488B">
      <w:pPr>
        <w:pStyle w:val="ListParagraph"/>
        <w:ind w:left="1080"/>
      </w:pPr>
    </w:p>
    <w:p w14:paraId="1B7A7B0B" w14:textId="77777777" w:rsidR="00B6488B" w:rsidRDefault="00B6488B" w:rsidP="00B6488B">
      <w:pPr>
        <w:pStyle w:val="ListParagraph"/>
        <w:ind w:left="1080"/>
      </w:pPr>
    </w:p>
    <w:p w14:paraId="44CF1E5A" w14:textId="77777777" w:rsidR="00B6488B" w:rsidRDefault="00B6488B" w:rsidP="00B6488B">
      <w:pPr>
        <w:pStyle w:val="ListParagraph"/>
        <w:ind w:left="1080"/>
      </w:pPr>
    </w:p>
    <w:p w14:paraId="58CC35DD" w14:textId="77777777" w:rsidR="00B6488B" w:rsidRDefault="00B6488B" w:rsidP="00B6488B">
      <w:pPr>
        <w:pStyle w:val="ListParagraph"/>
        <w:ind w:left="1080"/>
      </w:pPr>
    </w:p>
    <w:p w14:paraId="2D3B50F4" w14:textId="77777777" w:rsidR="00055A7C" w:rsidRDefault="00055A7C" w:rsidP="00B6488B">
      <w:pPr>
        <w:pStyle w:val="ListParagraph"/>
        <w:ind w:left="1080"/>
      </w:pPr>
    </w:p>
    <w:p w14:paraId="579D692C" w14:textId="77777777" w:rsidR="00055A7C" w:rsidRDefault="00055A7C" w:rsidP="00B6488B">
      <w:pPr>
        <w:pStyle w:val="ListParagraph"/>
        <w:ind w:left="1080"/>
      </w:pPr>
    </w:p>
    <w:p w14:paraId="5A8AE8A0" w14:textId="77777777" w:rsidR="00055A7C" w:rsidRPr="0031121D" w:rsidRDefault="00055A7C" w:rsidP="00055A7C">
      <w:pPr>
        <w:pStyle w:val="ListParagraph"/>
        <w:ind w:left="0"/>
        <w:rPr>
          <w:b/>
        </w:rPr>
      </w:pPr>
      <w:r w:rsidRPr="0031121D">
        <w:rPr>
          <w:b/>
        </w:rPr>
        <w:lastRenderedPageBreak/>
        <w:t>BACK UP</w:t>
      </w:r>
    </w:p>
    <w:p w14:paraId="1E0B2AF4" w14:textId="77777777" w:rsidR="00055A7C" w:rsidRDefault="00055A7C" w:rsidP="00055A7C">
      <w:pPr>
        <w:pStyle w:val="ListParagraph"/>
        <w:ind w:left="0"/>
      </w:pPr>
    </w:p>
    <w:p w14:paraId="2D7B8A8A" w14:textId="77777777" w:rsidR="00055A7C" w:rsidRDefault="00055A7C" w:rsidP="00055A7C">
      <w:pPr>
        <w:pStyle w:val="ListParagraph"/>
        <w:ind w:left="0"/>
      </w:pPr>
      <w:r w:rsidRPr="0031121D">
        <w:rPr>
          <w:u w:val="single"/>
        </w:rPr>
        <w:t>Back Up</w:t>
      </w:r>
      <w:r>
        <w:t xml:space="preserve"> is used to backup all the data that is running and used in this software. There is a situation where there is an error or breakdown of a PC and might sometime need to reset all its content, in such situations this back up files is what you need to restore and continue to work with smoothly. When you click on the </w:t>
      </w:r>
      <w:r w:rsidR="003C5A28">
        <w:t xml:space="preserve">Database Menu, it will show </w:t>
      </w:r>
      <w:r w:rsidRPr="0031121D">
        <w:rPr>
          <w:u w:val="single"/>
        </w:rPr>
        <w:t>Back Up</w:t>
      </w:r>
      <w:r>
        <w:t xml:space="preserve"> Menu, you have to wait for sometimes</w:t>
      </w:r>
      <w:r w:rsidR="003C5A28">
        <w:t xml:space="preserve"> (around 1 to 2 minutes depending on number of data stores in the system)</w:t>
      </w:r>
      <w:r>
        <w:t xml:space="preserve"> to prompt the success message.</w:t>
      </w:r>
    </w:p>
    <w:p w14:paraId="777E96F0" w14:textId="77777777" w:rsidR="00055A7C" w:rsidRDefault="00055A7C" w:rsidP="00055A7C">
      <w:pPr>
        <w:pStyle w:val="ListParagraph"/>
        <w:ind w:left="0"/>
      </w:pPr>
    </w:p>
    <w:p w14:paraId="4E7167FA" w14:textId="00856587" w:rsidR="00055A7C" w:rsidRDefault="00055A7C" w:rsidP="00055A7C">
      <w:pPr>
        <w:pStyle w:val="ListParagraph"/>
        <w:ind w:left="0"/>
      </w:pPr>
    </w:p>
    <w:p w14:paraId="6FAEC626" w14:textId="18948F30" w:rsidR="00055A7C" w:rsidRDefault="00DA11E7" w:rsidP="00055A7C">
      <w:pPr>
        <w:pStyle w:val="ListParagraph"/>
        <w:ind w:left="0"/>
      </w:pPr>
      <w:r>
        <w:rPr>
          <w:noProof/>
        </w:rPr>
        <w:pict w14:anchorId="5DA75D3F">
          <v:shape id="_x0000_s1124" type="#_x0000_t75" style="position:absolute;margin-left:0;margin-top:2.5pt;width:467.6pt;height:214.5pt;z-index:-251536384">
            <v:imagedata r:id="rId56" o:title="backup" croptop="4943f"/>
          </v:shape>
        </w:pict>
      </w:r>
    </w:p>
    <w:p w14:paraId="1EF481F7" w14:textId="77777777" w:rsidR="00055A7C" w:rsidRDefault="00055A7C" w:rsidP="00055A7C">
      <w:pPr>
        <w:pStyle w:val="ListParagraph"/>
        <w:ind w:left="0"/>
      </w:pPr>
    </w:p>
    <w:p w14:paraId="252A9269" w14:textId="77777777" w:rsidR="00055A7C" w:rsidRDefault="00055A7C" w:rsidP="00055A7C">
      <w:pPr>
        <w:pStyle w:val="ListParagraph"/>
        <w:ind w:left="0"/>
      </w:pPr>
    </w:p>
    <w:p w14:paraId="6D3F8A07" w14:textId="77777777" w:rsidR="00055A7C" w:rsidRDefault="00055A7C" w:rsidP="00055A7C">
      <w:pPr>
        <w:pStyle w:val="ListParagraph"/>
        <w:ind w:left="0"/>
      </w:pPr>
    </w:p>
    <w:p w14:paraId="399F1E1D" w14:textId="77777777" w:rsidR="00055A7C" w:rsidRDefault="00055A7C" w:rsidP="00055A7C">
      <w:pPr>
        <w:pStyle w:val="ListParagraph"/>
        <w:ind w:left="0"/>
      </w:pPr>
    </w:p>
    <w:p w14:paraId="285303D8" w14:textId="77777777" w:rsidR="00055A7C" w:rsidRDefault="00055A7C" w:rsidP="00055A7C">
      <w:pPr>
        <w:pStyle w:val="ListParagraph"/>
        <w:ind w:left="0"/>
      </w:pPr>
    </w:p>
    <w:p w14:paraId="13C74FFC" w14:textId="77777777" w:rsidR="00055A7C" w:rsidRDefault="00055A7C" w:rsidP="00055A7C">
      <w:pPr>
        <w:pStyle w:val="ListParagraph"/>
        <w:ind w:left="0"/>
      </w:pPr>
    </w:p>
    <w:p w14:paraId="60543A35" w14:textId="77777777" w:rsidR="00055A7C" w:rsidRDefault="00055A7C" w:rsidP="00055A7C">
      <w:pPr>
        <w:pStyle w:val="ListParagraph"/>
        <w:ind w:left="0"/>
      </w:pPr>
    </w:p>
    <w:p w14:paraId="1A49DDEB" w14:textId="77777777" w:rsidR="00055A7C" w:rsidRDefault="00055A7C" w:rsidP="00055A7C">
      <w:pPr>
        <w:pStyle w:val="ListParagraph"/>
        <w:ind w:left="0"/>
      </w:pPr>
    </w:p>
    <w:p w14:paraId="1ED351F8" w14:textId="77777777" w:rsidR="00055A7C" w:rsidRDefault="00055A7C" w:rsidP="00055A7C">
      <w:pPr>
        <w:pStyle w:val="ListParagraph"/>
        <w:ind w:left="0"/>
      </w:pPr>
    </w:p>
    <w:p w14:paraId="2BFC6984" w14:textId="77777777" w:rsidR="00055A7C" w:rsidRDefault="00055A7C" w:rsidP="00055A7C">
      <w:pPr>
        <w:pStyle w:val="ListParagraph"/>
        <w:ind w:left="0"/>
      </w:pPr>
    </w:p>
    <w:p w14:paraId="0D68BF4D" w14:textId="77777777" w:rsidR="00055A7C" w:rsidRDefault="00055A7C" w:rsidP="00055A7C">
      <w:pPr>
        <w:pStyle w:val="ListParagraph"/>
        <w:ind w:left="0"/>
      </w:pPr>
    </w:p>
    <w:p w14:paraId="067FB85B" w14:textId="77777777" w:rsidR="00055A7C" w:rsidRDefault="00055A7C" w:rsidP="00055A7C">
      <w:pPr>
        <w:pStyle w:val="ListParagraph"/>
        <w:ind w:left="0"/>
      </w:pPr>
    </w:p>
    <w:p w14:paraId="6CD02431" w14:textId="77777777" w:rsidR="00055A7C" w:rsidRDefault="00055A7C" w:rsidP="00055A7C">
      <w:pPr>
        <w:pStyle w:val="ListParagraph"/>
        <w:ind w:left="0"/>
      </w:pPr>
    </w:p>
    <w:p w14:paraId="0809614B" w14:textId="77777777" w:rsidR="00055A7C" w:rsidRDefault="00055A7C" w:rsidP="00055A7C">
      <w:pPr>
        <w:pStyle w:val="ListParagraph"/>
        <w:ind w:left="0"/>
      </w:pPr>
    </w:p>
    <w:p w14:paraId="6AE62687" w14:textId="77777777" w:rsidR="00055A7C" w:rsidRDefault="00A06900" w:rsidP="00055A7C">
      <w:pPr>
        <w:pStyle w:val="ListParagraph"/>
        <w:ind w:left="0"/>
      </w:pPr>
      <w:r>
        <w:t xml:space="preserve">You can click </w:t>
      </w:r>
      <w:r w:rsidRPr="0031121D">
        <w:rPr>
          <w:u w:val="single"/>
        </w:rPr>
        <w:t>Back Up</w:t>
      </w:r>
      <w:r>
        <w:t xml:space="preserve"> menu from any page, when you click you will notice that in the page tab there is a loading symbol which means that backing up of data is still in progress. Within this time, do not click any link or refresh or back, if do so; </w:t>
      </w:r>
      <w:r w:rsidRPr="0031121D">
        <w:rPr>
          <w:b/>
        </w:rPr>
        <w:t xml:space="preserve">it will cancel the </w:t>
      </w:r>
      <w:proofErr w:type="spellStart"/>
      <w:r w:rsidRPr="0031121D">
        <w:rPr>
          <w:b/>
        </w:rPr>
        <w:t>back up</w:t>
      </w:r>
      <w:proofErr w:type="spellEnd"/>
      <w:r w:rsidRPr="0031121D">
        <w:rPr>
          <w:b/>
        </w:rPr>
        <w:t xml:space="preserve"> process</w:t>
      </w:r>
      <w:r>
        <w:t xml:space="preserve">. </w:t>
      </w:r>
    </w:p>
    <w:p w14:paraId="1A60F04C" w14:textId="77777777" w:rsidR="00A06900" w:rsidRDefault="00A06900" w:rsidP="00055A7C">
      <w:pPr>
        <w:pStyle w:val="ListParagraph"/>
        <w:ind w:left="0"/>
      </w:pPr>
      <w:r>
        <w:t xml:space="preserve">Upon successful back up of data, the Success Message pop up will appear and this back up will be stored in </w:t>
      </w:r>
      <w:proofErr w:type="spellStart"/>
      <w:r>
        <w:t>wamp</w:t>
      </w:r>
      <w:proofErr w:type="spellEnd"/>
      <w:r>
        <w:t xml:space="preserve"> folder e.g. </w:t>
      </w:r>
      <w:r w:rsidRPr="00A06900">
        <w:t>D:\wamp64\www\project\storage\app\backups\Laravel</w:t>
      </w:r>
      <w:r>
        <w:t>.</w:t>
      </w:r>
    </w:p>
    <w:p w14:paraId="13EF52C7" w14:textId="77777777" w:rsidR="00CA12FE" w:rsidRDefault="00000000" w:rsidP="00055A7C">
      <w:pPr>
        <w:pStyle w:val="ListParagraph"/>
        <w:ind w:left="0"/>
      </w:pPr>
      <w:r>
        <w:rPr>
          <w:noProof/>
        </w:rPr>
        <w:pict w14:anchorId="78B120E9">
          <v:shape id="_x0000_s1115" type="#_x0000_t75" style="position:absolute;margin-left:62.85pt;margin-top:13.95pt;width:314.35pt;height:187.1pt;z-index:-251540480" wrapcoords="-50 0 -50 21516 21600 21516 21600 0 -50 0">
            <v:imagedata r:id="rId57" o:title="DB Backup" croptop="9579f" cropbottom="10320f" cropleft="5866f" cropright="7242f"/>
            <w10:wrap type="tight"/>
          </v:shape>
        </w:pict>
      </w:r>
    </w:p>
    <w:p w14:paraId="5F47547D" w14:textId="77777777" w:rsidR="00CA12FE" w:rsidRDefault="00CA12FE" w:rsidP="00055A7C">
      <w:pPr>
        <w:pStyle w:val="ListParagraph"/>
        <w:ind w:left="0"/>
      </w:pPr>
    </w:p>
    <w:p w14:paraId="4E812217" w14:textId="77777777" w:rsidR="00CA12FE" w:rsidRDefault="00CA12FE" w:rsidP="00055A7C">
      <w:pPr>
        <w:pStyle w:val="ListParagraph"/>
        <w:ind w:left="0"/>
      </w:pPr>
    </w:p>
    <w:p w14:paraId="4B05AEA9" w14:textId="77777777" w:rsidR="00CA12FE" w:rsidRDefault="00CA12FE" w:rsidP="00055A7C">
      <w:pPr>
        <w:pStyle w:val="ListParagraph"/>
        <w:ind w:left="0"/>
      </w:pPr>
    </w:p>
    <w:p w14:paraId="340A6F39" w14:textId="77777777" w:rsidR="00CA12FE" w:rsidRDefault="00CA12FE" w:rsidP="00055A7C">
      <w:pPr>
        <w:pStyle w:val="ListParagraph"/>
        <w:ind w:left="0"/>
      </w:pPr>
    </w:p>
    <w:p w14:paraId="0F59B1C8" w14:textId="77777777" w:rsidR="00CA12FE" w:rsidRDefault="00CA12FE" w:rsidP="00055A7C">
      <w:pPr>
        <w:pStyle w:val="ListParagraph"/>
        <w:ind w:left="0"/>
      </w:pPr>
    </w:p>
    <w:p w14:paraId="7F05F17C" w14:textId="77777777" w:rsidR="00CA12FE" w:rsidRDefault="00CA12FE" w:rsidP="00055A7C">
      <w:pPr>
        <w:pStyle w:val="ListParagraph"/>
        <w:ind w:left="0"/>
      </w:pPr>
    </w:p>
    <w:p w14:paraId="220E2C37" w14:textId="77777777" w:rsidR="00ED1BDE" w:rsidRDefault="00ED1BDE" w:rsidP="00055A7C">
      <w:pPr>
        <w:pStyle w:val="ListParagraph"/>
        <w:ind w:left="0"/>
      </w:pPr>
    </w:p>
    <w:p w14:paraId="14C311B9" w14:textId="77777777" w:rsidR="00CA12FE" w:rsidRDefault="00CA12FE" w:rsidP="00055A7C">
      <w:pPr>
        <w:pStyle w:val="ListParagraph"/>
        <w:ind w:left="0"/>
      </w:pPr>
    </w:p>
    <w:p w14:paraId="1A8BB496" w14:textId="77777777" w:rsidR="00CA12FE" w:rsidRDefault="00CA12FE" w:rsidP="00055A7C">
      <w:pPr>
        <w:pStyle w:val="ListParagraph"/>
        <w:ind w:left="0"/>
      </w:pPr>
    </w:p>
    <w:p w14:paraId="7C9B91D1" w14:textId="77777777" w:rsidR="00CA12FE" w:rsidRDefault="00CA12FE" w:rsidP="00055A7C">
      <w:pPr>
        <w:pStyle w:val="ListParagraph"/>
        <w:ind w:left="0"/>
      </w:pPr>
    </w:p>
    <w:p w14:paraId="7735E905" w14:textId="77777777" w:rsidR="00CA12FE" w:rsidRDefault="00CA12FE" w:rsidP="00055A7C">
      <w:pPr>
        <w:pStyle w:val="ListParagraph"/>
        <w:ind w:left="0"/>
      </w:pPr>
    </w:p>
    <w:p w14:paraId="6A396CCF" w14:textId="77777777" w:rsidR="00CA12FE" w:rsidRDefault="00CA12FE" w:rsidP="00055A7C">
      <w:pPr>
        <w:pStyle w:val="ListParagraph"/>
        <w:ind w:left="0"/>
      </w:pPr>
    </w:p>
    <w:p w14:paraId="3810351D" w14:textId="77777777" w:rsidR="00ED1BDE" w:rsidRDefault="00ED1BDE" w:rsidP="00055A7C">
      <w:pPr>
        <w:pStyle w:val="ListParagraph"/>
        <w:ind w:left="0"/>
      </w:pPr>
      <w:r>
        <w:t xml:space="preserve">This can be breakup as: </w:t>
      </w:r>
    </w:p>
    <w:p w14:paraId="60D2734C" w14:textId="77777777" w:rsidR="00ED1BDE" w:rsidRDefault="004C1095" w:rsidP="00055A7C">
      <w:pPr>
        <w:pStyle w:val="ListParagraph"/>
        <w:ind w:left="0"/>
      </w:pPr>
      <w:r w:rsidRPr="00CA12FE">
        <w:rPr>
          <w:b/>
        </w:rPr>
        <w:t>D</w:t>
      </w:r>
      <w:r w:rsidR="00ED1BDE">
        <w:t>-&gt; it is t</w:t>
      </w:r>
      <w:r w:rsidR="0085737E">
        <w:t>he Drive where software install.</w:t>
      </w:r>
    </w:p>
    <w:p w14:paraId="049E1BAE" w14:textId="77777777" w:rsidR="00ED1BDE" w:rsidRDefault="004C1095" w:rsidP="00055A7C">
      <w:pPr>
        <w:pStyle w:val="ListParagraph"/>
        <w:ind w:left="0"/>
      </w:pPr>
      <w:r w:rsidRPr="00CA12FE">
        <w:rPr>
          <w:b/>
        </w:rPr>
        <w:t>w</w:t>
      </w:r>
      <w:r w:rsidR="00ED1BDE" w:rsidRPr="00CA12FE">
        <w:rPr>
          <w:b/>
        </w:rPr>
        <w:t>amp64</w:t>
      </w:r>
      <w:r w:rsidR="00ED1BDE">
        <w:t>-&gt; it is the main folder of the server</w:t>
      </w:r>
      <w:r w:rsidR="0085737E">
        <w:t>.</w:t>
      </w:r>
    </w:p>
    <w:p w14:paraId="4098995C" w14:textId="77777777" w:rsidR="00ED1BDE" w:rsidRDefault="00ED1BDE" w:rsidP="00055A7C">
      <w:pPr>
        <w:pStyle w:val="ListParagraph"/>
        <w:ind w:left="0"/>
      </w:pPr>
      <w:r w:rsidRPr="00CA12FE">
        <w:rPr>
          <w:b/>
        </w:rPr>
        <w:t>www</w:t>
      </w:r>
      <w:r>
        <w:t>-&gt;it is the content of all the project of a server.</w:t>
      </w:r>
    </w:p>
    <w:p w14:paraId="39402C46" w14:textId="77777777" w:rsidR="00ED1BDE" w:rsidRDefault="004C1095" w:rsidP="00055A7C">
      <w:pPr>
        <w:pStyle w:val="ListParagraph"/>
        <w:ind w:left="0"/>
      </w:pPr>
      <w:r w:rsidRPr="00CA12FE">
        <w:rPr>
          <w:b/>
        </w:rPr>
        <w:t>p</w:t>
      </w:r>
      <w:r w:rsidR="00ED1BDE" w:rsidRPr="00CA12FE">
        <w:rPr>
          <w:b/>
        </w:rPr>
        <w:t>roject</w:t>
      </w:r>
      <w:r w:rsidR="00ED1BDE">
        <w:t xml:space="preserve">-&gt;it is </w:t>
      </w:r>
      <w:r>
        <w:t>the name of the project, main folder of a software.</w:t>
      </w:r>
    </w:p>
    <w:p w14:paraId="6DEF48B4" w14:textId="77777777" w:rsidR="004C1095" w:rsidRDefault="004C1095" w:rsidP="00055A7C">
      <w:pPr>
        <w:pStyle w:val="ListParagraph"/>
        <w:ind w:left="0"/>
      </w:pPr>
      <w:r w:rsidRPr="00CA12FE">
        <w:rPr>
          <w:b/>
        </w:rPr>
        <w:t>storage</w:t>
      </w:r>
      <w:r>
        <w:t>-&gt;It is a sub-folder of Project.</w:t>
      </w:r>
    </w:p>
    <w:p w14:paraId="0FC501FA" w14:textId="77777777" w:rsidR="004C1095" w:rsidRDefault="004C1095" w:rsidP="00055A7C">
      <w:pPr>
        <w:pStyle w:val="ListParagraph"/>
        <w:ind w:left="0"/>
      </w:pPr>
      <w:r w:rsidRPr="00CA12FE">
        <w:rPr>
          <w:b/>
        </w:rPr>
        <w:t>app</w:t>
      </w:r>
      <w:r>
        <w:t>-&gt;It is a sub-folder of storage folder.</w:t>
      </w:r>
    </w:p>
    <w:p w14:paraId="13E98C8B" w14:textId="77777777" w:rsidR="004C1095" w:rsidRDefault="004C1095" w:rsidP="00055A7C">
      <w:pPr>
        <w:pStyle w:val="ListParagraph"/>
        <w:ind w:left="0"/>
      </w:pPr>
      <w:r w:rsidRPr="00CA12FE">
        <w:rPr>
          <w:b/>
        </w:rPr>
        <w:t>backups</w:t>
      </w:r>
      <w:r>
        <w:t>-&gt;It is a sub-folder of app folder.</w:t>
      </w:r>
    </w:p>
    <w:p w14:paraId="01C1773C" w14:textId="77777777" w:rsidR="004C1095" w:rsidRDefault="004C1095" w:rsidP="00055A7C">
      <w:pPr>
        <w:pStyle w:val="ListParagraph"/>
        <w:ind w:left="0"/>
      </w:pPr>
      <w:r w:rsidRPr="00CA12FE">
        <w:rPr>
          <w:b/>
        </w:rPr>
        <w:t>Laravel</w:t>
      </w:r>
      <w:r>
        <w:t>-&gt;It is a sub-folder of backups folder. This folder contains the database backup files in compressed format named by its date and time when it backup</w:t>
      </w:r>
      <w:r w:rsidR="004445D6">
        <w:t>s</w:t>
      </w:r>
      <w:r>
        <w:t xml:space="preserve"> the data.</w:t>
      </w:r>
    </w:p>
    <w:p w14:paraId="7607D7E4" w14:textId="77777777" w:rsidR="004C1095" w:rsidRDefault="004C1095" w:rsidP="00055A7C">
      <w:pPr>
        <w:pStyle w:val="ListParagraph"/>
        <w:ind w:left="0"/>
      </w:pPr>
    </w:p>
    <w:p w14:paraId="25F22E48" w14:textId="77777777" w:rsidR="004C1095" w:rsidRDefault="004C1095" w:rsidP="00055A7C">
      <w:pPr>
        <w:pStyle w:val="ListParagraph"/>
        <w:ind w:left="0"/>
      </w:pPr>
      <w:r>
        <w:t xml:space="preserve">In case of severe difficulties faced by the PC, it is suggested this backup file are to be stored in other places </w:t>
      </w:r>
      <w:r w:rsidR="00535535">
        <w:t xml:space="preserve">like </w:t>
      </w:r>
      <w:proofErr w:type="spellStart"/>
      <w:r w:rsidR="00535535">
        <w:t>pendrive</w:t>
      </w:r>
      <w:proofErr w:type="spellEnd"/>
      <w:r w:rsidR="00535535">
        <w:t>, external hard drive, other PC, Google Drive, etc.</w:t>
      </w:r>
    </w:p>
    <w:p w14:paraId="56E652A7" w14:textId="77777777" w:rsidR="00535535" w:rsidRDefault="00535535" w:rsidP="00055A7C">
      <w:pPr>
        <w:pStyle w:val="ListParagraph"/>
        <w:ind w:left="0"/>
      </w:pPr>
      <w:r>
        <w:t>It is also suggested to delete old backup files as this files can occupy large amount of storage space.</w:t>
      </w:r>
    </w:p>
    <w:p w14:paraId="5CFDA9FB" w14:textId="77777777" w:rsidR="00A06900" w:rsidRDefault="00A06900" w:rsidP="00055A7C">
      <w:pPr>
        <w:pStyle w:val="ListParagraph"/>
        <w:ind w:left="0"/>
      </w:pPr>
    </w:p>
    <w:p w14:paraId="0A6EEFCF" w14:textId="77777777" w:rsidR="00A06900" w:rsidRDefault="00000000" w:rsidP="00055A7C">
      <w:pPr>
        <w:pStyle w:val="ListParagraph"/>
        <w:ind w:left="0"/>
      </w:pPr>
      <w:r>
        <w:rPr>
          <w:noProof/>
        </w:rPr>
        <w:pict w14:anchorId="3E48817B">
          <v:shape id="_x0000_s1116" type="#_x0000_t75" style="position:absolute;margin-left:0;margin-top:.3pt;width:426.7pt;height:214.45pt;z-index:-251538432">
            <v:imagedata r:id="rId58" o:title="backup_files"/>
          </v:shape>
        </w:pict>
      </w:r>
    </w:p>
    <w:p w14:paraId="5CF281B5" w14:textId="77777777" w:rsidR="00A06900" w:rsidRDefault="00A06900" w:rsidP="00055A7C">
      <w:pPr>
        <w:pStyle w:val="ListParagraph"/>
        <w:ind w:left="0"/>
      </w:pPr>
    </w:p>
    <w:p w14:paraId="5E66EEB8" w14:textId="77777777" w:rsidR="00A06900" w:rsidRDefault="00A06900" w:rsidP="00055A7C">
      <w:pPr>
        <w:pStyle w:val="ListParagraph"/>
        <w:ind w:left="0"/>
      </w:pPr>
    </w:p>
    <w:p w14:paraId="2DE0ED40" w14:textId="77777777" w:rsidR="00A06900" w:rsidRDefault="00A06900" w:rsidP="00055A7C">
      <w:pPr>
        <w:pStyle w:val="ListParagraph"/>
        <w:ind w:left="0"/>
      </w:pPr>
    </w:p>
    <w:p w14:paraId="28FA7303" w14:textId="77777777" w:rsidR="00A06900" w:rsidRDefault="00A06900" w:rsidP="00055A7C">
      <w:pPr>
        <w:pStyle w:val="ListParagraph"/>
        <w:ind w:left="0"/>
      </w:pPr>
    </w:p>
    <w:p w14:paraId="2B1B0DDC" w14:textId="77777777" w:rsidR="00A06900" w:rsidRDefault="00A06900" w:rsidP="00055A7C">
      <w:pPr>
        <w:pStyle w:val="ListParagraph"/>
        <w:ind w:left="0"/>
      </w:pPr>
    </w:p>
    <w:p w14:paraId="47EF8D9C" w14:textId="77777777" w:rsidR="00A06900" w:rsidRDefault="00A06900" w:rsidP="00055A7C">
      <w:pPr>
        <w:pStyle w:val="ListParagraph"/>
        <w:ind w:left="0"/>
      </w:pPr>
    </w:p>
    <w:p w14:paraId="4C186799" w14:textId="77777777" w:rsidR="00A06900" w:rsidRDefault="00A06900" w:rsidP="00055A7C">
      <w:pPr>
        <w:pStyle w:val="ListParagraph"/>
        <w:ind w:left="0"/>
      </w:pPr>
    </w:p>
    <w:p w14:paraId="5F4B2ED3" w14:textId="77777777" w:rsidR="00A06900" w:rsidRDefault="00A06900" w:rsidP="00055A7C">
      <w:pPr>
        <w:pStyle w:val="ListParagraph"/>
        <w:ind w:left="0"/>
      </w:pPr>
    </w:p>
    <w:p w14:paraId="6250311D" w14:textId="77777777" w:rsidR="00A06900" w:rsidRDefault="00A06900" w:rsidP="00055A7C">
      <w:pPr>
        <w:pStyle w:val="ListParagraph"/>
        <w:ind w:left="0"/>
      </w:pPr>
    </w:p>
    <w:p w14:paraId="397904EB" w14:textId="77777777" w:rsidR="00A06900" w:rsidRDefault="00A06900" w:rsidP="00055A7C">
      <w:pPr>
        <w:pStyle w:val="ListParagraph"/>
        <w:ind w:left="0"/>
      </w:pPr>
    </w:p>
    <w:p w14:paraId="72BE8DF9" w14:textId="77777777" w:rsidR="00A06900" w:rsidRDefault="00A06900" w:rsidP="00055A7C">
      <w:pPr>
        <w:pStyle w:val="ListParagraph"/>
        <w:ind w:left="0"/>
      </w:pPr>
    </w:p>
    <w:p w14:paraId="13598B29" w14:textId="77777777" w:rsidR="009D2E8D" w:rsidRDefault="009D2E8D" w:rsidP="00055A7C">
      <w:pPr>
        <w:pStyle w:val="ListParagraph"/>
        <w:ind w:left="0"/>
      </w:pPr>
    </w:p>
    <w:p w14:paraId="6D3C678D" w14:textId="77777777" w:rsidR="009D2E8D" w:rsidRDefault="009D2E8D" w:rsidP="00055A7C">
      <w:pPr>
        <w:pStyle w:val="ListParagraph"/>
        <w:ind w:left="0"/>
      </w:pPr>
    </w:p>
    <w:p w14:paraId="415D8D40" w14:textId="77777777" w:rsidR="009D2E8D" w:rsidRDefault="009D2E8D" w:rsidP="00055A7C">
      <w:pPr>
        <w:pStyle w:val="ListParagraph"/>
        <w:ind w:left="0"/>
      </w:pPr>
    </w:p>
    <w:p w14:paraId="3D00A1FF" w14:textId="77777777" w:rsidR="009D2E8D" w:rsidRDefault="009D2E8D" w:rsidP="00055A7C">
      <w:pPr>
        <w:pStyle w:val="ListParagraph"/>
        <w:ind w:left="0"/>
      </w:pPr>
    </w:p>
    <w:p w14:paraId="02EFE88F" w14:textId="77777777" w:rsidR="00C26A8C" w:rsidRDefault="00C26A8C" w:rsidP="00055A7C">
      <w:pPr>
        <w:pStyle w:val="ListParagraph"/>
        <w:ind w:left="0"/>
      </w:pPr>
    </w:p>
    <w:p w14:paraId="0A7BDE62" w14:textId="77777777" w:rsidR="00C26A8C" w:rsidRDefault="00C26A8C" w:rsidP="00055A7C">
      <w:pPr>
        <w:pStyle w:val="ListParagraph"/>
        <w:ind w:left="0"/>
      </w:pPr>
    </w:p>
    <w:p w14:paraId="52B70EA3" w14:textId="77777777" w:rsidR="00C26A8C" w:rsidRDefault="00C26A8C" w:rsidP="00055A7C">
      <w:pPr>
        <w:pStyle w:val="ListParagraph"/>
        <w:ind w:left="0"/>
      </w:pPr>
    </w:p>
    <w:p w14:paraId="0C1C3244" w14:textId="77777777" w:rsidR="00C26A8C" w:rsidRDefault="00C26A8C" w:rsidP="00055A7C">
      <w:pPr>
        <w:pStyle w:val="ListParagraph"/>
        <w:ind w:left="0"/>
      </w:pPr>
    </w:p>
    <w:p w14:paraId="7A3E2163" w14:textId="77777777" w:rsidR="00C26A8C" w:rsidRDefault="00C26A8C" w:rsidP="00055A7C">
      <w:pPr>
        <w:pStyle w:val="ListParagraph"/>
        <w:ind w:left="0"/>
      </w:pPr>
    </w:p>
    <w:p w14:paraId="0D4713E3" w14:textId="77777777" w:rsidR="00C26A8C" w:rsidRDefault="00C26A8C" w:rsidP="00055A7C">
      <w:pPr>
        <w:pStyle w:val="ListParagraph"/>
        <w:ind w:left="0"/>
      </w:pPr>
    </w:p>
    <w:p w14:paraId="7E44E86A" w14:textId="77777777" w:rsidR="00C26A8C" w:rsidRDefault="00C26A8C" w:rsidP="00055A7C">
      <w:pPr>
        <w:pStyle w:val="ListParagraph"/>
        <w:ind w:left="0"/>
      </w:pPr>
    </w:p>
    <w:p w14:paraId="5B9F8253" w14:textId="77777777" w:rsidR="00C26A8C" w:rsidRDefault="00C26A8C" w:rsidP="00055A7C">
      <w:pPr>
        <w:pStyle w:val="ListParagraph"/>
        <w:ind w:left="0"/>
      </w:pPr>
    </w:p>
    <w:p w14:paraId="68FEAFF2" w14:textId="77777777" w:rsidR="00C26A8C" w:rsidRDefault="00C26A8C" w:rsidP="00055A7C">
      <w:pPr>
        <w:pStyle w:val="ListParagraph"/>
        <w:ind w:left="0"/>
      </w:pPr>
    </w:p>
    <w:p w14:paraId="53DA8FD6" w14:textId="77777777" w:rsidR="00C26A8C" w:rsidRDefault="00C26A8C" w:rsidP="00055A7C">
      <w:pPr>
        <w:pStyle w:val="ListParagraph"/>
        <w:ind w:left="0"/>
      </w:pPr>
    </w:p>
    <w:p w14:paraId="5C5393FE" w14:textId="293791F9" w:rsidR="009D2E8D" w:rsidRPr="00C26A8C" w:rsidRDefault="00C26A8C" w:rsidP="00055A7C">
      <w:pPr>
        <w:pStyle w:val="ListParagraph"/>
        <w:ind w:left="0"/>
        <w:rPr>
          <w:b/>
          <w:bCs/>
        </w:rPr>
      </w:pPr>
      <w:r w:rsidRPr="00C26A8C">
        <w:rPr>
          <w:b/>
          <w:bCs/>
        </w:rPr>
        <w:lastRenderedPageBreak/>
        <w:t>SETTINGS</w:t>
      </w:r>
    </w:p>
    <w:p w14:paraId="448D90B5" w14:textId="77777777" w:rsidR="00C26A8C" w:rsidRDefault="00C26A8C" w:rsidP="00055A7C">
      <w:pPr>
        <w:pStyle w:val="ListParagraph"/>
        <w:ind w:left="0"/>
      </w:pPr>
    </w:p>
    <w:p w14:paraId="1C6667E2" w14:textId="77777777" w:rsidR="00C26A8C" w:rsidRDefault="00C26A8C" w:rsidP="00055A7C">
      <w:pPr>
        <w:pStyle w:val="ListParagraph"/>
        <w:ind w:left="0"/>
      </w:pPr>
      <w:r>
        <w:t xml:space="preserve">The settings menu is available only for the privilege users </w:t>
      </w:r>
      <w:proofErr w:type="spellStart"/>
      <w:r>
        <w:t>i.e</w:t>
      </w:r>
      <w:proofErr w:type="spellEnd"/>
      <w:r>
        <w:t xml:space="preserve"> who have the administrator role. The users registers through the system register module using the system secret code are assign as administrator.</w:t>
      </w:r>
    </w:p>
    <w:p w14:paraId="27A321CC" w14:textId="77777777" w:rsidR="00C26A8C" w:rsidRDefault="00C26A8C" w:rsidP="00055A7C">
      <w:pPr>
        <w:pStyle w:val="ListParagraph"/>
        <w:ind w:left="0"/>
      </w:pPr>
    </w:p>
    <w:p w14:paraId="7AE5EDB5" w14:textId="569E888D" w:rsidR="00C26A8C" w:rsidRDefault="00C26A8C" w:rsidP="00055A7C">
      <w:pPr>
        <w:pStyle w:val="ListParagraph"/>
        <w:ind w:left="0"/>
      </w:pPr>
      <w:r w:rsidRPr="00C26A8C">
        <w:drawing>
          <wp:inline distT="0" distB="0" distL="0" distR="0" wp14:anchorId="1AE979D8" wp14:editId="09F4072C">
            <wp:extent cx="2305372" cy="3639058"/>
            <wp:effectExtent l="0" t="0" r="0" b="0"/>
            <wp:docPr id="1889394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94602" name=""/>
                    <pic:cNvPicPr/>
                  </pic:nvPicPr>
                  <pic:blipFill>
                    <a:blip r:embed="rId59"/>
                    <a:stretch>
                      <a:fillRect/>
                    </a:stretch>
                  </pic:blipFill>
                  <pic:spPr>
                    <a:xfrm>
                      <a:off x="0" y="0"/>
                      <a:ext cx="2305372" cy="3639058"/>
                    </a:xfrm>
                    <a:prstGeom prst="rect">
                      <a:avLst/>
                    </a:prstGeom>
                  </pic:spPr>
                </pic:pic>
              </a:graphicData>
            </a:graphic>
          </wp:inline>
        </w:drawing>
      </w:r>
      <w:r>
        <w:t xml:space="preserve"> </w:t>
      </w:r>
    </w:p>
    <w:p w14:paraId="0D6167BF" w14:textId="77777777" w:rsidR="00780950" w:rsidRDefault="00780950" w:rsidP="00055A7C">
      <w:pPr>
        <w:pStyle w:val="ListParagraph"/>
        <w:ind w:left="0"/>
      </w:pPr>
    </w:p>
    <w:p w14:paraId="5CD3909F" w14:textId="372D88D5" w:rsidR="00780950" w:rsidRDefault="00A41DFE" w:rsidP="00A41DFE">
      <w:pPr>
        <w:pStyle w:val="ListParagraph"/>
        <w:numPr>
          <w:ilvl w:val="0"/>
          <w:numId w:val="34"/>
        </w:numPr>
      </w:pPr>
      <w:r w:rsidRPr="000610B7">
        <w:rPr>
          <w:b/>
          <w:bCs/>
        </w:rPr>
        <w:t>Author</w:t>
      </w:r>
      <w:r>
        <w:t xml:space="preserve"> : The author module is used to add, edit and delete the author.</w:t>
      </w:r>
    </w:p>
    <w:p w14:paraId="0451D677" w14:textId="45EAE918" w:rsidR="00A41DFE" w:rsidRDefault="00A41DFE" w:rsidP="00A41DFE">
      <w:r w:rsidRPr="00A41DFE">
        <w:drawing>
          <wp:inline distT="0" distB="0" distL="0" distR="0" wp14:anchorId="5FFD0E0A" wp14:editId="2A043B95">
            <wp:extent cx="5943600" cy="2689860"/>
            <wp:effectExtent l="0" t="0" r="0" b="0"/>
            <wp:docPr id="1747691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91920" name=""/>
                    <pic:cNvPicPr/>
                  </pic:nvPicPr>
                  <pic:blipFill>
                    <a:blip r:embed="rId60"/>
                    <a:stretch>
                      <a:fillRect/>
                    </a:stretch>
                  </pic:blipFill>
                  <pic:spPr>
                    <a:xfrm>
                      <a:off x="0" y="0"/>
                      <a:ext cx="5943600" cy="2689860"/>
                    </a:xfrm>
                    <a:prstGeom prst="rect">
                      <a:avLst/>
                    </a:prstGeom>
                  </pic:spPr>
                </pic:pic>
              </a:graphicData>
            </a:graphic>
          </wp:inline>
        </w:drawing>
      </w:r>
    </w:p>
    <w:p w14:paraId="1F953327" w14:textId="606DFDD6" w:rsidR="000610B7" w:rsidRDefault="00A41DFE" w:rsidP="00A41DFE">
      <w:r>
        <w:lastRenderedPageBreak/>
        <w:t xml:space="preserve">You can import and export the authors using the </w:t>
      </w:r>
      <w:r w:rsidRPr="00A41DFE">
        <w:rPr>
          <w:b/>
          <w:bCs/>
        </w:rPr>
        <w:t>Authors CSV/Excel</w:t>
      </w:r>
      <w:r>
        <w:t xml:space="preserve"> (pacific blue color) for export and the </w:t>
      </w:r>
      <w:r w:rsidRPr="00A41DFE">
        <w:rPr>
          <w:b/>
          <w:bCs/>
        </w:rPr>
        <w:t>Authors CSV/Excel</w:t>
      </w:r>
      <w:r>
        <w:t xml:space="preserve"> (green color) for import. If the book database have </w:t>
      </w:r>
      <w:proofErr w:type="spellStart"/>
      <w:r>
        <w:t>authors_id</w:t>
      </w:r>
      <w:proofErr w:type="spellEnd"/>
      <w:r>
        <w:t xml:space="preserve"> as 0, then the sync yellow button will appear and will</w:t>
      </w:r>
      <w:r w:rsidR="000610B7">
        <w:t xml:space="preserve"> sync when click.</w:t>
      </w:r>
    </w:p>
    <w:p w14:paraId="1206FEF9" w14:textId="53BF2E92" w:rsidR="000610B7" w:rsidRDefault="000610B7" w:rsidP="000610B7">
      <w:pPr>
        <w:pStyle w:val="ListParagraph"/>
        <w:numPr>
          <w:ilvl w:val="0"/>
          <w:numId w:val="34"/>
        </w:numPr>
      </w:pPr>
      <w:r w:rsidRPr="000610B7">
        <w:rPr>
          <w:b/>
          <w:bCs/>
        </w:rPr>
        <w:t>Publisher</w:t>
      </w:r>
      <w:r>
        <w:t xml:space="preserve"> : </w:t>
      </w:r>
      <w:r>
        <w:t xml:space="preserve">The </w:t>
      </w:r>
      <w:r>
        <w:t>publisher</w:t>
      </w:r>
      <w:r>
        <w:t xml:space="preserve"> module is used to add, edit and delete the </w:t>
      </w:r>
      <w:r>
        <w:t>publisher</w:t>
      </w:r>
      <w:r>
        <w:t>.</w:t>
      </w:r>
    </w:p>
    <w:p w14:paraId="3B60167A" w14:textId="77777777" w:rsidR="00780950" w:rsidRDefault="00780950" w:rsidP="00055A7C">
      <w:pPr>
        <w:pStyle w:val="ListParagraph"/>
        <w:ind w:left="0"/>
      </w:pPr>
    </w:p>
    <w:p w14:paraId="704B23AE" w14:textId="6F3563B3" w:rsidR="00780950" w:rsidRDefault="000610B7" w:rsidP="00055A7C">
      <w:pPr>
        <w:pStyle w:val="ListParagraph"/>
        <w:ind w:left="0"/>
      </w:pPr>
      <w:r w:rsidRPr="000610B7">
        <w:drawing>
          <wp:inline distT="0" distB="0" distL="0" distR="0" wp14:anchorId="6E3EC715" wp14:editId="7C19698E">
            <wp:extent cx="5367130" cy="2445026"/>
            <wp:effectExtent l="0" t="0" r="0" b="0"/>
            <wp:docPr id="749267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67232" name=""/>
                    <pic:cNvPicPr/>
                  </pic:nvPicPr>
                  <pic:blipFill>
                    <a:blip r:embed="rId61"/>
                    <a:stretch>
                      <a:fillRect/>
                    </a:stretch>
                  </pic:blipFill>
                  <pic:spPr>
                    <a:xfrm>
                      <a:off x="0" y="0"/>
                      <a:ext cx="5373646" cy="2447994"/>
                    </a:xfrm>
                    <a:prstGeom prst="rect">
                      <a:avLst/>
                    </a:prstGeom>
                  </pic:spPr>
                </pic:pic>
              </a:graphicData>
            </a:graphic>
          </wp:inline>
        </w:drawing>
      </w:r>
    </w:p>
    <w:p w14:paraId="0DA4B07E" w14:textId="77777777" w:rsidR="00780950" w:rsidRDefault="00780950" w:rsidP="00055A7C">
      <w:pPr>
        <w:pStyle w:val="ListParagraph"/>
        <w:ind w:left="0"/>
      </w:pPr>
    </w:p>
    <w:p w14:paraId="4F8874E8" w14:textId="517C74FD" w:rsidR="000610B7" w:rsidRDefault="000610B7" w:rsidP="000610B7">
      <w:r>
        <w:t xml:space="preserve">You can import and export the authors using the </w:t>
      </w:r>
      <w:r>
        <w:rPr>
          <w:b/>
          <w:bCs/>
        </w:rPr>
        <w:t>Publisher</w:t>
      </w:r>
      <w:r w:rsidRPr="00A41DFE">
        <w:rPr>
          <w:b/>
          <w:bCs/>
        </w:rPr>
        <w:t>s CSV/Excel</w:t>
      </w:r>
      <w:r>
        <w:t xml:space="preserve"> (pacific blue color) for export and the </w:t>
      </w:r>
      <w:r>
        <w:rPr>
          <w:b/>
          <w:bCs/>
        </w:rPr>
        <w:t>Publisher</w:t>
      </w:r>
      <w:r w:rsidRPr="00A41DFE">
        <w:rPr>
          <w:b/>
          <w:bCs/>
        </w:rPr>
        <w:t>s CSV/Excel</w:t>
      </w:r>
      <w:r>
        <w:t xml:space="preserve"> (green color) for import. If the book database have </w:t>
      </w:r>
      <w:proofErr w:type="spellStart"/>
      <w:r>
        <w:t>publisher</w:t>
      </w:r>
      <w:r>
        <w:t>_id</w:t>
      </w:r>
      <w:proofErr w:type="spellEnd"/>
      <w:r>
        <w:t xml:space="preserve"> as 0, then the sync yellow button will appear and will sync when click.</w:t>
      </w:r>
    </w:p>
    <w:p w14:paraId="6DF5E1C6" w14:textId="1D5F7403" w:rsidR="000610B7" w:rsidRDefault="000610B7" w:rsidP="000610B7">
      <w:pPr>
        <w:pStyle w:val="ListParagraph"/>
        <w:numPr>
          <w:ilvl w:val="0"/>
          <w:numId w:val="34"/>
        </w:numPr>
      </w:pPr>
      <w:r w:rsidRPr="000610B7">
        <w:rPr>
          <w:b/>
          <w:bCs/>
        </w:rPr>
        <w:t>User Role</w:t>
      </w:r>
      <w:r>
        <w:t xml:space="preserve"> : The user role module is used to assign a user an administrator role or not just by selecting the checkbox.</w:t>
      </w:r>
    </w:p>
    <w:p w14:paraId="7B61FD76" w14:textId="1308BF57" w:rsidR="000610B7" w:rsidRDefault="000610B7" w:rsidP="000610B7">
      <w:r w:rsidRPr="000610B7">
        <w:drawing>
          <wp:inline distT="0" distB="0" distL="0" distR="0" wp14:anchorId="51A12AA6" wp14:editId="7783BE2B">
            <wp:extent cx="5486400" cy="1072662"/>
            <wp:effectExtent l="0" t="0" r="0" b="0"/>
            <wp:docPr id="235939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39724" name=""/>
                    <pic:cNvPicPr/>
                  </pic:nvPicPr>
                  <pic:blipFill>
                    <a:blip r:embed="rId62"/>
                    <a:stretch>
                      <a:fillRect/>
                    </a:stretch>
                  </pic:blipFill>
                  <pic:spPr>
                    <a:xfrm>
                      <a:off x="0" y="0"/>
                      <a:ext cx="5508586" cy="1077000"/>
                    </a:xfrm>
                    <a:prstGeom prst="rect">
                      <a:avLst/>
                    </a:prstGeom>
                  </pic:spPr>
                </pic:pic>
              </a:graphicData>
            </a:graphic>
          </wp:inline>
        </w:drawing>
      </w:r>
    </w:p>
    <w:p w14:paraId="12994C5B" w14:textId="3A890CF8" w:rsidR="000610B7" w:rsidRDefault="000610B7" w:rsidP="000610B7">
      <w:pPr>
        <w:pStyle w:val="ListParagraph"/>
        <w:numPr>
          <w:ilvl w:val="0"/>
          <w:numId w:val="34"/>
        </w:numPr>
      </w:pPr>
      <w:r w:rsidRPr="00003737">
        <w:rPr>
          <w:b/>
          <w:bCs/>
        </w:rPr>
        <w:t>Cancel Membership</w:t>
      </w:r>
      <w:r>
        <w:t xml:space="preserve"> : The cancel membership module is used to deactivate the member right away by clicking  the </w:t>
      </w:r>
      <w:r w:rsidRPr="000610B7">
        <w:rPr>
          <w:b/>
          <w:bCs/>
        </w:rPr>
        <w:t>Deactivate Membership</w:t>
      </w:r>
      <w:r>
        <w:t xml:space="preserve"> button.</w:t>
      </w:r>
    </w:p>
    <w:p w14:paraId="7D1989F6" w14:textId="4BB34EA9" w:rsidR="000610B7" w:rsidRDefault="000610B7" w:rsidP="000610B7">
      <w:r w:rsidRPr="000610B7">
        <w:drawing>
          <wp:inline distT="0" distB="0" distL="0" distR="0" wp14:anchorId="38DD8C27" wp14:editId="0BB91819">
            <wp:extent cx="4977517" cy="1346483"/>
            <wp:effectExtent l="0" t="0" r="0" b="0"/>
            <wp:docPr id="1687883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83841" name=""/>
                    <pic:cNvPicPr/>
                  </pic:nvPicPr>
                  <pic:blipFill>
                    <a:blip r:embed="rId63"/>
                    <a:stretch>
                      <a:fillRect/>
                    </a:stretch>
                  </pic:blipFill>
                  <pic:spPr>
                    <a:xfrm>
                      <a:off x="0" y="0"/>
                      <a:ext cx="5033508" cy="1361629"/>
                    </a:xfrm>
                    <a:prstGeom prst="rect">
                      <a:avLst/>
                    </a:prstGeom>
                  </pic:spPr>
                </pic:pic>
              </a:graphicData>
            </a:graphic>
          </wp:inline>
        </w:drawing>
      </w:r>
    </w:p>
    <w:p w14:paraId="23EE2ECE" w14:textId="751E33C7" w:rsidR="000610B7" w:rsidRDefault="000610B7" w:rsidP="000610B7">
      <w:pPr>
        <w:pStyle w:val="ListParagraph"/>
        <w:numPr>
          <w:ilvl w:val="0"/>
          <w:numId w:val="34"/>
        </w:numPr>
      </w:pPr>
      <w:r w:rsidRPr="00003737">
        <w:rPr>
          <w:b/>
          <w:bCs/>
        </w:rPr>
        <w:lastRenderedPageBreak/>
        <w:t>Default Id Value</w:t>
      </w:r>
      <w:r>
        <w:t xml:space="preserve"> : This module is used to assign a default value for a members.</w:t>
      </w:r>
    </w:p>
    <w:p w14:paraId="1E4BFC18" w14:textId="38D50C0F" w:rsidR="000610B7" w:rsidRDefault="000610B7" w:rsidP="000610B7">
      <w:r w:rsidRPr="000610B7">
        <w:drawing>
          <wp:inline distT="0" distB="0" distL="0" distR="0" wp14:anchorId="603C6806" wp14:editId="2276DE9D">
            <wp:extent cx="5112689" cy="2469494"/>
            <wp:effectExtent l="0" t="0" r="0" b="0"/>
            <wp:docPr id="1548010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010470" name=""/>
                    <pic:cNvPicPr/>
                  </pic:nvPicPr>
                  <pic:blipFill>
                    <a:blip r:embed="rId64"/>
                    <a:stretch>
                      <a:fillRect/>
                    </a:stretch>
                  </pic:blipFill>
                  <pic:spPr>
                    <a:xfrm>
                      <a:off x="0" y="0"/>
                      <a:ext cx="5119738" cy="2472899"/>
                    </a:xfrm>
                    <a:prstGeom prst="rect">
                      <a:avLst/>
                    </a:prstGeom>
                  </pic:spPr>
                </pic:pic>
              </a:graphicData>
            </a:graphic>
          </wp:inline>
        </w:drawing>
      </w:r>
    </w:p>
    <w:p w14:paraId="00411317" w14:textId="57DB4DC1" w:rsidR="000610B7" w:rsidRDefault="000610B7" w:rsidP="000610B7">
      <w:pPr>
        <w:pStyle w:val="ListParagraph"/>
        <w:numPr>
          <w:ilvl w:val="0"/>
          <w:numId w:val="34"/>
        </w:numPr>
      </w:pPr>
      <w:r w:rsidRPr="00003737">
        <w:rPr>
          <w:b/>
          <w:bCs/>
        </w:rPr>
        <w:t>Issue Policies</w:t>
      </w:r>
      <w:r>
        <w:t xml:space="preserve"> : This module is used to </w:t>
      </w:r>
      <w:r w:rsidR="00003737">
        <w:t>set the limit number of books allowed to be borrowed by a member and a duration of a loan period borrowed which will affect upon update.</w:t>
      </w:r>
    </w:p>
    <w:p w14:paraId="026AEAE7" w14:textId="377CF2B0" w:rsidR="00003737" w:rsidRDefault="00003737" w:rsidP="00003737">
      <w:r w:rsidRPr="00003737">
        <w:drawing>
          <wp:inline distT="0" distB="0" distL="0" distR="0" wp14:anchorId="4F771264" wp14:editId="5442CC5B">
            <wp:extent cx="5231958" cy="2027384"/>
            <wp:effectExtent l="0" t="0" r="0" b="0"/>
            <wp:docPr id="959917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17960" name=""/>
                    <pic:cNvPicPr/>
                  </pic:nvPicPr>
                  <pic:blipFill>
                    <a:blip r:embed="rId65"/>
                    <a:stretch>
                      <a:fillRect/>
                    </a:stretch>
                  </pic:blipFill>
                  <pic:spPr>
                    <a:xfrm>
                      <a:off x="0" y="0"/>
                      <a:ext cx="5241937" cy="2031251"/>
                    </a:xfrm>
                    <a:prstGeom prst="rect">
                      <a:avLst/>
                    </a:prstGeom>
                  </pic:spPr>
                </pic:pic>
              </a:graphicData>
            </a:graphic>
          </wp:inline>
        </w:drawing>
      </w:r>
    </w:p>
    <w:p w14:paraId="5F118F4F" w14:textId="63C5B4B1" w:rsidR="00003737" w:rsidRDefault="00003737" w:rsidP="00003737">
      <w:pPr>
        <w:pStyle w:val="ListParagraph"/>
        <w:numPr>
          <w:ilvl w:val="0"/>
          <w:numId w:val="34"/>
        </w:numPr>
      </w:pPr>
      <w:r w:rsidRPr="00003737">
        <w:rPr>
          <w:b/>
          <w:bCs/>
        </w:rPr>
        <w:t>Late Fees</w:t>
      </w:r>
      <w:r>
        <w:t xml:space="preserve"> : This module is used to set Late fees regarding borrowed books.</w:t>
      </w:r>
    </w:p>
    <w:p w14:paraId="6B704BB6" w14:textId="126B7060" w:rsidR="00003737" w:rsidRDefault="00003737" w:rsidP="00003737">
      <w:r w:rsidRPr="00003737">
        <w:drawing>
          <wp:inline distT="0" distB="0" distL="0" distR="0" wp14:anchorId="3EC2C408" wp14:editId="00C9026F">
            <wp:extent cx="5390984" cy="2105709"/>
            <wp:effectExtent l="0" t="0" r="0" b="0"/>
            <wp:docPr id="191624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47986" name=""/>
                    <pic:cNvPicPr/>
                  </pic:nvPicPr>
                  <pic:blipFill>
                    <a:blip r:embed="rId66"/>
                    <a:stretch>
                      <a:fillRect/>
                    </a:stretch>
                  </pic:blipFill>
                  <pic:spPr>
                    <a:xfrm>
                      <a:off x="0" y="0"/>
                      <a:ext cx="5403702" cy="2110677"/>
                    </a:xfrm>
                    <a:prstGeom prst="rect">
                      <a:avLst/>
                    </a:prstGeom>
                  </pic:spPr>
                </pic:pic>
              </a:graphicData>
            </a:graphic>
          </wp:inline>
        </w:drawing>
      </w:r>
    </w:p>
    <w:p w14:paraId="4F220517" w14:textId="7DE94765" w:rsidR="00003737" w:rsidRDefault="00003737" w:rsidP="00003737">
      <w:pPr>
        <w:pStyle w:val="ListParagraph"/>
        <w:numPr>
          <w:ilvl w:val="0"/>
          <w:numId w:val="34"/>
        </w:numPr>
      </w:pPr>
      <w:r w:rsidRPr="00003737">
        <w:rPr>
          <w:b/>
          <w:bCs/>
        </w:rPr>
        <w:lastRenderedPageBreak/>
        <w:t>Print Code Count</w:t>
      </w:r>
      <w:r>
        <w:t xml:space="preserve"> : This module is used to set the number of barcode counts when printing in a page.</w:t>
      </w:r>
    </w:p>
    <w:p w14:paraId="2FED5D2E" w14:textId="1170AA3C" w:rsidR="00003737" w:rsidRDefault="00003737" w:rsidP="00003737">
      <w:r w:rsidRPr="00003737">
        <w:drawing>
          <wp:inline distT="0" distB="0" distL="0" distR="0" wp14:anchorId="2A3F6809" wp14:editId="5F04637F">
            <wp:extent cx="5943600" cy="2305050"/>
            <wp:effectExtent l="0" t="0" r="0" b="0"/>
            <wp:docPr id="523098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098164" name=""/>
                    <pic:cNvPicPr/>
                  </pic:nvPicPr>
                  <pic:blipFill>
                    <a:blip r:embed="rId67"/>
                    <a:stretch>
                      <a:fillRect/>
                    </a:stretch>
                  </pic:blipFill>
                  <pic:spPr>
                    <a:xfrm>
                      <a:off x="0" y="0"/>
                      <a:ext cx="5943600" cy="2305050"/>
                    </a:xfrm>
                    <a:prstGeom prst="rect">
                      <a:avLst/>
                    </a:prstGeom>
                  </pic:spPr>
                </pic:pic>
              </a:graphicData>
            </a:graphic>
          </wp:inline>
        </w:drawing>
      </w:r>
    </w:p>
    <w:p w14:paraId="117786C6" w14:textId="77777777" w:rsidR="00780950" w:rsidRDefault="00780950" w:rsidP="00055A7C">
      <w:pPr>
        <w:pStyle w:val="ListParagraph"/>
        <w:ind w:left="0"/>
      </w:pPr>
    </w:p>
    <w:p w14:paraId="48DA56A4" w14:textId="77777777" w:rsidR="000610B7" w:rsidRDefault="000610B7" w:rsidP="00055A7C">
      <w:pPr>
        <w:pStyle w:val="ListParagraph"/>
        <w:ind w:left="0"/>
      </w:pPr>
    </w:p>
    <w:p w14:paraId="66E392E9" w14:textId="77777777" w:rsidR="00003737" w:rsidRDefault="00003737" w:rsidP="00055A7C">
      <w:pPr>
        <w:pStyle w:val="ListParagraph"/>
        <w:ind w:left="0"/>
      </w:pPr>
    </w:p>
    <w:p w14:paraId="501CADC6" w14:textId="77777777" w:rsidR="00003737" w:rsidRDefault="00003737" w:rsidP="00055A7C">
      <w:pPr>
        <w:pStyle w:val="ListParagraph"/>
        <w:ind w:left="0"/>
      </w:pPr>
    </w:p>
    <w:p w14:paraId="6E8EDDA0" w14:textId="77777777" w:rsidR="00003737" w:rsidRDefault="00003737" w:rsidP="00055A7C">
      <w:pPr>
        <w:pStyle w:val="ListParagraph"/>
        <w:ind w:left="0"/>
      </w:pPr>
    </w:p>
    <w:p w14:paraId="1B04ECCA" w14:textId="77777777" w:rsidR="00003737" w:rsidRDefault="00003737" w:rsidP="00055A7C">
      <w:pPr>
        <w:pStyle w:val="ListParagraph"/>
        <w:ind w:left="0"/>
      </w:pPr>
    </w:p>
    <w:p w14:paraId="479C2EA1" w14:textId="77777777" w:rsidR="00003737" w:rsidRDefault="00003737" w:rsidP="00055A7C">
      <w:pPr>
        <w:pStyle w:val="ListParagraph"/>
        <w:ind w:left="0"/>
      </w:pPr>
    </w:p>
    <w:p w14:paraId="4D5A2246" w14:textId="77777777" w:rsidR="00003737" w:rsidRDefault="00003737" w:rsidP="00055A7C">
      <w:pPr>
        <w:pStyle w:val="ListParagraph"/>
        <w:ind w:left="0"/>
      </w:pPr>
    </w:p>
    <w:p w14:paraId="1076DD6E" w14:textId="77777777" w:rsidR="00003737" w:rsidRDefault="00003737" w:rsidP="00055A7C">
      <w:pPr>
        <w:pStyle w:val="ListParagraph"/>
        <w:ind w:left="0"/>
      </w:pPr>
    </w:p>
    <w:p w14:paraId="59FD8011" w14:textId="77777777" w:rsidR="00003737" w:rsidRDefault="00003737" w:rsidP="00055A7C">
      <w:pPr>
        <w:pStyle w:val="ListParagraph"/>
        <w:ind w:left="0"/>
      </w:pPr>
    </w:p>
    <w:p w14:paraId="0A7AE04C" w14:textId="77777777" w:rsidR="00003737" w:rsidRDefault="00003737" w:rsidP="00055A7C">
      <w:pPr>
        <w:pStyle w:val="ListParagraph"/>
        <w:ind w:left="0"/>
      </w:pPr>
    </w:p>
    <w:p w14:paraId="1A30C05A" w14:textId="77777777" w:rsidR="00003737" w:rsidRDefault="00003737" w:rsidP="00055A7C">
      <w:pPr>
        <w:pStyle w:val="ListParagraph"/>
        <w:ind w:left="0"/>
      </w:pPr>
    </w:p>
    <w:p w14:paraId="294CA527" w14:textId="77777777" w:rsidR="00003737" w:rsidRDefault="00003737" w:rsidP="00055A7C">
      <w:pPr>
        <w:pStyle w:val="ListParagraph"/>
        <w:ind w:left="0"/>
      </w:pPr>
    </w:p>
    <w:p w14:paraId="51AA7EC8" w14:textId="77777777" w:rsidR="00003737" w:rsidRDefault="00003737" w:rsidP="00055A7C">
      <w:pPr>
        <w:pStyle w:val="ListParagraph"/>
        <w:ind w:left="0"/>
      </w:pPr>
    </w:p>
    <w:p w14:paraId="56D9797F" w14:textId="77777777" w:rsidR="00003737" w:rsidRDefault="00003737" w:rsidP="00055A7C">
      <w:pPr>
        <w:pStyle w:val="ListParagraph"/>
        <w:ind w:left="0"/>
      </w:pPr>
    </w:p>
    <w:p w14:paraId="36115434" w14:textId="77777777" w:rsidR="00003737" w:rsidRDefault="00003737" w:rsidP="00055A7C">
      <w:pPr>
        <w:pStyle w:val="ListParagraph"/>
        <w:ind w:left="0"/>
      </w:pPr>
    </w:p>
    <w:p w14:paraId="690788FD" w14:textId="77777777" w:rsidR="00003737" w:rsidRDefault="00003737" w:rsidP="00055A7C">
      <w:pPr>
        <w:pStyle w:val="ListParagraph"/>
        <w:ind w:left="0"/>
      </w:pPr>
    </w:p>
    <w:p w14:paraId="05F4DE5F" w14:textId="77777777" w:rsidR="00003737" w:rsidRDefault="00003737" w:rsidP="00055A7C">
      <w:pPr>
        <w:pStyle w:val="ListParagraph"/>
        <w:ind w:left="0"/>
      </w:pPr>
    </w:p>
    <w:p w14:paraId="0AA95C11" w14:textId="77777777" w:rsidR="00003737" w:rsidRDefault="00003737" w:rsidP="00055A7C">
      <w:pPr>
        <w:pStyle w:val="ListParagraph"/>
        <w:ind w:left="0"/>
      </w:pPr>
    </w:p>
    <w:p w14:paraId="4225125A" w14:textId="77777777" w:rsidR="00003737" w:rsidRDefault="00003737" w:rsidP="00055A7C">
      <w:pPr>
        <w:pStyle w:val="ListParagraph"/>
        <w:ind w:left="0"/>
      </w:pPr>
    </w:p>
    <w:p w14:paraId="1962A7DB" w14:textId="77777777" w:rsidR="00003737" w:rsidRDefault="00003737" w:rsidP="00055A7C">
      <w:pPr>
        <w:pStyle w:val="ListParagraph"/>
        <w:ind w:left="0"/>
      </w:pPr>
    </w:p>
    <w:p w14:paraId="1B4341DB" w14:textId="77777777" w:rsidR="00003737" w:rsidRDefault="00003737" w:rsidP="00055A7C">
      <w:pPr>
        <w:pStyle w:val="ListParagraph"/>
        <w:ind w:left="0"/>
      </w:pPr>
    </w:p>
    <w:p w14:paraId="4AFAFB1D" w14:textId="77777777" w:rsidR="00003737" w:rsidRDefault="00003737" w:rsidP="00055A7C">
      <w:pPr>
        <w:pStyle w:val="ListParagraph"/>
        <w:ind w:left="0"/>
      </w:pPr>
    </w:p>
    <w:p w14:paraId="6C277CED" w14:textId="77777777" w:rsidR="00003737" w:rsidRDefault="00003737" w:rsidP="00055A7C">
      <w:pPr>
        <w:pStyle w:val="ListParagraph"/>
        <w:ind w:left="0"/>
      </w:pPr>
    </w:p>
    <w:p w14:paraId="5B180501" w14:textId="77777777" w:rsidR="00003737" w:rsidRDefault="00003737" w:rsidP="00055A7C">
      <w:pPr>
        <w:pStyle w:val="ListParagraph"/>
        <w:ind w:left="0"/>
      </w:pPr>
    </w:p>
    <w:p w14:paraId="158F90E2" w14:textId="77777777" w:rsidR="000610B7" w:rsidRDefault="000610B7" w:rsidP="00055A7C">
      <w:pPr>
        <w:pStyle w:val="ListParagraph"/>
        <w:ind w:left="0"/>
      </w:pPr>
    </w:p>
    <w:p w14:paraId="317A132D" w14:textId="77777777" w:rsidR="00780950" w:rsidRPr="00780950" w:rsidRDefault="00780950" w:rsidP="00055A7C">
      <w:pPr>
        <w:pStyle w:val="ListParagraph"/>
        <w:ind w:left="0"/>
        <w:rPr>
          <w:b/>
        </w:rPr>
      </w:pPr>
      <w:r w:rsidRPr="00780950">
        <w:rPr>
          <w:b/>
        </w:rPr>
        <w:lastRenderedPageBreak/>
        <w:t>EXTRA NOTES</w:t>
      </w:r>
    </w:p>
    <w:p w14:paraId="333E767F" w14:textId="77777777" w:rsidR="00780950" w:rsidRDefault="00780950" w:rsidP="00055A7C">
      <w:pPr>
        <w:pStyle w:val="ListParagraph"/>
        <w:ind w:left="0"/>
      </w:pPr>
    </w:p>
    <w:p w14:paraId="7E54B51C" w14:textId="77777777" w:rsidR="00E3191F" w:rsidRDefault="00633AB8" w:rsidP="00780950">
      <w:pPr>
        <w:pStyle w:val="ListParagraph"/>
        <w:numPr>
          <w:ilvl w:val="0"/>
          <w:numId w:val="31"/>
        </w:numPr>
      </w:pPr>
      <w:r>
        <w:t>To</w:t>
      </w:r>
      <w:r w:rsidR="00E3191F">
        <w:t xml:space="preserve"> install a software in new machine, you have to follow the steps below</w:t>
      </w:r>
      <w:r w:rsidR="00F73695">
        <w:t xml:space="preserve"> (Internet connection might be required)</w:t>
      </w:r>
      <w:r w:rsidR="00E3191F">
        <w:t>:</w:t>
      </w:r>
    </w:p>
    <w:p w14:paraId="12B4DE3F" w14:textId="77777777" w:rsidR="00E3191F" w:rsidRDefault="00E3191F" w:rsidP="00E3191F">
      <w:pPr>
        <w:pStyle w:val="ListParagraph"/>
        <w:numPr>
          <w:ilvl w:val="0"/>
          <w:numId w:val="33"/>
        </w:numPr>
      </w:pPr>
      <w:r>
        <w:t xml:space="preserve">Install these software (recommended as other same software might be available): </w:t>
      </w:r>
    </w:p>
    <w:p w14:paraId="3FBEE018" w14:textId="77777777" w:rsidR="00E3191F" w:rsidRDefault="00E3191F" w:rsidP="00E3191F">
      <w:pPr>
        <w:pStyle w:val="ListParagraph"/>
        <w:ind w:left="1080"/>
      </w:pPr>
      <w:r>
        <w:t xml:space="preserve">Wamp Server 64 bit : </w:t>
      </w:r>
      <w:hyperlink r:id="rId68" w:history="1">
        <w:r w:rsidRPr="00462C14">
          <w:rPr>
            <w:rStyle w:val="Hyperlink"/>
          </w:rPr>
          <w:t>https://www.wampserver.com/en/</w:t>
        </w:r>
      </w:hyperlink>
    </w:p>
    <w:p w14:paraId="18A7BDF5" w14:textId="77777777" w:rsidR="00E3191F" w:rsidRDefault="00E3191F" w:rsidP="00E3191F">
      <w:pPr>
        <w:pStyle w:val="ListParagraph"/>
        <w:ind w:left="1080"/>
      </w:pPr>
      <w:r>
        <w:t xml:space="preserve">Git Bash : </w:t>
      </w:r>
      <w:hyperlink r:id="rId69" w:history="1">
        <w:r w:rsidRPr="00462C14">
          <w:rPr>
            <w:rStyle w:val="Hyperlink"/>
          </w:rPr>
          <w:t>https://git-scm.com/downloads</w:t>
        </w:r>
      </w:hyperlink>
    </w:p>
    <w:p w14:paraId="762F0D2F" w14:textId="77777777" w:rsidR="00E3191F" w:rsidRDefault="00E3191F" w:rsidP="00E3191F">
      <w:pPr>
        <w:pStyle w:val="ListParagraph"/>
        <w:ind w:left="1080"/>
      </w:pPr>
      <w:r>
        <w:t xml:space="preserve">Composer : </w:t>
      </w:r>
      <w:hyperlink r:id="rId70" w:history="1">
        <w:r w:rsidRPr="00462C14">
          <w:rPr>
            <w:rStyle w:val="Hyperlink"/>
          </w:rPr>
          <w:t>https://getcomposer.org/download/</w:t>
        </w:r>
      </w:hyperlink>
      <w:r>
        <w:t>.</w:t>
      </w:r>
    </w:p>
    <w:p w14:paraId="0619B239" w14:textId="77777777" w:rsidR="00767D27" w:rsidRDefault="00767D27" w:rsidP="00E3191F">
      <w:pPr>
        <w:pStyle w:val="ListParagraph"/>
        <w:numPr>
          <w:ilvl w:val="0"/>
          <w:numId w:val="33"/>
        </w:numPr>
      </w:pPr>
      <w:r>
        <w:t>Copy and paste the main folder of a software to wamp64/www/ .</w:t>
      </w:r>
    </w:p>
    <w:p w14:paraId="22D6E8C9" w14:textId="77777777" w:rsidR="00767D27" w:rsidRDefault="00E3191F" w:rsidP="00767D27">
      <w:pPr>
        <w:pStyle w:val="ListParagraph"/>
        <w:numPr>
          <w:ilvl w:val="0"/>
          <w:numId w:val="33"/>
        </w:numPr>
      </w:pPr>
      <w:r>
        <w:t xml:space="preserve"> Create database named : </w:t>
      </w:r>
      <w:r w:rsidR="00D42710" w:rsidRPr="0008394C">
        <w:rPr>
          <w:b/>
        </w:rPr>
        <w:t>library</w:t>
      </w:r>
      <w:r>
        <w:t xml:space="preserve"> in MySQL.</w:t>
      </w:r>
    </w:p>
    <w:p w14:paraId="29AD23B7" w14:textId="77777777" w:rsidR="00F73695" w:rsidRDefault="00767D27" w:rsidP="00E3191F">
      <w:pPr>
        <w:pStyle w:val="ListParagraph"/>
        <w:numPr>
          <w:ilvl w:val="0"/>
          <w:numId w:val="33"/>
        </w:numPr>
      </w:pPr>
      <w:r>
        <w:t xml:space="preserve">Open Git Bash pointing to the directory of main folder of the software </w:t>
      </w:r>
      <w:proofErr w:type="spellStart"/>
      <w:r>
        <w:t>i.e</w:t>
      </w:r>
      <w:proofErr w:type="spellEnd"/>
      <w:r>
        <w:t xml:space="preserve"> wamp64/www/project just by opening the folder and Right Click and open Git Bash from the Right Click Menu list. </w:t>
      </w:r>
    </w:p>
    <w:p w14:paraId="723FDBE6" w14:textId="77777777" w:rsidR="00703F17" w:rsidRDefault="00703F17" w:rsidP="00F73695">
      <w:pPr>
        <w:pStyle w:val="ListParagraph"/>
        <w:numPr>
          <w:ilvl w:val="1"/>
          <w:numId w:val="27"/>
        </w:numPr>
      </w:pPr>
      <w:r w:rsidRPr="00993EA5">
        <w:rPr>
          <w:b/>
        </w:rPr>
        <w:t>Re-configure composer</w:t>
      </w:r>
      <w:r>
        <w:t>: This require internet connection, you can skip but it is recommended. This will refresh the composer dependencies of your current project by running the composer command.</w:t>
      </w:r>
    </w:p>
    <w:p w14:paraId="16E3FE25" w14:textId="77777777" w:rsidR="00703F17" w:rsidRPr="00993EA5" w:rsidRDefault="00993EA5" w:rsidP="00993EA5">
      <w:pPr>
        <w:pStyle w:val="ListParagraph"/>
        <w:tabs>
          <w:tab w:val="left" w:pos="4253"/>
        </w:tabs>
        <w:ind w:left="1800"/>
        <w:rPr>
          <w:b/>
          <w:i/>
        </w:rPr>
      </w:pPr>
      <w:r>
        <w:tab/>
      </w:r>
      <w:r w:rsidR="00703F17" w:rsidRPr="00993EA5">
        <w:rPr>
          <w:b/>
          <w:i/>
        </w:rPr>
        <w:t>composer install</w:t>
      </w:r>
    </w:p>
    <w:p w14:paraId="43998105" w14:textId="77777777" w:rsidR="00E3191F" w:rsidRDefault="00F73695" w:rsidP="00F73695">
      <w:pPr>
        <w:pStyle w:val="ListParagraph"/>
        <w:numPr>
          <w:ilvl w:val="1"/>
          <w:numId w:val="27"/>
        </w:numPr>
      </w:pPr>
      <w:r w:rsidRPr="00703F17">
        <w:rPr>
          <w:b/>
        </w:rPr>
        <w:t>Generate new key</w:t>
      </w:r>
      <w:r>
        <w:t xml:space="preserve">: </w:t>
      </w:r>
      <w:r w:rsidR="00234B49">
        <w:t xml:space="preserve">Generating fresh key to application </w:t>
      </w:r>
      <w:r w:rsidR="00993EA5">
        <w:t>by running the artisan command.</w:t>
      </w:r>
    </w:p>
    <w:p w14:paraId="72F783C4" w14:textId="77777777" w:rsidR="00703F17" w:rsidRPr="00993EA5" w:rsidRDefault="00993EA5" w:rsidP="00993EA5">
      <w:pPr>
        <w:pStyle w:val="ListParagraph"/>
        <w:tabs>
          <w:tab w:val="left" w:pos="4253"/>
        </w:tabs>
        <w:ind w:left="1800"/>
        <w:rPr>
          <w:b/>
          <w:i/>
        </w:rPr>
      </w:pPr>
      <w:r>
        <w:tab/>
      </w:r>
      <w:proofErr w:type="spellStart"/>
      <w:r w:rsidR="00703F17" w:rsidRPr="00993EA5">
        <w:rPr>
          <w:b/>
          <w:i/>
        </w:rPr>
        <w:t>php</w:t>
      </w:r>
      <w:proofErr w:type="spellEnd"/>
      <w:r w:rsidR="00703F17" w:rsidRPr="00993EA5">
        <w:rPr>
          <w:b/>
          <w:i/>
        </w:rPr>
        <w:t xml:space="preserve"> artisan </w:t>
      </w:r>
      <w:proofErr w:type="spellStart"/>
      <w:r w:rsidR="00703F17" w:rsidRPr="00993EA5">
        <w:rPr>
          <w:b/>
          <w:i/>
        </w:rPr>
        <w:t>key:generate</w:t>
      </w:r>
      <w:proofErr w:type="spellEnd"/>
    </w:p>
    <w:p w14:paraId="1C86E613" w14:textId="77777777" w:rsidR="00703F17" w:rsidRDefault="00703F17" w:rsidP="00F73695">
      <w:pPr>
        <w:pStyle w:val="ListParagraph"/>
        <w:numPr>
          <w:ilvl w:val="1"/>
          <w:numId w:val="27"/>
        </w:numPr>
      </w:pPr>
      <w:r w:rsidRPr="00993EA5">
        <w:rPr>
          <w:b/>
        </w:rPr>
        <w:t>Clear the cache:</w:t>
      </w:r>
      <w:r>
        <w:t xml:space="preserve"> This will clear the cache of previous work experience, route etc. just by running the artisan command</w:t>
      </w:r>
      <w:r w:rsidR="00993EA5">
        <w:t>.</w:t>
      </w:r>
    </w:p>
    <w:p w14:paraId="7E3521B8" w14:textId="77777777" w:rsidR="00703F17" w:rsidRPr="00993EA5" w:rsidRDefault="00993EA5" w:rsidP="00993EA5">
      <w:pPr>
        <w:pStyle w:val="ListParagraph"/>
        <w:tabs>
          <w:tab w:val="left" w:pos="4253"/>
        </w:tabs>
        <w:ind w:left="1800"/>
        <w:rPr>
          <w:b/>
          <w:i/>
        </w:rPr>
      </w:pPr>
      <w:r>
        <w:tab/>
      </w:r>
      <w:proofErr w:type="spellStart"/>
      <w:r w:rsidRPr="00993EA5">
        <w:rPr>
          <w:b/>
          <w:i/>
        </w:rPr>
        <w:t>p</w:t>
      </w:r>
      <w:r w:rsidR="00703F17" w:rsidRPr="00993EA5">
        <w:rPr>
          <w:b/>
          <w:i/>
        </w:rPr>
        <w:t>hp</w:t>
      </w:r>
      <w:proofErr w:type="spellEnd"/>
      <w:r w:rsidR="00703F17" w:rsidRPr="00993EA5">
        <w:rPr>
          <w:b/>
          <w:i/>
        </w:rPr>
        <w:t xml:space="preserve"> artisan </w:t>
      </w:r>
      <w:proofErr w:type="spellStart"/>
      <w:r w:rsidR="00703F17" w:rsidRPr="00993EA5">
        <w:rPr>
          <w:b/>
          <w:i/>
        </w:rPr>
        <w:t>cache:clear</w:t>
      </w:r>
      <w:proofErr w:type="spellEnd"/>
    </w:p>
    <w:p w14:paraId="575B803C" w14:textId="77777777" w:rsidR="00993EA5" w:rsidRDefault="00993EA5" w:rsidP="00993EA5">
      <w:pPr>
        <w:pStyle w:val="ListParagraph"/>
        <w:numPr>
          <w:ilvl w:val="1"/>
          <w:numId w:val="27"/>
        </w:numPr>
      </w:pPr>
      <w:r w:rsidRPr="00993EA5">
        <w:rPr>
          <w:b/>
        </w:rPr>
        <w:t>Migration of database</w:t>
      </w:r>
      <w:r>
        <w:t>: You have to insert a table to you</w:t>
      </w:r>
      <w:r w:rsidR="00234B49">
        <w:t>r</w:t>
      </w:r>
      <w:r>
        <w:t xml:space="preserve"> database created. To do this, run the artisan command.</w:t>
      </w:r>
    </w:p>
    <w:p w14:paraId="6C536951" w14:textId="77777777" w:rsidR="00993EA5" w:rsidRDefault="00993EA5" w:rsidP="00993EA5">
      <w:pPr>
        <w:pStyle w:val="ListParagraph"/>
        <w:tabs>
          <w:tab w:val="left" w:pos="4253"/>
        </w:tabs>
        <w:ind w:left="1800"/>
        <w:rPr>
          <w:b/>
          <w:i/>
        </w:rPr>
      </w:pPr>
      <w:r>
        <w:tab/>
      </w:r>
      <w:proofErr w:type="spellStart"/>
      <w:r w:rsidRPr="00993EA5">
        <w:rPr>
          <w:b/>
          <w:i/>
        </w:rPr>
        <w:t>php</w:t>
      </w:r>
      <w:proofErr w:type="spellEnd"/>
      <w:r w:rsidRPr="00993EA5">
        <w:rPr>
          <w:b/>
          <w:i/>
        </w:rPr>
        <w:t xml:space="preserve"> artisan migrate</w:t>
      </w:r>
    </w:p>
    <w:p w14:paraId="56FC3B5D" w14:textId="77777777" w:rsidR="007D214F" w:rsidRDefault="007D214F" w:rsidP="007D214F">
      <w:pPr>
        <w:pStyle w:val="ListParagraph"/>
        <w:numPr>
          <w:ilvl w:val="1"/>
          <w:numId w:val="27"/>
        </w:numPr>
        <w:tabs>
          <w:tab w:val="left" w:pos="4253"/>
        </w:tabs>
      </w:pPr>
      <w:r w:rsidRPr="00234B49">
        <w:rPr>
          <w:b/>
        </w:rPr>
        <w:t>Seeding database</w:t>
      </w:r>
      <w:r>
        <w:t>: You have to insert the required value to database you have created. To do this, run the artis</w:t>
      </w:r>
      <w:r w:rsidR="00234B49">
        <w:t>a</w:t>
      </w:r>
      <w:r>
        <w:t>n command.</w:t>
      </w:r>
    </w:p>
    <w:p w14:paraId="257E5134" w14:textId="77777777" w:rsidR="007D214F" w:rsidRPr="007D214F" w:rsidRDefault="007D214F" w:rsidP="007D214F">
      <w:pPr>
        <w:pStyle w:val="ListParagraph"/>
        <w:tabs>
          <w:tab w:val="left" w:pos="4253"/>
        </w:tabs>
        <w:ind w:left="1800"/>
        <w:rPr>
          <w:b/>
          <w:i/>
        </w:rPr>
      </w:pPr>
      <w:r>
        <w:tab/>
      </w:r>
      <w:proofErr w:type="spellStart"/>
      <w:r w:rsidRPr="007D214F">
        <w:rPr>
          <w:b/>
          <w:i/>
        </w:rPr>
        <w:t>php</w:t>
      </w:r>
      <w:proofErr w:type="spellEnd"/>
      <w:r w:rsidRPr="007D214F">
        <w:rPr>
          <w:b/>
          <w:i/>
        </w:rPr>
        <w:t xml:space="preserve"> artisan </w:t>
      </w:r>
      <w:proofErr w:type="spellStart"/>
      <w:r w:rsidRPr="007D214F">
        <w:rPr>
          <w:b/>
          <w:i/>
        </w:rPr>
        <w:t>db:seed</w:t>
      </w:r>
      <w:proofErr w:type="spellEnd"/>
    </w:p>
    <w:p w14:paraId="79FDF960" w14:textId="77777777" w:rsidR="00993EA5" w:rsidRDefault="00993EA5" w:rsidP="00993EA5">
      <w:pPr>
        <w:pStyle w:val="ListParagraph"/>
        <w:numPr>
          <w:ilvl w:val="1"/>
          <w:numId w:val="27"/>
        </w:numPr>
      </w:pPr>
      <w:r w:rsidRPr="00993EA5">
        <w:rPr>
          <w:b/>
        </w:rPr>
        <w:t>Link the media</w:t>
      </w:r>
      <w:r>
        <w:t>: In order to work properly with all the graphics, you have to delete the existing folder of st</w:t>
      </w:r>
      <w:r w:rsidR="00234B49">
        <w:t>o</w:t>
      </w:r>
      <w:r>
        <w:t>rage under wamp64/www/project/public/ . If you find storage folder, delete it. If not found</w:t>
      </w:r>
      <w:r w:rsidR="00234B49">
        <w:t>,</w:t>
      </w:r>
      <w:r>
        <w:t xml:space="preserve"> then you can run the command.</w:t>
      </w:r>
    </w:p>
    <w:p w14:paraId="1F54CEA3" w14:textId="77777777" w:rsidR="00993EA5" w:rsidRPr="00993EA5" w:rsidRDefault="00993EA5" w:rsidP="00993EA5">
      <w:pPr>
        <w:pStyle w:val="ListParagraph"/>
        <w:tabs>
          <w:tab w:val="left" w:pos="4253"/>
        </w:tabs>
        <w:ind w:left="1800"/>
        <w:rPr>
          <w:b/>
          <w:i/>
        </w:rPr>
      </w:pPr>
      <w:r>
        <w:tab/>
      </w:r>
      <w:proofErr w:type="spellStart"/>
      <w:r w:rsidRPr="00993EA5">
        <w:rPr>
          <w:b/>
          <w:i/>
        </w:rPr>
        <w:t>php</w:t>
      </w:r>
      <w:proofErr w:type="spellEnd"/>
      <w:r w:rsidRPr="00993EA5">
        <w:rPr>
          <w:b/>
          <w:i/>
        </w:rPr>
        <w:t xml:space="preserve"> artisan </w:t>
      </w:r>
      <w:proofErr w:type="spellStart"/>
      <w:r w:rsidRPr="00993EA5">
        <w:rPr>
          <w:b/>
          <w:i/>
        </w:rPr>
        <w:t>storage:link</w:t>
      </w:r>
      <w:proofErr w:type="spellEnd"/>
    </w:p>
    <w:p w14:paraId="1388194F" w14:textId="77777777" w:rsidR="00993EA5" w:rsidRDefault="00993EA5" w:rsidP="00993EA5">
      <w:pPr>
        <w:pStyle w:val="ListParagraph"/>
        <w:ind w:left="1800"/>
      </w:pPr>
    </w:p>
    <w:p w14:paraId="673FBA39" w14:textId="77777777" w:rsidR="00780950" w:rsidRDefault="00780950" w:rsidP="00780950">
      <w:pPr>
        <w:pStyle w:val="ListParagraph"/>
        <w:numPr>
          <w:ilvl w:val="0"/>
          <w:numId w:val="31"/>
        </w:numPr>
      </w:pPr>
      <w:r>
        <w:t>To access the software from</w:t>
      </w:r>
      <w:r w:rsidR="00234B49">
        <w:t xml:space="preserve"> other</w:t>
      </w:r>
      <w:r>
        <w:t xml:space="preserve"> Local PC</w:t>
      </w:r>
      <w:r w:rsidR="00234B49">
        <w:t>’s</w:t>
      </w:r>
      <w:r>
        <w:t xml:space="preserve"> or Mobiles, you can run the command in the command line interface such as Command Prompt, Git Bash, etc. </w:t>
      </w:r>
    </w:p>
    <w:p w14:paraId="12D80456" w14:textId="77777777" w:rsidR="00780950" w:rsidRDefault="00780950" w:rsidP="00677463">
      <w:pPr>
        <w:pStyle w:val="ListParagraph"/>
        <w:jc w:val="center"/>
        <w:rPr>
          <w:rFonts w:ascii="Lucida Console" w:hAnsi="Lucida Console" w:cs="Lucida Console"/>
          <w:sz w:val="18"/>
          <w:szCs w:val="18"/>
        </w:rPr>
      </w:pPr>
      <w:r>
        <w:t xml:space="preserve">Command : </w:t>
      </w:r>
      <w:proofErr w:type="spellStart"/>
      <w:r>
        <w:rPr>
          <w:rFonts w:ascii="Lucida Console" w:hAnsi="Lucida Console" w:cs="Lucida Console"/>
          <w:sz w:val="18"/>
          <w:szCs w:val="18"/>
        </w:rPr>
        <w:t>php</w:t>
      </w:r>
      <w:proofErr w:type="spellEnd"/>
      <w:r>
        <w:rPr>
          <w:rFonts w:ascii="Lucida Console" w:hAnsi="Lucida Console" w:cs="Lucida Console"/>
          <w:sz w:val="18"/>
          <w:szCs w:val="18"/>
        </w:rPr>
        <w:t xml:space="preserve"> artisan serve --host=192.168.1.7 --port=8000</w:t>
      </w:r>
    </w:p>
    <w:p w14:paraId="042B12BD" w14:textId="77777777" w:rsidR="00780950" w:rsidRDefault="00780950" w:rsidP="00780950">
      <w:pPr>
        <w:pStyle w:val="ListParagraph"/>
        <w:rPr>
          <w:rFonts w:ascii="Lucida Console" w:hAnsi="Lucida Console" w:cs="Lucida Console"/>
          <w:sz w:val="18"/>
          <w:szCs w:val="18"/>
        </w:rPr>
      </w:pPr>
    </w:p>
    <w:p w14:paraId="037A98AF" w14:textId="77777777" w:rsidR="00780950" w:rsidRDefault="00780950" w:rsidP="00780950">
      <w:pPr>
        <w:pStyle w:val="ListParagraph"/>
        <w:rPr>
          <w:rFonts w:cstheme="minorHAnsi"/>
        </w:rPr>
      </w:pPr>
      <w:r w:rsidRPr="00780950">
        <w:rPr>
          <w:rFonts w:cstheme="minorHAnsi"/>
        </w:rPr>
        <w:t>Here,</w:t>
      </w:r>
      <w:r>
        <w:rPr>
          <w:rFonts w:cstheme="minorHAnsi"/>
        </w:rPr>
        <w:t xml:space="preserve"> you have to change the host IP </w:t>
      </w:r>
      <w:proofErr w:type="spellStart"/>
      <w:r>
        <w:rPr>
          <w:rFonts w:cstheme="minorHAnsi"/>
        </w:rPr>
        <w:t>i.e</w:t>
      </w:r>
      <w:proofErr w:type="spellEnd"/>
      <w:r>
        <w:rPr>
          <w:rFonts w:cstheme="minorHAnsi"/>
        </w:rPr>
        <w:t xml:space="preserve"> 192.168.1.7 as your machine IP which you can check it from </w:t>
      </w:r>
      <w:r w:rsidRPr="00780950">
        <w:rPr>
          <w:rFonts w:cstheme="minorHAnsi"/>
          <w:b/>
        </w:rPr>
        <w:t>ipconfig</w:t>
      </w:r>
      <w:r>
        <w:rPr>
          <w:rFonts w:cstheme="minorHAnsi"/>
        </w:rPr>
        <w:t xml:space="preserve"> command.</w:t>
      </w:r>
      <w:r w:rsidRPr="00780950">
        <w:rPr>
          <w:rFonts w:cstheme="minorHAnsi"/>
        </w:rPr>
        <w:t xml:space="preserve"> </w:t>
      </w:r>
      <w:r>
        <w:rPr>
          <w:rFonts w:cstheme="minorHAnsi"/>
        </w:rPr>
        <w:t xml:space="preserve"> To run the command, you have to install Composer in your system.</w:t>
      </w:r>
    </w:p>
    <w:p w14:paraId="114011A6" w14:textId="77777777" w:rsidR="00780950" w:rsidRDefault="00780950" w:rsidP="00780950">
      <w:pPr>
        <w:pStyle w:val="ListParagraph"/>
        <w:rPr>
          <w:rFonts w:cstheme="minorHAnsi"/>
        </w:rPr>
      </w:pPr>
    </w:p>
    <w:p w14:paraId="61F1B6E3" w14:textId="77777777" w:rsidR="00780950" w:rsidRDefault="00780950" w:rsidP="00780950">
      <w:pPr>
        <w:pStyle w:val="ListParagraph"/>
        <w:rPr>
          <w:rFonts w:cstheme="minorHAnsi"/>
        </w:rPr>
      </w:pPr>
      <w:r>
        <w:rPr>
          <w:rFonts w:cstheme="minorHAnsi"/>
        </w:rPr>
        <w:lastRenderedPageBreak/>
        <w:t xml:space="preserve">After successfully run the command, you can connect the </w:t>
      </w:r>
      <w:r w:rsidR="00234B49">
        <w:rPr>
          <w:rFonts w:cstheme="minorHAnsi"/>
        </w:rPr>
        <w:t xml:space="preserve">Library </w:t>
      </w:r>
      <w:r>
        <w:rPr>
          <w:rFonts w:cstheme="minorHAnsi"/>
        </w:rPr>
        <w:t>software from your PC and Mobile just by entering the host IP to your PC or mobile browser. You have to</w:t>
      </w:r>
      <w:r w:rsidR="001C6B90">
        <w:rPr>
          <w:rFonts w:cstheme="minorHAnsi"/>
        </w:rPr>
        <w:t xml:space="preserve"> make sure that the connection of internet is from the same router or the same line i.e. all the system must connect to the same network.</w:t>
      </w:r>
    </w:p>
    <w:p w14:paraId="11021B67" w14:textId="77777777" w:rsidR="00677463" w:rsidRDefault="00677463" w:rsidP="00677463">
      <w:pPr>
        <w:pStyle w:val="ListParagraph"/>
        <w:numPr>
          <w:ilvl w:val="0"/>
          <w:numId w:val="31"/>
        </w:numPr>
        <w:rPr>
          <w:rFonts w:cstheme="minorHAnsi"/>
        </w:rPr>
      </w:pPr>
      <w:r>
        <w:rPr>
          <w:rFonts w:cstheme="minorHAnsi"/>
        </w:rPr>
        <w:t>Sometimes you may find the image or graphic do not show properly.</w:t>
      </w:r>
      <w:r w:rsidR="007C6C99">
        <w:rPr>
          <w:rFonts w:cstheme="minorHAnsi"/>
        </w:rPr>
        <w:t xml:space="preserve"> In that case, you have to delete the shortcut </w:t>
      </w:r>
      <w:r w:rsidR="0007261C">
        <w:rPr>
          <w:rFonts w:cstheme="minorHAnsi"/>
        </w:rPr>
        <w:t>folder of</w:t>
      </w:r>
      <w:r w:rsidR="00D52342">
        <w:rPr>
          <w:rFonts w:cstheme="minorHAnsi"/>
        </w:rPr>
        <w:t xml:space="preserve"> </w:t>
      </w:r>
      <w:r w:rsidR="0007261C" w:rsidRPr="00D52342">
        <w:rPr>
          <w:rFonts w:cstheme="minorHAnsi"/>
          <w:b/>
          <w:i/>
        </w:rPr>
        <w:t>storage</w:t>
      </w:r>
      <w:r w:rsidR="0007261C">
        <w:rPr>
          <w:rFonts w:cstheme="minorHAnsi"/>
        </w:rPr>
        <w:t>:</w:t>
      </w:r>
      <w:r w:rsidR="007C6C99">
        <w:rPr>
          <w:rFonts w:cstheme="minorHAnsi"/>
        </w:rPr>
        <w:t xml:space="preserve"> </w:t>
      </w:r>
      <w:r w:rsidR="007C6C99" w:rsidRPr="007C6C99">
        <w:rPr>
          <w:rFonts w:cstheme="minorHAnsi"/>
          <w:b/>
        </w:rPr>
        <w:t>wamp64\www\project\public\storage</w:t>
      </w:r>
      <w:r w:rsidR="007C6C99">
        <w:rPr>
          <w:rFonts w:cstheme="minorHAnsi"/>
        </w:rPr>
        <w:t>.</w:t>
      </w:r>
    </w:p>
    <w:p w14:paraId="18E1F857" w14:textId="77777777" w:rsidR="007C6C99" w:rsidRDefault="007C6C99" w:rsidP="007C6C99">
      <w:pPr>
        <w:pStyle w:val="ListParagraph"/>
        <w:rPr>
          <w:rFonts w:cstheme="minorHAnsi"/>
        </w:rPr>
      </w:pPr>
      <w:r>
        <w:rPr>
          <w:rFonts w:cstheme="minorHAnsi"/>
        </w:rPr>
        <w:t xml:space="preserve">After delete, open the Command prompt, Git Bash, etc. </w:t>
      </w:r>
    </w:p>
    <w:p w14:paraId="3000E4BE" w14:textId="77777777" w:rsidR="007C6C99" w:rsidRPr="007C6C99" w:rsidRDefault="007C6C99" w:rsidP="007C6C99">
      <w:pPr>
        <w:pStyle w:val="ListParagraph"/>
        <w:rPr>
          <w:rFonts w:cstheme="minorHAnsi"/>
        </w:rPr>
      </w:pPr>
      <w:r>
        <w:rPr>
          <w:rFonts w:cstheme="minorHAnsi"/>
        </w:rPr>
        <w:t xml:space="preserve">Run the command: </w:t>
      </w:r>
      <w:proofErr w:type="spellStart"/>
      <w:r w:rsidRPr="007C6C99">
        <w:rPr>
          <w:rFonts w:cstheme="minorHAnsi"/>
          <w:b/>
        </w:rPr>
        <w:t>php</w:t>
      </w:r>
      <w:proofErr w:type="spellEnd"/>
      <w:r w:rsidRPr="007C6C99">
        <w:rPr>
          <w:rFonts w:cstheme="minorHAnsi"/>
          <w:b/>
        </w:rPr>
        <w:t xml:space="preserve"> artisan </w:t>
      </w:r>
      <w:proofErr w:type="spellStart"/>
      <w:r w:rsidRPr="007C6C99">
        <w:rPr>
          <w:rFonts w:cstheme="minorHAnsi"/>
          <w:b/>
        </w:rPr>
        <w:t>storage:link</w:t>
      </w:r>
      <w:proofErr w:type="spellEnd"/>
    </w:p>
    <w:p w14:paraId="2D541D46" w14:textId="77777777" w:rsidR="00673D6F" w:rsidRDefault="00673D6F" w:rsidP="00673D6F">
      <w:pPr>
        <w:pStyle w:val="ListParagraph"/>
        <w:rPr>
          <w:rFonts w:cstheme="minorHAnsi"/>
        </w:rPr>
      </w:pPr>
      <w:r>
        <w:rPr>
          <w:rFonts w:cstheme="minorHAnsi"/>
        </w:rPr>
        <w:t>After that, all the graphics will be automatically fixed.</w:t>
      </w:r>
    </w:p>
    <w:p w14:paraId="0EF3CE84" w14:textId="77777777" w:rsidR="00673D6F" w:rsidRDefault="00673D6F" w:rsidP="00673D6F">
      <w:pPr>
        <w:pStyle w:val="ListParagraph"/>
        <w:numPr>
          <w:ilvl w:val="0"/>
          <w:numId w:val="31"/>
        </w:numPr>
        <w:rPr>
          <w:rFonts w:cstheme="minorHAnsi"/>
        </w:rPr>
      </w:pPr>
      <w:r>
        <w:rPr>
          <w:rFonts w:cstheme="minorHAnsi"/>
        </w:rPr>
        <w:t>After installing a software, it is recommended that you change the setting of a MySQL password system by :</w:t>
      </w:r>
    </w:p>
    <w:p w14:paraId="3A464764" w14:textId="77777777" w:rsidR="00673D6F" w:rsidRDefault="00673D6F" w:rsidP="00673D6F">
      <w:pPr>
        <w:pStyle w:val="ListParagraph"/>
        <w:numPr>
          <w:ilvl w:val="0"/>
          <w:numId w:val="32"/>
        </w:numPr>
        <w:rPr>
          <w:rFonts w:cstheme="minorHAnsi"/>
        </w:rPr>
      </w:pPr>
      <w:r>
        <w:rPr>
          <w:rFonts w:cstheme="minorHAnsi"/>
        </w:rPr>
        <w:t>Open Wamp server.</w:t>
      </w:r>
    </w:p>
    <w:p w14:paraId="352D8BF7" w14:textId="77777777" w:rsidR="00673D6F" w:rsidRDefault="00673D6F" w:rsidP="00673D6F">
      <w:pPr>
        <w:pStyle w:val="ListParagraph"/>
        <w:numPr>
          <w:ilvl w:val="0"/>
          <w:numId w:val="32"/>
        </w:numPr>
        <w:rPr>
          <w:rFonts w:cstheme="minorHAnsi"/>
        </w:rPr>
      </w:pPr>
      <w:r>
        <w:rPr>
          <w:rFonts w:cstheme="minorHAnsi"/>
        </w:rPr>
        <w:t>Left Click on local server logo (located in taskbar, right side, it might be hidden)</w:t>
      </w:r>
    </w:p>
    <w:p w14:paraId="2F5F44E5" w14:textId="77777777" w:rsidR="00673D6F" w:rsidRDefault="00673D6F" w:rsidP="00673D6F">
      <w:pPr>
        <w:pStyle w:val="ListParagraph"/>
        <w:numPr>
          <w:ilvl w:val="0"/>
          <w:numId w:val="32"/>
        </w:numPr>
        <w:rPr>
          <w:rFonts w:cstheme="minorHAnsi"/>
        </w:rPr>
      </w:pPr>
      <w:r>
        <w:rPr>
          <w:rFonts w:cstheme="minorHAnsi"/>
        </w:rPr>
        <w:t>Point to MySQL to show the menu.</w:t>
      </w:r>
    </w:p>
    <w:p w14:paraId="74E2C793" w14:textId="77777777" w:rsidR="00673D6F" w:rsidRDefault="00673D6F" w:rsidP="00673D6F">
      <w:pPr>
        <w:pStyle w:val="ListParagraph"/>
        <w:numPr>
          <w:ilvl w:val="0"/>
          <w:numId w:val="32"/>
        </w:numPr>
        <w:rPr>
          <w:rFonts w:cstheme="minorHAnsi"/>
        </w:rPr>
      </w:pPr>
      <w:r>
        <w:rPr>
          <w:rFonts w:cstheme="minorHAnsi"/>
        </w:rPr>
        <w:t>Then, click on the MySQL Console.</w:t>
      </w:r>
    </w:p>
    <w:p w14:paraId="3B0F500F" w14:textId="77777777" w:rsidR="00673D6F" w:rsidRDefault="00673D6F" w:rsidP="00673D6F">
      <w:pPr>
        <w:pStyle w:val="ListParagraph"/>
        <w:numPr>
          <w:ilvl w:val="0"/>
          <w:numId w:val="32"/>
        </w:numPr>
        <w:rPr>
          <w:rFonts w:cstheme="minorHAnsi"/>
        </w:rPr>
      </w:pPr>
      <w:r>
        <w:rPr>
          <w:rFonts w:cstheme="minorHAnsi"/>
        </w:rPr>
        <w:t>The default password in not set, so press Enter Key when asked. (Password might be different if changed by the user).</w:t>
      </w:r>
    </w:p>
    <w:p w14:paraId="557F1A74" w14:textId="77777777" w:rsidR="00673D6F" w:rsidRPr="00690BA3" w:rsidRDefault="00673D6F" w:rsidP="00673D6F">
      <w:pPr>
        <w:pStyle w:val="ListParagraph"/>
        <w:numPr>
          <w:ilvl w:val="0"/>
          <w:numId w:val="32"/>
        </w:numPr>
        <w:rPr>
          <w:rFonts w:cstheme="minorHAnsi"/>
        </w:rPr>
      </w:pPr>
      <w:r>
        <w:rPr>
          <w:rFonts w:cstheme="minorHAnsi"/>
        </w:rPr>
        <w:t>Enter this command to the console</w:t>
      </w:r>
      <w:r w:rsidR="00690BA3">
        <w:rPr>
          <w:rFonts w:cstheme="minorHAnsi"/>
        </w:rPr>
        <w:t xml:space="preserve"> : </w:t>
      </w:r>
      <w:r w:rsidR="00690BA3" w:rsidRPr="00690BA3">
        <w:rPr>
          <w:rFonts w:cstheme="minorHAnsi"/>
          <w:b/>
        </w:rPr>
        <w:t>alter user '</w:t>
      </w:r>
      <w:proofErr w:type="spellStart"/>
      <w:r w:rsidR="00690BA3" w:rsidRPr="00690BA3">
        <w:rPr>
          <w:rFonts w:cstheme="minorHAnsi"/>
          <w:b/>
        </w:rPr>
        <w:t>root'@'localhost</w:t>
      </w:r>
      <w:proofErr w:type="spellEnd"/>
      <w:r w:rsidR="00690BA3" w:rsidRPr="00690BA3">
        <w:rPr>
          <w:rFonts w:cstheme="minorHAnsi"/>
          <w:b/>
        </w:rPr>
        <w:t>' password expire never;</w:t>
      </w:r>
    </w:p>
    <w:p w14:paraId="0826A72A" w14:textId="77777777" w:rsidR="00690BA3" w:rsidRDefault="00690BA3" w:rsidP="00673D6F">
      <w:pPr>
        <w:pStyle w:val="ListParagraph"/>
        <w:numPr>
          <w:ilvl w:val="0"/>
          <w:numId w:val="32"/>
        </w:numPr>
        <w:rPr>
          <w:rFonts w:cstheme="minorHAnsi"/>
        </w:rPr>
      </w:pPr>
      <w:r w:rsidRPr="00690BA3">
        <w:rPr>
          <w:rFonts w:cstheme="minorHAnsi"/>
        </w:rPr>
        <w:t>Press Enter key</w:t>
      </w:r>
      <w:r>
        <w:rPr>
          <w:rFonts w:cstheme="minorHAnsi"/>
        </w:rPr>
        <w:t xml:space="preserve"> and you are set.</w:t>
      </w:r>
    </w:p>
    <w:p w14:paraId="4DE7B3A0" w14:textId="77777777" w:rsidR="004E3962" w:rsidRPr="004E3962" w:rsidRDefault="009D2E77" w:rsidP="009D2E77">
      <w:pPr>
        <w:pStyle w:val="ListParagraph"/>
        <w:numPr>
          <w:ilvl w:val="0"/>
          <w:numId w:val="31"/>
        </w:numPr>
        <w:rPr>
          <w:rFonts w:cstheme="minorHAnsi"/>
        </w:rPr>
      </w:pPr>
      <w:r>
        <w:rPr>
          <w:rFonts w:cstheme="minorHAnsi"/>
        </w:rPr>
        <w:t>If Backup is not working properly, try checking the settings of a database.php file located in: project/config/</w:t>
      </w:r>
      <w:proofErr w:type="spellStart"/>
      <w:r>
        <w:rPr>
          <w:rFonts w:cstheme="minorHAnsi"/>
        </w:rPr>
        <w:t>database.php</w:t>
      </w:r>
      <w:proofErr w:type="spellEnd"/>
      <w:r>
        <w:rPr>
          <w:rFonts w:cstheme="minorHAnsi"/>
        </w:rPr>
        <w:t xml:space="preserve">. Then, search for </w:t>
      </w:r>
      <w:proofErr w:type="spellStart"/>
      <w:r>
        <w:rPr>
          <w:rFonts w:cstheme="minorHAnsi"/>
        </w:rPr>
        <w:t>mysql</w:t>
      </w:r>
      <w:proofErr w:type="spellEnd"/>
      <w:r>
        <w:rPr>
          <w:rFonts w:cstheme="minorHAnsi"/>
        </w:rPr>
        <w:t xml:space="preserve"> array, and change to the line relating :</w:t>
      </w:r>
      <w:r w:rsidRPr="009D2E77">
        <w:t xml:space="preserve"> </w:t>
      </w:r>
      <w:r w:rsidR="004E3962">
        <w:t xml:space="preserve">  </w:t>
      </w:r>
    </w:p>
    <w:p w14:paraId="4CE2D1E6" w14:textId="77777777" w:rsidR="009D2E77" w:rsidRPr="004E3962" w:rsidRDefault="004E3962" w:rsidP="004E3962">
      <w:pPr>
        <w:pStyle w:val="ListParagraph"/>
        <w:ind w:firstLine="720"/>
        <w:rPr>
          <w:rFonts w:cstheme="minorHAnsi"/>
          <w:b/>
          <w:i/>
        </w:rPr>
      </w:pPr>
      <w:r w:rsidRPr="004E3962">
        <w:rPr>
          <w:b/>
          <w:i/>
        </w:rPr>
        <w:t xml:space="preserve">   </w:t>
      </w:r>
      <w:r w:rsidR="009D2E77" w:rsidRPr="004E3962">
        <w:rPr>
          <w:rFonts w:cstheme="minorHAnsi"/>
          <w:b/>
          <w:i/>
        </w:rPr>
        <w:t>'</w:t>
      </w:r>
      <w:proofErr w:type="spellStart"/>
      <w:r w:rsidR="009D2E77" w:rsidRPr="004E3962">
        <w:rPr>
          <w:rFonts w:cstheme="minorHAnsi"/>
          <w:b/>
          <w:i/>
        </w:rPr>
        <w:t>dump_binary_path</w:t>
      </w:r>
      <w:proofErr w:type="spellEnd"/>
      <w:r w:rsidR="009D2E77" w:rsidRPr="004E3962">
        <w:rPr>
          <w:rFonts w:cstheme="minorHAnsi"/>
          <w:b/>
          <w:i/>
        </w:rPr>
        <w:t>' =&gt; 'D:\wamp64\bin\</w:t>
      </w:r>
      <w:proofErr w:type="spellStart"/>
      <w:r w:rsidR="009D2E77" w:rsidRPr="004E3962">
        <w:rPr>
          <w:rFonts w:cstheme="minorHAnsi"/>
          <w:b/>
          <w:i/>
        </w:rPr>
        <w:t>mysql</w:t>
      </w:r>
      <w:proofErr w:type="spellEnd"/>
      <w:r w:rsidR="009D2E77" w:rsidRPr="004E3962">
        <w:rPr>
          <w:rFonts w:cstheme="minorHAnsi"/>
          <w:b/>
          <w:i/>
        </w:rPr>
        <w:t xml:space="preserve">\mysql8.0.18\bin', </w:t>
      </w:r>
    </w:p>
    <w:p w14:paraId="349B370D" w14:textId="77777777" w:rsidR="009D2E77" w:rsidRPr="009D2E77" w:rsidRDefault="009D2E77" w:rsidP="009D2E77">
      <w:pPr>
        <w:pStyle w:val="ListParagraph"/>
        <w:rPr>
          <w:rFonts w:cstheme="minorHAnsi"/>
        </w:rPr>
      </w:pPr>
      <w:r>
        <w:rPr>
          <w:rFonts w:cstheme="minorHAnsi"/>
        </w:rPr>
        <w:t>as required. Notice the Drive given and the drive where your server install.</w:t>
      </w:r>
    </w:p>
    <w:p w14:paraId="419BC70A" w14:textId="77777777" w:rsidR="00673D6F" w:rsidRDefault="00673D6F" w:rsidP="00673D6F">
      <w:pPr>
        <w:pStyle w:val="ListParagraph"/>
        <w:rPr>
          <w:rFonts w:cstheme="minorHAnsi"/>
        </w:rPr>
      </w:pPr>
    </w:p>
    <w:p w14:paraId="102F91E5" w14:textId="77777777" w:rsidR="00673D6F" w:rsidRPr="00673D6F" w:rsidRDefault="00673D6F" w:rsidP="00673D6F">
      <w:pPr>
        <w:pStyle w:val="ListParagraph"/>
        <w:rPr>
          <w:rFonts w:cstheme="minorHAnsi"/>
        </w:rPr>
      </w:pPr>
      <w:r w:rsidRPr="00673D6F">
        <w:rPr>
          <w:rFonts w:cstheme="minorHAnsi"/>
        </w:rPr>
        <w:t xml:space="preserve"> </w:t>
      </w:r>
    </w:p>
    <w:p w14:paraId="0BFCA7B5" w14:textId="77777777" w:rsidR="00A06900" w:rsidRDefault="00B3079B" w:rsidP="00B3079B">
      <w:pPr>
        <w:pStyle w:val="ListParagraph"/>
        <w:ind w:left="0"/>
        <w:jc w:val="center"/>
      </w:pPr>
      <w:r>
        <w:t>--END--</w:t>
      </w:r>
    </w:p>
    <w:p w14:paraId="76BA6FFE" w14:textId="77777777" w:rsidR="00A06900" w:rsidRDefault="00A06900" w:rsidP="00055A7C">
      <w:pPr>
        <w:pStyle w:val="ListParagraph"/>
        <w:ind w:left="0"/>
      </w:pPr>
    </w:p>
    <w:p w14:paraId="696747AD" w14:textId="77777777" w:rsidR="00A06900" w:rsidRDefault="00A06900" w:rsidP="00055A7C">
      <w:pPr>
        <w:pStyle w:val="ListParagraph"/>
        <w:ind w:left="0"/>
      </w:pPr>
    </w:p>
    <w:p w14:paraId="3A35A0F9" w14:textId="77777777" w:rsidR="00A06900" w:rsidRDefault="00A06900" w:rsidP="00055A7C">
      <w:pPr>
        <w:pStyle w:val="ListParagraph"/>
        <w:ind w:left="0"/>
      </w:pPr>
    </w:p>
    <w:p w14:paraId="366D443A" w14:textId="77777777" w:rsidR="00A06900" w:rsidRDefault="00A06900" w:rsidP="00055A7C">
      <w:pPr>
        <w:pStyle w:val="ListParagraph"/>
        <w:ind w:left="0"/>
      </w:pPr>
    </w:p>
    <w:p w14:paraId="18DF41C2" w14:textId="77777777" w:rsidR="00A06900" w:rsidRDefault="00A06900" w:rsidP="00055A7C">
      <w:pPr>
        <w:pStyle w:val="ListParagraph"/>
        <w:ind w:left="0"/>
      </w:pPr>
    </w:p>
    <w:p w14:paraId="47EA7D67" w14:textId="77777777" w:rsidR="00A06900" w:rsidRDefault="00A06900" w:rsidP="00055A7C">
      <w:pPr>
        <w:pStyle w:val="ListParagraph"/>
        <w:ind w:left="0"/>
      </w:pPr>
    </w:p>
    <w:sectPr w:rsidR="00A06900" w:rsidSect="006F159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293C"/>
    <w:multiLevelType w:val="hybridMultilevel"/>
    <w:tmpl w:val="CF0808C0"/>
    <w:lvl w:ilvl="0" w:tplc="1A30EB7E">
      <w:start w:val="1"/>
      <w:numFmt w:val="lowerRoman"/>
      <w:lvlText w:val="%1)"/>
      <w:lvlJc w:val="left"/>
      <w:pPr>
        <w:ind w:left="1848" w:hanging="720"/>
      </w:pPr>
      <w:rPr>
        <w:rFonts w:hint="default"/>
      </w:rPr>
    </w:lvl>
    <w:lvl w:ilvl="1" w:tplc="04090019" w:tentative="1">
      <w:start w:val="1"/>
      <w:numFmt w:val="lowerLetter"/>
      <w:lvlText w:val="%2."/>
      <w:lvlJc w:val="left"/>
      <w:pPr>
        <w:ind w:left="2208" w:hanging="360"/>
      </w:pPr>
    </w:lvl>
    <w:lvl w:ilvl="2" w:tplc="0409001B" w:tentative="1">
      <w:start w:val="1"/>
      <w:numFmt w:val="lowerRoman"/>
      <w:lvlText w:val="%3."/>
      <w:lvlJc w:val="right"/>
      <w:pPr>
        <w:ind w:left="2928" w:hanging="180"/>
      </w:pPr>
    </w:lvl>
    <w:lvl w:ilvl="3" w:tplc="0409000F" w:tentative="1">
      <w:start w:val="1"/>
      <w:numFmt w:val="decimal"/>
      <w:lvlText w:val="%4."/>
      <w:lvlJc w:val="left"/>
      <w:pPr>
        <w:ind w:left="3648" w:hanging="360"/>
      </w:pPr>
    </w:lvl>
    <w:lvl w:ilvl="4" w:tplc="04090019" w:tentative="1">
      <w:start w:val="1"/>
      <w:numFmt w:val="lowerLetter"/>
      <w:lvlText w:val="%5."/>
      <w:lvlJc w:val="left"/>
      <w:pPr>
        <w:ind w:left="4368" w:hanging="360"/>
      </w:pPr>
    </w:lvl>
    <w:lvl w:ilvl="5" w:tplc="0409001B" w:tentative="1">
      <w:start w:val="1"/>
      <w:numFmt w:val="lowerRoman"/>
      <w:lvlText w:val="%6."/>
      <w:lvlJc w:val="right"/>
      <w:pPr>
        <w:ind w:left="5088" w:hanging="180"/>
      </w:pPr>
    </w:lvl>
    <w:lvl w:ilvl="6" w:tplc="0409000F" w:tentative="1">
      <w:start w:val="1"/>
      <w:numFmt w:val="decimal"/>
      <w:lvlText w:val="%7."/>
      <w:lvlJc w:val="left"/>
      <w:pPr>
        <w:ind w:left="5808" w:hanging="360"/>
      </w:pPr>
    </w:lvl>
    <w:lvl w:ilvl="7" w:tplc="04090019" w:tentative="1">
      <w:start w:val="1"/>
      <w:numFmt w:val="lowerLetter"/>
      <w:lvlText w:val="%8."/>
      <w:lvlJc w:val="left"/>
      <w:pPr>
        <w:ind w:left="6528" w:hanging="360"/>
      </w:pPr>
    </w:lvl>
    <w:lvl w:ilvl="8" w:tplc="0409001B" w:tentative="1">
      <w:start w:val="1"/>
      <w:numFmt w:val="lowerRoman"/>
      <w:lvlText w:val="%9."/>
      <w:lvlJc w:val="right"/>
      <w:pPr>
        <w:ind w:left="7248" w:hanging="180"/>
      </w:pPr>
    </w:lvl>
  </w:abstractNum>
  <w:abstractNum w:abstractNumId="1" w15:restartNumberingAfterBreak="0">
    <w:nsid w:val="0BF203FB"/>
    <w:multiLevelType w:val="hybridMultilevel"/>
    <w:tmpl w:val="3D2E9D0C"/>
    <w:lvl w:ilvl="0" w:tplc="9EA0D6C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F11F64"/>
    <w:multiLevelType w:val="hybridMultilevel"/>
    <w:tmpl w:val="9362C584"/>
    <w:lvl w:ilvl="0" w:tplc="AC640A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703F6F"/>
    <w:multiLevelType w:val="hybridMultilevel"/>
    <w:tmpl w:val="DBB698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306142"/>
    <w:multiLevelType w:val="hybridMultilevel"/>
    <w:tmpl w:val="04081F44"/>
    <w:lvl w:ilvl="0" w:tplc="B5A297C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A335BA"/>
    <w:multiLevelType w:val="hybridMultilevel"/>
    <w:tmpl w:val="108AC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83917"/>
    <w:multiLevelType w:val="hybridMultilevel"/>
    <w:tmpl w:val="0F4A043E"/>
    <w:lvl w:ilvl="0" w:tplc="26E0D5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E33FAA"/>
    <w:multiLevelType w:val="hybridMultilevel"/>
    <w:tmpl w:val="2FE8536A"/>
    <w:lvl w:ilvl="0" w:tplc="A7F8712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1A62302"/>
    <w:multiLevelType w:val="hybridMultilevel"/>
    <w:tmpl w:val="50FE766A"/>
    <w:lvl w:ilvl="0" w:tplc="77E8851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EB70D3"/>
    <w:multiLevelType w:val="hybridMultilevel"/>
    <w:tmpl w:val="9E90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76C25"/>
    <w:multiLevelType w:val="hybridMultilevel"/>
    <w:tmpl w:val="736C8A22"/>
    <w:lvl w:ilvl="0" w:tplc="6808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7B7ADC"/>
    <w:multiLevelType w:val="hybridMultilevel"/>
    <w:tmpl w:val="D7AA3C38"/>
    <w:lvl w:ilvl="0" w:tplc="1074B9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C9A2197"/>
    <w:multiLevelType w:val="hybridMultilevel"/>
    <w:tmpl w:val="13B6B1F0"/>
    <w:lvl w:ilvl="0" w:tplc="9920FB0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D3B3270"/>
    <w:multiLevelType w:val="hybridMultilevel"/>
    <w:tmpl w:val="74685DC8"/>
    <w:lvl w:ilvl="0" w:tplc="3AE49B5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B177F7"/>
    <w:multiLevelType w:val="hybridMultilevel"/>
    <w:tmpl w:val="86E0AE64"/>
    <w:lvl w:ilvl="0" w:tplc="253A878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DBE54A9"/>
    <w:multiLevelType w:val="hybridMultilevel"/>
    <w:tmpl w:val="74685DC8"/>
    <w:lvl w:ilvl="0" w:tplc="3AE49B5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D003FB"/>
    <w:multiLevelType w:val="hybridMultilevel"/>
    <w:tmpl w:val="E7566E1A"/>
    <w:lvl w:ilvl="0" w:tplc="532E9D6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FAE33CD"/>
    <w:multiLevelType w:val="hybridMultilevel"/>
    <w:tmpl w:val="12AE0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D12349"/>
    <w:multiLevelType w:val="hybridMultilevel"/>
    <w:tmpl w:val="8CA88E9E"/>
    <w:lvl w:ilvl="0" w:tplc="E8F6B7D6">
      <w:start w:val="1"/>
      <w:numFmt w:val="low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7485838"/>
    <w:multiLevelType w:val="hybridMultilevel"/>
    <w:tmpl w:val="74685DC8"/>
    <w:lvl w:ilvl="0" w:tplc="3AE49B5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A7041D"/>
    <w:multiLevelType w:val="hybridMultilevel"/>
    <w:tmpl w:val="F4FE5DBC"/>
    <w:lvl w:ilvl="0" w:tplc="65224A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8F52121"/>
    <w:multiLevelType w:val="hybridMultilevel"/>
    <w:tmpl w:val="237CD834"/>
    <w:lvl w:ilvl="0" w:tplc="7DA247E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C995EED"/>
    <w:multiLevelType w:val="hybridMultilevel"/>
    <w:tmpl w:val="1878230E"/>
    <w:lvl w:ilvl="0" w:tplc="4C106D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506BB5"/>
    <w:multiLevelType w:val="hybridMultilevel"/>
    <w:tmpl w:val="5AF25C18"/>
    <w:lvl w:ilvl="0" w:tplc="785E27A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4B60AC"/>
    <w:multiLevelType w:val="hybridMultilevel"/>
    <w:tmpl w:val="3B164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C45992"/>
    <w:multiLevelType w:val="hybridMultilevel"/>
    <w:tmpl w:val="C9D6C8CA"/>
    <w:lvl w:ilvl="0" w:tplc="F7FE7C34">
      <w:start w:val="1"/>
      <w:numFmt w:val="lowerLetter"/>
      <w:lvlText w:val="%1)"/>
      <w:lvlJc w:val="left"/>
      <w:pPr>
        <w:ind w:left="1080" w:hanging="360"/>
      </w:pPr>
      <w:rPr>
        <w:rFonts w:hint="default"/>
      </w:rPr>
    </w:lvl>
    <w:lvl w:ilvl="1" w:tplc="1074B93C">
      <w:start w:val="1"/>
      <w:numFmt w:val="lowerRoman"/>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1EE44C9"/>
    <w:multiLevelType w:val="hybridMultilevel"/>
    <w:tmpl w:val="E36AFD5E"/>
    <w:lvl w:ilvl="0" w:tplc="480457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7A2798"/>
    <w:multiLevelType w:val="hybridMultilevel"/>
    <w:tmpl w:val="28B62856"/>
    <w:lvl w:ilvl="0" w:tplc="C1906A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DBD3D3D"/>
    <w:multiLevelType w:val="hybridMultilevel"/>
    <w:tmpl w:val="2A8468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BD11ED"/>
    <w:multiLevelType w:val="hybridMultilevel"/>
    <w:tmpl w:val="99A839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1B6BF1"/>
    <w:multiLevelType w:val="hybridMultilevel"/>
    <w:tmpl w:val="54C8DD58"/>
    <w:lvl w:ilvl="0" w:tplc="D9541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78208B2"/>
    <w:multiLevelType w:val="hybridMultilevel"/>
    <w:tmpl w:val="10AE55DC"/>
    <w:lvl w:ilvl="0" w:tplc="C402115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9504285"/>
    <w:multiLevelType w:val="hybridMultilevel"/>
    <w:tmpl w:val="246486A8"/>
    <w:lvl w:ilvl="0" w:tplc="3AE49B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FEA7E89"/>
    <w:multiLevelType w:val="hybridMultilevel"/>
    <w:tmpl w:val="2EA6EF30"/>
    <w:lvl w:ilvl="0" w:tplc="E8F6B7D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29800745">
    <w:abstractNumId w:val="5"/>
  </w:num>
  <w:num w:numId="2" w16cid:durableId="1593275495">
    <w:abstractNumId w:val="2"/>
  </w:num>
  <w:num w:numId="3" w16cid:durableId="1170871956">
    <w:abstractNumId w:val="27"/>
  </w:num>
  <w:num w:numId="4" w16cid:durableId="1356422225">
    <w:abstractNumId w:val="10"/>
  </w:num>
  <w:num w:numId="5" w16cid:durableId="798885733">
    <w:abstractNumId w:val="23"/>
  </w:num>
  <w:num w:numId="6" w16cid:durableId="382682698">
    <w:abstractNumId w:val="11"/>
  </w:num>
  <w:num w:numId="7" w16cid:durableId="1084956509">
    <w:abstractNumId w:val="4"/>
  </w:num>
  <w:num w:numId="8" w16cid:durableId="1031153092">
    <w:abstractNumId w:val="16"/>
  </w:num>
  <w:num w:numId="9" w16cid:durableId="1448043577">
    <w:abstractNumId w:val="17"/>
  </w:num>
  <w:num w:numId="10" w16cid:durableId="2039239669">
    <w:abstractNumId w:val="15"/>
  </w:num>
  <w:num w:numId="11" w16cid:durableId="1285232428">
    <w:abstractNumId w:val="29"/>
  </w:num>
  <w:num w:numId="12" w16cid:durableId="923227672">
    <w:abstractNumId w:val="18"/>
  </w:num>
  <w:num w:numId="13" w16cid:durableId="13308112">
    <w:abstractNumId w:val="21"/>
  </w:num>
  <w:num w:numId="14" w16cid:durableId="1709140382">
    <w:abstractNumId w:val="31"/>
  </w:num>
  <w:num w:numId="15" w16cid:durableId="1772972466">
    <w:abstractNumId w:val="33"/>
  </w:num>
  <w:num w:numId="16" w16cid:durableId="54552955">
    <w:abstractNumId w:val="12"/>
  </w:num>
  <w:num w:numId="17" w16cid:durableId="430249280">
    <w:abstractNumId w:val="13"/>
  </w:num>
  <w:num w:numId="18" w16cid:durableId="475268533">
    <w:abstractNumId w:val="24"/>
  </w:num>
  <w:num w:numId="19" w16cid:durableId="1009990701">
    <w:abstractNumId w:val="32"/>
  </w:num>
  <w:num w:numId="20" w16cid:durableId="76292059">
    <w:abstractNumId w:val="20"/>
  </w:num>
  <w:num w:numId="21" w16cid:durableId="648755288">
    <w:abstractNumId w:val="1"/>
  </w:num>
  <w:num w:numId="22" w16cid:durableId="714623965">
    <w:abstractNumId w:val="19"/>
  </w:num>
  <w:num w:numId="23" w16cid:durableId="1736736315">
    <w:abstractNumId w:val="0"/>
  </w:num>
  <w:num w:numId="24" w16cid:durableId="373892371">
    <w:abstractNumId w:val="22"/>
  </w:num>
  <w:num w:numId="25" w16cid:durableId="1553271126">
    <w:abstractNumId w:val="7"/>
  </w:num>
  <w:num w:numId="26" w16cid:durableId="849417471">
    <w:abstractNumId w:val="9"/>
  </w:num>
  <w:num w:numId="27" w16cid:durableId="1446001684">
    <w:abstractNumId w:val="25"/>
  </w:num>
  <w:num w:numId="28" w16cid:durableId="2056611743">
    <w:abstractNumId w:val="8"/>
  </w:num>
  <w:num w:numId="29" w16cid:durableId="2138982874">
    <w:abstractNumId w:val="6"/>
  </w:num>
  <w:num w:numId="30" w16cid:durableId="78333963">
    <w:abstractNumId w:val="14"/>
  </w:num>
  <w:num w:numId="31" w16cid:durableId="62990853">
    <w:abstractNumId w:val="28"/>
  </w:num>
  <w:num w:numId="32" w16cid:durableId="1462991104">
    <w:abstractNumId w:val="30"/>
  </w:num>
  <w:num w:numId="33" w16cid:durableId="1396929144">
    <w:abstractNumId w:val="26"/>
  </w:num>
  <w:num w:numId="34" w16cid:durableId="17945985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SysDA3NzYzszSxNDRU0lEKTi0uzszPAykwrAUARpf6GiwAAAA="/>
  </w:docVars>
  <w:rsids>
    <w:rsidRoot w:val="0047289C"/>
    <w:rsid w:val="00003737"/>
    <w:rsid w:val="000260B4"/>
    <w:rsid w:val="00055A7C"/>
    <w:rsid w:val="000610B7"/>
    <w:rsid w:val="00070640"/>
    <w:rsid w:val="0007261C"/>
    <w:rsid w:val="0008227D"/>
    <w:rsid w:val="0008394C"/>
    <w:rsid w:val="000A7FE5"/>
    <w:rsid w:val="000C440F"/>
    <w:rsid w:val="00100C79"/>
    <w:rsid w:val="00101968"/>
    <w:rsid w:val="0012250D"/>
    <w:rsid w:val="00126B10"/>
    <w:rsid w:val="00167F5B"/>
    <w:rsid w:val="001762C4"/>
    <w:rsid w:val="001C2A58"/>
    <w:rsid w:val="001C6B90"/>
    <w:rsid w:val="00220655"/>
    <w:rsid w:val="00233C88"/>
    <w:rsid w:val="00234B49"/>
    <w:rsid w:val="00240C27"/>
    <w:rsid w:val="00247DD5"/>
    <w:rsid w:val="002511BF"/>
    <w:rsid w:val="002811A8"/>
    <w:rsid w:val="002C518B"/>
    <w:rsid w:val="002F2F94"/>
    <w:rsid w:val="0031121D"/>
    <w:rsid w:val="0031246D"/>
    <w:rsid w:val="0032654B"/>
    <w:rsid w:val="0033632C"/>
    <w:rsid w:val="0039301A"/>
    <w:rsid w:val="003B0E18"/>
    <w:rsid w:val="003B5B2B"/>
    <w:rsid w:val="003C5A28"/>
    <w:rsid w:val="004445D6"/>
    <w:rsid w:val="00451389"/>
    <w:rsid w:val="00456FA1"/>
    <w:rsid w:val="00467D50"/>
    <w:rsid w:val="0047289C"/>
    <w:rsid w:val="00482849"/>
    <w:rsid w:val="00494307"/>
    <w:rsid w:val="004A43E7"/>
    <w:rsid w:val="004A7716"/>
    <w:rsid w:val="004C1095"/>
    <w:rsid w:val="004E3411"/>
    <w:rsid w:val="004E3962"/>
    <w:rsid w:val="004E7B11"/>
    <w:rsid w:val="004F560B"/>
    <w:rsid w:val="005016A2"/>
    <w:rsid w:val="00535535"/>
    <w:rsid w:val="0057184E"/>
    <w:rsid w:val="005D6159"/>
    <w:rsid w:val="005E39D4"/>
    <w:rsid w:val="005E5BFD"/>
    <w:rsid w:val="005F58D5"/>
    <w:rsid w:val="00633AB8"/>
    <w:rsid w:val="00651B9F"/>
    <w:rsid w:val="00673D6F"/>
    <w:rsid w:val="00673F0C"/>
    <w:rsid w:val="00677463"/>
    <w:rsid w:val="00690BA3"/>
    <w:rsid w:val="006B207E"/>
    <w:rsid w:val="006D5855"/>
    <w:rsid w:val="006E46FC"/>
    <w:rsid w:val="006F1592"/>
    <w:rsid w:val="00703F17"/>
    <w:rsid w:val="007072FA"/>
    <w:rsid w:val="00720E55"/>
    <w:rsid w:val="00767D27"/>
    <w:rsid w:val="00780950"/>
    <w:rsid w:val="0078646D"/>
    <w:rsid w:val="00787E75"/>
    <w:rsid w:val="007A4291"/>
    <w:rsid w:val="007C6C99"/>
    <w:rsid w:val="007C7D0C"/>
    <w:rsid w:val="007D214F"/>
    <w:rsid w:val="007D56D6"/>
    <w:rsid w:val="00833900"/>
    <w:rsid w:val="008355FF"/>
    <w:rsid w:val="0085737E"/>
    <w:rsid w:val="00896704"/>
    <w:rsid w:val="008B76F6"/>
    <w:rsid w:val="008E0032"/>
    <w:rsid w:val="008E589E"/>
    <w:rsid w:val="00902F23"/>
    <w:rsid w:val="00904548"/>
    <w:rsid w:val="0090546A"/>
    <w:rsid w:val="00910E34"/>
    <w:rsid w:val="00913B70"/>
    <w:rsid w:val="00923A38"/>
    <w:rsid w:val="00985A5A"/>
    <w:rsid w:val="0099385A"/>
    <w:rsid w:val="00993EA5"/>
    <w:rsid w:val="009B6968"/>
    <w:rsid w:val="009D2E77"/>
    <w:rsid w:val="009D2E8D"/>
    <w:rsid w:val="00A06900"/>
    <w:rsid w:val="00A10077"/>
    <w:rsid w:val="00A41DFE"/>
    <w:rsid w:val="00A538C2"/>
    <w:rsid w:val="00A67C00"/>
    <w:rsid w:val="00A76C51"/>
    <w:rsid w:val="00A840D3"/>
    <w:rsid w:val="00B0634D"/>
    <w:rsid w:val="00B3079B"/>
    <w:rsid w:val="00B42241"/>
    <w:rsid w:val="00B6488B"/>
    <w:rsid w:val="00B64B0E"/>
    <w:rsid w:val="00B74178"/>
    <w:rsid w:val="00B830EC"/>
    <w:rsid w:val="00B86DFD"/>
    <w:rsid w:val="00B87B1C"/>
    <w:rsid w:val="00B915A3"/>
    <w:rsid w:val="00B95CD8"/>
    <w:rsid w:val="00BA25F5"/>
    <w:rsid w:val="00BE4A84"/>
    <w:rsid w:val="00C15F67"/>
    <w:rsid w:val="00C172D7"/>
    <w:rsid w:val="00C26A8C"/>
    <w:rsid w:val="00C657D6"/>
    <w:rsid w:val="00C776F2"/>
    <w:rsid w:val="00CA12FE"/>
    <w:rsid w:val="00CD1917"/>
    <w:rsid w:val="00CD2C9D"/>
    <w:rsid w:val="00CE7BC1"/>
    <w:rsid w:val="00D02706"/>
    <w:rsid w:val="00D35CA8"/>
    <w:rsid w:val="00D37E16"/>
    <w:rsid w:val="00D41B08"/>
    <w:rsid w:val="00D42192"/>
    <w:rsid w:val="00D42710"/>
    <w:rsid w:val="00D52342"/>
    <w:rsid w:val="00D53EA6"/>
    <w:rsid w:val="00D65268"/>
    <w:rsid w:val="00D72D16"/>
    <w:rsid w:val="00D74BB2"/>
    <w:rsid w:val="00D87BC4"/>
    <w:rsid w:val="00D91099"/>
    <w:rsid w:val="00DA11E7"/>
    <w:rsid w:val="00DC47F5"/>
    <w:rsid w:val="00E15189"/>
    <w:rsid w:val="00E3191F"/>
    <w:rsid w:val="00E41AEF"/>
    <w:rsid w:val="00E45A40"/>
    <w:rsid w:val="00E516AA"/>
    <w:rsid w:val="00E938BA"/>
    <w:rsid w:val="00EC27C5"/>
    <w:rsid w:val="00EC538F"/>
    <w:rsid w:val="00EC66F9"/>
    <w:rsid w:val="00ED1BDE"/>
    <w:rsid w:val="00ED28A3"/>
    <w:rsid w:val="00ED46FA"/>
    <w:rsid w:val="00EF3A3D"/>
    <w:rsid w:val="00EF6DD8"/>
    <w:rsid w:val="00F00941"/>
    <w:rsid w:val="00F06378"/>
    <w:rsid w:val="00F11069"/>
    <w:rsid w:val="00F354B1"/>
    <w:rsid w:val="00F41401"/>
    <w:rsid w:val="00F73695"/>
    <w:rsid w:val="00FA6DFA"/>
    <w:rsid w:val="00FC3C62"/>
    <w:rsid w:val="00FE61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5"/>
    <o:shapelayout v:ext="edit">
      <o:idmap v:ext="edit" data="1"/>
    </o:shapelayout>
  </w:shapeDefaults>
  <w:decimalSymbol w:val="."/>
  <w:listSeparator w:val=","/>
  <w14:docId w14:val="097298C3"/>
  <w15:docId w15:val="{04AF22D5-247E-4FAA-A9FE-C13EA2B48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0B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89C"/>
    <w:pPr>
      <w:ind w:left="720"/>
      <w:contextualSpacing/>
    </w:pPr>
  </w:style>
  <w:style w:type="character" w:styleId="Hyperlink">
    <w:name w:val="Hyperlink"/>
    <w:basedOn w:val="DefaultParagraphFont"/>
    <w:uiPriority w:val="99"/>
    <w:unhideWhenUsed/>
    <w:rsid w:val="0012250D"/>
    <w:rPr>
      <w:color w:val="0000FF" w:themeColor="hyperlink"/>
      <w:u w:val="single"/>
    </w:rPr>
  </w:style>
  <w:style w:type="paragraph" w:styleId="BalloonText">
    <w:name w:val="Balloon Text"/>
    <w:basedOn w:val="Normal"/>
    <w:link w:val="BalloonTextChar"/>
    <w:uiPriority w:val="99"/>
    <w:semiHidden/>
    <w:unhideWhenUsed/>
    <w:rsid w:val="008967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7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8849">
      <w:bodyDiv w:val="1"/>
      <w:marLeft w:val="0"/>
      <w:marRight w:val="0"/>
      <w:marTop w:val="0"/>
      <w:marBottom w:val="0"/>
      <w:divBdr>
        <w:top w:val="none" w:sz="0" w:space="0" w:color="auto"/>
        <w:left w:val="none" w:sz="0" w:space="0" w:color="auto"/>
        <w:bottom w:val="none" w:sz="0" w:space="0" w:color="auto"/>
        <w:right w:val="none" w:sz="0" w:space="0" w:color="auto"/>
      </w:divBdr>
    </w:div>
    <w:div w:id="1931963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hyperlink" Target="https://www.wampserver.com/en/" TargetMode="External"/><Relationship Id="rId7" Type="http://schemas.openxmlformats.org/officeDocument/2006/relationships/hyperlink" Target="mailto:xxx@email.com"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61" Type="http://schemas.openxmlformats.org/officeDocument/2006/relationships/image" Target="media/image56.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hyperlink" Target="https://git-scm.com/downloads" TargetMode="External"/><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hyperlink" Target="https://getcomposer.org/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9</TotalTime>
  <Pages>34</Pages>
  <Words>4280</Words>
  <Characters>2440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dc:creator>
  <cp:lastModifiedBy>User</cp:lastModifiedBy>
  <cp:revision>73</cp:revision>
  <cp:lastPrinted>2021-11-13T15:38:00Z</cp:lastPrinted>
  <dcterms:created xsi:type="dcterms:W3CDTF">2021-05-24T05:06:00Z</dcterms:created>
  <dcterms:modified xsi:type="dcterms:W3CDTF">2024-02-28T10:41:00Z</dcterms:modified>
</cp:coreProperties>
</file>